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87A53" w14:textId="77777777" w:rsidR="008E0B74" w:rsidRDefault="008E0B74" w:rsidP="005132C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  <w:bookmarkStart w:id="0" w:name="_Hlk63252356"/>
    </w:p>
    <w:p w14:paraId="680993D2" w14:textId="77777777" w:rsidR="00064CEE" w:rsidRPr="00053D2C" w:rsidRDefault="00064CEE" w:rsidP="00064CEE">
      <w:pPr>
        <w:pStyle w:val="Bezodstpw1"/>
        <w:spacing w:line="276" w:lineRule="auto"/>
        <w:ind w:left="5921" w:right="-171" w:firstLine="13"/>
        <w:jc w:val="right"/>
        <w:rPr>
          <w:rFonts w:ascii="Verdana" w:hAnsi="Verdana" w:cs="Arial"/>
          <w:b/>
          <w:sz w:val="20"/>
          <w:szCs w:val="20"/>
        </w:rPr>
      </w:pPr>
      <w:r w:rsidRPr="00053D2C">
        <w:rPr>
          <w:rFonts w:ascii="Verdana" w:hAnsi="Verdana" w:cs="Arial"/>
          <w:b/>
          <w:sz w:val="20"/>
          <w:szCs w:val="20"/>
        </w:rPr>
        <w:t>Załącznik nr 3 do SWZ</w:t>
      </w:r>
    </w:p>
    <w:p w14:paraId="5278DF0A" w14:textId="77777777" w:rsidR="00064CEE" w:rsidRPr="00053D2C" w:rsidRDefault="00064CEE" w:rsidP="00064CEE">
      <w:pPr>
        <w:pStyle w:val="Bezodstpw1"/>
        <w:spacing w:line="276" w:lineRule="auto"/>
        <w:ind w:right="-171"/>
        <w:jc w:val="right"/>
        <w:rPr>
          <w:rFonts w:ascii="Verdana" w:hAnsi="Verdana" w:cs="Arial"/>
          <w:sz w:val="20"/>
          <w:szCs w:val="20"/>
        </w:rPr>
      </w:pPr>
      <w:r w:rsidRPr="00053D2C">
        <w:rPr>
          <w:rFonts w:ascii="Verdana" w:hAnsi="Verdana" w:cs="Arial"/>
          <w:b/>
          <w:sz w:val="20"/>
          <w:szCs w:val="20"/>
        </w:rPr>
        <w:t xml:space="preserve">Postępowanie nr </w:t>
      </w:r>
      <w:r w:rsidR="008D18FF">
        <w:rPr>
          <w:rFonts w:ascii="Verdana" w:hAnsi="Verdana" w:cs="Arial"/>
          <w:b/>
          <w:sz w:val="20"/>
          <w:szCs w:val="20"/>
        </w:rPr>
        <w:t>BZP.2710.20.2022.GS</w:t>
      </w:r>
    </w:p>
    <w:p w14:paraId="0211773A" w14:textId="77777777" w:rsidR="00980CD2" w:rsidRPr="00053D2C" w:rsidRDefault="00980CD2" w:rsidP="00980CD2">
      <w:pPr>
        <w:pStyle w:val="Bezodstpw1"/>
        <w:tabs>
          <w:tab w:val="left" w:pos="780"/>
        </w:tabs>
        <w:spacing w:line="276" w:lineRule="auto"/>
        <w:ind w:right="-1"/>
        <w:rPr>
          <w:rFonts w:ascii="Verdana" w:hAnsi="Verdana" w:cs="Arial"/>
          <w:b/>
          <w:sz w:val="20"/>
        </w:rPr>
      </w:pPr>
      <w:r w:rsidRPr="00053D2C">
        <w:rPr>
          <w:rFonts w:ascii="Verdana" w:hAnsi="Verdana" w:cs="Arial"/>
          <w:b/>
          <w:sz w:val="20"/>
        </w:rPr>
        <w:tab/>
      </w:r>
    </w:p>
    <w:p w14:paraId="73179175" w14:textId="77777777" w:rsidR="00980CD2" w:rsidRPr="00053D2C" w:rsidRDefault="00980CD2" w:rsidP="00980CD2">
      <w:pPr>
        <w:pStyle w:val="Bezodstpw1"/>
        <w:tabs>
          <w:tab w:val="left" w:pos="780"/>
        </w:tabs>
        <w:spacing w:line="276" w:lineRule="auto"/>
        <w:ind w:right="-1"/>
        <w:rPr>
          <w:rFonts w:ascii="Verdana" w:hAnsi="Verdana" w:cs="Arial"/>
          <w:b/>
          <w:sz w:val="20"/>
        </w:rPr>
      </w:pPr>
    </w:p>
    <w:bookmarkEnd w:id="0"/>
    <w:p w14:paraId="6A3427D8" w14:textId="77777777" w:rsidR="002A2075" w:rsidRPr="00053D2C" w:rsidRDefault="002A2075" w:rsidP="002A2075">
      <w:pPr>
        <w:keepNext/>
        <w:spacing w:after="0" w:line="240" w:lineRule="auto"/>
        <w:jc w:val="center"/>
        <w:outlineLvl w:val="1"/>
        <w:rPr>
          <w:rFonts w:ascii="Verdana" w:hAnsi="Verdana"/>
          <w:b/>
          <w:bCs/>
          <w:sz w:val="16"/>
          <w:szCs w:val="16"/>
        </w:rPr>
      </w:pPr>
    </w:p>
    <w:tbl>
      <w:tblPr>
        <w:tblW w:w="0" w:type="auto"/>
        <w:tblInd w:w="3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879"/>
      </w:tblGrid>
      <w:tr w:rsidR="002A2075" w:rsidRPr="00053D2C" w14:paraId="42A1F988" w14:textId="77777777" w:rsidTr="002872DA">
        <w:trPr>
          <w:trHeight w:val="765"/>
        </w:trPr>
        <w:tc>
          <w:tcPr>
            <w:tcW w:w="9045" w:type="dxa"/>
            <w:shd w:val="clear" w:color="auto" w:fill="DBE5F1" w:themeFill="accent1" w:themeFillTint="33"/>
          </w:tcPr>
          <w:p w14:paraId="6DE9816D" w14:textId="77777777" w:rsidR="002A2075" w:rsidRPr="00053D2C" w:rsidRDefault="002A2075" w:rsidP="002A2075">
            <w:pPr>
              <w:keepNext/>
              <w:spacing w:after="0" w:line="240" w:lineRule="auto"/>
              <w:jc w:val="center"/>
              <w:outlineLvl w:val="1"/>
              <w:rPr>
                <w:rFonts w:ascii="Verdana" w:hAnsi="Verdana"/>
                <w:b/>
                <w:bCs/>
                <w:sz w:val="16"/>
                <w:szCs w:val="16"/>
              </w:rPr>
            </w:pPr>
          </w:p>
          <w:p w14:paraId="32172B62" w14:textId="77777777" w:rsidR="002A2075" w:rsidRPr="00053D2C" w:rsidRDefault="002A2075" w:rsidP="002A2075">
            <w:pPr>
              <w:keepNext/>
              <w:shd w:val="clear" w:color="auto" w:fill="DBE5F1" w:themeFill="accent1" w:themeFillTint="33"/>
              <w:spacing w:after="0" w:line="240" w:lineRule="auto"/>
              <w:jc w:val="center"/>
              <w:outlineLvl w:val="1"/>
              <w:rPr>
                <w:rFonts w:ascii="Verdana" w:hAnsi="Verdana"/>
                <w:b/>
                <w:bCs/>
                <w:sz w:val="16"/>
                <w:szCs w:val="16"/>
              </w:rPr>
            </w:pPr>
          </w:p>
          <w:p w14:paraId="3DE820F3" w14:textId="77777777" w:rsidR="002A2075" w:rsidRPr="00053D2C" w:rsidRDefault="002A2075" w:rsidP="002A2075">
            <w:pPr>
              <w:keepNext/>
              <w:shd w:val="clear" w:color="auto" w:fill="DBE5F1" w:themeFill="accent1" w:themeFillTint="33"/>
              <w:spacing w:after="0" w:line="240" w:lineRule="auto"/>
              <w:jc w:val="center"/>
              <w:outlineLvl w:val="1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053D2C">
              <w:rPr>
                <w:rFonts w:ascii="Verdana" w:hAnsi="Verdana"/>
                <w:b/>
                <w:bCs/>
                <w:sz w:val="16"/>
                <w:szCs w:val="16"/>
              </w:rPr>
              <w:t>OPIS PRZEDMIOTU ZAMÓWIENIA – SPECYFIKACJA TECHNICZNA – WYMAGANIA MINIMALNE</w:t>
            </w:r>
          </w:p>
          <w:p w14:paraId="0D44D5A9" w14:textId="77777777" w:rsidR="002A2075" w:rsidRPr="00053D2C" w:rsidRDefault="002A2075" w:rsidP="002A2075">
            <w:pPr>
              <w:shd w:val="clear" w:color="auto" w:fill="DBE5F1" w:themeFill="accent1" w:themeFillTint="33"/>
              <w:spacing w:after="0" w:line="240" w:lineRule="auto"/>
              <w:rPr>
                <w:rFonts w:ascii="Verdana" w:hAnsi="Verdana"/>
                <w:b/>
                <w:bCs/>
                <w:sz w:val="16"/>
                <w:szCs w:val="16"/>
              </w:rPr>
            </w:pPr>
          </w:p>
          <w:p w14:paraId="24C55D88" w14:textId="77777777" w:rsidR="002A2075" w:rsidRPr="00053D2C" w:rsidRDefault="002A2075" w:rsidP="002A2075">
            <w:pPr>
              <w:spacing w:after="0" w:line="240" w:lineRule="auto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</w:tr>
    </w:tbl>
    <w:p w14:paraId="5AEEA90D" w14:textId="77777777" w:rsidR="00980CD2" w:rsidRPr="00053D2C" w:rsidRDefault="00980CD2" w:rsidP="002A2075">
      <w:pPr>
        <w:spacing w:after="0" w:line="360" w:lineRule="auto"/>
        <w:jc w:val="both"/>
        <w:rPr>
          <w:rFonts w:ascii="Verdana" w:hAnsi="Verdana" w:cs="Arial"/>
          <w:sz w:val="18"/>
          <w:szCs w:val="18"/>
        </w:rPr>
      </w:pPr>
    </w:p>
    <w:p w14:paraId="10D83EFA" w14:textId="10BC8F94" w:rsidR="002F17F1" w:rsidRPr="00515728" w:rsidRDefault="002A2075" w:rsidP="00515728">
      <w:pPr>
        <w:spacing w:after="0" w:line="240" w:lineRule="auto"/>
        <w:ind w:left="2"/>
        <w:jc w:val="both"/>
        <w:rPr>
          <w:rFonts w:ascii="Verdana" w:hAnsi="Verdana" w:cstheme="minorHAnsi"/>
          <w:bCs/>
          <w:sz w:val="18"/>
          <w:szCs w:val="18"/>
        </w:rPr>
      </w:pPr>
      <w:r w:rsidRPr="00515728">
        <w:rPr>
          <w:rFonts w:ascii="Verdana" w:hAnsi="Verdana" w:cs="Arial"/>
          <w:sz w:val="18"/>
          <w:szCs w:val="18"/>
        </w:rPr>
        <w:t>Dotyczy: postępowania</w:t>
      </w:r>
      <w:r w:rsidR="00AE7DF5" w:rsidRPr="00515728">
        <w:rPr>
          <w:rFonts w:ascii="Verdana" w:hAnsi="Verdana" w:cs="Arial"/>
          <w:sz w:val="18"/>
          <w:szCs w:val="18"/>
        </w:rPr>
        <w:t xml:space="preserve"> </w:t>
      </w:r>
      <w:r w:rsidRPr="00515728">
        <w:rPr>
          <w:rFonts w:ascii="Verdana" w:hAnsi="Verdana" w:cs="Arial"/>
          <w:sz w:val="18"/>
          <w:szCs w:val="18"/>
        </w:rPr>
        <w:t>prowadzonego w trybie podstawowym</w:t>
      </w:r>
      <w:r w:rsidR="008D18FF" w:rsidRPr="00515728">
        <w:rPr>
          <w:rFonts w:ascii="Verdana" w:hAnsi="Verdana" w:cs="Arial"/>
          <w:sz w:val="18"/>
          <w:szCs w:val="18"/>
        </w:rPr>
        <w:t xml:space="preserve"> bez negocjacji</w:t>
      </w:r>
      <w:r w:rsidRPr="00515728">
        <w:rPr>
          <w:rFonts w:ascii="Verdana" w:hAnsi="Verdana" w:cs="Arial"/>
          <w:sz w:val="18"/>
          <w:szCs w:val="18"/>
        </w:rPr>
        <w:t xml:space="preserve"> na realizacje zadania pod nazwą: </w:t>
      </w:r>
      <w:bookmarkStart w:id="1" w:name="_Hlk95813010"/>
    </w:p>
    <w:bookmarkEnd w:id="1"/>
    <w:p w14:paraId="52F4BBD6" w14:textId="0D440884" w:rsidR="002A2075" w:rsidRPr="00515728" w:rsidRDefault="00ED7F84" w:rsidP="00515728">
      <w:pPr>
        <w:spacing w:after="0" w:line="240" w:lineRule="auto"/>
        <w:jc w:val="both"/>
        <w:rPr>
          <w:rFonts w:ascii="Verdana" w:hAnsi="Verdana" w:cs="Arial"/>
          <w:b/>
          <w:bCs/>
          <w:sz w:val="20"/>
        </w:rPr>
      </w:pPr>
      <w:r w:rsidRPr="00515728">
        <w:rPr>
          <w:rFonts w:ascii="Verdana" w:hAnsi="Verdana" w:cs="Calibri"/>
          <w:b/>
          <w:bCs/>
          <w:color w:val="000000"/>
          <w:shd w:val="clear" w:color="auto" w:fill="FFFFFF"/>
        </w:rPr>
        <w:t xml:space="preserve">Dostawa chromatografu i </w:t>
      </w:r>
      <w:proofErr w:type="spellStart"/>
      <w:r w:rsidRPr="00515728">
        <w:rPr>
          <w:rFonts w:ascii="Verdana" w:hAnsi="Verdana" w:cs="Calibri"/>
          <w:b/>
          <w:bCs/>
          <w:color w:val="000000"/>
          <w:shd w:val="clear" w:color="auto" w:fill="FFFFFF"/>
        </w:rPr>
        <w:t>spektrofluorymetru</w:t>
      </w:r>
      <w:proofErr w:type="spellEnd"/>
      <w:r w:rsidRPr="00515728">
        <w:rPr>
          <w:rFonts w:ascii="Verdana" w:hAnsi="Verdana" w:cs="Calibri"/>
          <w:b/>
          <w:bCs/>
          <w:color w:val="000000"/>
          <w:shd w:val="clear" w:color="auto" w:fill="FFFFFF"/>
        </w:rPr>
        <w:t xml:space="preserve"> dla Wydziału Chemii wraz z instalacją, uruchomieniem i przeszkoleniem pracowników w zakresie obsługi</w:t>
      </w:r>
      <w:r w:rsidR="00AE7DF5" w:rsidRPr="00515728">
        <w:rPr>
          <w:rFonts w:ascii="Verdana" w:hAnsi="Verdana" w:cstheme="minorHAnsi"/>
          <w:b/>
          <w:bCs/>
        </w:rPr>
        <w:t>.</w:t>
      </w:r>
      <w:r w:rsidR="00E51F34" w:rsidRPr="00515728">
        <w:rPr>
          <w:rFonts w:ascii="Verdana" w:hAnsi="Verdana" w:cstheme="minorHAnsi"/>
          <w:b/>
          <w:bCs/>
        </w:rPr>
        <w:t xml:space="preserve"> </w:t>
      </w:r>
    </w:p>
    <w:p w14:paraId="11D6D15E" w14:textId="77777777" w:rsidR="00AE7DF5" w:rsidRPr="00053D2C" w:rsidRDefault="00AE7DF5" w:rsidP="00AE7DF5">
      <w:pPr>
        <w:spacing w:before="60" w:after="60" w:line="240" w:lineRule="auto"/>
        <w:rPr>
          <w:rFonts w:ascii="Verdana" w:hAnsi="Verdana"/>
          <w:sz w:val="16"/>
          <w:szCs w:val="16"/>
        </w:rPr>
      </w:pP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556"/>
        <w:gridCol w:w="4395"/>
        <w:gridCol w:w="4114"/>
      </w:tblGrid>
      <w:tr w:rsidR="00AE7DF5" w:rsidRPr="00053D2C" w14:paraId="458A0007" w14:textId="77777777" w:rsidTr="00463A9E">
        <w:tc>
          <w:tcPr>
            <w:tcW w:w="556" w:type="dxa"/>
            <w:shd w:val="clear" w:color="auto" w:fill="DBE5F1" w:themeFill="accent1" w:themeFillTint="33"/>
          </w:tcPr>
          <w:p w14:paraId="792AC7B4" w14:textId="77777777" w:rsidR="00AE7DF5" w:rsidRPr="00053D2C" w:rsidRDefault="00AE7DF5" w:rsidP="00AA6D03">
            <w:pPr>
              <w:jc w:val="center"/>
              <w:rPr>
                <w:rFonts w:ascii="Verdana" w:hAnsi="Verdana"/>
                <w:bCs/>
              </w:rPr>
            </w:pPr>
            <w:r w:rsidRPr="00053D2C">
              <w:rPr>
                <w:rFonts w:ascii="Verdana" w:hAnsi="Verdana"/>
                <w:bCs/>
              </w:rPr>
              <w:t>Lp.</w:t>
            </w:r>
          </w:p>
        </w:tc>
        <w:tc>
          <w:tcPr>
            <w:tcW w:w="4395" w:type="dxa"/>
            <w:shd w:val="clear" w:color="auto" w:fill="DBE5F1" w:themeFill="accent1" w:themeFillTint="33"/>
          </w:tcPr>
          <w:p w14:paraId="793C4C4F" w14:textId="77777777" w:rsidR="00AE7DF5" w:rsidRPr="00053D2C" w:rsidRDefault="00AE7DF5" w:rsidP="00AA6D03">
            <w:pPr>
              <w:jc w:val="center"/>
              <w:rPr>
                <w:rFonts w:ascii="Verdana" w:hAnsi="Verdana"/>
                <w:bCs/>
              </w:rPr>
            </w:pPr>
            <w:r w:rsidRPr="00053D2C">
              <w:rPr>
                <w:rFonts w:ascii="Verdana" w:hAnsi="Verdana"/>
                <w:bCs/>
              </w:rPr>
              <w:t>Minimalne parametry wymagane</w:t>
            </w:r>
          </w:p>
        </w:tc>
        <w:tc>
          <w:tcPr>
            <w:tcW w:w="4114" w:type="dxa"/>
            <w:shd w:val="clear" w:color="auto" w:fill="DBE5F1" w:themeFill="accent1" w:themeFillTint="33"/>
          </w:tcPr>
          <w:p w14:paraId="19485FB9" w14:textId="77777777" w:rsidR="00AE7DF5" w:rsidRPr="00053D2C" w:rsidRDefault="00AE7DF5" w:rsidP="00AA6D03">
            <w:pPr>
              <w:jc w:val="center"/>
              <w:rPr>
                <w:rFonts w:ascii="Verdana" w:hAnsi="Verdana"/>
                <w:bCs/>
              </w:rPr>
            </w:pPr>
            <w:r w:rsidRPr="00053D2C">
              <w:rPr>
                <w:rFonts w:ascii="Verdana" w:hAnsi="Verdana"/>
                <w:bCs/>
              </w:rPr>
              <w:t>Zgodność cech wymaganych z oferowanymi</w:t>
            </w:r>
          </w:p>
          <w:p w14:paraId="088CFAC7" w14:textId="77777777" w:rsidR="00053D2C" w:rsidRPr="00053D2C" w:rsidRDefault="00AE7DF5" w:rsidP="00053D2C">
            <w:pPr>
              <w:jc w:val="center"/>
              <w:rPr>
                <w:rFonts w:ascii="Verdana" w:hAnsi="Verdana"/>
                <w:bCs/>
              </w:rPr>
            </w:pPr>
            <w:r w:rsidRPr="00053D2C">
              <w:rPr>
                <w:rFonts w:ascii="Verdana" w:hAnsi="Verdana"/>
                <w:bCs/>
              </w:rPr>
              <w:t>Wykonawca wypełnia poprzez odpowiednie wskazanie  (TAK lub NIE)</w:t>
            </w:r>
            <w:r w:rsidR="005D1CA6">
              <w:rPr>
                <w:rFonts w:ascii="Verdana" w:hAnsi="Verdana"/>
                <w:bCs/>
              </w:rPr>
              <w:t>*</w:t>
            </w:r>
            <w:r w:rsidR="00053D2C">
              <w:rPr>
                <w:rFonts w:ascii="Verdana" w:hAnsi="Verdana"/>
                <w:bCs/>
              </w:rPr>
              <w:t>.</w:t>
            </w:r>
          </w:p>
          <w:p w14:paraId="237D4B1C" w14:textId="77777777" w:rsidR="00D049D1" w:rsidRPr="00D049D1" w:rsidRDefault="00D049D1" w:rsidP="00D049D1">
            <w:pPr>
              <w:jc w:val="center"/>
              <w:rPr>
                <w:rFonts w:ascii="Verdana" w:hAnsi="Verdana"/>
                <w:bCs/>
                <w:color w:val="FF0000"/>
              </w:rPr>
            </w:pPr>
            <w:r w:rsidRPr="00D049D1">
              <w:rPr>
                <w:rFonts w:ascii="Verdana" w:hAnsi="Verdana"/>
                <w:bCs/>
                <w:color w:val="FF0000"/>
              </w:rPr>
              <w:t>a w miejscu wykropkowanym określa w sposób jednoznaczny parametry**, oferowanego przez siebie sprzętu/urządzenia/podzespołu</w:t>
            </w:r>
          </w:p>
          <w:p w14:paraId="18B72819" w14:textId="77777777" w:rsidR="00AE7DF5" w:rsidRPr="00053D2C" w:rsidRDefault="00AE7DF5" w:rsidP="00AA6D03">
            <w:pPr>
              <w:jc w:val="center"/>
              <w:rPr>
                <w:rFonts w:ascii="Verdana" w:hAnsi="Verdana"/>
                <w:bCs/>
              </w:rPr>
            </w:pPr>
          </w:p>
        </w:tc>
      </w:tr>
      <w:tr w:rsidR="00AE7DF5" w:rsidRPr="00053D2C" w14:paraId="7AEB0C2B" w14:textId="77777777" w:rsidTr="00D42A52">
        <w:tc>
          <w:tcPr>
            <w:tcW w:w="9065" w:type="dxa"/>
            <w:gridSpan w:val="3"/>
            <w:shd w:val="clear" w:color="auto" w:fill="EAF1DD" w:themeFill="accent3" w:themeFillTint="33"/>
          </w:tcPr>
          <w:p w14:paraId="5A2FE82E" w14:textId="77777777" w:rsidR="00AE7DF5" w:rsidRPr="00053D2C" w:rsidRDefault="00AE7DF5" w:rsidP="00AA6D03">
            <w:pPr>
              <w:jc w:val="center"/>
              <w:rPr>
                <w:rFonts w:ascii="Verdana" w:hAnsi="Verdana"/>
                <w:b/>
                <w:bCs/>
              </w:rPr>
            </w:pPr>
            <w:r w:rsidRPr="00053D2C">
              <w:rPr>
                <w:rFonts w:ascii="Verdana" w:hAnsi="Verdana"/>
                <w:b/>
                <w:bCs/>
              </w:rPr>
              <w:t>Parametry techniczne</w:t>
            </w:r>
          </w:p>
        </w:tc>
      </w:tr>
      <w:tr w:rsidR="00AE7DF5" w:rsidRPr="00053D2C" w14:paraId="395CE561" w14:textId="77777777" w:rsidTr="00463A9E">
        <w:tc>
          <w:tcPr>
            <w:tcW w:w="556" w:type="dxa"/>
          </w:tcPr>
          <w:p w14:paraId="263EB732" w14:textId="77777777" w:rsidR="00AE7DF5" w:rsidRPr="00053D2C" w:rsidRDefault="00AE7DF5" w:rsidP="00AA6D03">
            <w:pPr>
              <w:rPr>
                <w:rFonts w:ascii="Verdana" w:hAnsi="Verdana"/>
                <w:bCs/>
              </w:rPr>
            </w:pPr>
            <w:r w:rsidRPr="00053D2C">
              <w:rPr>
                <w:rFonts w:ascii="Verdana" w:hAnsi="Verdana"/>
                <w:bCs/>
              </w:rPr>
              <w:t>1.</w:t>
            </w:r>
          </w:p>
        </w:tc>
        <w:tc>
          <w:tcPr>
            <w:tcW w:w="4395" w:type="dxa"/>
          </w:tcPr>
          <w:p w14:paraId="4F06D074" w14:textId="77777777" w:rsidR="00AE7DF5" w:rsidRPr="00053D2C" w:rsidRDefault="00E51F34" w:rsidP="00E51F34">
            <w:pPr>
              <w:spacing w:after="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053D2C">
              <w:rPr>
                <w:rFonts w:ascii="Verdana" w:hAnsi="Verdana"/>
                <w:b/>
                <w:sz w:val="20"/>
                <w:szCs w:val="20"/>
              </w:rPr>
              <w:t xml:space="preserve">Gradientowy system HPLC dedykowany do analizy peptydów </w:t>
            </w:r>
            <w:r w:rsidRPr="00053D2C">
              <w:rPr>
                <w:rFonts w:ascii="Verdana" w:hAnsi="Verdana"/>
                <w:sz w:val="20"/>
                <w:szCs w:val="20"/>
              </w:rPr>
              <w:t xml:space="preserve">z możliwością rozbudowy o miernik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pH</w:t>
            </w:r>
            <w:proofErr w:type="spellEnd"/>
            <w:r w:rsidRPr="00053D2C">
              <w:rPr>
                <w:rFonts w:ascii="Verdana" w:hAnsi="Verdana"/>
                <w:sz w:val="20"/>
                <w:szCs w:val="20"/>
              </w:rPr>
              <w:t xml:space="preserve"> on-line pracujący w zakresie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pH</w:t>
            </w:r>
            <w:proofErr w:type="spellEnd"/>
            <w:r w:rsidRPr="00053D2C">
              <w:rPr>
                <w:rFonts w:ascii="Verdana" w:hAnsi="Verdana"/>
                <w:sz w:val="20"/>
                <w:szCs w:val="20"/>
              </w:rPr>
              <w:t xml:space="preserve"> nie gorszym niż od 1 do 14, inne detektory, w tym konduktometryczny oraz spektrometr mas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QqQ</w:t>
            </w:r>
            <w:proofErr w:type="spellEnd"/>
            <w:r w:rsidRPr="00053D2C">
              <w:rPr>
                <w:rFonts w:ascii="Verdana" w:hAnsi="Verdana"/>
                <w:sz w:val="20"/>
                <w:szCs w:val="20"/>
              </w:rPr>
              <w:t xml:space="preserve"> oraz HRMS tego samego producenta.</w:t>
            </w:r>
          </w:p>
        </w:tc>
        <w:tc>
          <w:tcPr>
            <w:tcW w:w="4114" w:type="dxa"/>
          </w:tcPr>
          <w:p w14:paraId="5377E36E" w14:textId="77777777" w:rsidR="00AE7DF5" w:rsidRPr="00053D2C" w:rsidRDefault="00AE7DF5" w:rsidP="00D42A52">
            <w:pPr>
              <w:jc w:val="center"/>
              <w:rPr>
                <w:rFonts w:ascii="Verdana" w:hAnsi="Verdana"/>
                <w:bCs/>
              </w:rPr>
            </w:pPr>
            <w:r w:rsidRPr="00053D2C">
              <w:rPr>
                <w:rFonts w:ascii="Verdana" w:hAnsi="Verdana"/>
                <w:bCs/>
              </w:rPr>
              <w:t>(TAK / NIE)</w:t>
            </w:r>
            <w:r w:rsidR="008D18FF">
              <w:rPr>
                <w:rFonts w:ascii="Verdana" w:hAnsi="Verdana"/>
                <w:bCs/>
              </w:rPr>
              <w:t>*</w:t>
            </w:r>
          </w:p>
        </w:tc>
      </w:tr>
      <w:tr w:rsidR="00AE7DF5" w:rsidRPr="00053D2C" w14:paraId="35B4BC59" w14:textId="77777777" w:rsidTr="00463A9E">
        <w:tc>
          <w:tcPr>
            <w:tcW w:w="556" w:type="dxa"/>
          </w:tcPr>
          <w:p w14:paraId="3BD87BBA" w14:textId="77777777" w:rsidR="00AE7DF5" w:rsidRPr="00053D2C" w:rsidRDefault="00AE7DF5" w:rsidP="00AA6D03">
            <w:p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 w:rsidRPr="00053D2C"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2.</w:t>
            </w:r>
          </w:p>
        </w:tc>
        <w:tc>
          <w:tcPr>
            <w:tcW w:w="4395" w:type="dxa"/>
          </w:tcPr>
          <w:p w14:paraId="7B0F5EF7" w14:textId="77777777" w:rsidR="00E51F34" w:rsidRPr="00053D2C" w:rsidRDefault="00E51F34" w:rsidP="007A4883">
            <w:pPr>
              <w:pStyle w:val="Akapitzlist"/>
              <w:numPr>
                <w:ilvl w:val="0"/>
                <w:numId w:val="6"/>
              </w:numPr>
              <w:spacing w:after="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053D2C">
              <w:rPr>
                <w:rFonts w:ascii="Verdana" w:hAnsi="Verdana"/>
                <w:b/>
                <w:sz w:val="20"/>
                <w:szCs w:val="20"/>
              </w:rPr>
              <w:t>Pompa gradientowa</w:t>
            </w:r>
          </w:p>
          <w:p w14:paraId="17BB261D" w14:textId="77777777" w:rsidR="00E51F34" w:rsidRPr="00053D2C" w:rsidRDefault="00E51F34" w:rsidP="007A4883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Pulsacje w pompie nie większe niż: 0.1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MPa</w:t>
            </w:r>
            <w:proofErr w:type="spellEnd"/>
            <w:r w:rsidRPr="00053D2C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14:paraId="01B1EE19" w14:textId="77777777" w:rsidR="00E51F34" w:rsidRPr="00053D2C" w:rsidRDefault="00E51F34" w:rsidP="007A4883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Gradient minimum 4-składnikowy</w:t>
            </w:r>
          </w:p>
          <w:p w14:paraId="2207D41B" w14:textId="77777777" w:rsidR="00E51F34" w:rsidRPr="00053D2C" w:rsidRDefault="00E51F34" w:rsidP="007A4883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Mieszalnik gradientu o objętości nie większej niż 100 µ</w:t>
            </w:r>
            <w:r w:rsidR="00ED7F84">
              <w:rPr>
                <w:rFonts w:ascii="Verdana" w:hAnsi="Verdana"/>
                <w:sz w:val="20"/>
                <w:szCs w:val="20"/>
              </w:rPr>
              <w:t>L</w:t>
            </w:r>
          </w:p>
          <w:p w14:paraId="2160CAEE" w14:textId="77777777" w:rsidR="00E51F34" w:rsidRPr="00053D2C" w:rsidRDefault="00E51F34" w:rsidP="007A4883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Układ tłoków równoległych</w:t>
            </w:r>
          </w:p>
          <w:p w14:paraId="1955E301" w14:textId="77777777" w:rsidR="00E51F34" w:rsidRPr="00053D2C" w:rsidRDefault="00E51F34" w:rsidP="007A4883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Zakres przepływów nie węższy niż: od 0.0001 do 10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mL</w:t>
            </w:r>
            <w:proofErr w:type="spellEnd"/>
            <w:r w:rsidRPr="00053D2C">
              <w:rPr>
                <w:rFonts w:ascii="Verdana" w:hAnsi="Verdana"/>
                <w:sz w:val="20"/>
                <w:szCs w:val="20"/>
              </w:rPr>
              <w:t>/min</w:t>
            </w:r>
          </w:p>
          <w:p w14:paraId="0EF26F57" w14:textId="77777777" w:rsidR="00E51F34" w:rsidRPr="00053D2C" w:rsidRDefault="00E51F34" w:rsidP="007A4883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Dokładność przepływu nie więcej niż ±1% </w:t>
            </w:r>
          </w:p>
          <w:p w14:paraId="05A60525" w14:textId="77777777" w:rsidR="00E51F34" w:rsidRPr="00053D2C" w:rsidRDefault="00E51F34" w:rsidP="007A4883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lastRenderedPageBreak/>
              <w:t>Precyzja przepływu nie gorzej niż 0.06 %RSD</w:t>
            </w:r>
          </w:p>
          <w:p w14:paraId="4D201A2F" w14:textId="77777777" w:rsidR="00E51F34" w:rsidRPr="00053D2C" w:rsidRDefault="00E51F34" w:rsidP="007A4883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Maksymalny zakres ciśnień w pompie nie mniejszy niż: 70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MPa</w:t>
            </w:r>
            <w:proofErr w:type="spellEnd"/>
            <w:r w:rsidRPr="00053D2C">
              <w:rPr>
                <w:rFonts w:ascii="Verdana" w:hAnsi="Verdana"/>
                <w:sz w:val="20"/>
                <w:szCs w:val="20"/>
              </w:rPr>
              <w:t xml:space="preserve"> (700 bar)</w:t>
            </w:r>
          </w:p>
          <w:p w14:paraId="63994A53" w14:textId="77777777" w:rsidR="00E51F34" w:rsidRPr="00053D2C" w:rsidRDefault="00E51F34" w:rsidP="007A4883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Roboczy zakres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pH</w:t>
            </w:r>
            <w:proofErr w:type="spellEnd"/>
            <w:r w:rsidRPr="00053D2C">
              <w:rPr>
                <w:rFonts w:ascii="Verdana" w:hAnsi="Verdana"/>
                <w:sz w:val="20"/>
                <w:szCs w:val="20"/>
              </w:rPr>
              <w:t xml:space="preserve"> pompy  nie węższy niż od 1 do 14</w:t>
            </w:r>
          </w:p>
          <w:p w14:paraId="0AC53669" w14:textId="77777777" w:rsidR="00E51F34" w:rsidRPr="00053D2C" w:rsidRDefault="00E51F34" w:rsidP="007A4883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Wbudowany system do automatycznego omywania tłoków</w:t>
            </w:r>
          </w:p>
          <w:p w14:paraId="4AC50EF8" w14:textId="77777777" w:rsidR="00AE7DF5" w:rsidRPr="00053D2C" w:rsidRDefault="00E51F34" w:rsidP="007A4883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W opcji możliwość rozbudowy o moduł do tłoczenia faz w stanie nadkrytycznym</w:t>
            </w:r>
          </w:p>
        </w:tc>
        <w:tc>
          <w:tcPr>
            <w:tcW w:w="4114" w:type="dxa"/>
          </w:tcPr>
          <w:p w14:paraId="04DC1C1C" w14:textId="77777777" w:rsidR="00AE7DF5" w:rsidRPr="00ED7F84" w:rsidRDefault="00E51F34" w:rsidP="00D42A52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ED7F84">
              <w:rPr>
                <w:rFonts w:ascii="Verdana" w:hAnsi="Verdana"/>
                <w:bCs/>
                <w:sz w:val="20"/>
                <w:szCs w:val="20"/>
              </w:rPr>
              <w:lastRenderedPageBreak/>
              <w:t>(TAK / NIE)</w:t>
            </w:r>
            <w:r w:rsidR="00D049D1" w:rsidRPr="00ED7F84">
              <w:rPr>
                <w:rFonts w:ascii="Verdana" w:hAnsi="Verdana"/>
                <w:bCs/>
                <w:sz w:val="20"/>
                <w:szCs w:val="20"/>
              </w:rPr>
              <w:t>*</w:t>
            </w:r>
          </w:p>
          <w:p w14:paraId="0B2F13C0" w14:textId="77777777" w:rsidR="00D049D1" w:rsidRPr="00ED7F84" w:rsidRDefault="00D049D1" w:rsidP="00D049D1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ED7F84">
              <w:rPr>
                <w:rFonts w:ascii="Verdana" w:hAnsi="Verdana"/>
                <w:sz w:val="20"/>
                <w:szCs w:val="20"/>
              </w:rPr>
              <w:t xml:space="preserve">Pulsacje w pompie …………… </w:t>
            </w:r>
            <w:proofErr w:type="spellStart"/>
            <w:r w:rsidRPr="00ED7F84">
              <w:rPr>
                <w:rFonts w:ascii="Verdana" w:hAnsi="Verdana"/>
                <w:sz w:val="20"/>
                <w:szCs w:val="20"/>
              </w:rPr>
              <w:t>MPa</w:t>
            </w:r>
            <w:proofErr w:type="spellEnd"/>
            <w:r w:rsidRPr="00ED7F84">
              <w:rPr>
                <w:rFonts w:ascii="Verdana" w:hAnsi="Verdana"/>
                <w:sz w:val="20"/>
                <w:szCs w:val="20"/>
              </w:rPr>
              <w:t>**</w:t>
            </w:r>
          </w:p>
          <w:p w14:paraId="28155B5B" w14:textId="77777777" w:rsidR="00D049D1" w:rsidRPr="00ED7F84" w:rsidRDefault="00D049D1" w:rsidP="00D049D1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ED7F84">
              <w:rPr>
                <w:rFonts w:ascii="Verdana" w:hAnsi="Verdana"/>
                <w:sz w:val="20"/>
                <w:szCs w:val="20"/>
              </w:rPr>
              <w:t>Gradient ………..-składnikowy**</w:t>
            </w:r>
          </w:p>
          <w:p w14:paraId="565E8B26" w14:textId="77777777" w:rsidR="00D049D1" w:rsidRPr="00ED7F84" w:rsidRDefault="00D049D1" w:rsidP="00D049D1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ED7F84">
              <w:rPr>
                <w:rFonts w:ascii="Verdana" w:hAnsi="Verdana"/>
                <w:sz w:val="20"/>
                <w:szCs w:val="20"/>
              </w:rPr>
              <w:t>Mieszalnik gradientu o objętości ………….. µ</w:t>
            </w:r>
            <w:r w:rsidR="00ED7F84">
              <w:rPr>
                <w:rFonts w:ascii="Verdana" w:hAnsi="Verdana"/>
                <w:sz w:val="20"/>
                <w:szCs w:val="20"/>
              </w:rPr>
              <w:t>L</w:t>
            </w:r>
            <w:r w:rsidRPr="00ED7F84">
              <w:rPr>
                <w:rFonts w:ascii="Verdana" w:hAnsi="Verdana"/>
                <w:sz w:val="20"/>
                <w:szCs w:val="20"/>
              </w:rPr>
              <w:t>**</w:t>
            </w:r>
          </w:p>
          <w:p w14:paraId="040D0986" w14:textId="77777777" w:rsidR="00D049D1" w:rsidRPr="00ED7F84" w:rsidRDefault="00D049D1" w:rsidP="00D049D1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ED7F84">
              <w:rPr>
                <w:rFonts w:ascii="Verdana" w:hAnsi="Verdana"/>
                <w:sz w:val="20"/>
                <w:szCs w:val="20"/>
              </w:rPr>
              <w:t xml:space="preserve">Zakres przepływów: od ………. do ………… </w:t>
            </w:r>
            <w:proofErr w:type="spellStart"/>
            <w:r w:rsidRPr="00ED7F84">
              <w:rPr>
                <w:rFonts w:ascii="Verdana" w:hAnsi="Verdana"/>
                <w:sz w:val="20"/>
                <w:szCs w:val="20"/>
              </w:rPr>
              <w:t>mL</w:t>
            </w:r>
            <w:proofErr w:type="spellEnd"/>
            <w:r w:rsidRPr="00ED7F84">
              <w:rPr>
                <w:rFonts w:ascii="Verdana" w:hAnsi="Verdana"/>
                <w:sz w:val="20"/>
                <w:szCs w:val="20"/>
              </w:rPr>
              <w:t>/min**</w:t>
            </w:r>
          </w:p>
          <w:p w14:paraId="03330F8F" w14:textId="77777777" w:rsidR="00D049D1" w:rsidRPr="00ED7F84" w:rsidRDefault="00D049D1" w:rsidP="00D049D1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ED7F84">
              <w:rPr>
                <w:rFonts w:ascii="Verdana" w:hAnsi="Verdana"/>
                <w:sz w:val="20"/>
                <w:szCs w:val="20"/>
              </w:rPr>
              <w:t>Dokładność przepływu ………..**</w:t>
            </w:r>
          </w:p>
          <w:p w14:paraId="58E88510" w14:textId="77777777" w:rsidR="00D049D1" w:rsidRPr="00ED7F84" w:rsidRDefault="00D049D1" w:rsidP="00D049D1">
            <w:pPr>
              <w:pStyle w:val="Akapitzlist"/>
              <w:numPr>
                <w:ilvl w:val="0"/>
                <w:numId w:val="7"/>
              </w:numPr>
              <w:rPr>
                <w:rFonts w:ascii="Verdana" w:hAnsi="Verdana"/>
                <w:sz w:val="20"/>
                <w:szCs w:val="20"/>
              </w:rPr>
            </w:pPr>
            <w:r w:rsidRPr="00ED7F84">
              <w:rPr>
                <w:rFonts w:ascii="Verdana" w:hAnsi="Verdana"/>
                <w:sz w:val="20"/>
                <w:szCs w:val="20"/>
              </w:rPr>
              <w:lastRenderedPageBreak/>
              <w:t>Precyzja przepływu ………. %RSD**</w:t>
            </w:r>
          </w:p>
          <w:p w14:paraId="6B45A5C8" w14:textId="77777777" w:rsidR="00D049D1" w:rsidRPr="00ED7F84" w:rsidRDefault="00D049D1" w:rsidP="00D049D1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ED7F84">
              <w:rPr>
                <w:rFonts w:ascii="Verdana" w:hAnsi="Verdana"/>
                <w:sz w:val="20"/>
                <w:szCs w:val="20"/>
              </w:rPr>
              <w:t xml:space="preserve">Maksymalny zakres ciśnień w pompie …….. </w:t>
            </w:r>
            <w:proofErr w:type="spellStart"/>
            <w:r w:rsidRPr="00ED7F84">
              <w:rPr>
                <w:rFonts w:ascii="Verdana" w:hAnsi="Verdana"/>
                <w:sz w:val="20"/>
                <w:szCs w:val="20"/>
              </w:rPr>
              <w:t>MPa</w:t>
            </w:r>
            <w:proofErr w:type="spellEnd"/>
            <w:r w:rsidRPr="00ED7F84">
              <w:rPr>
                <w:rFonts w:ascii="Verdana" w:hAnsi="Verdana"/>
                <w:sz w:val="20"/>
                <w:szCs w:val="20"/>
              </w:rPr>
              <w:t xml:space="preserve"> (……… bar)**</w:t>
            </w:r>
          </w:p>
          <w:p w14:paraId="69F5DADF" w14:textId="77777777" w:rsidR="00D049D1" w:rsidRPr="00ED7F84" w:rsidRDefault="00D049D1" w:rsidP="00D049D1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ED7F84">
              <w:rPr>
                <w:rFonts w:ascii="Verdana" w:hAnsi="Verdana"/>
                <w:sz w:val="20"/>
                <w:szCs w:val="20"/>
              </w:rPr>
              <w:t xml:space="preserve">Roboczy zakres </w:t>
            </w:r>
            <w:proofErr w:type="spellStart"/>
            <w:r w:rsidRPr="00ED7F84">
              <w:rPr>
                <w:rFonts w:ascii="Verdana" w:hAnsi="Verdana"/>
                <w:sz w:val="20"/>
                <w:szCs w:val="20"/>
              </w:rPr>
              <w:t>pH</w:t>
            </w:r>
            <w:proofErr w:type="spellEnd"/>
            <w:r w:rsidRPr="00ED7F84">
              <w:rPr>
                <w:rFonts w:ascii="Verdana" w:hAnsi="Verdana"/>
                <w:sz w:val="20"/>
                <w:szCs w:val="20"/>
              </w:rPr>
              <w:t xml:space="preserve"> pompy od ……… do ……….**</w:t>
            </w:r>
          </w:p>
          <w:p w14:paraId="17DA8889" w14:textId="77777777" w:rsidR="00D049D1" w:rsidRPr="00D049D1" w:rsidRDefault="00D049D1" w:rsidP="00D049D1">
            <w:pPr>
              <w:rPr>
                <w:rFonts w:ascii="Verdana" w:hAnsi="Verdana"/>
                <w:color w:val="FF0000"/>
                <w:sz w:val="20"/>
                <w:szCs w:val="20"/>
                <w:lang w:eastAsia="cs-CZ"/>
              </w:rPr>
            </w:pPr>
          </w:p>
        </w:tc>
      </w:tr>
      <w:tr w:rsidR="00AE7DF5" w:rsidRPr="00053D2C" w14:paraId="1875B4F8" w14:textId="77777777" w:rsidTr="00463A9E">
        <w:tc>
          <w:tcPr>
            <w:tcW w:w="556" w:type="dxa"/>
          </w:tcPr>
          <w:p w14:paraId="71AA6E3B" w14:textId="77777777" w:rsidR="00AE7DF5" w:rsidRPr="00053D2C" w:rsidRDefault="00AE7DF5" w:rsidP="00AA6D03">
            <w:pPr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lastRenderedPageBreak/>
              <w:t>3.</w:t>
            </w:r>
          </w:p>
        </w:tc>
        <w:tc>
          <w:tcPr>
            <w:tcW w:w="4395" w:type="dxa"/>
          </w:tcPr>
          <w:p w14:paraId="3253CDB6" w14:textId="77777777" w:rsidR="00E51F34" w:rsidRPr="00053D2C" w:rsidRDefault="00E51F34" w:rsidP="00E51F34">
            <w:pPr>
              <w:spacing w:after="0" w:line="240" w:lineRule="auto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/>
                <w:bCs/>
                <w:sz w:val="20"/>
                <w:szCs w:val="20"/>
              </w:rPr>
              <w:t>Układ do odgazowania faz ruchomych</w:t>
            </w:r>
          </w:p>
          <w:p w14:paraId="540797C2" w14:textId="77777777" w:rsidR="00E51F34" w:rsidRPr="00053D2C" w:rsidRDefault="00E51F34" w:rsidP="007A4883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Nie mniej niż 3 kanały</w:t>
            </w:r>
          </w:p>
          <w:p w14:paraId="4255C2BF" w14:textId="77777777" w:rsidR="00E51F34" w:rsidRPr="00053D2C" w:rsidRDefault="00E51F34" w:rsidP="007A4883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Objętość kanału nie większa niż 400 µ</w:t>
            </w:r>
            <w:r w:rsidR="00ED7F84">
              <w:rPr>
                <w:rFonts w:ascii="Verdana" w:hAnsi="Verdana"/>
                <w:sz w:val="20"/>
                <w:szCs w:val="20"/>
              </w:rPr>
              <w:t>L</w:t>
            </w:r>
            <w:r w:rsidRPr="00053D2C">
              <w:rPr>
                <w:rFonts w:ascii="Verdana" w:hAnsi="Verdana"/>
                <w:sz w:val="20"/>
                <w:szCs w:val="20"/>
              </w:rPr>
              <w:t xml:space="preserve"> umożliwiająca bardzo szybką wymianę faz ruchomych</w:t>
            </w:r>
          </w:p>
          <w:p w14:paraId="6F1CE7FC" w14:textId="77777777" w:rsidR="00E51F34" w:rsidRPr="00053D2C" w:rsidRDefault="00E51F34" w:rsidP="007A4883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Rodzaj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degazera</w:t>
            </w:r>
            <w:proofErr w:type="spellEnd"/>
            <w:r w:rsidRPr="00053D2C">
              <w:rPr>
                <w:rFonts w:ascii="Verdana" w:hAnsi="Verdana"/>
                <w:sz w:val="20"/>
                <w:szCs w:val="20"/>
              </w:rPr>
              <w:t xml:space="preserve"> – próżniowy</w:t>
            </w:r>
          </w:p>
          <w:p w14:paraId="42FC9D24" w14:textId="77777777" w:rsidR="00AE7DF5" w:rsidRPr="00053D2C" w:rsidRDefault="00E51F34" w:rsidP="007A4883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W zestawie dodatkowa </w:t>
            </w:r>
            <w:r w:rsidRPr="00053D2C">
              <w:rPr>
                <w:rFonts w:ascii="Verdana" w:hAnsi="Verdana"/>
                <w:b/>
                <w:bCs/>
                <w:sz w:val="20"/>
                <w:szCs w:val="20"/>
                <w:shd w:val="clear" w:color="auto" w:fill="FFFFFF"/>
              </w:rPr>
              <w:t>łaźnia ultradźwiękowa</w:t>
            </w:r>
            <w:r w:rsidRPr="00053D2C">
              <w:rPr>
                <w:rFonts w:ascii="Verdana" w:hAnsi="Verdana"/>
                <w:sz w:val="20"/>
                <w:szCs w:val="20"/>
                <w:shd w:val="clear" w:color="auto" w:fill="FFFFFF"/>
              </w:rPr>
              <w:t xml:space="preserve"> do odgazowania eluentów.</w:t>
            </w:r>
          </w:p>
        </w:tc>
        <w:tc>
          <w:tcPr>
            <w:tcW w:w="4114" w:type="dxa"/>
          </w:tcPr>
          <w:p w14:paraId="70254BD0" w14:textId="77777777" w:rsidR="00B71068" w:rsidRPr="00053D2C" w:rsidRDefault="00ED7F84" w:rsidP="00B71068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>
              <w:rPr>
                <w:rFonts w:ascii="Verdana" w:hAnsi="Verdana"/>
                <w:bCs/>
                <w:sz w:val="20"/>
                <w:szCs w:val="20"/>
              </w:rPr>
              <w:t>*</w:t>
            </w:r>
          </w:p>
          <w:p w14:paraId="61DA4D51" w14:textId="77777777" w:rsidR="00053D2C" w:rsidRDefault="00ED7F84" w:rsidP="00ED7F84">
            <w:pPr>
              <w:pStyle w:val="Akapitzlist"/>
              <w:numPr>
                <w:ilvl w:val="0"/>
                <w:numId w:val="15"/>
              </w:num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lość kanałów…….**</w:t>
            </w:r>
          </w:p>
          <w:p w14:paraId="0ED505DA" w14:textId="77777777" w:rsidR="00ED7F84" w:rsidRPr="00ED7F84" w:rsidRDefault="00ED7F84" w:rsidP="00ED7F84">
            <w:pPr>
              <w:pStyle w:val="Akapitzlist"/>
              <w:numPr>
                <w:ilvl w:val="0"/>
                <w:numId w:val="15"/>
              </w:num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Objętość kanału:…….</w:t>
            </w:r>
            <w:r w:rsidRPr="00053D2C">
              <w:rPr>
                <w:rFonts w:ascii="Verdana" w:hAnsi="Verdana"/>
                <w:sz w:val="20"/>
                <w:szCs w:val="20"/>
              </w:rPr>
              <w:t xml:space="preserve"> µ</w:t>
            </w:r>
            <w:r>
              <w:rPr>
                <w:rFonts w:ascii="Verdana" w:hAnsi="Verdana"/>
                <w:sz w:val="20"/>
                <w:szCs w:val="20"/>
              </w:rPr>
              <w:t>L</w:t>
            </w:r>
            <w:r w:rsidR="00B71068">
              <w:rPr>
                <w:rFonts w:ascii="Verdana" w:hAnsi="Verdana"/>
                <w:sz w:val="20"/>
                <w:szCs w:val="20"/>
              </w:rPr>
              <w:t xml:space="preserve"> **</w:t>
            </w:r>
          </w:p>
          <w:p w14:paraId="1D4E457A" w14:textId="77777777" w:rsidR="00ED7F84" w:rsidRPr="00ED7F84" w:rsidRDefault="00ED7F84" w:rsidP="00B71068">
            <w:pPr>
              <w:pStyle w:val="Akapitzlist"/>
              <w:rPr>
                <w:rFonts w:ascii="Verdana" w:hAnsi="Verdana"/>
                <w:bCs/>
                <w:sz w:val="20"/>
                <w:szCs w:val="20"/>
              </w:rPr>
            </w:pPr>
          </w:p>
          <w:p w14:paraId="5ECC2585" w14:textId="77777777" w:rsidR="00053D2C" w:rsidRPr="00053D2C" w:rsidRDefault="00053D2C" w:rsidP="00D42A52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</w:p>
          <w:p w14:paraId="58C8551A" w14:textId="77777777" w:rsidR="00AE7DF5" w:rsidRPr="00053D2C" w:rsidRDefault="00AE7DF5" w:rsidP="00D42A52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42A52" w:rsidRPr="00053D2C" w14:paraId="2C312D71" w14:textId="77777777" w:rsidTr="00463A9E">
        <w:tc>
          <w:tcPr>
            <w:tcW w:w="556" w:type="dxa"/>
          </w:tcPr>
          <w:p w14:paraId="76AC3E7F" w14:textId="77777777" w:rsidR="00D42A52" w:rsidRPr="00053D2C" w:rsidRDefault="00D42A52" w:rsidP="00D42A52">
            <w:pPr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4.</w:t>
            </w:r>
          </w:p>
        </w:tc>
        <w:tc>
          <w:tcPr>
            <w:tcW w:w="4395" w:type="dxa"/>
          </w:tcPr>
          <w:p w14:paraId="48E67503" w14:textId="77777777" w:rsidR="00E51F34" w:rsidRPr="00053D2C" w:rsidRDefault="00E51F34" w:rsidP="00E51F34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b/>
                <w:sz w:val="20"/>
                <w:szCs w:val="20"/>
              </w:rPr>
              <w:t>Taca ochronna</w:t>
            </w:r>
            <w:r w:rsidRPr="00053D2C">
              <w:rPr>
                <w:rFonts w:ascii="Verdana" w:hAnsi="Verdana"/>
                <w:sz w:val="20"/>
                <w:szCs w:val="20"/>
              </w:rPr>
              <w:t xml:space="preserve"> na minimum 6 butli 1 L z opcją rozbudowy o moduł do grawimetrycznego pomiaru zawartości faz ruchomych oraz monito</w:t>
            </w:r>
            <w:r w:rsidR="00B71068">
              <w:rPr>
                <w:rFonts w:ascii="Verdana" w:hAnsi="Verdana"/>
                <w:sz w:val="20"/>
                <w:szCs w:val="20"/>
              </w:rPr>
              <w:t>ro</w:t>
            </w:r>
            <w:r w:rsidRPr="00053D2C">
              <w:rPr>
                <w:rFonts w:ascii="Verdana" w:hAnsi="Verdana"/>
                <w:sz w:val="20"/>
                <w:szCs w:val="20"/>
              </w:rPr>
              <w:t>wania o poziomach ostrzegawczych.</w:t>
            </w:r>
          </w:p>
          <w:p w14:paraId="4C23DD10" w14:textId="77777777" w:rsidR="00D42A52" w:rsidRPr="00053D2C" w:rsidRDefault="00D42A52" w:rsidP="00D42A5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114" w:type="dxa"/>
          </w:tcPr>
          <w:p w14:paraId="16E49B03" w14:textId="77777777" w:rsidR="00B71068" w:rsidRPr="00B71068" w:rsidRDefault="00B71068" w:rsidP="00B71068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B71068">
              <w:rPr>
                <w:rFonts w:ascii="Verdana" w:hAnsi="Verdana"/>
                <w:bCs/>
                <w:sz w:val="20"/>
                <w:szCs w:val="20"/>
              </w:rPr>
              <w:t>(TAK / NIE)*</w:t>
            </w:r>
          </w:p>
          <w:p w14:paraId="5B1B80A7" w14:textId="77777777" w:rsidR="00D42A52" w:rsidRPr="00B71068" w:rsidRDefault="00B71068" w:rsidP="00B71068">
            <w:pPr>
              <w:pStyle w:val="Akapitzlist"/>
              <w:numPr>
                <w:ilvl w:val="0"/>
                <w:numId w:val="16"/>
              </w:num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lość butli  1L na tacy ochronnej:…….**</w:t>
            </w:r>
          </w:p>
          <w:p w14:paraId="49237A35" w14:textId="77777777" w:rsidR="00053D2C" w:rsidRPr="00053D2C" w:rsidRDefault="00053D2C" w:rsidP="00D42A52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  <w:p w14:paraId="71142089" w14:textId="77777777" w:rsidR="00053D2C" w:rsidRPr="00053D2C" w:rsidRDefault="00053D2C" w:rsidP="00D42A52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42A52" w:rsidRPr="00053D2C" w14:paraId="7AD49A28" w14:textId="77777777" w:rsidTr="00463A9E">
        <w:tc>
          <w:tcPr>
            <w:tcW w:w="556" w:type="dxa"/>
          </w:tcPr>
          <w:p w14:paraId="75A923AF" w14:textId="77777777" w:rsidR="00D42A52" w:rsidRPr="00053D2C" w:rsidRDefault="00D42A52" w:rsidP="00D42A52">
            <w:p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 w:rsidRPr="00053D2C"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5.</w:t>
            </w:r>
          </w:p>
        </w:tc>
        <w:tc>
          <w:tcPr>
            <w:tcW w:w="4395" w:type="dxa"/>
          </w:tcPr>
          <w:p w14:paraId="74CAF665" w14:textId="77777777" w:rsidR="00E51F34" w:rsidRPr="00053D2C" w:rsidRDefault="00E51F34" w:rsidP="00E51F34">
            <w:pPr>
              <w:spacing w:after="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053D2C">
              <w:rPr>
                <w:rFonts w:ascii="Verdana" w:hAnsi="Verdana"/>
                <w:b/>
                <w:sz w:val="20"/>
                <w:szCs w:val="20"/>
              </w:rPr>
              <w:t>Wbudowany w tacę i kontroler systemu kolorowy, dotykowy monitor</w:t>
            </w:r>
          </w:p>
          <w:p w14:paraId="295B6A6B" w14:textId="77777777" w:rsidR="00E51F34" w:rsidRPr="00053D2C" w:rsidRDefault="00E51F34" w:rsidP="007A4883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Umożliwiający sterowanie całym systemem</w:t>
            </w:r>
          </w:p>
          <w:p w14:paraId="330E49BD" w14:textId="77777777" w:rsidR="00E51F34" w:rsidRPr="00053D2C" w:rsidRDefault="00E51F34" w:rsidP="007A4883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Umożliwiający podgląd on-line aktualnego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chromatogramu</w:t>
            </w:r>
            <w:proofErr w:type="spellEnd"/>
          </w:p>
          <w:p w14:paraId="462F9A59" w14:textId="77777777" w:rsidR="00D42A52" w:rsidRPr="00053D2C" w:rsidRDefault="00D42A52" w:rsidP="00D42A5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114" w:type="dxa"/>
          </w:tcPr>
          <w:p w14:paraId="2B411523" w14:textId="77777777" w:rsidR="00053D2C" w:rsidRPr="00053D2C" w:rsidRDefault="00053D2C" w:rsidP="00B71068">
            <w:pPr>
              <w:jc w:val="center"/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 w:rsidR="008D18FF">
              <w:rPr>
                <w:rFonts w:ascii="Verdana" w:hAnsi="Verdana"/>
                <w:bCs/>
                <w:sz w:val="20"/>
                <w:szCs w:val="20"/>
              </w:rPr>
              <w:t>*</w:t>
            </w:r>
          </w:p>
        </w:tc>
      </w:tr>
      <w:tr w:rsidR="00D42A52" w:rsidRPr="00053D2C" w14:paraId="05647442" w14:textId="77777777" w:rsidTr="00463A9E">
        <w:tc>
          <w:tcPr>
            <w:tcW w:w="556" w:type="dxa"/>
          </w:tcPr>
          <w:p w14:paraId="492AE472" w14:textId="77777777" w:rsidR="00D42A52" w:rsidRPr="00053D2C" w:rsidRDefault="00D42A52" w:rsidP="00D42A52">
            <w:p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 w:rsidRPr="00053D2C"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6.</w:t>
            </w:r>
          </w:p>
        </w:tc>
        <w:tc>
          <w:tcPr>
            <w:tcW w:w="4395" w:type="dxa"/>
          </w:tcPr>
          <w:p w14:paraId="0D8AC342" w14:textId="77777777" w:rsidR="00746674" w:rsidRPr="00053D2C" w:rsidRDefault="00746674" w:rsidP="00746674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b/>
                <w:sz w:val="20"/>
                <w:szCs w:val="20"/>
              </w:rPr>
              <w:t>Dozownik ręczny</w:t>
            </w:r>
            <w:r w:rsidRPr="00053D2C">
              <w:rPr>
                <w:rFonts w:ascii="Verdana" w:hAnsi="Verdana"/>
                <w:sz w:val="20"/>
                <w:szCs w:val="20"/>
              </w:rPr>
              <w:t xml:space="preserve"> z pętlą o objętości 20 </w:t>
            </w:r>
            <w:r w:rsidR="00B71068">
              <w:rPr>
                <w:rFonts w:ascii="Symbol" w:hAnsi="Symbol"/>
                <w:bCs/>
                <w:color w:val="000000"/>
                <w:sz w:val="20"/>
                <w:szCs w:val="20"/>
                <w:lang w:eastAsia="cs-CZ"/>
              </w:rPr>
              <w:t></w:t>
            </w:r>
            <w:r w:rsidR="00B71068">
              <w:rPr>
                <w:rFonts w:ascii="Verdana" w:hAnsi="Verdana"/>
                <w:sz w:val="20"/>
                <w:szCs w:val="20"/>
              </w:rPr>
              <w:t>L</w:t>
            </w:r>
            <w:r w:rsidRPr="00053D2C">
              <w:rPr>
                <w:rFonts w:ascii="Verdana" w:hAnsi="Verdana"/>
                <w:sz w:val="20"/>
                <w:szCs w:val="20"/>
              </w:rPr>
              <w:t xml:space="preserve">, z czujnikiem startu oraz minimum dwie strzykawki o objętości 50 </w:t>
            </w:r>
            <w:r w:rsidR="00B71068">
              <w:rPr>
                <w:rFonts w:ascii="Symbol" w:hAnsi="Symbol"/>
                <w:bCs/>
                <w:color w:val="000000"/>
                <w:sz w:val="20"/>
                <w:szCs w:val="20"/>
                <w:lang w:eastAsia="cs-CZ"/>
              </w:rPr>
              <w:t></w:t>
            </w:r>
            <w:r w:rsidRPr="00053D2C">
              <w:rPr>
                <w:rFonts w:ascii="Verdana" w:hAnsi="Verdana"/>
                <w:sz w:val="20"/>
                <w:szCs w:val="20"/>
              </w:rPr>
              <w:t>l</w:t>
            </w:r>
          </w:p>
          <w:p w14:paraId="1F71664A" w14:textId="77777777" w:rsidR="00D42A52" w:rsidRPr="00053D2C" w:rsidRDefault="00D42A52" w:rsidP="00D42A5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114" w:type="dxa"/>
          </w:tcPr>
          <w:p w14:paraId="5C6DD7E8" w14:textId="77777777" w:rsidR="00053D2C" w:rsidRDefault="00053D2C" w:rsidP="00B71068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 w:rsidR="00B71068">
              <w:rPr>
                <w:rFonts w:ascii="Verdana" w:hAnsi="Verdana"/>
                <w:bCs/>
                <w:sz w:val="20"/>
                <w:szCs w:val="20"/>
              </w:rPr>
              <w:t>*</w:t>
            </w:r>
          </w:p>
          <w:p w14:paraId="7D00D3DE" w14:textId="77777777" w:rsidR="00B71068" w:rsidRDefault="007E1CE7" w:rsidP="00B71068">
            <w:pPr>
              <w:pStyle w:val="Akapitzlist"/>
              <w:numPr>
                <w:ilvl w:val="0"/>
                <w:numId w:val="16"/>
              </w:num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 xml:space="preserve">Objętość pętli </w:t>
            </w:r>
            <w:proofErr w:type="spellStart"/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recznego</w:t>
            </w:r>
            <w:proofErr w:type="spellEnd"/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 xml:space="preserve"> dozownika:</w:t>
            </w:r>
            <w:r w:rsidR="00B71068"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 xml:space="preserve">……. </w:t>
            </w:r>
            <w:r w:rsidR="00B71068">
              <w:rPr>
                <w:rFonts w:ascii="Symbol" w:hAnsi="Symbol"/>
                <w:bCs/>
                <w:color w:val="000000"/>
                <w:sz w:val="20"/>
                <w:szCs w:val="20"/>
                <w:lang w:eastAsia="cs-CZ"/>
              </w:rPr>
              <w:t></w:t>
            </w:r>
            <w:r w:rsidR="00B71068"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L**</w:t>
            </w:r>
          </w:p>
          <w:p w14:paraId="23CCDDC4" w14:textId="77777777" w:rsidR="00B71068" w:rsidRPr="00B71068" w:rsidRDefault="007E1CE7" w:rsidP="00B71068">
            <w:pPr>
              <w:pStyle w:val="Akapitzlist"/>
              <w:numPr>
                <w:ilvl w:val="0"/>
                <w:numId w:val="16"/>
              </w:num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O</w:t>
            </w:r>
            <w:r w:rsidR="00B71068"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bjętoś</w:t>
            </w: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ć strzykawki</w:t>
            </w:r>
            <w:r w:rsidR="00B71068"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:</w:t>
            </w: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.</w:t>
            </w:r>
            <w:r w:rsidR="00B71068"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…</w:t>
            </w: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.</w:t>
            </w:r>
            <w:r w:rsidR="00B71068">
              <w:rPr>
                <w:rFonts w:ascii="Symbol" w:hAnsi="Symbol"/>
                <w:bCs/>
                <w:color w:val="000000"/>
                <w:sz w:val="20"/>
                <w:szCs w:val="20"/>
                <w:lang w:eastAsia="cs-CZ"/>
              </w:rPr>
              <w:t></w:t>
            </w:r>
            <w:r w:rsidR="00B71068"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L</w:t>
            </w: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**</w:t>
            </w:r>
          </w:p>
        </w:tc>
      </w:tr>
      <w:tr w:rsidR="00D42A52" w:rsidRPr="00053D2C" w14:paraId="78F53B7C" w14:textId="77777777" w:rsidTr="00463A9E">
        <w:tc>
          <w:tcPr>
            <w:tcW w:w="556" w:type="dxa"/>
          </w:tcPr>
          <w:p w14:paraId="79CCC976" w14:textId="77777777" w:rsidR="00D42A52" w:rsidRPr="00053D2C" w:rsidRDefault="00D42A52" w:rsidP="00D42A52">
            <w:p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 w:rsidRPr="00053D2C"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7.</w:t>
            </w:r>
          </w:p>
        </w:tc>
        <w:tc>
          <w:tcPr>
            <w:tcW w:w="4395" w:type="dxa"/>
          </w:tcPr>
          <w:p w14:paraId="4059AAA1" w14:textId="77777777" w:rsidR="00746674" w:rsidRPr="00053D2C" w:rsidRDefault="00746674" w:rsidP="00746674">
            <w:pPr>
              <w:spacing w:after="0" w:line="240" w:lineRule="auto"/>
              <w:rPr>
                <w:rFonts w:ascii="Verdana" w:hAnsi="Verdana"/>
                <w:b/>
                <w:sz w:val="20"/>
                <w:szCs w:val="20"/>
                <w:lang w:val="en-US"/>
              </w:rPr>
            </w:pPr>
            <w:proofErr w:type="spellStart"/>
            <w:r w:rsidRPr="00053D2C">
              <w:rPr>
                <w:rFonts w:ascii="Verdana" w:hAnsi="Verdana"/>
                <w:b/>
                <w:sz w:val="20"/>
                <w:szCs w:val="20"/>
                <w:lang w:val="en-US"/>
              </w:rPr>
              <w:t>Termostat</w:t>
            </w:r>
            <w:proofErr w:type="spellEnd"/>
            <w:r w:rsidRPr="00053D2C">
              <w:rPr>
                <w:rFonts w:ascii="Verdana" w:hAnsi="Verdana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D2C">
              <w:rPr>
                <w:rFonts w:ascii="Verdana" w:hAnsi="Verdana"/>
                <w:b/>
                <w:sz w:val="20"/>
                <w:szCs w:val="20"/>
                <w:lang w:val="en-US"/>
              </w:rPr>
              <w:t>na</w:t>
            </w:r>
            <w:proofErr w:type="spellEnd"/>
            <w:r w:rsidRPr="00053D2C">
              <w:rPr>
                <w:rFonts w:ascii="Verdana" w:hAnsi="Verdana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D2C">
              <w:rPr>
                <w:rFonts w:ascii="Verdana" w:hAnsi="Verdana"/>
                <w:b/>
                <w:sz w:val="20"/>
                <w:szCs w:val="20"/>
                <w:lang w:val="en-US"/>
              </w:rPr>
              <w:t>kolumny</w:t>
            </w:r>
            <w:proofErr w:type="spellEnd"/>
          </w:p>
          <w:p w14:paraId="4AF3B895" w14:textId="77777777" w:rsidR="00746674" w:rsidRPr="00053D2C" w:rsidRDefault="00746674" w:rsidP="007A4883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Uniwersalny termostat z wymuszonym obiegiem powietrza</w:t>
            </w:r>
          </w:p>
          <w:p w14:paraId="02FCFAA8" w14:textId="77777777" w:rsidR="00746674" w:rsidRPr="00053D2C" w:rsidRDefault="00746674" w:rsidP="007A4883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Zakres temperatur od 10°C poniżej temperatury otoczenia do minimum 85°C</w:t>
            </w:r>
          </w:p>
          <w:p w14:paraId="3E28C04B" w14:textId="77777777" w:rsidR="00746674" w:rsidRPr="00053D2C" w:rsidRDefault="00746674" w:rsidP="007A4883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Precyzja temperatury ±0,1°C</w:t>
            </w:r>
          </w:p>
          <w:p w14:paraId="3C65DF1B" w14:textId="77777777" w:rsidR="00746674" w:rsidRPr="00053D2C" w:rsidRDefault="00746674" w:rsidP="007A4883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 xml:space="preserve">Możliwość jednoczesnego zamontowania minimum 3 kolumn o długości 250 mm wraz z </w:t>
            </w:r>
            <w:proofErr w:type="spellStart"/>
            <w:r w:rsidRPr="00053D2C">
              <w:rPr>
                <w:rFonts w:ascii="Verdana" w:hAnsi="Verdana"/>
                <w:bCs/>
                <w:sz w:val="20"/>
                <w:szCs w:val="20"/>
              </w:rPr>
              <w:lastRenderedPageBreak/>
              <w:t>przedkolumną</w:t>
            </w:r>
            <w:proofErr w:type="spellEnd"/>
            <w:r w:rsidRPr="00053D2C">
              <w:rPr>
                <w:rFonts w:ascii="Verdana" w:hAnsi="Verdana"/>
                <w:bCs/>
                <w:sz w:val="20"/>
                <w:szCs w:val="20"/>
              </w:rPr>
              <w:t>, a w opcji możliwość zamontowania automatycznego selektora minimum 6-ciu kolumn</w:t>
            </w:r>
          </w:p>
          <w:p w14:paraId="2B2CE1D5" w14:textId="77777777" w:rsidR="00746674" w:rsidRPr="00053D2C" w:rsidRDefault="00746674" w:rsidP="007A4883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 xml:space="preserve">Wysokość robocza (wewnętrzna) termostatu nie mniejsza niż 350 mm umożliwiająca zamontowanie bogatej gamy kolumn analitycznych i </w:t>
            </w:r>
            <w:proofErr w:type="spellStart"/>
            <w:r w:rsidRPr="00053D2C">
              <w:rPr>
                <w:rFonts w:ascii="Verdana" w:hAnsi="Verdana"/>
                <w:bCs/>
                <w:sz w:val="20"/>
                <w:szCs w:val="20"/>
              </w:rPr>
              <w:t>semipreparatywnych</w:t>
            </w:r>
            <w:proofErr w:type="spellEnd"/>
          </w:p>
          <w:p w14:paraId="73E065BE" w14:textId="77777777" w:rsidR="00D42A52" w:rsidRPr="00053D2C" w:rsidRDefault="00746674" w:rsidP="007A4883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Wbudowany ręczny zawór dozujący</w:t>
            </w:r>
          </w:p>
        </w:tc>
        <w:tc>
          <w:tcPr>
            <w:tcW w:w="4114" w:type="dxa"/>
          </w:tcPr>
          <w:p w14:paraId="02AC212A" w14:textId="77777777" w:rsidR="00423170" w:rsidRPr="00053D2C" w:rsidRDefault="00423170" w:rsidP="00423170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lastRenderedPageBreak/>
              <w:t>(TAK / NIE)</w:t>
            </w:r>
            <w:r>
              <w:rPr>
                <w:rFonts w:ascii="Verdana" w:hAnsi="Verdana"/>
                <w:bCs/>
                <w:sz w:val="20"/>
                <w:szCs w:val="20"/>
              </w:rPr>
              <w:t>*</w:t>
            </w:r>
          </w:p>
          <w:p w14:paraId="2080F48B" w14:textId="77777777" w:rsidR="00D42A52" w:rsidRDefault="00423170" w:rsidP="00423170">
            <w:pPr>
              <w:pStyle w:val="Akapitzlist"/>
              <w:numPr>
                <w:ilvl w:val="0"/>
                <w:numId w:val="17"/>
              </w:num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Zakres temperatur: od…. do…..</w:t>
            </w:r>
            <w:r w:rsidRPr="00053D2C">
              <w:rPr>
                <w:rFonts w:ascii="Verdana" w:hAnsi="Verdana"/>
                <w:bCs/>
                <w:sz w:val="20"/>
                <w:szCs w:val="20"/>
              </w:rPr>
              <w:t>°C</w:t>
            </w: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 xml:space="preserve"> **</w:t>
            </w:r>
          </w:p>
          <w:p w14:paraId="0E323964" w14:textId="77777777" w:rsidR="00423170" w:rsidRDefault="00423170" w:rsidP="00423170">
            <w:pPr>
              <w:pStyle w:val="Akapitzlist"/>
              <w:numPr>
                <w:ilvl w:val="0"/>
                <w:numId w:val="17"/>
              </w:num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Precyzja temperatury:……**</w:t>
            </w:r>
          </w:p>
          <w:p w14:paraId="37D060FC" w14:textId="77777777" w:rsidR="00423170" w:rsidRDefault="00423170" w:rsidP="00423170">
            <w:pPr>
              <w:pStyle w:val="Akapitzlist"/>
              <w:numPr>
                <w:ilvl w:val="0"/>
                <w:numId w:val="17"/>
              </w:num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Ilość kolumn możliwa do jednoczesnego zamontowania:……**</w:t>
            </w:r>
          </w:p>
          <w:p w14:paraId="50256B1A" w14:textId="77777777" w:rsidR="00423170" w:rsidRDefault="00423170" w:rsidP="00423170">
            <w:pPr>
              <w:pStyle w:val="Akapitzlist"/>
              <w:numPr>
                <w:ilvl w:val="0"/>
                <w:numId w:val="17"/>
              </w:num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Wysokość wewnętrzna termostatu:……mm**</w:t>
            </w:r>
          </w:p>
          <w:p w14:paraId="468AB031" w14:textId="77777777" w:rsidR="00423170" w:rsidRPr="00423170" w:rsidRDefault="00423170" w:rsidP="00423170">
            <w:pPr>
              <w:pStyle w:val="Akapitzlist"/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</w:p>
          <w:p w14:paraId="51962948" w14:textId="77777777" w:rsidR="00053D2C" w:rsidRPr="00053D2C" w:rsidRDefault="00053D2C" w:rsidP="00D42A52">
            <w:pPr>
              <w:jc w:val="center"/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</w:p>
          <w:p w14:paraId="08BA9510" w14:textId="77777777" w:rsidR="00053D2C" w:rsidRPr="00053D2C" w:rsidRDefault="00053D2C" w:rsidP="00423170">
            <w:pPr>
              <w:jc w:val="center"/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</w:p>
        </w:tc>
      </w:tr>
      <w:tr w:rsidR="00D42A52" w:rsidRPr="00053D2C" w14:paraId="3942D946" w14:textId="77777777" w:rsidTr="00463A9E">
        <w:tc>
          <w:tcPr>
            <w:tcW w:w="556" w:type="dxa"/>
          </w:tcPr>
          <w:p w14:paraId="72F7F87C" w14:textId="77777777" w:rsidR="00D42A52" w:rsidRPr="00053D2C" w:rsidRDefault="00D42A52" w:rsidP="00D42A52">
            <w:p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 w:rsidRPr="00053D2C"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lastRenderedPageBreak/>
              <w:t>8.</w:t>
            </w:r>
          </w:p>
        </w:tc>
        <w:tc>
          <w:tcPr>
            <w:tcW w:w="4395" w:type="dxa"/>
          </w:tcPr>
          <w:p w14:paraId="2E049161" w14:textId="77777777" w:rsidR="00746674" w:rsidRPr="00053D2C" w:rsidRDefault="00746674" w:rsidP="00746674">
            <w:pPr>
              <w:spacing w:after="0" w:line="240" w:lineRule="auto"/>
              <w:rPr>
                <w:rFonts w:ascii="Verdana" w:hAnsi="Verdana"/>
                <w:b/>
                <w:sz w:val="20"/>
                <w:szCs w:val="20"/>
                <w:lang w:val="en-US"/>
              </w:rPr>
            </w:pPr>
            <w:proofErr w:type="spellStart"/>
            <w:r w:rsidRPr="00053D2C">
              <w:rPr>
                <w:rFonts w:ascii="Verdana" w:hAnsi="Verdana"/>
                <w:b/>
                <w:sz w:val="20"/>
                <w:szCs w:val="20"/>
                <w:lang w:val="en-US"/>
              </w:rPr>
              <w:t>Detektor</w:t>
            </w:r>
            <w:proofErr w:type="spellEnd"/>
            <w:r w:rsidRPr="00053D2C">
              <w:rPr>
                <w:rFonts w:ascii="Verdana" w:hAnsi="Verdana"/>
                <w:b/>
                <w:sz w:val="20"/>
                <w:szCs w:val="20"/>
                <w:lang w:val="en-US"/>
              </w:rPr>
              <w:t xml:space="preserve"> UV-VIS</w:t>
            </w:r>
          </w:p>
          <w:p w14:paraId="0049F21C" w14:textId="77777777" w:rsidR="00746674" w:rsidRPr="00053D2C" w:rsidRDefault="00746674" w:rsidP="007A4883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Zakres spektralny nie węższy niż: 190 do 700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nm</w:t>
            </w:r>
            <w:proofErr w:type="spellEnd"/>
          </w:p>
          <w:p w14:paraId="2FD9D4AB" w14:textId="77777777" w:rsidR="00746674" w:rsidRPr="00053D2C" w:rsidRDefault="00746674" w:rsidP="007A4883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Szerokość szczeliny 8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nm</w:t>
            </w:r>
            <w:proofErr w:type="spellEnd"/>
          </w:p>
          <w:p w14:paraId="52C07C50" w14:textId="77777777" w:rsidR="00746674" w:rsidRPr="00053D2C" w:rsidRDefault="00746674" w:rsidP="007A4883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Dokładność długości fali nie gorsza niż: ±1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nm</w:t>
            </w:r>
            <w:proofErr w:type="spellEnd"/>
          </w:p>
          <w:p w14:paraId="3D6DE945" w14:textId="77777777" w:rsidR="00746674" w:rsidRPr="00053D2C" w:rsidRDefault="00746674" w:rsidP="007A4883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Powtarzalność długości fali nie gorsza niż ±0,1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nm</w:t>
            </w:r>
            <w:proofErr w:type="spellEnd"/>
          </w:p>
          <w:p w14:paraId="3C9ADE99" w14:textId="77777777" w:rsidR="00746674" w:rsidRPr="00053D2C" w:rsidRDefault="00746674" w:rsidP="007A4883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Poziom szumów nie większy niż: 4 × 10</w:t>
            </w:r>
            <w:r w:rsidRPr="00053D2C">
              <w:rPr>
                <w:rFonts w:ascii="Verdana" w:hAnsi="Verdana"/>
                <w:sz w:val="20"/>
                <w:szCs w:val="20"/>
                <w:vertAlign w:val="superscript"/>
              </w:rPr>
              <w:t>-6</w:t>
            </w:r>
            <w:r w:rsidRPr="00053D2C">
              <w:rPr>
                <w:rFonts w:ascii="Verdana" w:hAnsi="Verdana"/>
                <w:sz w:val="20"/>
                <w:szCs w:val="20"/>
              </w:rPr>
              <w:t>AU</w:t>
            </w:r>
          </w:p>
          <w:p w14:paraId="1C5A67F4" w14:textId="77777777" w:rsidR="00746674" w:rsidRPr="00053D2C" w:rsidRDefault="00746674" w:rsidP="007A4883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Dryft nie gorszy niż: 0,1 × 10</w:t>
            </w:r>
            <w:r w:rsidRPr="00053D2C">
              <w:rPr>
                <w:rFonts w:ascii="Verdana" w:hAnsi="Verdana"/>
                <w:sz w:val="20"/>
                <w:szCs w:val="20"/>
                <w:vertAlign w:val="superscript"/>
              </w:rPr>
              <w:t>-3</w:t>
            </w:r>
            <w:r w:rsidRPr="00053D2C">
              <w:rPr>
                <w:rFonts w:ascii="Verdana" w:hAnsi="Verdana"/>
                <w:sz w:val="20"/>
                <w:szCs w:val="20"/>
              </w:rPr>
              <w:t xml:space="preserve"> AU/h</w:t>
            </w:r>
          </w:p>
          <w:p w14:paraId="5352C359" w14:textId="77777777" w:rsidR="00746674" w:rsidRPr="00053D2C" w:rsidRDefault="00746674" w:rsidP="007A4883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Maksymalna szybkość zbierania danych: 100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Hz</w:t>
            </w:r>
            <w:proofErr w:type="spellEnd"/>
          </w:p>
          <w:p w14:paraId="291D00A7" w14:textId="77777777" w:rsidR="00746674" w:rsidRPr="00053D2C" w:rsidRDefault="00746674" w:rsidP="007A4883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Liniowość nie węższa niż 2,5 AU</w:t>
            </w:r>
          </w:p>
          <w:p w14:paraId="58AEDFE8" w14:textId="77777777" w:rsidR="00746674" w:rsidRPr="00053D2C" w:rsidRDefault="00746674" w:rsidP="007A4883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Celka o długości drogi optycznej 10 mm </w:t>
            </w:r>
          </w:p>
          <w:p w14:paraId="47D0ADEF" w14:textId="77777777" w:rsidR="00746674" w:rsidRPr="00053D2C" w:rsidRDefault="00746674" w:rsidP="007A4883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Celka pomiarowa kontrolowana temperaturowo w zakresie minimum od 19 do 50°C w kroku co 1°C</w:t>
            </w:r>
          </w:p>
          <w:p w14:paraId="2BAD7DD2" w14:textId="77777777" w:rsidR="00746674" w:rsidRPr="00053D2C" w:rsidRDefault="00746674" w:rsidP="007A4883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Zakres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pH</w:t>
            </w:r>
            <w:proofErr w:type="spellEnd"/>
            <w:r w:rsidRPr="00053D2C">
              <w:rPr>
                <w:rFonts w:ascii="Verdana" w:hAnsi="Verdana"/>
                <w:sz w:val="20"/>
                <w:szCs w:val="20"/>
              </w:rPr>
              <w:t xml:space="preserve"> nie gorszy niż od 1 do 13</w:t>
            </w:r>
          </w:p>
          <w:p w14:paraId="39C0AC85" w14:textId="77777777" w:rsidR="00D42A52" w:rsidRPr="00053D2C" w:rsidRDefault="00D42A52" w:rsidP="00D42A5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114" w:type="dxa"/>
          </w:tcPr>
          <w:p w14:paraId="2FA72BE1" w14:textId="77777777" w:rsidR="00053D2C" w:rsidRDefault="00053D2C" w:rsidP="00423170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 w:rsidR="00423170">
              <w:rPr>
                <w:rFonts w:ascii="Verdana" w:hAnsi="Verdana"/>
                <w:bCs/>
                <w:sz w:val="20"/>
                <w:szCs w:val="20"/>
              </w:rPr>
              <w:t>*</w:t>
            </w:r>
          </w:p>
          <w:p w14:paraId="3B4B2E1B" w14:textId="77777777" w:rsidR="00423170" w:rsidRDefault="00423170" w:rsidP="00423170">
            <w:pPr>
              <w:pStyle w:val="Akapitzlist"/>
              <w:numPr>
                <w:ilvl w:val="0"/>
                <w:numId w:val="18"/>
              </w:num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 xml:space="preserve">Zakres spektralny od….. do….. </w:t>
            </w:r>
            <w:proofErr w:type="spellStart"/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nm</w:t>
            </w:r>
            <w:proofErr w:type="spellEnd"/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**</w:t>
            </w:r>
          </w:p>
          <w:p w14:paraId="4E3493B4" w14:textId="77777777" w:rsidR="009E0EBD" w:rsidRDefault="009E0EBD" w:rsidP="00423170">
            <w:pPr>
              <w:pStyle w:val="Akapitzlist"/>
              <w:numPr>
                <w:ilvl w:val="0"/>
                <w:numId w:val="18"/>
              </w:num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Szerokość szczeliny:……**</w:t>
            </w:r>
          </w:p>
          <w:p w14:paraId="52134EAF" w14:textId="77777777" w:rsidR="00AC7E12" w:rsidRDefault="00AC7E12" w:rsidP="00423170">
            <w:pPr>
              <w:pStyle w:val="Akapitzlist"/>
              <w:numPr>
                <w:ilvl w:val="0"/>
                <w:numId w:val="18"/>
              </w:num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 xml:space="preserve">Dokładność długości fali:…… </w:t>
            </w:r>
            <w:proofErr w:type="spellStart"/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nm</w:t>
            </w:r>
            <w:proofErr w:type="spellEnd"/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**</w:t>
            </w:r>
          </w:p>
          <w:p w14:paraId="49BE77CD" w14:textId="77777777" w:rsidR="00AC7E12" w:rsidRDefault="00AC7E12" w:rsidP="00423170">
            <w:pPr>
              <w:pStyle w:val="Akapitzlist"/>
              <w:numPr>
                <w:ilvl w:val="0"/>
                <w:numId w:val="18"/>
              </w:num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 xml:space="preserve">Powtarzalność długości fali: ….. </w:t>
            </w:r>
            <w:proofErr w:type="spellStart"/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nm</w:t>
            </w:r>
            <w:proofErr w:type="spellEnd"/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**</w:t>
            </w:r>
          </w:p>
          <w:p w14:paraId="2B06C05A" w14:textId="77777777" w:rsidR="00AC7E12" w:rsidRDefault="00AC7E12" w:rsidP="00423170">
            <w:pPr>
              <w:pStyle w:val="Akapitzlist"/>
              <w:numPr>
                <w:ilvl w:val="0"/>
                <w:numId w:val="18"/>
              </w:num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Poziom szumów: .…</w:t>
            </w:r>
            <w:r w:rsidR="009E0EBD"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.</w:t>
            </w: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.</w:t>
            </w:r>
            <w:r w:rsidR="009E0EBD"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AU</w:t>
            </w: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**</w:t>
            </w:r>
          </w:p>
          <w:p w14:paraId="3D0DFE1C" w14:textId="77777777" w:rsidR="00AC7E12" w:rsidRDefault="00AC7E12" w:rsidP="00423170">
            <w:pPr>
              <w:pStyle w:val="Akapitzlist"/>
              <w:numPr>
                <w:ilvl w:val="0"/>
                <w:numId w:val="18"/>
              </w:num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Dryft:…….AU/h**</w:t>
            </w:r>
          </w:p>
          <w:p w14:paraId="5CDA419A" w14:textId="77777777" w:rsidR="00AC7E12" w:rsidRDefault="00AC7E12" w:rsidP="00423170">
            <w:pPr>
              <w:pStyle w:val="Akapitzlist"/>
              <w:numPr>
                <w:ilvl w:val="0"/>
                <w:numId w:val="18"/>
              </w:num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Maksymalna szybkość zbierania danych:…….</w:t>
            </w:r>
            <w:proofErr w:type="spellStart"/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Hz</w:t>
            </w:r>
            <w:proofErr w:type="spellEnd"/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**</w:t>
            </w:r>
          </w:p>
          <w:p w14:paraId="3C138B16" w14:textId="77777777" w:rsidR="00AC7E12" w:rsidRDefault="00AC7E12" w:rsidP="00423170">
            <w:pPr>
              <w:pStyle w:val="Akapitzlist"/>
              <w:numPr>
                <w:ilvl w:val="0"/>
                <w:numId w:val="18"/>
              </w:num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Liniowość:…… AU**</w:t>
            </w:r>
          </w:p>
          <w:p w14:paraId="54CB922C" w14:textId="77777777" w:rsidR="00857362" w:rsidRDefault="00857362" w:rsidP="00423170">
            <w:pPr>
              <w:pStyle w:val="Akapitzlist"/>
              <w:numPr>
                <w:ilvl w:val="0"/>
                <w:numId w:val="18"/>
              </w:num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Długość drogi optycznej celki:…….. mm**</w:t>
            </w:r>
          </w:p>
          <w:p w14:paraId="20B39141" w14:textId="77777777" w:rsidR="00857362" w:rsidRDefault="00857362" w:rsidP="00423170">
            <w:pPr>
              <w:pStyle w:val="Akapitzlist"/>
              <w:numPr>
                <w:ilvl w:val="0"/>
                <w:numId w:val="18"/>
              </w:num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 xml:space="preserve">Zakres </w:t>
            </w:r>
            <w:r w:rsidR="009E0EBD"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 xml:space="preserve">temperatury kontrolującej celkę: od…… do …… </w:t>
            </w:r>
            <w:r w:rsidR="009E0EBD" w:rsidRPr="00053D2C">
              <w:rPr>
                <w:rFonts w:ascii="Verdana" w:hAnsi="Verdana"/>
                <w:sz w:val="20"/>
                <w:szCs w:val="20"/>
              </w:rPr>
              <w:t>°C</w:t>
            </w:r>
            <w:r w:rsidR="009E0EBD">
              <w:rPr>
                <w:rFonts w:ascii="Verdana" w:hAnsi="Verdana"/>
                <w:sz w:val="20"/>
                <w:szCs w:val="20"/>
              </w:rPr>
              <w:t>,</w:t>
            </w:r>
            <w:r w:rsidR="009E0EBD" w:rsidRPr="00053D2C">
              <w:rPr>
                <w:rFonts w:ascii="Verdana" w:hAnsi="Verdana"/>
                <w:sz w:val="20"/>
                <w:szCs w:val="20"/>
              </w:rPr>
              <w:t xml:space="preserve"> </w:t>
            </w:r>
            <w:r w:rsidR="009E0EBD">
              <w:rPr>
                <w:rFonts w:ascii="Verdana" w:hAnsi="Verdana"/>
                <w:sz w:val="20"/>
                <w:szCs w:val="20"/>
              </w:rPr>
              <w:t xml:space="preserve">w kroku co ……. </w:t>
            </w:r>
            <w:r w:rsidR="009E0EBD" w:rsidRPr="00053D2C">
              <w:rPr>
                <w:rFonts w:ascii="Verdana" w:hAnsi="Verdana"/>
                <w:sz w:val="20"/>
                <w:szCs w:val="20"/>
              </w:rPr>
              <w:t xml:space="preserve">°C </w:t>
            </w:r>
            <w:r w:rsidR="009E0EBD"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**</w:t>
            </w:r>
          </w:p>
          <w:p w14:paraId="23D83A57" w14:textId="77777777" w:rsidR="009E0EBD" w:rsidRPr="00423170" w:rsidRDefault="009E0EBD" w:rsidP="00423170">
            <w:pPr>
              <w:pStyle w:val="Akapitzlist"/>
              <w:numPr>
                <w:ilvl w:val="0"/>
                <w:numId w:val="18"/>
              </w:num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 xml:space="preserve">Zakres </w:t>
            </w:r>
            <w:proofErr w:type="spellStart"/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pH</w:t>
            </w:r>
            <w:proofErr w:type="spellEnd"/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: od….. do….. **</w:t>
            </w:r>
          </w:p>
        </w:tc>
      </w:tr>
      <w:tr w:rsidR="00D42A52" w:rsidRPr="00053D2C" w14:paraId="45800AE7" w14:textId="77777777" w:rsidTr="00463A9E">
        <w:tc>
          <w:tcPr>
            <w:tcW w:w="556" w:type="dxa"/>
          </w:tcPr>
          <w:p w14:paraId="549618B6" w14:textId="77777777" w:rsidR="00D42A52" w:rsidRPr="00053D2C" w:rsidRDefault="00D42A52" w:rsidP="00D42A52">
            <w:pPr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9.</w:t>
            </w:r>
          </w:p>
        </w:tc>
        <w:tc>
          <w:tcPr>
            <w:tcW w:w="4395" w:type="dxa"/>
          </w:tcPr>
          <w:p w14:paraId="1D3EE67F" w14:textId="77777777" w:rsidR="00746674" w:rsidRPr="00053D2C" w:rsidRDefault="00746674" w:rsidP="00746674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b/>
                <w:sz w:val="20"/>
                <w:szCs w:val="20"/>
              </w:rPr>
              <w:t>Oprogramowanie sterujące</w:t>
            </w:r>
            <w:r w:rsidRPr="00053D2C">
              <w:rPr>
                <w:rFonts w:ascii="Verdana" w:hAnsi="Verdana"/>
                <w:sz w:val="20"/>
                <w:szCs w:val="20"/>
              </w:rPr>
              <w:t xml:space="preserve"> całym systemem </w:t>
            </w:r>
          </w:p>
          <w:p w14:paraId="111D4A97" w14:textId="77777777" w:rsidR="00746674" w:rsidRPr="00053D2C" w:rsidRDefault="00746674" w:rsidP="007A4883">
            <w:pPr>
              <w:pStyle w:val="Akapitzlist"/>
              <w:numPr>
                <w:ilvl w:val="0"/>
                <w:numId w:val="9"/>
              </w:numPr>
              <w:spacing w:after="0" w:line="240" w:lineRule="auto"/>
              <w:ind w:left="1134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posiadające minimum dwa algorytmy integracji pików </w:t>
            </w:r>
          </w:p>
          <w:p w14:paraId="2BC33C07" w14:textId="77777777" w:rsidR="00746674" w:rsidRPr="00053D2C" w:rsidRDefault="00746674" w:rsidP="007A4883">
            <w:pPr>
              <w:pStyle w:val="Akapitzlist"/>
              <w:numPr>
                <w:ilvl w:val="0"/>
                <w:numId w:val="9"/>
              </w:numPr>
              <w:spacing w:after="0" w:line="240" w:lineRule="auto"/>
              <w:ind w:left="1134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umożliwiające pełną kontrolę nad systemem oraz obróbkę wyników, w tym pełną kompatybilność z pakietem MS Office oraz możliwość eksportu danych </w:t>
            </w:r>
          </w:p>
          <w:p w14:paraId="7BE2A2B8" w14:textId="77777777" w:rsidR="00746674" w:rsidRPr="00053D2C" w:rsidRDefault="00746674" w:rsidP="007A4883">
            <w:pPr>
              <w:pStyle w:val="Akapitzlist"/>
              <w:numPr>
                <w:ilvl w:val="0"/>
                <w:numId w:val="9"/>
              </w:numPr>
              <w:spacing w:after="0" w:line="240" w:lineRule="auto"/>
              <w:ind w:left="1134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oprogramowanie umożliwiające nakładanie na siebie wielu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chromatogramów</w:t>
            </w:r>
            <w:proofErr w:type="spellEnd"/>
            <w:r w:rsidRPr="00053D2C">
              <w:rPr>
                <w:rFonts w:ascii="Verdana" w:hAnsi="Verdana"/>
                <w:sz w:val="20"/>
                <w:szCs w:val="20"/>
              </w:rPr>
              <w:t xml:space="preserve"> oraz nakładanie widm</w:t>
            </w:r>
          </w:p>
          <w:p w14:paraId="722682BE" w14:textId="3655BF46" w:rsidR="00D42A52" w:rsidRPr="00515728" w:rsidRDefault="00746674" w:rsidP="00D42A52">
            <w:pPr>
              <w:pStyle w:val="Akapitzlist"/>
              <w:numPr>
                <w:ilvl w:val="0"/>
                <w:numId w:val="9"/>
              </w:numPr>
              <w:spacing w:after="0" w:line="240" w:lineRule="auto"/>
              <w:ind w:left="1134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Oprogramowanie umożliwiające rozbudowę o bazę danych oraz rozbudowę do systemu typu Client-Server.</w:t>
            </w:r>
          </w:p>
        </w:tc>
        <w:tc>
          <w:tcPr>
            <w:tcW w:w="4114" w:type="dxa"/>
          </w:tcPr>
          <w:p w14:paraId="4A72AD02" w14:textId="77777777" w:rsidR="00053D2C" w:rsidRDefault="00053D2C" w:rsidP="009E0EBD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 w:rsidR="009E0EBD">
              <w:rPr>
                <w:rFonts w:ascii="Verdana" w:hAnsi="Verdana"/>
                <w:bCs/>
                <w:sz w:val="20"/>
                <w:szCs w:val="20"/>
              </w:rPr>
              <w:t>*</w:t>
            </w:r>
          </w:p>
          <w:p w14:paraId="2C63F47A" w14:textId="77777777" w:rsidR="009E0EBD" w:rsidRDefault="009E0EBD" w:rsidP="009E0EBD">
            <w:pPr>
              <w:pStyle w:val="Akapitzlist"/>
              <w:numPr>
                <w:ilvl w:val="0"/>
                <w:numId w:val="19"/>
              </w:num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lość algorytmów integracji plików:…….**</w:t>
            </w:r>
          </w:p>
          <w:p w14:paraId="11A6C27E" w14:textId="77777777" w:rsidR="009E0EBD" w:rsidRPr="009E0EBD" w:rsidRDefault="009E0EBD" w:rsidP="009E0EBD">
            <w:pPr>
              <w:pStyle w:val="Akapitzlist"/>
              <w:rPr>
                <w:rFonts w:ascii="Verdana" w:hAnsi="Verdana"/>
                <w:sz w:val="20"/>
                <w:szCs w:val="20"/>
              </w:rPr>
            </w:pPr>
          </w:p>
        </w:tc>
      </w:tr>
      <w:tr w:rsidR="00D42A52" w:rsidRPr="00053D2C" w14:paraId="0B44FC8A" w14:textId="77777777" w:rsidTr="00463A9E">
        <w:tc>
          <w:tcPr>
            <w:tcW w:w="556" w:type="dxa"/>
          </w:tcPr>
          <w:p w14:paraId="5C2F236C" w14:textId="77777777" w:rsidR="00D42A52" w:rsidRPr="00053D2C" w:rsidRDefault="00D42A52" w:rsidP="00D42A52">
            <w:pPr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lastRenderedPageBreak/>
              <w:t>10.</w:t>
            </w:r>
          </w:p>
        </w:tc>
        <w:tc>
          <w:tcPr>
            <w:tcW w:w="4395" w:type="dxa"/>
          </w:tcPr>
          <w:p w14:paraId="176EC878" w14:textId="77777777" w:rsidR="00D42A52" w:rsidRPr="00053D2C" w:rsidRDefault="00746674" w:rsidP="00746674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b/>
                <w:sz w:val="20"/>
                <w:szCs w:val="20"/>
              </w:rPr>
              <w:t>Zestaw komputerowy</w:t>
            </w:r>
            <w:r w:rsidRPr="00053D2C">
              <w:rPr>
                <w:rFonts w:ascii="Verdana" w:hAnsi="Verdana"/>
                <w:sz w:val="20"/>
                <w:szCs w:val="20"/>
              </w:rPr>
              <w:t xml:space="preserve"> kompatybilny z chromatografem, monitor minimum LCD 24’’</w:t>
            </w:r>
          </w:p>
        </w:tc>
        <w:tc>
          <w:tcPr>
            <w:tcW w:w="4114" w:type="dxa"/>
          </w:tcPr>
          <w:p w14:paraId="100D5C18" w14:textId="77777777" w:rsidR="00053D2C" w:rsidRDefault="00053D2C" w:rsidP="009E0EBD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 w:rsidR="009E0EBD">
              <w:rPr>
                <w:rFonts w:ascii="Verdana" w:hAnsi="Verdana"/>
                <w:bCs/>
                <w:sz w:val="20"/>
                <w:szCs w:val="20"/>
              </w:rPr>
              <w:t>*</w:t>
            </w:r>
          </w:p>
          <w:p w14:paraId="6B92B68B" w14:textId="77777777" w:rsidR="009E0EBD" w:rsidRPr="009E0EBD" w:rsidRDefault="009E0EBD" w:rsidP="009E0EBD">
            <w:pPr>
              <w:pStyle w:val="Akapitzlist"/>
              <w:numPr>
                <w:ilvl w:val="0"/>
                <w:numId w:val="19"/>
              </w:num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 xml:space="preserve">Przekątna </w:t>
            </w:r>
            <w:r w:rsidR="00A34551">
              <w:rPr>
                <w:rFonts w:ascii="Verdana" w:hAnsi="Verdana"/>
                <w:bCs/>
                <w:sz w:val="20"/>
                <w:szCs w:val="20"/>
              </w:rPr>
              <w:t xml:space="preserve">ekranu </w:t>
            </w:r>
            <w:r>
              <w:rPr>
                <w:rFonts w:ascii="Verdana" w:hAnsi="Verdana"/>
                <w:bCs/>
                <w:sz w:val="20"/>
                <w:szCs w:val="20"/>
              </w:rPr>
              <w:t xml:space="preserve">monitora: …. </w:t>
            </w:r>
            <w:r w:rsidR="00A34551">
              <w:rPr>
                <w:rFonts w:ascii="Verdana" w:hAnsi="Verdana"/>
                <w:bCs/>
                <w:sz w:val="20"/>
                <w:szCs w:val="20"/>
              </w:rPr>
              <w:t>c</w:t>
            </w:r>
            <w:r>
              <w:rPr>
                <w:rFonts w:ascii="Verdana" w:hAnsi="Verdana"/>
                <w:bCs/>
                <w:sz w:val="20"/>
                <w:szCs w:val="20"/>
              </w:rPr>
              <w:t>al</w:t>
            </w:r>
            <w:r w:rsidR="00A34551">
              <w:rPr>
                <w:rFonts w:ascii="Verdana" w:hAnsi="Verdana"/>
                <w:bCs/>
                <w:sz w:val="20"/>
                <w:szCs w:val="20"/>
              </w:rPr>
              <w:t>**</w:t>
            </w:r>
          </w:p>
          <w:p w14:paraId="7671EAAE" w14:textId="77777777" w:rsidR="009E0EBD" w:rsidRPr="00053D2C" w:rsidRDefault="009E0EBD" w:rsidP="009E0EBD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D42A52" w:rsidRPr="00053D2C" w14:paraId="7EA58659" w14:textId="77777777" w:rsidTr="00463A9E">
        <w:tc>
          <w:tcPr>
            <w:tcW w:w="556" w:type="dxa"/>
          </w:tcPr>
          <w:p w14:paraId="70990030" w14:textId="77777777" w:rsidR="00D42A52" w:rsidRPr="00053D2C" w:rsidRDefault="00D42A52" w:rsidP="00D42A52">
            <w:pPr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11.</w:t>
            </w:r>
          </w:p>
        </w:tc>
        <w:tc>
          <w:tcPr>
            <w:tcW w:w="4395" w:type="dxa"/>
          </w:tcPr>
          <w:p w14:paraId="38A92B46" w14:textId="77777777" w:rsidR="00746674" w:rsidRPr="00053D2C" w:rsidRDefault="00746674" w:rsidP="00746674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b/>
                <w:bCs/>
                <w:sz w:val="20"/>
                <w:szCs w:val="20"/>
              </w:rPr>
              <w:t>Dodatkowa stacja do obróbki wyników</w:t>
            </w:r>
            <w:r w:rsidRPr="00053D2C">
              <w:rPr>
                <w:rFonts w:ascii="Verdana" w:hAnsi="Verdana"/>
                <w:sz w:val="20"/>
                <w:szCs w:val="20"/>
              </w:rPr>
              <w:t xml:space="preserve"> off-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line</w:t>
            </w:r>
            <w:proofErr w:type="spellEnd"/>
            <w:r w:rsidRPr="00053D2C">
              <w:rPr>
                <w:rFonts w:ascii="Verdana" w:hAnsi="Verdana"/>
                <w:sz w:val="20"/>
                <w:szCs w:val="20"/>
              </w:rPr>
              <w:t xml:space="preserve"> uwzględniająca zestaw komputerowy, monitor LCD 24’’ wraz z oprogramowaniem typu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PostRun</w:t>
            </w:r>
            <w:proofErr w:type="spellEnd"/>
            <w:r w:rsidRPr="00053D2C">
              <w:rPr>
                <w:rFonts w:ascii="Verdana" w:hAnsi="Verdana"/>
                <w:sz w:val="20"/>
                <w:szCs w:val="20"/>
              </w:rPr>
              <w:t xml:space="preserve"> do obróbki wyników niezależnie od systemu bazowego</w:t>
            </w:r>
          </w:p>
          <w:p w14:paraId="4CEDDD64" w14:textId="77777777" w:rsidR="00D42A52" w:rsidRPr="00053D2C" w:rsidRDefault="00D42A52" w:rsidP="00D42A5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114" w:type="dxa"/>
          </w:tcPr>
          <w:p w14:paraId="5C5331AC" w14:textId="77777777" w:rsidR="00053D2C" w:rsidRPr="00053D2C" w:rsidRDefault="00053D2C" w:rsidP="00A34551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 w:rsidR="008D18FF">
              <w:rPr>
                <w:rFonts w:ascii="Verdana" w:hAnsi="Verdana"/>
                <w:bCs/>
                <w:sz w:val="20"/>
                <w:szCs w:val="20"/>
              </w:rPr>
              <w:t>*</w:t>
            </w:r>
          </w:p>
        </w:tc>
      </w:tr>
      <w:tr w:rsidR="00D42A52" w:rsidRPr="00053D2C" w14:paraId="7738D185" w14:textId="77777777" w:rsidTr="00D42A52">
        <w:tc>
          <w:tcPr>
            <w:tcW w:w="9065" w:type="dxa"/>
            <w:gridSpan w:val="3"/>
          </w:tcPr>
          <w:p w14:paraId="2F1FEFA1" w14:textId="77777777" w:rsidR="00D42A52" w:rsidRPr="00053D2C" w:rsidRDefault="00746674" w:rsidP="00D42A52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proofErr w:type="spellStart"/>
            <w:r w:rsidRPr="00053D2C">
              <w:rPr>
                <w:rFonts w:ascii="Verdana" w:hAnsi="Verdana"/>
                <w:b/>
                <w:sz w:val="20"/>
                <w:szCs w:val="20"/>
              </w:rPr>
              <w:t>Spektrofluorymetr</w:t>
            </w:r>
            <w:proofErr w:type="spellEnd"/>
          </w:p>
        </w:tc>
      </w:tr>
      <w:tr w:rsidR="00D42A52" w:rsidRPr="00053D2C" w14:paraId="0DA5ECB6" w14:textId="77777777" w:rsidTr="00463A9E">
        <w:tc>
          <w:tcPr>
            <w:tcW w:w="556" w:type="dxa"/>
          </w:tcPr>
          <w:p w14:paraId="59CAD9F2" w14:textId="77777777" w:rsidR="00D42A52" w:rsidRPr="00053D2C" w:rsidRDefault="000B313C" w:rsidP="00D42A5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2</w:t>
            </w:r>
            <w:r w:rsidR="00D42A52" w:rsidRPr="00053D2C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4395" w:type="dxa"/>
          </w:tcPr>
          <w:p w14:paraId="5617F1DA" w14:textId="77777777" w:rsidR="00D42A52" w:rsidRPr="00053D2C" w:rsidRDefault="00746674" w:rsidP="0030694B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b/>
                <w:bCs/>
                <w:sz w:val="20"/>
                <w:szCs w:val="20"/>
              </w:rPr>
              <w:t>Źródło światła:</w:t>
            </w:r>
            <w:r w:rsidRPr="00053D2C">
              <w:rPr>
                <w:rFonts w:ascii="Verdana" w:hAnsi="Verdana"/>
                <w:sz w:val="20"/>
                <w:szCs w:val="20"/>
              </w:rPr>
              <w:t xml:space="preserve"> lampa ksenonowa łukowa o mocy co najmniej 150 W, tzw. „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bezozonowa</w:t>
            </w:r>
            <w:proofErr w:type="spellEnd"/>
            <w:r w:rsidRPr="00053D2C">
              <w:rPr>
                <w:rFonts w:ascii="Verdana" w:hAnsi="Verdana"/>
                <w:sz w:val="20"/>
                <w:szCs w:val="20"/>
              </w:rPr>
              <w:t>” z licznikiem czasu pracy, żywotność lampy - co najmniej 2000 h ciągłej pracy.</w:t>
            </w:r>
          </w:p>
        </w:tc>
        <w:tc>
          <w:tcPr>
            <w:tcW w:w="4114" w:type="dxa"/>
          </w:tcPr>
          <w:p w14:paraId="6FA62956" w14:textId="77777777" w:rsidR="00053D2C" w:rsidRDefault="00053D2C" w:rsidP="00A34551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 w:rsidR="00A34551">
              <w:rPr>
                <w:rFonts w:ascii="Verdana" w:hAnsi="Verdana"/>
                <w:bCs/>
                <w:sz w:val="20"/>
                <w:szCs w:val="20"/>
              </w:rPr>
              <w:t>*</w:t>
            </w:r>
          </w:p>
          <w:p w14:paraId="548CACB8" w14:textId="77777777" w:rsidR="00A34551" w:rsidRDefault="00A34551" w:rsidP="00A34551">
            <w:pPr>
              <w:pStyle w:val="Akapitzlist"/>
              <w:numPr>
                <w:ilvl w:val="0"/>
                <w:numId w:val="19"/>
              </w:num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oc lampy ksenonowej łukowej: …… W**</w:t>
            </w:r>
          </w:p>
          <w:p w14:paraId="33CAFF03" w14:textId="77777777" w:rsidR="00A34551" w:rsidRPr="00A34551" w:rsidRDefault="00A34551" w:rsidP="00A34551">
            <w:pPr>
              <w:pStyle w:val="Akapitzlist"/>
              <w:numPr>
                <w:ilvl w:val="0"/>
                <w:numId w:val="19"/>
              </w:num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Żywotność lampy:….. h ciągłej pracy**</w:t>
            </w:r>
          </w:p>
        </w:tc>
      </w:tr>
      <w:tr w:rsidR="00D42A52" w:rsidRPr="00053D2C" w14:paraId="34C49F5D" w14:textId="77777777" w:rsidTr="00463A9E">
        <w:tc>
          <w:tcPr>
            <w:tcW w:w="556" w:type="dxa"/>
          </w:tcPr>
          <w:p w14:paraId="3176B4B2" w14:textId="77777777" w:rsidR="00D42A52" w:rsidRPr="00053D2C" w:rsidRDefault="000B313C" w:rsidP="00D42A5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3</w:t>
            </w:r>
            <w:r w:rsidR="00D42A52" w:rsidRPr="00053D2C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4395" w:type="dxa"/>
          </w:tcPr>
          <w:p w14:paraId="31FEDB72" w14:textId="77777777" w:rsidR="00D42A52" w:rsidRPr="00053D2C" w:rsidRDefault="00746674" w:rsidP="00746674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Dwa monochromatory z </w:t>
            </w:r>
            <w:r w:rsidRPr="00053D2C">
              <w:rPr>
                <w:rFonts w:ascii="Verdana" w:hAnsi="Verdana"/>
                <w:b/>
                <w:bCs/>
                <w:sz w:val="20"/>
                <w:szCs w:val="20"/>
              </w:rPr>
              <w:t xml:space="preserve">siatką dyfrakcyjną </w:t>
            </w:r>
            <w:r w:rsidRPr="00053D2C">
              <w:rPr>
                <w:rFonts w:ascii="Verdana" w:hAnsi="Verdana"/>
                <w:sz w:val="20"/>
                <w:szCs w:val="20"/>
              </w:rPr>
              <w:t xml:space="preserve">o co najmniej 1300 liniach/mm. </w:t>
            </w:r>
          </w:p>
        </w:tc>
        <w:tc>
          <w:tcPr>
            <w:tcW w:w="4114" w:type="dxa"/>
          </w:tcPr>
          <w:p w14:paraId="19356288" w14:textId="77777777" w:rsidR="00D42A52" w:rsidRDefault="00D42A52" w:rsidP="00D42A52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 w:rsidR="00A34551">
              <w:rPr>
                <w:rFonts w:ascii="Verdana" w:hAnsi="Verdana"/>
                <w:bCs/>
                <w:sz w:val="20"/>
                <w:szCs w:val="20"/>
              </w:rPr>
              <w:t>*</w:t>
            </w:r>
          </w:p>
          <w:p w14:paraId="3011C523" w14:textId="77777777" w:rsidR="00A34551" w:rsidRPr="00A34551" w:rsidRDefault="00A34551" w:rsidP="00A34551">
            <w:pPr>
              <w:pStyle w:val="Akapitzlist"/>
              <w:numPr>
                <w:ilvl w:val="0"/>
                <w:numId w:val="20"/>
              </w:num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lość lini</w:t>
            </w:r>
            <w:r w:rsidR="001F2892">
              <w:rPr>
                <w:rFonts w:ascii="Verdana" w:hAnsi="Verdana"/>
                <w:sz w:val="20"/>
                <w:szCs w:val="20"/>
              </w:rPr>
              <w:t>i/mm siatek dyfrakcyjnych monochromatorów: …... **</w:t>
            </w:r>
          </w:p>
        </w:tc>
      </w:tr>
      <w:tr w:rsidR="00D42A52" w:rsidRPr="00053D2C" w14:paraId="7BD7324E" w14:textId="77777777" w:rsidTr="00463A9E">
        <w:tc>
          <w:tcPr>
            <w:tcW w:w="556" w:type="dxa"/>
          </w:tcPr>
          <w:p w14:paraId="76228FD8" w14:textId="77777777" w:rsidR="00D42A52" w:rsidRPr="00053D2C" w:rsidRDefault="000B313C" w:rsidP="00D42A5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4</w:t>
            </w:r>
            <w:r w:rsidR="00D42A52" w:rsidRPr="00053D2C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4395" w:type="dxa"/>
          </w:tcPr>
          <w:p w14:paraId="26F5423D" w14:textId="77777777" w:rsidR="00D42A52" w:rsidRPr="00053D2C" w:rsidRDefault="00746674" w:rsidP="00746674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b/>
                <w:bCs/>
                <w:sz w:val="20"/>
                <w:szCs w:val="20"/>
              </w:rPr>
              <w:t>Zakres pomiarowy</w:t>
            </w:r>
            <w:r w:rsidRPr="00053D2C">
              <w:rPr>
                <w:rFonts w:ascii="Verdana" w:hAnsi="Verdana"/>
                <w:sz w:val="20"/>
                <w:szCs w:val="20"/>
              </w:rPr>
              <w:t xml:space="preserve">: co najmniej od 200 do 900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nm</w:t>
            </w:r>
            <w:proofErr w:type="spellEnd"/>
            <w:r w:rsidRPr="00053D2C">
              <w:rPr>
                <w:rFonts w:ascii="Verdana" w:hAnsi="Verdana"/>
                <w:sz w:val="20"/>
                <w:szCs w:val="20"/>
              </w:rPr>
              <w:t>, rząd 0 dla wzbudzenia i emisji.</w:t>
            </w:r>
          </w:p>
        </w:tc>
        <w:tc>
          <w:tcPr>
            <w:tcW w:w="4114" w:type="dxa"/>
          </w:tcPr>
          <w:p w14:paraId="29FADFE0" w14:textId="77777777" w:rsidR="00D42A52" w:rsidRDefault="00053D2C" w:rsidP="00D42A52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 w:rsidR="001F2892">
              <w:rPr>
                <w:rFonts w:ascii="Verdana" w:hAnsi="Verdana"/>
                <w:bCs/>
                <w:sz w:val="20"/>
                <w:szCs w:val="20"/>
              </w:rPr>
              <w:t>*</w:t>
            </w:r>
          </w:p>
          <w:p w14:paraId="186B5351" w14:textId="77777777" w:rsidR="001F2892" w:rsidRDefault="001F2892" w:rsidP="001F2892">
            <w:pPr>
              <w:pStyle w:val="Akapitzlist"/>
              <w:numPr>
                <w:ilvl w:val="0"/>
                <w:numId w:val="20"/>
              </w:num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Zakres pomiarowy: od…… do…… </w:t>
            </w:r>
            <w:proofErr w:type="spellStart"/>
            <w:r>
              <w:rPr>
                <w:rFonts w:ascii="Verdana" w:hAnsi="Verdana"/>
                <w:sz w:val="20"/>
                <w:szCs w:val="20"/>
              </w:rPr>
              <w:t>nm</w:t>
            </w:r>
            <w:proofErr w:type="spellEnd"/>
            <w:r>
              <w:rPr>
                <w:rFonts w:ascii="Verdana" w:hAnsi="Verdana"/>
                <w:sz w:val="20"/>
                <w:szCs w:val="20"/>
              </w:rPr>
              <w:t>**</w:t>
            </w:r>
          </w:p>
          <w:p w14:paraId="68681414" w14:textId="77777777" w:rsidR="001F2892" w:rsidRPr="001F2892" w:rsidRDefault="001F2892" w:rsidP="001F2892">
            <w:pPr>
              <w:pStyle w:val="Akapitzlist"/>
              <w:rPr>
                <w:rFonts w:ascii="Verdana" w:hAnsi="Verdana"/>
                <w:sz w:val="20"/>
                <w:szCs w:val="20"/>
              </w:rPr>
            </w:pPr>
          </w:p>
        </w:tc>
      </w:tr>
      <w:tr w:rsidR="00D42A52" w:rsidRPr="00053D2C" w14:paraId="451312F6" w14:textId="77777777" w:rsidTr="00463A9E">
        <w:tc>
          <w:tcPr>
            <w:tcW w:w="556" w:type="dxa"/>
          </w:tcPr>
          <w:p w14:paraId="09B1E1E3" w14:textId="77777777" w:rsidR="00D42A52" w:rsidRPr="00053D2C" w:rsidRDefault="000B313C" w:rsidP="00D42A5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5</w:t>
            </w:r>
            <w:r w:rsidR="00D42A52" w:rsidRPr="00053D2C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4395" w:type="dxa"/>
          </w:tcPr>
          <w:p w14:paraId="08336536" w14:textId="77777777" w:rsidR="00D42A52" w:rsidRPr="00053D2C" w:rsidRDefault="00746674" w:rsidP="00746674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b/>
                <w:bCs/>
                <w:sz w:val="20"/>
                <w:szCs w:val="20"/>
              </w:rPr>
              <w:t>Szerokość wiązki spektralnej:</w:t>
            </w:r>
            <w:r w:rsidRPr="00053D2C">
              <w:rPr>
                <w:rFonts w:ascii="Verdana" w:hAnsi="Verdana"/>
                <w:sz w:val="20"/>
                <w:szCs w:val="20"/>
              </w:rPr>
              <w:t xml:space="preserve"> 1.5, 3, 5, 10, 15 i 20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nm</w:t>
            </w:r>
            <w:proofErr w:type="spellEnd"/>
            <w:r w:rsidRPr="00053D2C">
              <w:rPr>
                <w:rFonts w:ascii="Verdana" w:hAnsi="Verdana"/>
                <w:sz w:val="20"/>
                <w:szCs w:val="20"/>
              </w:rPr>
              <w:t xml:space="preserve"> w trybie wzbudzenia oraz 1, 3, 5, 10, 15 i 20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nm</w:t>
            </w:r>
            <w:proofErr w:type="spellEnd"/>
            <w:r w:rsidRPr="00053D2C">
              <w:rPr>
                <w:rFonts w:ascii="Verdana" w:hAnsi="Verdana"/>
                <w:sz w:val="20"/>
                <w:szCs w:val="20"/>
              </w:rPr>
              <w:t> w trybie emisji.</w:t>
            </w:r>
          </w:p>
        </w:tc>
        <w:tc>
          <w:tcPr>
            <w:tcW w:w="4114" w:type="dxa"/>
          </w:tcPr>
          <w:p w14:paraId="36BE6E62" w14:textId="77777777" w:rsidR="00D42A52" w:rsidRDefault="00D42A52" w:rsidP="00D42A52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 w:rsidR="001F2892">
              <w:rPr>
                <w:rFonts w:ascii="Verdana" w:hAnsi="Verdana"/>
                <w:bCs/>
                <w:sz w:val="20"/>
                <w:szCs w:val="20"/>
              </w:rPr>
              <w:t>*</w:t>
            </w:r>
          </w:p>
          <w:p w14:paraId="429D6E0F" w14:textId="77777777" w:rsidR="001F2892" w:rsidRDefault="001F2892" w:rsidP="001F2892">
            <w:pPr>
              <w:pStyle w:val="Akapitzlist"/>
              <w:numPr>
                <w:ilvl w:val="0"/>
                <w:numId w:val="20"/>
              </w:num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Szerokość wiązki spektralnej w trybie wzbudzenia:………… </w:t>
            </w:r>
            <w:proofErr w:type="spellStart"/>
            <w:r>
              <w:rPr>
                <w:rFonts w:ascii="Verdana" w:hAnsi="Verdana"/>
                <w:sz w:val="20"/>
                <w:szCs w:val="20"/>
              </w:rPr>
              <w:t>nm</w:t>
            </w:r>
            <w:proofErr w:type="spellEnd"/>
            <w:r>
              <w:rPr>
                <w:rFonts w:ascii="Verdana" w:hAnsi="Verdana"/>
                <w:sz w:val="20"/>
                <w:szCs w:val="20"/>
              </w:rPr>
              <w:t>**</w:t>
            </w:r>
          </w:p>
          <w:p w14:paraId="2C9401BA" w14:textId="77777777" w:rsidR="001F2892" w:rsidRPr="001F2892" w:rsidRDefault="001F2892" w:rsidP="001F2892">
            <w:pPr>
              <w:pStyle w:val="Akapitzlist"/>
              <w:numPr>
                <w:ilvl w:val="0"/>
                <w:numId w:val="20"/>
              </w:num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Szerokość wiązki spektralnej w trybie emisji:………… </w:t>
            </w:r>
            <w:proofErr w:type="spellStart"/>
            <w:r>
              <w:rPr>
                <w:rFonts w:ascii="Verdana" w:hAnsi="Verdana"/>
                <w:sz w:val="20"/>
                <w:szCs w:val="20"/>
              </w:rPr>
              <w:t>nm</w:t>
            </w:r>
            <w:proofErr w:type="spellEnd"/>
            <w:r>
              <w:rPr>
                <w:rFonts w:ascii="Verdana" w:hAnsi="Verdana"/>
                <w:sz w:val="20"/>
                <w:szCs w:val="20"/>
              </w:rPr>
              <w:t>**</w:t>
            </w:r>
          </w:p>
        </w:tc>
      </w:tr>
      <w:tr w:rsidR="00D42A52" w:rsidRPr="00053D2C" w14:paraId="367ACA84" w14:textId="77777777" w:rsidTr="00463A9E">
        <w:tc>
          <w:tcPr>
            <w:tcW w:w="556" w:type="dxa"/>
          </w:tcPr>
          <w:p w14:paraId="07CB51C5" w14:textId="77777777" w:rsidR="00D42A52" w:rsidRPr="00053D2C" w:rsidRDefault="000B313C" w:rsidP="00D42A5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6</w:t>
            </w:r>
            <w:r w:rsidR="00D42A52" w:rsidRPr="00053D2C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4395" w:type="dxa"/>
          </w:tcPr>
          <w:p w14:paraId="1E0CA359" w14:textId="77777777" w:rsidR="00D42A52" w:rsidRPr="00053D2C" w:rsidRDefault="00746674" w:rsidP="0030694B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Czułość: </w:t>
            </w:r>
            <w:r w:rsidRPr="00053D2C">
              <w:rPr>
                <w:rFonts w:ascii="Verdana" w:hAnsi="Verdana"/>
                <w:b/>
                <w:bCs/>
                <w:sz w:val="20"/>
                <w:szCs w:val="20"/>
              </w:rPr>
              <w:t>stosunek sygnału do szumów</w:t>
            </w:r>
            <w:r w:rsidRPr="00053D2C">
              <w:rPr>
                <w:rFonts w:ascii="Verdana" w:hAnsi="Verdana"/>
                <w:sz w:val="20"/>
                <w:szCs w:val="20"/>
              </w:rPr>
              <w:t xml:space="preserve"> co najmniej S/N &gt; 1000 (350 lub więcej dla pomiaru P–P) dla linii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Ramana</w:t>
            </w:r>
            <w:proofErr w:type="spellEnd"/>
            <w:r w:rsidRPr="00053D2C">
              <w:rPr>
                <w:rFonts w:ascii="Verdana" w:hAnsi="Verdana"/>
                <w:sz w:val="20"/>
                <w:szCs w:val="20"/>
              </w:rPr>
              <w:t xml:space="preserve"> wody destylowanej (350nm wzbudzenie, odpowiedź 2 s dla 98 % skali i przy 5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nm</w:t>
            </w:r>
            <w:proofErr w:type="spellEnd"/>
            <w:r w:rsidRPr="00053D2C">
              <w:rPr>
                <w:rFonts w:ascii="Verdana" w:hAnsi="Verdana"/>
                <w:sz w:val="20"/>
                <w:szCs w:val="20"/>
              </w:rPr>
              <w:t xml:space="preserve"> szerokości wiązki).</w:t>
            </w:r>
          </w:p>
        </w:tc>
        <w:tc>
          <w:tcPr>
            <w:tcW w:w="4114" w:type="dxa"/>
          </w:tcPr>
          <w:p w14:paraId="65E34A52" w14:textId="77777777" w:rsidR="00D42A52" w:rsidRDefault="00D42A52" w:rsidP="0030694B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</w:t>
            </w:r>
            <w:r w:rsidR="0030694B"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Pr="00053D2C">
              <w:rPr>
                <w:rFonts w:ascii="Verdana" w:hAnsi="Verdana"/>
                <w:bCs/>
                <w:sz w:val="20"/>
                <w:szCs w:val="20"/>
              </w:rPr>
              <w:t>NIE)</w:t>
            </w:r>
            <w:r w:rsidR="00246939">
              <w:rPr>
                <w:rFonts w:ascii="Verdana" w:hAnsi="Verdana"/>
                <w:bCs/>
                <w:sz w:val="20"/>
                <w:szCs w:val="20"/>
              </w:rPr>
              <w:t>*</w:t>
            </w:r>
          </w:p>
          <w:p w14:paraId="5BA72672" w14:textId="77777777" w:rsidR="00246939" w:rsidRPr="00246939" w:rsidRDefault="00246939" w:rsidP="00246939">
            <w:pPr>
              <w:pStyle w:val="Akapitzlist"/>
              <w:numPr>
                <w:ilvl w:val="0"/>
                <w:numId w:val="21"/>
              </w:num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Stosunek sygnału do szumu S/N:……..**</w:t>
            </w:r>
          </w:p>
        </w:tc>
      </w:tr>
      <w:tr w:rsidR="00D42A52" w:rsidRPr="00053D2C" w14:paraId="21DE087E" w14:textId="77777777" w:rsidTr="00463A9E">
        <w:tc>
          <w:tcPr>
            <w:tcW w:w="556" w:type="dxa"/>
          </w:tcPr>
          <w:p w14:paraId="1FB80166" w14:textId="77777777" w:rsidR="00D42A52" w:rsidRPr="00053D2C" w:rsidRDefault="000B313C" w:rsidP="00D42A5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7</w:t>
            </w:r>
            <w:r w:rsidR="00D42A52" w:rsidRPr="00053D2C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4395" w:type="dxa"/>
          </w:tcPr>
          <w:p w14:paraId="711A588E" w14:textId="77777777" w:rsidR="00D42A52" w:rsidRPr="00053D2C" w:rsidRDefault="00746674" w:rsidP="00746674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b/>
                <w:bCs/>
                <w:sz w:val="20"/>
                <w:szCs w:val="20"/>
              </w:rPr>
              <w:t>Dokładność długości fali</w:t>
            </w:r>
            <w:r w:rsidRPr="00053D2C">
              <w:rPr>
                <w:rFonts w:ascii="Verdana" w:hAnsi="Verdana"/>
                <w:sz w:val="20"/>
                <w:szCs w:val="20"/>
              </w:rPr>
              <w:t>: nie gorsza niż ± 1,0 nm.</w:t>
            </w:r>
          </w:p>
        </w:tc>
        <w:tc>
          <w:tcPr>
            <w:tcW w:w="4114" w:type="dxa"/>
          </w:tcPr>
          <w:p w14:paraId="1AC429C3" w14:textId="77777777" w:rsidR="00D42A52" w:rsidRDefault="00D42A52" w:rsidP="00D42A52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 w:rsidR="00246939">
              <w:rPr>
                <w:rFonts w:ascii="Verdana" w:hAnsi="Verdana"/>
                <w:bCs/>
                <w:sz w:val="20"/>
                <w:szCs w:val="20"/>
              </w:rPr>
              <w:t>*</w:t>
            </w:r>
          </w:p>
          <w:p w14:paraId="7282E026" w14:textId="77777777" w:rsidR="00246939" w:rsidRPr="00246939" w:rsidRDefault="00246939" w:rsidP="00246939">
            <w:pPr>
              <w:pStyle w:val="Akapitzlist"/>
              <w:numPr>
                <w:ilvl w:val="0"/>
                <w:numId w:val="21"/>
              </w:num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Dokładność długości fali:…….**</w:t>
            </w:r>
          </w:p>
        </w:tc>
      </w:tr>
      <w:tr w:rsidR="00D42A52" w:rsidRPr="00053D2C" w14:paraId="21CCE7BE" w14:textId="77777777" w:rsidTr="00463A9E">
        <w:tc>
          <w:tcPr>
            <w:tcW w:w="556" w:type="dxa"/>
          </w:tcPr>
          <w:p w14:paraId="5DF898D2" w14:textId="77777777" w:rsidR="00D42A52" w:rsidRPr="00053D2C" w:rsidRDefault="000B313C" w:rsidP="00D42A5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8</w:t>
            </w:r>
            <w:r w:rsidR="00D42A52" w:rsidRPr="00053D2C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4395" w:type="dxa"/>
          </w:tcPr>
          <w:p w14:paraId="250BA255" w14:textId="77777777" w:rsidR="00D42A52" w:rsidRPr="00053D2C" w:rsidRDefault="00E05B5C" w:rsidP="00E05B5C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b/>
                <w:bCs/>
                <w:sz w:val="20"/>
                <w:szCs w:val="20"/>
              </w:rPr>
              <w:t>Powtarzalność długości fali</w:t>
            </w:r>
            <w:r w:rsidRPr="00053D2C">
              <w:rPr>
                <w:rFonts w:ascii="Verdana" w:hAnsi="Verdana"/>
                <w:sz w:val="20"/>
                <w:szCs w:val="20"/>
              </w:rPr>
              <w:t>: nie gorsza niż ± 0,2 nm.</w:t>
            </w:r>
          </w:p>
        </w:tc>
        <w:tc>
          <w:tcPr>
            <w:tcW w:w="4114" w:type="dxa"/>
          </w:tcPr>
          <w:p w14:paraId="4A5F5BE3" w14:textId="77777777" w:rsidR="00D42A52" w:rsidRDefault="00D42A52" w:rsidP="00D42A52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 w:rsidR="00246939">
              <w:rPr>
                <w:rFonts w:ascii="Verdana" w:hAnsi="Verdana"/>
                <w:bCs/>
                <w:sz w:val="20"/>
                <w:szCs w:val="20"/>
              </w:rPr>
              <w:t>*</w:t>
            </w:r>
          </w:p>
          <w:p w14:paraId="4754F878" w14:textId="77777777" w:rsidR="00246939" w:rsidRPr="00246939" w:rsidRDefault="00246939" w:rsidP="00246939">
            <w:pPr>
              <w:pStyle w:val="Akapitzlist"/>
              <w:numPr>
                <w:ilvl w:val="0"/>
                <w:numId w:val="21"/>
              </w:num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Powtarzalność długości </w:t>
            </w:r>
            <w:r>
              <w:rPr>
                <w:rFonts w:ascii="Verdana" w:hAnsi="Verdana"/>
                <w:sz w:val="20"/>
                <w:szCs w:val="20"/>
              </w:rPr>
              <w:lastRenderedPageBreak/>
              <w:t>fal</w:t>
            </w:r>
            <w:r w:rsidR="009F5D4E">
              <w:rPr>
                <w:rFonts w:ascii="Verdana" w:hAnsi="Verdana"/>
                <w:sz w:val="20"/>
                <w:szCs w:val="20"/>
              </w:rPr>
              <w:t>i:…..**</w:t>
            </w:r>
          </w:p>
        </w:tc>
      </w:tr>
      <w:tr w:rsidR="00E05B5C" w:rsidRPr="00053D2C" w14:paraId="38876BE1" w14:textId="77777777" w:rsidTr="00463A9E">
        <w:tc>
          <w:tcPr>
            <w:tcW w:w="556" w:type="dxa"/>
          </w:tcPr>
          <w:p w14:paraId="4CE316D3" w14:textId="77777777" w:rsidR="00E05B5C" w:rsidRPr="00053D2C" w:rsidRDefault="000B313C" w:rsidP="00D42A5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lastRenderedPageBreak/>
              <w:t>19</w:t>
            </w:r>
          </w:p>
        </w:tc>
        <w:tc>
          <w:tcPr>
            <w:tcW w:w="4395" w:type="dxa"/>
          </w:tcPr>
          <w:p w14:paraId="3EEF7C56" w14:textId="77777777" w:rsidR="00E05B5C" w:rsidRPr="0030694B" w:rsidRDefault="00E05B5C" w:rsidP="00E05B5C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b/>
                <w:bCs/>
                <w:sz w:val="20"/>
                <w:szCs w:val="20"/>
              </w:rPr>
              <w:t>Szybkość przechodzenia</w:t>
            </w:r>
            <w:r w:rsidRPr="00053D2C">
              <w:rPr>
                <w:rFonts w:ascii="Verdana" w:hAnsi="Verdana"/>
                <w:sz w:val="20"/>
                <w:szCs w:val="20"/>
              </w:rPr>
              <w:t xml:space="preserve"> do wybranej długości fali co najmniej 60 000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nm</w:t>
            </w:r>
            <w:proofErr w:type="spellEnd"/>
            <w:r w:rsidRPr="00053D2C">
              <w:rPr>
                <w:rFonts w:ascii="Verdana" w:hAnsi="Verdana"/>
                <w:sz w:val="20"/>
                <w:szCs w:val="20"/>
              </w:rPr>
              <w:t>/min.</w:t>
            </w:r>
          </w:p>
        </w:tc>
        <w:tc>
          <w:tcPr>
            <w:tcW w:w="4114" w:type="dxa"/>
          </w:tcPr>
          <w:p w14:paraId="0481C75D" w14:textId="77777777" w:rsidR="00053D2C" w:rsidRDefault="00053D2C" w:rsidP="00D42A52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 w:rsidR="009F5D4E">
              <w:rPr>
                <w:rFonts w:ascii="Verdana" w:hAnsi="Verdana"/>
                <w:bCs/>
                <w:sz w:val="20"/>
                <w:szCs w:val="20"/>
              </w:rPr>
              <w:t>*</w:t>
            </w:r>
          </w:p>
          <w:p w14:paraId="01C9DF48" w14:textId="77777777" w:rsidR="009F5D4E" w:rsidRPr="009F5D4E" w:rsidRDefault="009F5D4E" w:rsidP="009F5D4E">
            <w:pPr>
              <w:pStyle w:val="Akapitzlist"/>
              <w:numPr>
                <w:ilvl w:val="0"/>
                <w:numId w:val="21"/>
              </w:num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Szybkość przechodzenia do wybranej długości fali:…….**</w:t>
            </w:r>
          </w:p>
        </w:tc>
      </w:tr>
      <w:tr w:rsidR="00E05B5C" w:rsidRPr="00053D2C" w14:paraId="7B2A938F" w14:textId="77777777" w:rsidTr="00463A9E">
        <w:tc>
          <w:tcPr>
            <w:tcW w:w="556" w:type="dxa"/>
          </w:tcPr>
          <w:p w14:paraId="3E425C59" w14:textId="77777777" w:rsidR="00E05B5C" w:rsidRPr="00053D2C" w:rsidRDefault="000B313C" w:rsidP="00D42A5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0</w:t>
            </w:r>
          </w:p>
        </w:tc>
        <w:tc>
          <w:tcPr>
            <w:tcW w:w="4395" w:type="dxa"/>
          </w:tcPr>
          <w:p w14:paraId="12DDA95D" w14:textId="77777777" w:rsidR="00E05B5C" w:rsidRPr="0030694B" w:rsidRDefault="00E05B5C" w:rsidP="00E05B5C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Co najmniej 9-kroków ustawiania </w:t>
            </w:r>
            <w:r w:rsidRPr="00053D2C">
              <w:rPr>
                <w:rFonts w:ascii="Verdana" w:hAnsi="Verdana"/>
                <w:b/>
                <w:bCs/>
                <w:sz w:val="20"/>
                <w:szCs w:val="20"/>
              </w:rPr>
              <w:t>szybkości skanowania</w:t>
            </w:r>
            <w:r w:rsidRPr="00053D2C">
              <w:rPr>
                <w:rFonts w:ascii="Verdana" w:hAnsi="Verdana"/>
                <w:sz w:val="20"/>
                <w:szCs w:val="20"/>
              </w:rPr>
              <w:t xml:space="preserve">, w zakresie co najmniej od 20 do 60 000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nm</w:t>
            </w:r>
            <w:proofErr w:type="spellEnd"/>
            <w:r w:rsidRPr="00053D2C">
              <w:rPr>
                <w:rFonts w:ascii="Verdana" w:hAnsi="Verdana"/>
                <w:sz w:val="20"/>
                <w:szCs w:val="20"/>
              </w:rPr>
              <w:t>/min.</w:t>
            </w:r>
          </w:p>
        </w:tc>
        <w:tc>
          <w:tcPr>
            <w:tcW w:w="4114" w:type="dxa"/>
          </w:tcPr>
          <w:p w14:paraId="5CB6FEE5" w14:textId="77777777" w:rsidR="00E05B5C" w:rsidRDefault="009F5D4E" w:rsidP="00D42A52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>
              <w:rPr>
                <w:rFonts w:ascii="Verdana" w:hAnsi="Verdana"/>
                <w:bCs/>
                <w:sz w:val="20"/>
                <w:szCs w:val="20"/>
              </w:rPr>
              <w:t>*</w:t>
            </w:r>
          </w:p>
          <w:p w14:paraId="735D742D" w14:textId="77777777" w:rsidR="009F5D4E" w:rsidRDefault="009F5D4E" w:rsidP="009F5D4E">
            <w:pPr>
              <w:pStyle w:val="Akapitzlist"/>
              <w:numPr>
                <w:ilvl w:val="0"/>
                <w:numId w:val="21"/>
              </w:num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lość kroków ustawiania szybkości skanowania:………**</w:t>
            </w:r>
          </w:p>
          <w:p w14:paraId="633ECC25" w14:textId="77777777" w:rsidR="009F5D4E" w:rsidRPr="009F5D4E" w:rsidRDefault="009F5D4E" w:rsidP="009F5D4E">
            <w:pPr>
              <w:pStyle w:val="Akapitzlist"/>
              <w:numPr>
                <w:ilvl w:val="0"/>
                <w:numId w:val="21"/>
              </w:num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Zakres kroków szybkości skanowania: od……. do…….</w:t>
            </w:r>
            <w:proofErr w:type="spellStart"/>
            <w:r>
              <w:rPr>
                <w:rFonts w:ascii="Verdana" w:hAnsi="Verdana"/>
                <w:bCs/>
                <w:sz w:val="20"/>
                <w:szCs w:val="20"/>
              </w:rPr>
              <w:t>nm</w:t>
            </w:r>
            <w:proofErr w:type="spellEnd"/>
            <w:r>
              <w:rPr>
                <w:rFonts w:ascii="Verdana" w:hAnsi="Verdana"/>
                <w:bCs/>
                <w:sz w:val="20"/>
                <w:szCs w:val="20"/>
              </w:rPr>
              <w:t>**</w:t>
            </w:r>
          </w:p>
        </w:tc>
      </w:tr>
      <w:tr w:rsidR="00E05B5C" w:rsidRPr="00053D2C" w14:paraId="49A6EA3D" w14:textId="77777777" w:rsidTr="00463A9E">
        <w:tc>
          <w:tcPr>
            <w:tcW w:w="556" w:type="dxa"/>
          </w:tcPr>
          <w:p w14:paraId="2B6BD946" w14:textId="77777777" w:rsidR="00E05B5C" w:rsidRPr="00053D2C" w:rsidRDefault="000B313C" w:rsidP="00D42A5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1</w:t>
            </w:r>
          </w:p>
        </w:tc>
        <w:tc>
          <w:tcPr>
            <w:tcW w:w="4395" w:type="dxa"/>
          </w:tcPr>
          <w:p w14:paraId="637B23E0" w14:textId="77777777" w:rsidR="00E05B5C" w:rsidRPr="0030694B" w:rsidRDefault="00E05B5C" w:rsidP="00E05B5C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Wybór co najmniej trzech </w:t>
            </w:r>
            <w:r w:rsidRPr="00053D2C">
              <w:rPr>
                <w:rFonts w:ascii="Verdana" w:hAnsi="Verdana"/>
                <w:b/>
                <w:bCs/>
                <w:sz w:val="20"/>
                <w:szCs w:val="20"/>
              </w:rPr>
              <w:t>trybów czułości</w:t>
            </w:r>
            <w:r w:rsidRPr="00053D2C">
              <w:rPr>
                <w:rFonts w:ascii="Verdana" w:hAnsi="Verdana"/>
                <w:sz w:val="20"/>
                <w:szCs w:val="20"/>
              </w:rPr>
              <w:t>: „wysoki”, „niski” oraz „auto”.</w:t>
            </w:r>
          </w:p>
        </w:tc>
        <w:tc>
          <w:tcPr>
            <w:tcW w:w="4114" w:type="dxa"/>
          </w:tcPr>
          <w:p w14:paraId="061C333A" w14:textId="77777777" w:rsidR="00053D2C" w:rsidRDefault="00053D2C" w:rsidP="00D42A52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 w:rsidR="00F23698">
              <w:rPr>
                <w:rFonts w:ascii="Verdana" w:hAnsi="Verdana"/>
                <w:bCs/>
                <w:sz w:val="20"/>
                <w:szCs w:val="20"/>
              </w:rPr>
              <w:t>*</w:t>
            </w:r>
          </w:p>
          <w:p w14:paraId="02E5EC4D" w14:textId="77777777" w:rsidR="00F23698" w:rsidRPr="00F23698" w:rsidRDefault="00F23698" w:rsidP="00F23698">
            <w:pPr>
              <w:pStyle w:val="Akapitzlist"/>
              <w:numPr>
                <w:ilvl w:val="0"/>
                <w:numId w:val="22"/>
              </w:num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lość trybów czułości:…….**</w:t>
            </w:r>
          </w:p>
        </w:tc>
      </w:tr>
      <w:tr w:rsidR="00E05B5C" w:rsidRPr="00053D2C" w14:paraId="76B878B5" w14:textId="77777777" w:rsidTr="00463A9E">
        <w:tc>
          <w:tcPr>
            <w:tcW w:w="556" w:type="dxa"/>
          </w:tcPr>
          <w:p w14:paraId="2374FCB5" w14:textId="77777777" w:rsidR="00E05B5C" w:rsidRPr="00053D2C" w:rsidRDefault="000B313C" w:rsidP="00D42A5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2</w:t>
            </w:r>
          </w:p>
        </w:tc>
        <w:tc>
          <w:tcPr>
            <w:tcW w:w="4395" w:type="dxa"/>
          </w:tcPr>
          <w:p w14:paraId="5A0F6E5D" w14:textId="77777777" w:rsidR="00E05B5C" w:rsidRPr="0030694B" w:rsidRDefault="00E05B5C" w:rsidP="00E05B5C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b/>
                <w:bCs/>
                <w:sz w:val="20"/>
                <w:szCs w:val="20"/>
              </w:rPr>
              <w:t>Układ detekcji</w:t>
            </w:r>
            <w:r w:rsidRPr="00053D2C">
              <w:rPr>
                <w:rFonts w:ascii="Verdana" w:hAnsi="Verdana"/>
                <w:sz w:val="20"/>
                <w:szCs w:val="20"/>
              </w:rPr>
              <w:t>: fotopowielacz oraz fotodioda krzemowa.</w:t>
            </w:r>
          </w:p>
        </w:tc>
        <w:tc>
          <w:tcPr>
            <w:tcW w:w="4114" w:type="dxa"/>
          </w:tcPr>
          <w:p w14:paraId="1D09D1FC" w14:textId="77777777" w:rsidR="00053D2C" w:rsidRDefault="00053D2C" w:rsidP="00D42A52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 w:rsidR="00F23698">
              <w:rPr>
                <w:rFonts w:ascii="Verdana" w:hAnsi="Verdana"/>
                <w:bCs/>
                <w:sz w:val="20"/>
                <w:szCs w:val="20"/>
              </w:rPr>
              <w:t>*</w:t>
            </w:r>
          </w:p>
          <w:p w14:paraId="1CC96F1D" w14:textId="77777777" w:rsidR="00F23698" w:rsidRPr="00F23698" w:rsidRDefault="00F23698" w:rsidP="00F23698">
            <w:pPr>
              <w:pStyle w:val="Akapitzlist"/>
              <w:numPr>
                <w:ilvl w:val="0"/>
                <w:numId w:val="22"/>
              </w:num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Układ detekcji:……….**</w:t>
            </w:r>
          </w:p>
        </w:tc>
      </w:tr>
      <w:tr w:rsidR="00E05B5C" w:rsidRPr="00053D2C" w14:paraId="072C13E6" w14:textId="77777777" w:rsidTr="00463A9E">
        <w:tc>
          <w:tcPr>
            <w:tcW w:w="556" w:type="dxa"/>
          </w:tcPr>
          <w:p w14:paraId="1DFBBB68" w14:textId="77777777" w:rsidR="00E05B5C" w:rsidRPr="00053D2C" w:rsidRDefault="000B313C" w:rsidP="00D42A5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3</w:t>
            </w:r>
          </w:p>
        </w:tc>
        <w:tc>
          <w:tcPr>
            <w:tcW w:w="4395" w:type="dxa"/>
          </w:tcPr>
          <w:p w14:paraId="5D513DCD" w14:textId="77777777" w:rsidR="00E05B5C" w:rsidRPr="00053D2C" w:rsidRDefault="00E05B5C" w:rsidP="00E05B5C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Wbudowany </w:t>
            </w:r>
            <w:r w:rsidRPr="00053D2C">
              <w:rPr>
                <w:rFonts w:ascii="Verdana" w:hAnsi="Verdana"/>
                <w:b/>
                <w:bCs/>
                <w:sz w:val="20"/>
                <w:szCs w:val="20"/>
              </w:rPr>
              <w:t>diodowy wskaźnik</w:t>
            </w:r>
            <w:r w:rsidRPr="00053D2C">
              <w:rPr>
                <w:rFonts w:ascii="Verdana" w:hAnsi="Verdana"/>
                <w:sz w:val="20"/>
                <w:szCs w:val="20"/>
              </w:rPr>
              <w:t xml:space="preserve"> informujący o aktualnym statusie pracy aparatu.</w:t>
            </w:r>
          </w:p>
          <w:p w14:paraId="10BCC415" w14:textId="77777777" w:rsidR="00E05B5C" w:rsidRPr="00053D2C" w:rsidRDefault="00E05B5C" w:rsidP="00E05B5C">
            <w:pPr>
              <w:spacing w:after="0" w:line="240" w:lineRule="auto"/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  <w:tc>
          <w:tcPr>
            <w:tcW w:w="4114" w:type="dxa"/>
          </w:tcPr>
          <w:p w14:paraId="34BB0E9B" w14:textId="77777777" w:rsidR="00053D2C" w:rsidRPr="00053D2C" w:rsidRDefault="00053D2C" w:rsidP="00F23698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 w:rsidR="008D18FF">
              <w:rPr>
                <w:rFonts w:ascii="Verdana" w:hAnsi="Verdana"/>
                <w:bCs/>
                <w:sz w:val="20"/>
                <w:szCs w:val="20"/>
              </w:rPr>
              <w:t>*</w:t>
            </w:r>
          </w:p>
        </w:tc>
      </w:tr>
      <w:tr w:rsidR="00E05B5C" w:rsidRPr="00053D2C" w14:paraId="6CE0D1C6" w14:textId="77777777" w:rsidTr="00463A9E">
        <w:tc>
          <w:tcPr>
            <w:tcW w:w="556" w:type="dxa"/>
          </w:tcPr>
          <w:p w14:paraId="41040BE3" w14:textId="77777777" w:rsidR="00E05B5C" w:rsidRPr="00053D2C" w:rsidRDefault="000B313C" w:rsidP="00D42A5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4</w:t>
            </w:r>
          </w:p>
        </w:tc>
        <w:tc>
          <w:tcPr>
            <w:tcW w:w="4395" w:type="dxa"/>
          </w:tcPr>
          <w:p w14:paraId="5348D92F" w14:textId="77777777" w:rsidR="00E05B5C" w:rsidRPr="00053D2C" w:rsidRDefault="00E05B5C" w:rsidP="00E05B5C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b/>
                <w:bCs/>
                <w:sz w:val="20"/>
                <w:szCs w:val="20"/>
              </w:rPr>
              <w:t>Oprogramowanie</w:t>
            </w:r>
            <w:r w:rsidRPr="00053D2C">
              <w:rPr>
                <w:rFonts w:ascii="Verdana" w:hAnsi="Verdana"/>
                <w:sz w:val="20"/>
                <w:szCs w:val="20"/>
              </w:rPr>
              <w:t xml:space="preserve"> komputerowe przyrządu posiadające następujące tryby pomiarowe: widmowy, ilościowy, fotometryczny, pomiar widm 3D, pomiary czasowe. Pozwalające na:</w:t>
            </w:r>
          </w:p>
          <w:p w14:paraId="2CC0B21F" w14:textId="77777777" w:rsidR="00E05B5C" w:rsidRPr="00053D2C" w:rsidRDefault="00E05B5C" w:rsidP="00E05B5C">
            <w:pPr>
              <w:spacing w:after="0" w:line="240" w:lineRule="auto"/>
              <w:ind w:left="851"/>
              <w:jc w:val="both"/>
              <w:rPr>
                <w:rFonts w:ascii="Verdana" w:hAnsi="Verdana"/>
                <w:sz w:val="20"/>
                <w:szCs w:val="20"/>
              </w:rPr>
            </w:pPr>
          </w:p>
          <w:p w14:paraId="777E2520" w14:textId="77777777" w:rsidR="00E05B5C" w:rsidRPr="00053D2C" w:rsidRDefault="00E05B5C" w:rsidP="00F23698">
            <w:pPr>
              <w:numPr>
                <w:ilvl w:val="0"/>
                <w:numId w:val="10"/>
              </w:numPr>
              <w:spacing w:after="0" w:line="240" w:lineRule="auto"/>
              <w:ind w:left="1134" w:hanging="425"/>
              <w:rPr>
                <w:rFonts w:ascii="Verdana" w:eastAsiaTheme="minorHAnsi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sterowanie przyrządem</w:t>
            </w:r>
          </w:p>
          <w:p w14:paraId="3D6342F9" w14:textId="77777777" w:rsidR="00E05B5C" w:rsidRPr="00053D2C" w:rsidRDefault="00E05B5C" w:rsidP="00F23698">
            <w:pPr>
              <w:numPr>
                <w:ilvl w:val="0"/>
                <w:numId w:val="10"/>
              </w:numPr>
              <w:spacing w:after="0" w:line="240" w:lineRule="auto"/>
              <w:ind w:left="1134" w:hanging="425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zbieranie danych</w:t>
            </w:r>
          </w:p>
          <w:p w14:paraId="240D1829" w14:textId="77777777" w:rsidR="00E05B5C" w:rsidRPr="00053D2C" w:rsidRDefault="00E05B5C" w:rsidP="00F23698">
            <w:pPr>
              <w:numPr>
                <w:ilvl w:val="0"/>
                <w:numId w:val="10"/>
              </w:numPr>
              <w:spacing w:after="0" w:line="240" w:lineRule="auto"/>
              <w:ind w:left="1134" w:hanging="425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automatyczne monitorowanie stosunku sygnału do szumu oraz czasu pracy lampy</w:t>
            </w:r>
          </w:p>
          <w:p w14:paraId="25649E3C" w14:textId="77777777" w:rsidR="00E05B5C" w:rsidRPr="00053D2C" w:rsidRDefault="00E05B5C" w:rsidP="00F23698">
            <w:pPr>
              <w:numPr>
                <w:ilvl w:val="0"/>
                <w:numId w:val="10"/>
              </w:numPr>
              <w:spacing w:after="0" w:line="240" w:lineRule="auto"/>
              <w:ind w:left="1134" w:hanging="425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rejestrację widm emisyjnych i wzbudzeniowych</w:t>
            </w:r>
          </w:p>
          <w:p w14:paraId="20172643" w14:textId="77777777" w:rsidR="00E05B5C" w:rsidRPr="00053D2C" w:rsidRDefault="00E05B5C" w:rsidP="00F23698">
            <w:pPr>
              <w:numPr>
                <w:ilvl w:val="0"/>
                <w:numId w:val="10"/>
              </w:numPr>
              <w:spacing w:after="0" w:line="240" w:lineRule="auto"/>
              <w:ind w:left="1134" w:hanging="425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pomiar widm 3D</w:t>
            </w:r>
          </w:p>
          <w:p w14:paraId="3323903D" w14:textId="77777777" w:rsidR="00E05B5C" w:rsidRPr="00053D2C" w:rsidRDefault="00E05B5C" w:rsidP="00F23698">
            <w:pPr>
              <w:numPr>
                <w:ilvl w:val="0"/>
                <w:numId w:val="10"/>
              </w:numPr>
              <w:spacing w:after="0" w:line="240" w:lineRule="auto"/>
              <w:ind w:left="1134" w:hanging="425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pomiary</w:t>
            </w:r>
            <w:r w:rsidR="00F23698"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053D2C">
              <w:rPr>
                <w:rFonts w:ascii="Verdana" w:hAnsi="Verdana"/>
                <w:sz w:val="20"/>
                <w:szCs w:val="20"/>
              </w:rPr>
              <w:t>widm synchronicznych</w:t>
            </w:r>
          </w:p>
          <w:p w14:paraId="76613AF7" w14:textId="77777777" w:rsidR="00E05B5C" w:rsidRPr="00053D2C" w:rsidRDefault="00E05B5C" w:rsidP="00F23698">
            <w:pPr>
              <w:numPr>
                <w:ilvl w:val="0"/>
                <w:numId w:val="10"/>
              </w:numPr>
              <w:spacing w:after="0" w:line="240" w:lineRule="auto"/>
              <w:ind w:left="1134" w:hanging="425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pomiary w funkcji czasu</w:t>
            </w:r>
          </w:p>
          <w:p w14:paraId="0B200886" w14:textId="77777777" w:rsidR="00E05B5C" w:rsidRPr="00053D2C" w:rsidRDefault="00E05B5C" w:rsidP="00F23698">
            <w:pPr>
              <w:numPr>
                <w:ilvl w:val="0"/>
                <w:numId w:val="10"/>
              </w:numPr>
              <w:spacing w:after="0" w:line="240" w:lineRule="auto"/>
              <w:ind w:left="1134" w:hanging="425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automatyczny wybór optymalnej długości fali dla wzbudzenia i emisji</w:t>
            </w:r>
          </w:p>
          <w:p w14:paraId="66F3BAA5" w14:textId="77777777" w:rsidR="00E05B5C" w:rsidRPr="00053D2C" w:rsidRDefault="0030694B" w:rsidP="00F23698">
            <w:pPr>
              <w:numPr>
                <w:ilvl w:val="0"/>
                <w:numId w:val="10"/>
              </w:numPr>
              <w:spacing w:after="0" w:line="240" w:lineRule="auto"/>
              <w:ind w:left="1134" w:hanging="425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obliczanie pochodnych widma</w:t>
            </w:r>
            <w:r w:rsidR="00E05B5C" w:rsidRPr="00053D2C">
              <w:rPr>
                <w:rFonts w:ascii="Verdana" w:hAnsi="Verdana"/>
                <w:sz w:val="20"/>
                <w:szCs w:val="20"/>
              </w:rPr>
              <w:t xml:space="preserve"> do 4 stopnia</w:t>
            </w:r>
          </w:p>
          <w:p w14:paraId="2F4C2E19" w14:textId="77777777" w:rsidR="00E05B5C" w:rsidRPr="00053D2C" w:rsidRDefault="00E05B5C" w:rsidP="00F23698">
            <w:pPr>
              <w:numPr>
                <w:ilvl w:val="0"/>
                <w:numId w:val="10"/>
              </w:numPr>
              <w:spacing w:after="0" w:line="240" w:lineRule="auto"/>
              <w:ind w:left="1134" w:hanging="425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przekształcenia logarytmiczne</w:t>
            </w:r>
          </w:p>
          <w:p w14:paraId="18914CFA" w14:textId="77777777" w:rsidR="00E05B5C" w:rsidRPr="00053D2C" w:rsidRDefault="00E05B5C" w:rsidP="00F23698">
            <w:pPr>
              <w:numPr>
                <w:ilvl w:val="0"/>
                <w:numId w:val="10"/>
              </w:numPr>
              <w:spacing w:after="0" w:line="240" w:lineRule="auto"/>
              <w:ind w:left="1134" w:hanging="425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tworzenie krzywych kalibracyjnych: wielomiany 1 do 3 stopnia </w:t>
            </w:r>
          </w:p>
          <w:p w14:paraId="1942C8C5" w14:textId="77777777" w:rsidR="00E05B5C" w:rsidRPr="00053D2C" w:rsidRDefault="00E05B5C" w:rsidP="00F23698">
            <w:pPr>
              <w:numPr>
                <w:ilvl w:val="0"/>
                <w:numId w:val="10"/>
              </w:numPr>
              <w:spacing w:after="0" w:line="240" w:lineRule="auto"/>
              <w:ind w:left="1134" w:hanging="425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konwersję do formatów ASCII</w:t>
            </w:r>
          </w:p>
          <w:p w14:paraId="321CFF04" w14:textId="77777777" w:rsidR="00E05B5C" w:rsidRPr="00053D2C" w:rsidRDefault="00E05B5C" w:rsidP="00E05B5C">
            <w:pPr>
              <w:spacing w:after="0" w:line="240" w:lineRule="auto"/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  <w:tc>
          <w:tcPr>
            <w:tcW w:w="4114" w:type="dxa"/>
          </w:tcPr>
          <w:p w14:paraId="1D7000F1" w14:textId="77777777" w:rsidR="00053D2C" w:rsidRPr="00053D2C" w:rsidRDefault="00053D2C" w:rsidP="00F23698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 w:rsidR="008D18FF">
              <w:rPr>
                <w:rFonts w:ascii="Verdana" w:hAnsi="Verdana"/>
                <w:bCs/>
                <w:sz w:val="20"/>
                <w:szCs w:val="20"/>
              </w:rPr>
              <w:t>*</w:t>
            </w:r>
          </w:p>
        </w:tc>
      </w:tr>
      <w:tr w:rsidR="00E05B5C" w:rsidRPr="00053D2C" w14:paraId="730FA379" w14:textId="77777777" w:rsidTr="00962085">
        <w:trPr>
          <w:trHeight w:val="1351"/>
        </w:trPr>
        <w:tc>
          <w:tcPr>
            <w:tcW w:w="556" w:type="dxa"/>
          </w:tcPr>
          <w:p w14:paraId="07DC89ED" w14:textId="77777777" w:rsidR="00E05B5C" w:rsidRPr="00053D2C" w:rsidRDefault="00F23698" w:rsidP="00D42A5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lastRenderedPageBreak/>
              <w:t>25</w:t>
            </w:r>
          </w:p>
        </w:tc>
        <w:tc>
          <w:tcPr>
            <w:tcW w:w="4395" w:type="dxa"/>
          </w:tcPr>
          <w:p w14:paraId="32A3F947" w14:textId="77777777" w:rsidR="00E05B5C" w:rsidRPr="00053D2C" w:rsidRDefault="00E05B5C" w:rsidP="00E05B5C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b/>
                <w:bCs/>
                <w:sz w:val="20"/>
                <w:szCs w:val="20"/>
              </w:rPr>
              <w:t>Interfejs USB</w:t>
            </w:r>
            <w:r w:rsidRPr="00053D2C">
              <w:rPr>
                <w:rFonts w:ascii="Verdana" w:hAnsi="Verdana"/>
                <w:sz w:val="20"/>
                <w:szCs w:val="20"/>
              </w:rPr>
              <w:t xml:space="preserve"> do połączenia z komputerem oraz interfejsy pozwalające na podłączenie automatycznego zmieniacza próbek na minimum 100 próbek i/lub </w:t>
            </w:r>
            <w:proofErr w:type="spellStart"/>
            <w:r w:rsidRPr="00053D2C">
              <w:rPr>
                <w:rFonts w:ascii="Verdana" w:hAnsi="Verdana"/>
                <w:sz w:val="20"/>
                <w:szCs w:val="20"/>
              </w:rPr>
              <w:t>sippera</w:t>
            </w:r>
            <w:proofErr w:type="spellEnd"/>
            <w:r w:rsidRPr="00053D2C">
              <w:rPr>
                <w:rFonts w:ascii="Verdana" w:hAnsi="Verdana"/>
                <w:sz w:val="20"/>
                <w:szCs w:val="20"/>
              </w:rPr>
              <w:t>.</w:t>
            </w:r>
          </w:p>
          <w:p w14:paraId="579EEAC3" w14:textId="77777777" w:rsidR="00E05B5C" w:rsidRPr="00053D2C" w:rsidRDefault="00E05B5C" w:rsidP="00E05B5C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114" w:type="dxa"/>
          </w:tcPr>
          <w:p w14:paraId="06A1301B" w14:textId="77777777" w:rsidR="00053D2C" w:rsidRDefault="00053D2C" w:rsidP="00F23698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 w:rsidR="008D18FF">
              <w:rPr>
                <w:rFonts w:ascii="Verdana" w:hAnsi="Verdana"/>
                <w:bCs/>
                <w:sz w:val="20"/>
                <w:szCs w:val="20"/>
              </w:rPr>
              <w:t>*</w:t>
            </w:r>
          </w:p>
          <w:p w14:paraId="70BF398C" w14:textId="77777777" w:rsidR="00F23698" w:rsidRPr="00962085" w:rsidRDefault="00F23698" w:rsidP="00962085">
            <w:pPr>
              <w:rPr>
                <w:rFonts w:ascii="Verdana" w:hAnsi="Verdana"/>
                <w:bCs/>
                <w:sz w:val="20"/>
                <w:szCs w:val="20"/>
              </w:rPr>
            </w:pPr>
          </w:p>
        </w:tc>
      </w:tr>
      <w:tr w:rsidR="00962085" w:rsidRPr="00053D2C" w14:paraId="29DEF32F" w14:textId="77777777" w:rsidTr="00463A9E">
        <w:tc>
          <w:tcPr>
            <w:tcW w:w="556" w:type="dxa"/>
          </w:tcPr>
          <w:p w14:paraId="39FF3D49" w14:textId="77777777" w:rsidR="00962085" w:rsidRDefault="00962085" w:rsidP="00D42A5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6</w:t>
            </w:r>
          </w:p>
        </w:tc>
        <w:tc>
          <w:tcPr>
            <w:tcW w:w="4395" w:type="dxa"/>
          </w:tcPr>
          <w:p w14:paraId="0FDEFBC1" w14:textId="77777777" w:rsidR="00962085" w:rsidRPr="00053D2C" w:rsidRDefault="00962085" w:rsidP="00962085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 xml:space="preserve">Możliwość podłączenia zewnętrznego wyzwalacza do uruchomienia pomiaru. </w:t>
            </w:r>
          </w:p>
          <w:p w14:paraId="786CD39B" w14:textId="77777777" w:rsidR="00962085" w:rsidRPr="00053D2C" w:rsidRDefault="00962085" w:rsidP="00E05B5C">
            <w:pPr>
              <w:spacing w:after="0" w:line="240" w:lineRule="auto"/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  <w:tc>
          <w:tcPr>
            <w:tcW w:w="4114" w:type="dxa"/>
          </w:tcPr>
          <w:p w14:paraId="01FEDFDE" w14:textId="77777777" w:rsidR="00962085" w:rsidRPr="00053D2C" w:rsidRDefault="00962085" w:rsidP="00962085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 w:rsidR="008D18FF">
              <w:rPr>
                <w:rFonts w:ascii="Verdana" w:hAnsi="Verdana"/>
                <w:bCs/>
                <w:sz w:val="20"/>
                <w:szCs w:val="20"/>
              </w:rPr>
              <w:t>*</w:t>
            </w:r>
          </w:p>
        </w:tc>
      </w:tr>
      <w:tr w:rsidR="00962085" w:rsidRPr="00053D2C" w14:paraId="628E445A" w14:textId="77777777" w:rsidTr="00463A9E">
        <w:tc>
          <w:tcPr>
            <w:tcW w:w="556" w:type="dxa"/>
          </w:tcPr>
          <w:p w14:paraId="69241A01" w14:textId="77777777" w:rsidR="00962085" w:rsidRDefault="00962085" w:rsidP="00D42A5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7</w:t>
            </w:r>
          </w:p>
        </w:tc>
        <w:tc>
          <w:tcPr>
            <w:tcW w:w="4395" w:type="dxa"/>
          </w:tcPr>
          <w:p w14:paraId="29069798" w14:textId="77777777" w:rsidR="00962085" w:rsidRPr="00053D2C" w:rsidRDefault="00962085" w:rsidP="00962085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Automatyczna przesłona zabezpieczająca próbki przed rozkładem pod wpływem promieniowania poza czasem pomiaru.</w:t>
            </w:r>
          </w:p>
          <w:p w14:paraId="7CF26607" w14:textId="77777777" w:rsidR="00962085" w:rsidRPr="00053D2C" w:rsidRDefault="00962085" w:rsidP="00E05B5C">
            <w:pPr>
              <w:spacing w:after="0" w:line="240" w:lineRule="auto"/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  <w:tc>
          <w:tcPr>
            <w:tcW w:w="4114" w:type="dxa"/>
          </w:tcPr>
          <w:p w14:paraId="7A410324" w14:textId="77777777" w:rsidR="00962085" w:rsidRDefault="00962085" w:rsidP="00962085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 w:rsidR="008D18FF">
              <w:rPr>
                <w:rFonts w:ascii="Verdana" w:hAnsi="Verdana"/>
                <w:bCs/>
                <w:sz w:val="20"/>
                <w:szCs w:val="20"/>
              </w:rPr>
              <w:t>*</w:t>
            </w:r>
          </w:p>
          <w:p w14:paraId="2B226BCC" w14:textId="77777777" w:rsidR="00962085" w:rsidRPr="00053D2C" w:rsidRDefault="00962085" w:rsidP="00F23698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</w:p>
        </w:tc>
      </w:tr>
      <w:tr w:rsidR="00962085" w:rsidRPr="00053D2C" w14:paraId="2DBD9C42" w14:textId="77777777" w:rsidTr="00463A9E">
        <w:tc>
          <w:tcPr>
            <w:tcW w:w="556" w:type="dxa"/>
          </w:tcPr>
          <w:p w14:paraId="06E12955" w14:textId="77777777" w:rsidR="00962085" w:rsidRDefault="00962085" w:rsidP="00D42A5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8</w:t>
            </w:r>
          </w:p>
        </w:tc>
        <w:tc>
          <w:tcPr>
            <w:tcW w:w="4395" w:type="dxa"/>
          </w:tcPr>
          <w:p w14:paraId="06FB664B" w14:textId="77777777" w:rsidR="00962085" w:rsidRPr="00053D2C" w:rsidRDefault="00962085" w:rsidP="00962085">
            <w:pPr>
              <w:spacing w:after="0" w:line="24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sz w:val="20"/>
                <w:szCs w:val="20"/>
              </w:rPr>
              <w:t>Kompaktowe wymiary nie przekraczające: 610 mm (szerokość), 280 mm (wysokość) oraz 570 mm (głębokość). Waga nie większa niż 38 kg.</w:t>
            </w:r>
          </w:p>
        </w:tc>
        <w:tc>
          <w:tcPr>
            <w:tcW w:w="4114" w:type="dxa"/>
          </w:tcPr>
          <w:p w14:paraId="758FF880" w14:textId="77777777" w:rsidR="00962085" w:rsidRDefault="00962085" w:rsidP="00962085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>
              <w:rPr>
                <w:rFonts w:ascii="Verdana" w:hAnsi="Verdana"/>
                <w:bCs/>
                <w:sz w:val="20"/>
                <w:szCs w:val="20"/>
              </w:rPr>
              <w:t>*</w:t>
            </w:r>
          </w:p>
          <w:p w14:paraId="2F3D3B9D" w14:textId="77777777" w:rsidR="00962085" w:rsidRDefault="00962085" w:rsidP="00962085">
            <w:pPr>
              <w:pStyle w:val="Akapitzlist"/>
              <w:numPr>
                <w:ilvl w:val="0"/>
                <w:numId w:val="23"/>
              </w:num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Wymiary:………..**</w:t>
            </w:r>
          </w:p>
          <w:p w14:paraId="5B24CC47" w14:textId="77777777" w:rsidR="00962085" w:rsidRPr="00962085" w:rsidRDefault="00962085" w:rsidP="00962085">
            <w:pPr>
              <w:pStyle w:val="Akapitzlist"/>
              <w:numPr>
                <w:ilvl w:val="0"/>
                <w:numId w:val="23"/>
              </w:numPr>
              <w:rPr>
                <w:rFonts w:ascii="Verdana" w:hAnsi="Verdana"/>
                <w:bCs/>
                <w:sz w:val="20"/>
                <w:szCs w:val="20"/>
              </w:rPr>
            </w:pPr>
            <w:r w:rsidRPr="00962085">
              <w:rPr>
                <w:rFonts w:ascii="Verdana" w:hAnsi="Verdana"/>
                <w:bCs/>
                <w:sz w:val="20"/>
                <w:szCs w:val="20"/>
              </w:rPr>
              <w:t>Waga:…</w:t>
            </w:r>
            <w:r>
              <w:rPr>
                <w:rFonts w:ascii="Verdana" w:hAnsi="Verdana"/>
                <w:bCs/>
                <w:sz w:val="20"/>
                <w:szCs w:val="20"/>
              </w:rPr>
              <w:t>….</w:t>
            </w:r>
            <w:r w:rsidRPr="00962085">
              <w:rPr>
                <w:rFonts w:ascii="Verdana" w:hAnsi="Verdana"/>
                <w:bCs/>
                <w:sz w:val="20"/>
                <w:szCs w:val="20"/>
              </w:rPr>
              <w:t>…**</w:t>
            </w:r>
          </w:p>
        </w:tc>
      </w:tr>
      <w:tr w:rsidR="00463A9E" w:rsidRPr="00053D2C" w14:paraId="22A8AD6C" w14:textId="77777777" w:rsidTr="00463A9E">
        <w:tc>
          <w:tcPr>
            <w:tcW w:w="556" w:type="dxa"/>
          </w:tcPr>
          <w:p w14:paraId="5E2048FF" w14:textId="77777777" w:rsidR="00463A9E" w:rsidRPr="00053D2C" w:rsidRDefault="00F23698" w:rsidP="00463A9E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</w:t>
            </w:r>
            <w:r w:rsidR="00962085">
              <w:rPr>
                <w:rFonts w:ascii="Verdana" w:hAnsi="Verdana"/>
                <w:sz w:val="20"/>
                <w:szCs w:val="20"/>
              </w:rPr>
              <w:t>9</w:t>
            </w:r>
          </w:p>
        </w:tc>
        <w:tc>
          <w:tcPr>
            <w:tcW w:w="4395" w:type="dxa"/>
          </w:tcPr>
          <w:p w14:paraId="179D413F" w14:textId="77777777" w:rsidR="00463A9E" w:rsidRPr="00053D2C" w:rsidRDefault="00463A9E" w:rsidP="00463A9E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053D2C">
              <w:rPr>
                <w:rFonts w:ascii="Verdana" w:hAnsi="Verdana"/>
                <w:b/>
                <w:bCs/>
                <w:sz w:val="20"/>
                <w:szCs w:val="20"/>
              </w:rPr>
              <w:t xml:space="preserve">Laptop </w:t>
            </w:r>
            <w:r w:rsidRPr="00053D2C">
              <w:rPr>
                <w:rFonts w:ascii="Verdana" w:hAnsi="Verdana"/>
                <w:sz w:val="20"/>
                <w:szCs w:val="20"/>
              </w:rPr>
              <w:t>o parametrach nie gorszych niż:</w:t>
            </w:r>
          </w:p>
          <w:p w14:paraId="06DCC2DD" w14:textId="77777777" w:rsidR="00463A9E" w:rsidRPr="00053D2C" w:rsidRDefault="00463A9E" w:rsidP="00463A9E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  <w:p w14:paraId="5E2C5BDE" w14:textId="14063441" w:rsidR="00463A9E" w:rsidRPr="00C828B8" w:rsidRDefault="00962085" w:rsidP="007978D1">
            <w:pPr>
              <w:pStyle w:val="Akapitzlist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ind w:left="759" w:firstLine="15"/>
              <w:rPr>
                <w:rFonts w:ascii="Verdana" w:eastAsia="Times New Roman" w:hAnsi="Verdana"/>
                <w:sz w:val="20"/>
                <w:szCs w:val="20"/>
              </w:rPr>
            </w:pPr>
            <w:r w:rsidRPr="00C828B8">
              <w:rPr>
                <w:rFonts w:ascii="Verdana" w:eastAsia="Times New Roman" w:hAnsi="Verdana"/>
                <w:sz w:val="20"/>
                <w:szCs w:val="20"/>
              </w:rPr>
              <w:t xml:space="preserve">System operacyjny </w:t>
            </w:r>
            <w:r w:rsidR="00515728">
              <w:rPr>
                <w:rFonts w:ascii="Verdana" w:eastAsia="Times New Roman" w:hAnsi="Verdana"/>
                <w:sz w:val="20"/>
                <w:szCs w:val="20"/>
              </w:rPr>
              <w:t>umożliwiający uruchomienie oprogramowania producenta przyrządu</w:t>
            </w:r>
          </w:p>
          <w:p w14:paraId="66CD4DB4" w14:textId="77777777" w:rsidR="007978D1" w:rsidRPr="00C828B8" w:rsidRDefault="007978D1" w:rsidP="007978D1">
            <w:pPr>
              <w:pStyle w:val="Akapitzlist"/>
              <w:numPr>
                <w:ilvl w:val="0"/>
                <w:numId w:val="11"/>
              </w:numPr>
              <w:spacing w:after="0" w:line="240" w:lineRule="auto"/>
              <w:ind w:left="759" w:firstLine="15"/>
              <w:rPr>
                <w:rFonts w:ascii="Verdana" w:hAnsi="Verdana" w:cs="Calibri"/>
                <w:color w:val="000000"/>
                <w:sz w:val="20"/>
                <w:szCs w:val="20"/>
              </w:rPr>
            </w:pPr>
            <w:r w:rsidRPr="00C828B8">
              <w:rPr>
                <w:rFonts w:ascii="Verdana" w:hAnsi="Verdana" w:cs="Calibri"/>
                <w:color w:val="000000"/>
                <w:sz w:val="20"/>
                <w:szCs w:val="20"/>
              </w:rPr>
              <w:t>Procesor osiągający co najmni</w:t>
            </w:r>
            <w:r w:rsidRPr="00E92A10">
              <w:rPr>
                <w:rFonts w:ascii="Verdana" w:hAnsi="Verdana" w:cs="Calibri"/>
                <w:sz w:val="20"/>
                <w:szCs w:val="20"/>
              </w:rPr>
              <w:t xml:space="preserve">ej </w:t>
            </w:r>
            <w:r w:rsidR="00E92A10" w:rsidRPr="00E92A10">
              <w:rPr>
                <w:rFonts w:ascii="Verdana" w:hAnsi="Verdana" w:cs="Calibri"/>
                <w:sz w:val="20"/>
                <w:szCs w:val="20"/>
                <w:shd w:val="clear" w:color="auto" w:fill="FFFFFF"/>
              </w:rPr>
              <w:t>19000</w:t>
            </w:r>
            <w:r w:rsidRPr="00E92A10">
              <w:rPr>
                <w:rFonts w:ascii="Verdana" w:hAnsi="Verdana" w:cs="Calibri"/>
                <w:sz w:val="20"/>
                <w:szCs w:val="20"/>
              </w:rPr>
              <w:t xml:space="preserve"> punktów </w:t>
            </w:r>
            <w:r w:rsidRPr="00C828B8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w teście </w:t>
            </w:r>
            <w:proofErr w:type="spellStart"/>
            <w:r w:rsidRPr="00C828B8">
              <w:rPr>
                <w:rFonts w:ascii="Verdana" w:hAnsi="Verdana" w:cs="Calibri"/>
                <w:color w:val="000000"/>
                <w:sz w:val="20"/>
                <w:szCs w:val="20"/>
              </w:rPr>
              <w:t>Passmark</w:t>
            </w:r>
            <w:proofErr w:type="spellEnd"/>
            <w:r w:rsidRPr="00C828B8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CPU Mark.</w:t>
            </w:r>
          </w:p>
          <w:p w14:paraId="6D2AEE78" w14:textId="77777777" w:rsidR="00463A9E" w:rsidRPr="00C828B8" w:rsidRDefault="007978D1" w:rsidP="007978D1">
            <w:pPr>
              <w:pStyle w:val="Akapitzlist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ind w:left="759" w:firstLine="15"/>
              <w:rPr>
                <w:rFonts w:ascii="Verdana" w:eastAsia="Times New Roman" w:hAnsi="Verdana"/>
                <w:sz w:val="20"/>
                <w:szCs w:val="20"/>
              </w:rPr>
            </w:pPr>
            <w:r w:rsidRPr="00C828B8">
              <w:rPr>
                <w:rFonts w:ascii="Verdana" w:eastAsia="Times New Roman" w:hAnsi="Verdana"/>
                <w:sz w:val="20"/>
                <w:szCs w:val="20"/>
              </w:rPr>
              <w:t xml:space="preserve">Pamięć RAM min: </w:t>
            </w:r>
            <w:r w:rsidR="00463A9E" w:rsidRPr="00C828B8">
              <w:rPr>
                <w:rFonts w:ascii="Verdana" w:eastAsia="Times New Roman" w:hAnsi="Verdana"/>
                <w:sz w:val="20"/>
                <w:szCs w:val="20"/>
              </w:rPr>
              <w:t>8GB RAM</w:t>
            </w:r>
          </w:p>
          <w:p w14:paraId="230B6A01" w14:textId="77777777" w:rsidR="00463A9E" w:rsidRPr="00C828B8" w:rsidRDefault="00C828B8" w:rsidP="007978D1">
            <w:pPr>
              <w:pStyle w:val="Akapitzlist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ind w:left="759" w:firstLine="15"/>
              <w:rPr>
                <w:rFonts w:ascii="Verdana" w:eastAsia="Times New Roman" w:hAnsi="Verdana"/>
                <w:sz w:val="20"/>
                <w:szCs w:val="20"/>
              </w:rPr>
            </w:pPr>
            <w:r w:rsidRPr="00C828B8">
              <w:rPr>
                <w:rFonts w:ascii="Verdana" w:eastAsia="Times New Roman" w:hAnsi="Verdana"/>
                <w:sz w:val="20"/>
                <w:szCs w:val="20"/>
              </w:rPr>
              <w:t xml:space="preserve">Pamięć masowa </w:t>
            </w:r>
            <w:r w:rsidR="00463A9E" w:rsidRPr="00C828B8">
              <w:rPr>
                <w:rFonts w:ascii="Verdana" w:eastAsia="Times New Roman" w:hAnsi="Verdana"/>
                <w:sz w:val="20"/>
                <w:szCs w:val="20"/>
              </w:rPr>
              <w:t>SSD 500 GB</w:t>
            </w:r>
          </w:p>
          <w:p w14:paraId="07EE7E4F" w14:textId="77777777" w:rsidR="00463A9E" w:rsidRPr="00C828B8" w:rsidRDefault="00463A9E" w:rsidP="007978D1">
            <w:pPr>
              <w:pStyle w:val="Akapitzlist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ind w:left="759" w:firstLine="15"/>
              <w:rPr>
                <w:rFonts w:ascii="Verdana" w:eastAsia="Times New Roman" w:hAnsi="Verdana"/>
                <w:sz w:val="20"/>
                <w:szCs w:val="20"/>
              </w:rPr>
            </w:pPr>
            <w:r w:rsidRPr="00C828B8">
              <w:rPr>
                <w:rFonts w:ascii="Verdana" w:eastAsia="Times New Roman" w:hAnsi="Verdana"/>
                <w:sz w:val="20"/>
                <w:szCs w:val="20"/>
              </w:rPr>
              <w:t>Ekran o przekątnej co najmniej 15 cali</w:t>
            </w:r>
          </w:p>
          <w:p w14:paraId="63705D49" w14:textId="77777777" w:rsidR="00463A9E" w:rsidRPr="00463A9E" w:rsidRDefault="00463A9E" w:rsidP="007978D1">
            <w:pPr>
              <w:pStyle w:val="Akapitzlist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ind w:left="759" w:firstLine="15"/>
              <w:rPr>
                <w:rFonts w:ascii="Verdana" w:eastAsia="Times New Roman" w:hAnsi="Verdana"/>
                <w:sz w:val="20"/>
                <w:szCs w:val="20"/>
              </w:rPr>
            </w:pPr>
            <w:r w:rsidRPr="00C828B8">
              <w:rPr>
                <w:rFonts w:ascii="Verdana" w:hAnsi="Verdana"/>
                <w:sz w:val="20"/>
                <w:szCs w:val="20"/>
              </w:rPr>
              <w:t>mysz optyczna</w:t>
            </w:r>
          </w:p>
        </w:tc>
        <w:tc>
          <w:tcPr>
            <w:tcW w:w="4114" w:type="dxa"/>
          </w:tcPr>
          <w:p w14:paraId="68B7A963" w14:textId="77777777" w:rsidR="00463A9E" w:rsidRDefault="00463A9E" w:rsidP="00E92A10">
            <w:pPr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053D2C">
              <w:rPr>
                <w:rFonts w:ascii="Verdana" w:hAnsi="Verdana"/>
                <w:bCs/>
                <w:sz w:val="20"/>
                <w:szCs w:val="20"/>
              </w:rPr>
              <w:t>(TAK / NIE)</w:t>
            </w:r>
            <w:r w:rsidR="00E92A10">
              <w:rPr>
                <w:rFonts w:ascii="Verdana" w:hAnsi="Verdana"/>
                <w:bCs/>
                <w:sz w:val="20"/>
                <w:szCs w:val="20"/>
              </w:rPr>
              <w:t>*</w:t>
            </w:r>
          </w:p>
          <w:p w14:paraId="68EA1C12" w14:textId="77777777" w:rsidR="00E92A10" w:rsidRDefault="00E92A10" w:rsidP="00E92A10">
            <w:pPr>
              <w:pStyle w:val="Akapitzlist"/>
              <w:numPr>
                <w:ilvl w:val="0"/>
                <w:numId w:val="24"/>
              </w:num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 xml:space="preserve">Procesor:…………….punktów w teście </w:t>
            </w:r>
            <w:proofErr w:type="spellStart"/>
            <w:r w:rsidRPr="00C828B8">
              <w:rPr>
                <w:rFonts w:ascii="Verdana" w:hAnsi="Verdana" w:cs="Calibri"/>
                <w:color w:val="000000"/>
                <w:sz w:val="20"/>
                <w:szCs w:val="20"/>
              </w:rPr>
              <w:t>Passmark</w:t>
            </w:r>
            <w:proofErr w:type="spellEnd"/>
            <w:r w:rsidRPr="00C828B8">
              <w:rPr>
                <w:rFonts w:ascii="Verdana" w:hAnsi="Verdana" w:cs="Calibri"/>
                <w:color w:val="000000"/>
                <w:sz w:val="20"/>
                <w:szCs w:val="20"/>
              </w:rPr>
              <w:t xml:space="preserve"> CPU Mark</w:t>
            </w:r>
            <w:r>
              <w:rPr>
                <w:rFonts w:ascii="Verdana" w:hAnsi="Verdana"/>
                <w:bCs/>
                <w:sz w:val="20"/>
                <w:szCs w:val="20"/>
              </w:rPr>
              <w:t xml:space="preserve"> **</w:t>
            </w:r>
          </w:p>
          <w:p w14:paraId="7843C7F6" w14:textId="77777777" w:rsidR="00E92A10" w:rsidRDefault="00E92A10" w:rsidP="00E92A10">
            <w:pPr>
              <w:pStyle w:val="Akapitzlist"/>
              <w:numPr>
                <w:ilvl w:val="0"/>
                <w:numId w:val="24"/>
              </w:num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Pamięć RAM: ……… GB**</w:t>
            </w:r>
          </w:p>
          <w:p w14:paraId="5B5B1802" w14:textId="77777777" w:rsidR="00E92A10" w:rsidRDefault="00E92A10" w:rsidP="00E92A10">
            <w:pPr>
              <w:pStyle w:val="Akapitzlist"/>
              <w:numPr>
                <w:ilvl w:val="0"/>
                <w:numId w:val="24"/>
              </w:num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Pamięć SSD: ………. GB**</w:t>
            </w:r>
          </w:p>
          <w:p w14:paraId="50B4F771" w14:textId="77777777" w:rsidR="00E92A10" w:rsidRDefault="00E92A10" w:rsidP="00E92A10">
            <w:pPr>
              <w:pStyle w:val="Akapitzlist"/>
              <w:numPr>
                <w:ilvl w:val="0"/>
                <w:numId w:val="24"/>
              </w:numPr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Przekątna ekranu:…….. cal**</w:t>
            </w:r>
          </w:p>
          <w:p w14:paraId="49858769" w14:textId="77777777" w:rsidR="00E92A10" w:rsidRPr="00E92A10" w:rsidRDefault="00E92A10" w:rsidP="00E92A10">
            <w:pPr>
              <w:pStyle w:val="Akapitzlist"/>
              <w:rPr>
                <w:rFonts w:ascii="Verdana" w:hAnsi="Verdana"/>
                <w:bCs/>
                <w:sz w:val="20"/>
                <w:szCs w:val="20"/>
              </w:rPr>
            </w:pPr>
          </w:p>
        </w:tc>
      </w:tr>
    </w:tbl>
    <w:p w14:paraId="3C11DFC0" w14:textId="77777777" w:rsidR="002A2075" w:rsidRPr="00053D2C" w:rsidRDefault="002A2075" w:rsidP="002A2075">
      <w:pPr>
        <w:spacing w:before="60" w:after="60" w:line="360" w:lineRule="auto"/>
        <w:rPr>
          <w:rFonts w:ascii="Verdana" w:hAnsi="Verdana"/>
          <w:sz w:val="20"/>
          <w:szCs w:val="20"/>
        </w:rPr>
      </w:pPr>
    </w:p>
    <w:p w14:paraId="14C1A896" w14:textId="77777777" w:rsidR="002A2075" w:rsidRPr="00053D2C" w:rsidRDefault="002A2075" w:rsidP="002A2075">
      <w:pPr>
        <w:autoSpaceDE w:val="0"/>
        <w:spacing w:before="60" w:after="60" w:line="360" w:lineRule="auto"/>
        <w:ind w:left="360"/>
        <w:rPr>
          <w:rFonts w:ascii="Verdana" w:hAnsi="Verdana" w:cs="Verdana"/>
          <w:sz w:val="20"/>
          <w:szCs w:val="20"/>
        </w:rPr>
      </w:pPr>
    </w:p>
    <w:p w14:paraId="646D422E" w14:textId="77777777" w:rsidR="00D42A52" w:rsidRPr="00053D2C" w:rsidRDefault="00D42A52" w:rsidP="00D42A52">
      <w:pPr>
        <w:spacing w:after="208"/>
        <w:jc w:val="both"/>
        <w:rPr>
          <w:rFonts w:ascii="Verdana" w:eastAsia="Verdana" w:hAnsi="Verdana" w:cs="Verdana"/>
          <w:sz w:val="20"/>
          <w:szCs w:val="20"/>
        </w:rPr>
      </w:pPr>
      <w:r w:rsidRPr="00053D2C">
        <w:rPr>
          <w:rFonts w:ascii="Verdana" w:eastAsia="Verdana" w:hAnsi="Verdana" w:cs="Verdana"/>
          <w:sz w:val="20"/>
          <w:szCs w:val="20"/>
        </w:rPr>
        <w:t>Potwierdzam, że oferowany sprzęt spełnia wszystkie wyżej wymienione parametry i wymagania</w:t>
      </w:r>
      <w:r w:rsidR="00053D2C" w:rsidRPr="00053D2C">
        <w:rPr>
          <w:rFonts w:ascii="Verdana" w:eastAsia="Verdana" w:hAnsi="Verdana" w:cs="Verdana"/>
          <w:sz w:val="20"/>
          <w:szCs w:val="20"/>
        </w:rPr>
        <w:t>.</w:t>
      </w:r>
      <w:r w:rsidRPr="00053D2C">
        <w:rPr>
          <w:rFonts w:ascii="Verdana" w:eastAsia="Verdana" w:hAnsi="Verdana" w:cs="Verdana"/>
          <w:sz w:val="20"/>
          <w:szCs w:val="20"/>
        </w:rPr>
        <w:t xml:space="preserve"> </w:t>
      </w:r>
    </w:p>
    <w:p w14:paraId="4E90C7AF" w14:textId="77777777" w:rsidR="00D42A52" w:rsidRPr="00053D2C" w:rsidRDefault="00D42A52" w:rsidP="00D42A52">
      <w:pPr>
        <w:spacing w:after="0"/>
        <w:jc w:val="both"/>
        <w:rPr>
          <w:rFonts w:ascii="Verdana" w:eastAsia="Verdana" w:hAnsi="Verdana" w:cs="Verdana"/>
          <w:b/>
          <w:bCs/>
          <w:color w:val="FF0000"/>
          <w:sz w:val="20"/>
          <w:szCs w:val="20"/>
          <w:u w:val="single"/>
        </w:rPr>
      </w:pPr>
      <w:r w:rsidRPr="00053D2C">
        <w:rPr>
          <w:rFonts w:ascii="Verdana" w:eastAsia="Verdana" w:hAnsi="Verdana" w:cs="Verdana"/>
          <w:b/>
          <w:bCs/>
          <w:color w:val="FF0000"/>
          <w:sz w:val="20"/>
          <w:szCs w:val="20"/>
          <w:u w:val="single"/>
        </w:rPr>
        <w:t>Uwaga!</w:t>
      </w:r>
    </w:p>
    <w:p w14:paraId="234970C6" w14:textId="77777777" w:rsidR="00D42A52" w:rsidRPr="00053D2C" w:rsidRDefault="00D42A52" w:rsidP="00D42A52">
      <w:pPr>
        <w:spacing w:after="0"/>
        <w:jc w:val="both"/>
        <w:rPr>
          <w:rFonts w:ascii="Verdana" w:eastAsia="Verdana" w:hAnsi="Verdana" w:cs="Verdana"/>
          <w:sz w:val="20"/>
          <w:szCs w:val="20"/>
        </w:rPr>
      </w:pPr>
      <w:r w:rsidRPr="00053D2C">
        <w:rPr>
          <w:rFonts w:ascii="Verdana" w:eastAsia="Verdana" w:hAnsi="Verdana" w:cs="Verdana"/>
          <w:sz w:val="20"/>
          <w:szCs w:val="20"/>
        </w:rPr>
        <w:t xml:space="preserve">Niniejszy dokument należy opatrzyć </w:t>
      </w:r>
      <w:r w:rsidR="00516E9B" w:rsidRPr="00053D2C">
        <w:rPr>
          <w:rFonts w:ascii="Verdana" w:eastAsia="Verdana" w:hAnsi="Verdana" w:cs="Verdana"/>
          <w:sz w:val="20"/>
          <w:szCs w:val="20"/>
        </w:rPr>
        <w:t xml:space="preserve">kwalifikowanym podpisem elektronicznym lub podpisem zaufanym, lub podpisem osobistym(e-dowód), </w:t>
      </w:r>
      <w:r w:rsidRPr="00053D2C">
        <w:rPr>
          <w:rFonts w:ascii="Verdana" w:eastAsia="Verdana" w:hAnsi="Verdana" w:cs="Verdana"/>
          <w:sz w:val="20"/>
          <w:szCs w:val="20"/>
        </w:rPr>
        <w:t>przez osobę/osoby uprawnioną/e do reprezentowania Wykonawcy/Wykonawców wspólnie ubiegających się o zamówienie.</w:t>
      </w:r>
    </w:p>
    <w:p w14:paraId="53781A7E" w14:textId="77777777" w:rsidR="00D42A52" w:rsidRPr="00053D2C" w:rsidRDefault="00D42A52" w:rsidP="00D42A52">
      <w:pPr>
        <w:spacing w:after="208"/>
        <w:jc w:val="both"/>
        <w:rPr>
          <w:rFonts w:ascii="Verdana" w:hAnsi="Verdana"/>
          <w:sz w:val="20"/>
          <w:szCs w:val="20"/>
        </w:rPr>
      </w:pPr>
    </w:p>
    <w:p w14:paraId="419D4750" w14:textId="77777777" w:rsidR="00516E9B" w:rsidRPr="00053D2C" w:rsidRDefault="00516E9B" w:rsidP="00516E9B">
      <w:pPr>
        <w:jc w:val="both"/>
        <w:rPr>
          <w:rFonts w:ascii="Verdana" w:eastAsia="Verdana" w:hAnsi="Verdana" w:cs="Verdana"/>
          <w:sz w:val="20"/>
          <w:szCs w:val="20"/>
        </w:rPr>
      </w:pPr>
      <w:r w:rsidRPr="00053D2C">
        <w:rPr>
          <w:rFonts w:ascii="Verdana" w:eastAsia="Verdana" w:hAnsi="Verdana" w:cs="Verdana"/>
          <w:sz w:val="20"/>
          <w:szCs w:val="20"/>
        </w:rPr>
        <w:t>OPIS PRZEDMIOTU ZAMÓWIENIA – SPECYFIKACJA TECHNICZNA – WYMAGANIA MINIMALNE -należy złożyć wraz z ofertą.</w:t>
      </w:r>
    </w:p>
    <w:p w14:paraId="49C5A559" w14:textId="77777777" w:rsidR="000F4341" w:rsidRPr="00053D2C" w:rsidRDefault="000F4341" w:rsidP="00516E9B">
      <w:pPr>
        <w:autoSpaceDE w:val="0"/>
        <w:spacing w:before="60" w:after="60" w:line="360" w:lineRule="auto"/>
        <w:ind w:left="360"/>
        <w:jc w:val="both"/>
        <w:rPr>
          <w:rFonts w:ascii="Verdana" w:hAnsi="Verdana"/>
          <w:b/>
          <w:i/>
          <w:sz w:val="20"/>
          <w:szCs w:val="20"/>
        </w:rPr>
      </w:pPr>
    </w:p>
    <w:p w14:paraId="3E6526A4" w14:textId="77777777" w:rsidR="00516E9B" w:rsidRPr="00053D2C" w:rsidRDefault="00516E9B" w:rsidP="008D18FF">
      <w:pPr>
        <w:autoSpaceDE w:val="0"/>
        <w:spacing w:before="60" w:after="60" w:line="360" w:lineRule="auto"/>
        <w:jc w:val="both"/>
        <w:rPr>
          <w:rFonts w:ascii="Verdana" w:hAnsi="Verdana"/>
          <w:b/>
          <w:i/>
          <w:sz w:val="20"/>
          <w:szCs w:val="20"/>
        </w:rPr>
      </w:pPr>
    </w:p>
    <w:sectPr w:rsidR="00516E9B" w:rsidRPr="00053D2C" w:rsidSect="008E1569">
      <w:footerReference w:type="even" r:id="rId11"/>
      <w:footerReference w:type="default" r:id="rId12"/>
      <w:pgSz w:w="11906" w:h="16838"/>
      <w:pgMar w:top="1418" w:right="1418" w:bottom="1418" w:left="1418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83EAF" w14:textId="77777777" w:rsidR="00923749" w:rsidRDefault="00923749">
      <w:r>
        <w:separator/>
      </w:r>
    </w:p>
  </w:endnote>
  <w:endnote w:type="continuationSeparator" w:id="0">
    <w:p w14:paraId="502C3365" w14:textId="77777777" w:rsidR="00923749" w:rsidRDefault="00923749">
      <w:r>
        <w:continuationSeparator/>
      </w:r>
    </w:p>
  </w:endnote>
  <w:endnote w:type="continuationNotice" w:id="1">
    <w:p w14:paraId="3FC9561E" w14:textId="77777777" w:rsidR="00923749" w:rsidRDefault="009237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218E3" w14:textId="77777777" w:rsidR="00B147FA" w:rsidRDefault="0013465D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B147FA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6419733" w14:textId="77777777" w:rsidR="00B147FA" w:rsidRDefault="00B147FA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451060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0CA1CCD" w14:textId="77777777" w:rsidR="00B147FA" w:rsidRDefault="0013465D">
        <w:pPr>
          <w:pStyle w:val="Stopka"/>
          <w:pBdr>
            <w:top w:val="single" w:sz="4" w:space="1" w:color="D9D9D9" w:themeColor="background1" w:themeShade="D9"/>
          </w:pBdr>
          <w:jc w:val="right"/>
        </w:pPr>
        <w:r w:rsidRPr="00FA38B1">
          <w:rPr>
            <w:rFonts w:ascii="Verdana" w:hAnsi="Verdana"/>
            <w:sz w:val="16"/>
            <w:szCs w:val="16"/>
          </w:rPr>
          <w:fldChar w:fldCharType="begin"/>
        </w:r>
        <w:r w:rsidR="00B147FA" w:rsidRPr="00FA38B1">
          <w:rPr>
            <w:rFonts w:ascii="Verdana" w:hAnsi="Verdana"/>
            <w:sz w:val="16"/>
            <w:szCs w:val="16"/>
          </w:rPr>
          <w:instrText>PAGE   \* MERGEFORMAT</w:instrText>
        </w:r>
        <w:r w:rsidRPr="00FA38B1">
          <w:rPr>
            <w:rFonts w:ascii="Verdana" w:hAnsi="Verdana"/>
            <w:sz w:val="16"/>
            <w:szCs w:val="16"/>
          </w:rPr>
          <w:fldChar w:fldCharType="separate"/>
        </w:r>
        <w:r w:rsidR="004231A1">
          <w:rPr>
            <w:rFonts w:ascii="Verdana" w:hAnsi="Verdana"/>
            <w:noProof/>
            <w:sz w:val="16"/>
            <w:szCs w:val="16"/>
          </w:rPr>
          <w:t>6</w:t>
        </w:r>
        <w:r w:rsidRPr="00FA38B1">
          <w:rPr>
            <w:rFonts w:ascii="Verdana" w:hAnsi="Verdana"/>
            <w:sz w:val="16"/>
            <w:szCs w:val="16"/>
          </w:rPr>
          <w:fldChar w:fldCharType="end"/>
        </w:r>
        <w:r w:rsidR="00B147FA" w:rsidRPr="00FA38B1">
          <w:rPr>
            <w:rFonts w:ascii="Verdana" w:hAnsi="Verdana"/>
            <w:sz w:val="16"/>
            <w:szCs w:val="16"/>
          </w:rPr>
          <w:t xml:space="preserve"> | </w:t>
        </w:r>
        <w:r w:rsidR="00B147FA" w:rsidRPr="00FA38B1">
          <w:rPr>
            <w:rFonts w:ascii="Verdana" w:hAnsi="Verdana"/>
            <w:color w:val="7F7F7F" w:themeColor="background1" w:themeShade="7F"/>
            <w:spacing w:val="60"/>
            <w:sz w:val="16"/>
            <w:szCs w:val="16"/>
          </w:rPr>
          <w:t>Strona</w:t>
        </w:r>
      </w:p>
    </w:sdtContent>
  </w:sdt>
  <w:p w14:paraId="44BFDDA2" w14:textId="77777777" w:rsidR="00B147FA" w:rsidRDefault="00B147FA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D65BF" w14:textId="77777777" w:rsidR="00923749" w:rsidRDefault="00923749">
      <w:r>
        <w:separator/>
      </w:r>
    </w:p>
  </w:footnote>
  <w:footnote w:type="continuationSeparator" w:id="0">
    <w:p w14:paraId="0AB95B0C" w14:textId="77777777" w:rsidR="00923749" w:rsidRDefault="00923749">
      <w:r>
        <w:continuationSeparator/>
      </w:r>
    </w:p>
  </w:footnote>
  <w:footnote w:type="continuationNotice" w:id="1">
    <w:p w14:paraId="3E9DDDF1" w14:textId="77777777" w:rsidR="00923749" w:rsidRDefault="0092374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6122E574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Verdana" w:hAnsi="Verdana" w:cs="Symbol" w:hint="default"/>
        <w:sz w:val="14"/>
      </w:rPr>
    </w:lvl>
  </w:abstractNum>
  <w:abstractNum w:abstractNumId="1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2" w15:restartNumberingAfterBreak="0">
    <w:nsid w:val="056F1D4A"/>
    <w:multiLevelType w:val="multilevel"/>
    <w:tmpl w:val="87F0A7E6"/>
    <w:styleLink w:val="Styl2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379" w:hanging="735"/>
      </w:pPr>
      <w:rPr>
        <w:rFonts w:hint="default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3" w15:restartNumberingAfterBreak="0">
    <w:nsid w:val="095C43BF"/>
    <w:multiLevelType w:val="hybridMultilevel"/>
    <w:tmpl w:val="8BEA1FE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13338"/>
    <w:multiLevelType w:val="hybridMultilevel"/>
    <w:tmpl w:val="64BE303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5063F3"/>
    <w:multiLevelType w:val="hybridMultilevel"/>
    <w:tmpl w:val="3A74F4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7363D4"/>
    <w:multiLevelType w:val="hybridMultilevel"/>
    <w:tmpl w:val="F4F889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A70F21"/>
    <w:multiLevelType w:val="hybridMultilevel"/>
    <w:tmpl w:val="AADC322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6500B9"/>
    <w:multiLevelType w:val="hybridMultilevel"/>
    <w:tmpl w:val="E69A3E2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364DC9"/>
    <w:multiLevelType w:val="hybridMultilevel"/>
    <w:tmpl w:val="AB4AD19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3B4ABB"/>
    <w:multiLevelType w:val="hybridMultilevel"/>
    <w:tmpl w:val="4C7EF5B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660C0F"/>
    <w:multiLevelType w:val="hybridMultilevel"/>
    <w:tmpl w:val="7848C51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694AFB"/>
    <w:multiLevelType w:val="hybridMultilevel"/>
    <w:tmpl w:val="826CFE3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E91F60"/>
    <w:multiLevelType w:val="hybridMultilevel"/>
    <w:tmpl w:val="6DA4B6B2"/>
    <w:lvl w:ilvl="0" w:tplc="48EC1C92">
      <w:start w:val="1"/>
      <w:numFmt w:val="lowerLetter"/>
      <w:lvlText w:val="%1)"/>
      <w:lvlJc w:val="left"/>
      <w:pPr>
        <w:ind w:left="1080" w:hanging="36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15" w15:restartNumberingAfterBreak="0">
    <w:nsid w:val="4A1B2083"/>
    <w:multiLevelType w:val="hybridMultilevel"/>
    <w:tmpl w:val="02D62C8A"/>
    <w:lvl w:ilvl="0" w:tplc="04150017">
      <w:start w:val="1"/>
      <w:numFmt w:val="lowerLetter"/>
      <w:lvlText w:val="%1)"/>
      <w:lvlJc w:val="left"/>
      <w:pPr>
        <w:ind w:left="1790" w:hanging="360"/>
      </w:pPr>
    </w:lvl>
    <w:lvl w:ilvl="1" w:tplc="FFFFFFFF">
      <w:start w:val="1"/>
      <w:numFmt w:val="bullet"/>
      <w:lvlText w:val="o"/>
      <w:lvlJc w:val="left"/>
      <w:pPr>
        <w:ind w:left="251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323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95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67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39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611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83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550" w:hanging="360"/>
      </w:pPr>
      <w:rPr>
        <w:rFonts w:ascii="Wingdings" w:hAnsi="Wingdings" w:hint="default"/>
      </w:rPr>
    </w:lvl>
  </w:abstractNum>
  <w:abstractNum w:abstractNumId="16" w15:restartNumberingAfterBreak="0">
    <w:nsid w:val="4A514BB8"/>
    <w:multiLevelType w:val="multilevel"/>
    <w:tmpl w:val="42681640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eastAsia="Calibri" w:hAnsi="Times New Roman" w:cs="Times New Roman" w:hint="default"/>
        <w:b w:val="0"/>
        <w:i w:val="0"/>
        <w:smallCaps w:val="0"/>
        <w:strike w:val="0"/>
        <w:dstrike w:val="0"/>
        <w:color w:val="000000"/>
        <w:sz w:val="24"/>
        <w:szCs w:val="24"/>
        <w:u w:val="none"/>
        <w:effect w:val="none"/>
        <w:vertAlign w:val="baseline"/>
      </w:rPr>
    </w:lvl>
    <w:lvl w:ilvl="1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17" w15:restartNumberingAfterBreak="0">
    <w:nsid w:val="4E276AE0"/>
    <w:multiLevelType w:val="hybridMultilevel"/>
    <w:tmpl w:val="CFB60D7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9E6148"/>
    <w:multiLevelType w:val="hybridMultilevel"/>
    <w:tmpl w:val="8EBE904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20" w15:restartNumberingAfterBreak="0">
    <w:nsid w:val="6CBE16C9"/>
    <w:multiLevelType w:val="hybridMultilevel"/>
    <w:tmpl w:val="8814D59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3F520E"/>
    <w:multiLevelType w:val="hybridMultilevel"/>
    <w:tmpl w:val="727A11F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0318C0"/>
    <w:multiLevelType w:val="hybridMultilevel"/>
    <w:tmpl w:val="6ADAB674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FFFFFFFF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3" w15:restartNumberingAfterBreak="0">
    <w:nsid w:val="7A3067F6"/>
    <w:multiLevelType w:val="hybridMultilevel"/>
    <w:tmpl w:val="200CD14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8714379">
    <w:abstractNumId w:val="14"/>
  </w:num>
  <w:num w:numId="2" w16cid:durableId="1467621242">
    <w:abstractNumId w:val="19"/>
  </w:num>
  <w:num w:numId="3" w16cid:durableId="1063285944">
    <w:abstractNumId w:val="2"/>
  </w:num>
  <w:num w:numId="4" w16cid:durableId="26033468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42377007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 w16cid:durableId="34127678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7939581">
    <w:abstractNumId w:val="6"/>
  </w:num>
  <w:num w:numId="8" w16cid:durableId="1895307461">
    <w:abstractNumId w:val="5"/>
  </w:num>
  <w:num w:numId="9" w16cid:durableId="2029944080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 w16cid:durableId="126295710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45131123">
    <w:abstractNumId w:val="1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 w16cid:durableId="21521761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 w16cid:durableId="1768649220">
    <w:abstractNumId w:val="11"/>
  </w:num>
  <w:num w:numId="14" w16cid:durableId="1136333096">
    <w:abstractNumId w:val="13"/>
  </w:num>
  <w:num w:numId="15" w16cid:durableId="1478642337">
    <w:abstractNumId w:val="20"/>
  </w:num>
  <w:num w:numId="16" w16cid:durableId="750933571">
    <w:abstractNumId w:val="7"/>
  </w:num>
  <w:num w:numId="17" w16cid:durableId="2115593511">
    <w:abstractNumId w:val="10"/>
  </w:num>
  <w:num w:numId="18" w16cid:durableId="1737317277">
    <w:abstractNumId w:val="3"/>
  </w:num>
  <w:num w:numId="19" w16cid:durableId="1343431641">
    <w:abstractNumId w:val="9"/>
  </w:num>
  <w:num w:numId="20" w16cid:durableId="1989478570">
    <w:abstractNumId w:val="4"/>
  </w:num>
  <w:num w:numId="21" w16cid:durableId="327248380">
    <w:abstractNumId w:val="21"/>
  </w:num>
  <w:num w:numId="22" w16cid:durableId="1811512901">
    <w:abstractNumId w:val="18"/>
  </w:num>
  <w:num w:numId="23" w16cid:durableId="472479098">
    <w:abstractNumId w:val="17"/>
  </w:num>
  <w:num w:numId="24" w16cid:durableId="1211458480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LI0MzC3MDc3MzNT0lEKTi0uzszPAykwNakFADV1+74tAAAA"/>
  </w:docVars>
  <w:rsids>
    <w:rsidRoot w:val="00A55415"/>
    <w:rsid w:val="00000423"/>
    <w:rsid w:val="00000478"/>
    <w:rsid w:val="00000A73"/>
    <w:rsid w:val="00000DA5"/>
    <w:rsid w:val="00000EEB"/>
    <w:rsid w:val="0000127C"/>
    <w:rsid w:val="0000165F"/>
    <w:rsid w:val="00001694"/>
    <w:rsid w:val="00001910"/>
    <w:rsid w:val="00001948"/>
    <w:rsid w:val="000019F9"/>
    <w:rsid w:val="0000210F"/>
    <w:rsid w:val="000022BD"/>
    <w:rsid w:val="00002311"/>
    <w:rsid w:val="000023E9"/>
    <w:rsid w:val="0000242B"/>
    <w:rsid w:val="0000265F"/>
    <w:rsid w:val="00002A95"/>
    <w:rsid w:val="00002AD2"/>
    <w:rsid w:val="00002E82"/>
    <w:rsid w:val="000033DF"/>
    <w:rsid w:val="0000349A"/>
    <w:rsid w:val="0000370A"/>
    <w:rsid w:val="0000372E"/>
    <w:rsid w:val="00003884"/>
    <w:rsid w:val="00003C34"/>
    <w:rsid w:val="00003CDB"/>
    <w:rsid w:val="00004E3E"/>
    <w:rsid w:val="000052AA"/>
    <w:rsid w:val="0000582E"/>
    <w:rsid w:val="00005CD2"/>
    <w:rsid w:val="000060F2"/>
    <w:rsid w:val="0000627C"/>
    <w:rsid w:val="000067CC"/>
    <w:rsid w:val="000069A0"/>
    <w:rsid w:val="00006C94"/>
    <w:rsid w:val="000074E2"/>
    <w:rsid w:val="000077C5"/>
    <w:rsid w:val="000077DD"/>
    <w:rsid w:val="000079A0"/>
    <w:rsid w:val="00007DB5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81D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7E0"/>
    <w:rsid w:val="00014A31"/>
    <w:rsid w:val="00014B53"/>
    <w:rsid w:val="00014CCA"/>
    <w:rsid w:val="00014F34"/>
    <w:rsid w:val="000150DB"/>
    <w:rsid w:val="00015449"/>
    <w:rsid w:val="000154E1"/>
    <w:rsid w:val="000158C4"/>
    <w:rsid w:val="00015AAD"/>
    <w:rsid w:val="00015E1A"/>
    <w:rsid w:val="000168E5"/>
    <w:rsid w:val="00017257"/>
    <w:rsid w:val="0001788D"/>
    <w:rsid w:val="000178EB"/>
    <w:rsid w:val="000179CC"/>
    <w:rsid w:val="00017C58"/>
    <w:rsid w:val="00017C69"/>
    <w:rsid w:val="00017E8E"/>
    <w:rsid w:val="00020463"/>
    <w:rsid w:val="00020AC3"/>
    <w:rsid w:val="00020B73"/>
    <w:rsid w:val="00021118"/>
    <w:rsid w:val="00021459"/>
    <w:rsid w:val="0002249C"/>
    <w:rsid w:val="000224AC"/>
    <w:rsid w:val="00022AF8"/>
    <w:rsid w:val="000231AF"/>
    <w:rsid w:val="00023706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559"/>
    <w:rsid w:val="000267C2"/>
    <w:rsid w:val="000268F8"/>
    <w:rsid w:val="00026CD9"/>
    <w:rsid w:val="00026E6E"/>
    <w:rsid w:val="0002754B"/>
    <w:rsid w:val="000276B0"/>
    <w:rsid w:val="00027792"/>
    <w:rsid w:val="00027F18"/>
    <w:rsid w:val="00030784"/>
    <w:rsid w:val="00030D3D"/>
    <w:rsid w:val="00030D50"/>
    <w:rsid w:val="00030EAE"/>
    <w:rsid w:val="00030FDB"/>
    <w:rsid w:val="00031B21"/>
    <w:rsid w:val="00031B27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302"/>
    <w:rsid w:val="000363EB"/>
    <w:rsid w:val="00036415"/>
    <w:rsid w:val="00036508"/>
    <w:rsid w:val="00036A31"/>
    <w:rsid w:val="00036CA0"/>
    <w:rsid w:val="00036D77"/>
    <w:rsid w:val="00036F32"/>
    <w:rsid w:val="0003723E"/>
    <w:rsid w:val="0003733C"/>
    <w:rsid w:val="0003762C"/>
    <w:rsid w:val="00037BC6"/>
    <w:rsid w:val="00037C0B"/>
    <w:rsid w:val="00037EDF"/>
    <w:rsid w:val="00040930"/>
    <w:rsid w:val="000409EA"/>
    <w:rsid w:val="00040D0E"/>
    <w:rsid w:val="00041055"/>
    <w:rsid w:val="00041365"/>
    <w:rsid w:val="000415EF"/>
    <w:rsid w:val="00041B7D"/>
    <w:rsid w:val="00041B8E"/>
    <w:rsid w:val="0004208D"/>
    <w:rsid w:val="000420DC"/>
    <w:rsid w:val="000422A1"/>
    <w:rsid w:val="00042476"/>
    <w:rsid w:val="00042480"/>
    <w:rsid w:val="000426EA"/>
    <w:rsid w:val="000429A9"/>
    <w:rsid w:val="00042C5D"/>
    <w:rsid w:val="00043630"/>
    <w:rsid w:val="00043F67"/>
    <w:rsid w:val="00044226"/>
    <w:rsid w:val="00044592"/>
    <w:rsid w:val="000447E3"/>
    <w:rsid w:val="00045157"/>
    <w:rsid w:val="000453B3"/>
    <w:rsid w:val="00045821"/>
    <w:rsid w:val="000459E2"/>
    <w:rsid w:val="00045C30"/>
    <w:rsid w:val="000464D6"/>
    <w:rsid w:val="00046527"/>
    <w:rsid w:val="0004660E"/>
    <w:rsid w:val="00046706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841"/>
    <w:rsid w:val="00051068"/>
    <w:rsid w:val="000511E6"/>
    <w:rsid w:val="00051359"/>
    <w:rsid w:val="00051FF9"/>
    <w:rsid w:val="00052221"/>
    <w:rsid w:val="00052239"/>
    <w:rsid w:val="00052417"/>
    <w:rsid w:val="00052DFB"/>
    <w:rsid w:val="00052F33"/>
    <w:rsid w:val="00052F72"/>
    <w:rsid w:val="00052FE9"/>
    <w:rsid w:val="00053095"/>
    <w:rsid w:val="00053245"/>
    <w:rsid w:val="00053589"/>
    <w:rsid w:val="00053873"/>
    <w:rsid w:val="00053D2C"/>
    <w:rsid w:val="0005434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6029D"/>
    <w:rsid w:val="00060358"/>
    <w:rsid w:val="000603CB"/>
    <w:rsid w:val="000605BF"/>
    <w:rsid w:val="00060760"/>
    <w:rsid w:val="00060BDB"/>
    <w:rsid w:val="00060D4B"/>
    <w:rsid w:val="00060E2E"/>
    <w:rsid w:val="00060EAB"/>
    <w:rsid w:val="00061895"/>
    <w:rsid w:val="000618C9"/>
    <w:rsid w:val="00061A30"/>
    <w:rsid w:val="00061CC1"/>
    <w:rsid w:val="00061FE0"/>
    <w:rsid w:val="000622C2"/>
    <w:rsid w:val="00062853"/>
    <w:rsid w:val="00062F95"/>
    <w:rsid w:val="00063283"/>
    <w:rsid w:val="000635DF"/>
    <w:rsid w:val="00063902"/>
    <w:rsid w:val="0006438B"/>
    <w:rsid w:val="00064815"/>
    <w:rsid w:val="0006487E"/>
    <w:rsid w:val="0006492A"/>
    <w:rsid w:val="00064CEE"/>
    <w:rsid w:val="000650B3"/>
    <w:rsid w:val="0006510E"/>
    <w:rsid w:val="000654BB"/>
    <w:rsid w:val="000656E9"/>
    <w:rsid w:val="00065930"/>
    <w:rsid w:val="00065B39"/>
    <w:rsid w:val="00065E40"/>
    <w:rsid w:val="00065F50"/>
    <w:rsid w:val="00066068"/>
    <w:rsid w:val="00066138"/>
    <w:rsid w:val="0006625F"/>
    <w:rsid w:val="00066B1F"/>
    <w:rsid w:val="00066FEC"/>
    <w:rsid w:val="000674D4"/>
    <w:rsid w:val="0006785A"/>
    <w:rsid w:val="00070CF6"/>
    <w:rsid w:val="00071374"/>
    <w:rsid w:val="00071903"/>
    <w:rsid w:val="00071D60"/>
    <w:rsid w:val="00072C2C"/>
    <w:rsid w:val="000732F0"/>
    <w:rsid w:val="0007344C"/>
    <w:rsid w:val="000738D4"/>
    <w:rsid w:val="00073A9D"/>
    <w:rsid w:val="0007427D"/>
    <w:rsid w:val="000745F3"/>
    <w:rsid w:val="0007480F"/>
    <w:rsid w:val="00074AD9"/>
    <w:rsid w:val="00074AF9"/>
    <w:rsid w:val="00074EC9"/>
    <w:rsid w:val="000756E1"/>
    <w:rsid w:val="000758AD"/>
    <w:rsid w:val="00075A11"/>
    <w:rsid w:val="00075D4C"/>
    <w:rsid w:val="00076301"/>
    <w:rsid w:val="00076D4D"/>
    <w:rsid w:val="000775F3"/>
    <w:rsid w:val="00077A6C"/>
    <w:rsid w:val="00077E2E"/>
    <w:rsid w:val="0008044B"/>
    <w:rsid w:val="000805E0"/>
    <w:rsid w:val="0008084F"/>
    <w:rsid w:val="0008107D"/>
    <w:rsid w:val="000814EF"/>
    <w:rsid w:val="00081860"/>
    <w:rsid w:val="00081FAA"/>
    <w:rsid w:val="00081FF7"/>
    <w:rsid w:val="000824FB"/>
    <w:rsid w:val="000824FD"/>
    <w:rsid w:val="000826FC"/>
    <w:rsid w:val="00082D41"/>
    <w:rsid w:val="0008309A"/>
    <w:rsid w:val="000831B4"/>
    <w:rsid w:val="00083565"/>
    <w:rsid w:val="00083FDB"/>
    <w:rsid w:val="000840D1"/>
    <w:rsid w:val="00084261"/>
    <w:rsid w:val="000842C1"/>
    <w:rsid w:val="00084686"/>
    <w:rsid w:val="000846A5"/>
    <w:rsid w:val="00084A67"/>
    <w:rsid w:val="00085212"/>
    <w:rsid w:val="000858D1"/>
    <w:rsid w:val="00085F7B"/>
    <w:rsid w:val="00086F4B"/>
    <w:rsid w:val="00087089"/>
    <w:rsid w:val="000870C4"/>
    <w:rsid w:val="00087AD9"/>
    <w:rsid w:val="00087B11"/>
    <w:rsid w:val="00087CF2"/>
    <w:rsid w:val="000901F0"/>
    <w:rsid w:val="000901F1"/>
    <w:rsid w:val="0009025A"/>
    <w:rsid w:val="00090414"/>
    <w:rsid w:val="0009068C"/>
    <w:rsid w:val="000909EC"/>
    <w:rsid w:val="00090A78"/>
    <w:rsid w:val="00090B9E"/>
    <w:rsid w:val="0009180E"/>
    <w:rsid w:val="00091A14"/>
    <w:rsid w:val="00091AB1"/>
    <w:rsid w:val="0009220E"/>
    <w:rsid w:val="0009223B"/>
    <w:rsid w:val="000926EE"/>
    <w:rsid w:val="00092774"/>
    <w:rsid w:val="00093073"/>
    <w:rsid w:val="0009312C"/>
    <w:rsid w:val="0009378C"/>
    <w:rsid w:val="00094AFE"/>
    <w:rsid w:val="000950C5"/>
    <w:rsid w:val="000950F5"/>
    <w:rsid w:val="00095190"/>
    <w:rsid w:val="0009534E"/>
    <w:rsid w:val="00095595"/>
    <w:rsid w:val="00095E81"/>
    <w:rsid w:val="0009612F"/>
    <w:rsid w:val="000962C4"/>
    <w:rsid w:val="00096340"/>
    <w:rsid w:val="00096739"/>
    <w:rsid w:val="000968A9"/>
    <w:rsid w:val="00096AA0"/>
    <w:rsid w:val="00096B79"/>
    <w:rsid w:val="00096BD3"/>
    <w:rsid w:val="00097302"/>
    <w:rsid w:val="000978A5"/>
    <w:rsid w:val="000A01B3"/>
    <w:rsid w:val="000A0258"/>
    <w:rsid w:val="000A02F7"/>
    <w:rsid w:val="000A04CC"/>
    <w:rsid w:val="000A0CE3"/>
    <w:rsid w:val="000A0CF4"/>
    <w:rsid w:val="000A0D13"/>
    <w:rsid w:val="000A117E"/>
    <w:rsid w:val="000A17D9"/>
    <w:rsid w:val="000A1C6F"/>
    <w:rsid w:val="000A239A"/>
    <w:rsid w:val="000A242B"/>
    <w:rsid w:val="000A24CD"/>
    <w:rsid w:val="000A2746"/>
    <w:rsid w:val="000A294E"/>
    <w:rsid w:val="000A29D9"/>
    <w:rsid w:val="000A32C2"/>
    <w:rsid w:val="000A3509"/>
    <w:rsid w:val="000A3D2D"/>
    <w:rsid w:val="000A419B"/>
    <w:rsid w:val="000A4515"/>
    <w:rsid w:val="000A4782"/>
    <w:rsid w:val="000A48D4"/>
    <w:rsid w:val="000A4AFE"/>
    <w:rsid w:val="000A4BAC"/>
    <w:rsid w:val="000A4CF3"/>
    <w:rsid w:val="000A5FAC"/>
    <w:rsid w:val="000A60BD"/>
    <w:rsid w:val="000A6218"/>
    <w:rsid w:val="000A628D"/>
    <w:rsid w:val="000A66FA"/>
    <w:rsid w:val="000A678F"/>
    <w:rsid w:val="000A6DA0"/>
    <w:rsid w:val="000A7762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AB9"/>
    <w:rsid w:val="000B1B60"/>
    <w:rsid w:val="000B1B6C"/>
    <w:rsid w:val="000B1E85"/>
    <w:rsid w:val="000B213A"/>
    <w:rsid w:val="000B218C"/>
    <w:rsid w:val="000B21E3"/>
    <w:rsid w:val="000B26F0"/>
    <w:rsid w:val="000B2954"/>
    <w:rsid w:val="000B29C4"/>
    <w:rsid w:val="000B2D77"/>
    <w:rsid w:val="000B2F63"/>
    <w:rsid w:val="000B313C"/>
    <w:rsid w:val="000B36B1"/>
    <w:rsid w:val="000B37F6"/>
    <w:rsid w:val="000B3880"/>
    <w:rsid w:val="000B3CC0"/>
    <w:rsid w:val="000B4092"/>
    <w:rsid w:val="000B47BA"/>
    <w:rsid w:val="000B4A5D"/>
    <w:rsid w:val="000B4AD3"/>
    <w:rsid w:val="000B5192"/>
    <w:rsid w:val="000B526F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E84"/>
    <w:rsid w:val="000C03D8"/>
    <w:rsid w:val="000C0702"/>
    <w:rsid w:val="000C0984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C8"/>
    <w:rsid w:val="000C2530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60FF"/>
    <w:rsid w:val="000C6950"/>
    <w:rsid w:val="000C69D3"/>
    <w:rsid w:val="000C6A2A"/>
    <w:rsid w:val="000C6C3E"/>
    <w:rsid w:val="000C6F26"/>
    <w:rsid w:val="000C70C9"/>
    <w:rsid w:val="000C718B"/>
    <w:rsid w:val="000C7319"/>
    <w:rsid w:val="000C7ADC"/>
    <w:rsid w:val="000C7D67"/>
    <w:rsid w:val="000C7D82"/>
    <w:rsid w:val="000C7F48"/>
    <w:rsid w:val="000D02C6"/>
    <w:rsid w:val="000D0705"/>
    <w:rsid w:val="000D08B2"/>
    <w:rsid w:val="000D0A78"/>
    <w:rsid w:val="000D14E1"/>
    <w:rsid w:val="000D1781"/>
    <w:rsid w:val="000D17DB"/>
    <w:rsid w:val="000D1FBF"/>
    <w:rsid w:val="000D1FFE"/>
    <w:rsid w:val="000D20C3"/>
    <w:rsid w:val="000D27AF"/>
    <w:rsid w:val="000D2AB6"/>
    <w:rsid w:val="000D2ABD"/>
    <w:rsid w:val="000D2D14"/>
    <w:rsid w:val="000D2D68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C7C"/>
    <w:rsid w:val="000D54A8"/>
    <w:rsid w:val="000D59E3"/>
    <w:rsid w:val="000D5BD2"/>
    <w:rsid w:val="000D5D7E"/>
    <w:rsid w:val="000D5D9E"/>
    <w:rsid w:val="000D6486"/>
    <w:rsid w:val="000D650A"/>
    <w:rsid w:val="000D661B"/>
    <w:rsid w:val="000D6BAB"/>
    <w:rsid w:val="000D6FEF"/>
    <w:rsid w:val="000D7B40"/>
    <w:rsid w:val="000D7F1A"/>
    <w:rsid w:val="000D7FAA"/>
    <w:rsid w:val="000E045F"/>
    <w:rsid w:val="000E0585"/>
    <w:rsid w:val="000E0D48"/>
    <w:rsid w:val="000E1372"/>
    <w:rsid w:val="000E1B48"/>
    <w:rsid w:val="000E1E5B"/>
    <w:rsid w:val="000E1E8B"/>
    <w:rsid w:val="000E1EF5"/>
    <w:rsid w:val="000E2284"/>
    <w:rsid w:val="000E2697"/>
    <w:rsid w:val="000E270F"/>
    <w:rsid w:val="000E286A"/>
    <w:rsid w:val="000E2A8E"/>
    <w:rsid w:val="000E2DF1"/>
    <w:rsid w:val="000E33D0"/>
    <w:rsid w:val="000E3522"/>
    <w:rsid w:val="000E392F"/>
    <w:rsid w:val="000E397D"/>
    <w:rsid w:val="000E39CF"/>
    <w:rsid w:val="000E3CEC"/>
    <w:rsid w:val="000E3ED1"/>
    <w:rsid w:val="000E428E"/>
    <w:rsid w:val="000E47EE"/>
    <w:rsid w:val="000E4853"/>
    <w:rsid w:val="000E48F2"/>
    <w:rsid w:val="000E4949"/>
    <w:rsid w:val="000E49D7"/>
    <w:rsid w:val="000E4C3E"/>
    <w:rsid w:val="000E4DC4"/>
    <w:rsid w:val="000E58C2"/>
    <w:rsid w:val="000E5D74"/>
    <w:rsid w:val="000E62F8"/>
    <w:rsid w:val="000E63FA"/>
    <w:rsid w:val="000E6879"/>
    <w:rsid w:val="000E69C9"/>
    <w:rsid w:val="000E6D6F"/>
    <w:rsid w:val="000E6F96"/>
    <w:rsid w:val="000E71A6"/>
    <w:rsid w:val="000E7C72"/>
    <w:rsid w:val="000E7D2E"/>
    <w:rsid w:val="000E7D5B"/>
    <w:rsid w:val="000E7DE8"/>
    <w:rsid w:val="000F0383"/>
    <w:rsid w:val="000F0F35"/>
    <w:rsid w:val="000F12BF"/>
    <w:rsid w:val="000F182A"/>
    <w:rsid w:val="000F1BB9"/>
    <w:rsid w:val="000F1CC6"/>
    <w:rsid w:val="000F24D4"/>
    <w:rsid w:val="000F3208"/>
    <w:rsid w:val="000F332F"/>
    <w:rsid w:val="000F3801"/>
    <w:rsid w:val="000F3AF9"/>
    <w:rsid w:val="000F3B43"/>
    <w:rsid w:val="000F4341"/>
    <w:rsid w:val="000F43EE"/>
    <w:rsid w:val="000F469E"/>
    <w:rsid w:val="000F4A55"/>
    <w:rsid w:val="000F4BD9"/>
    <w:rsid w:val="000F4EBE"/>
    <w:rsid w:val="000F5332"/>
    <w:rsid w:val="000F55A0"/>
    <w:rsid w:val="000F596B"/>
    <w:rsid w:val="000F638C"/>
    <w:rsid w:val="000F6390"/>
    <w:rsid w:val="000F68C3"/>
    <w:rsid w:val="000F6F9A"/>
    <w:rsid w:val="000F702C"/>
    <w:rsid w:val="000F72F1"/>
    <w:rsid w:val="000F745C"/>
    <w:rsid w:val="001001D6"/>
    <w:rsid w:val="00100B85"/>
    <w:rsid w:val="00100D49"/>
    <w:rsid w:val="00100F1D"/>
    <w:rsid w:val="00101C16"/>
    <w:rsid w:val="00101CEE"/>
    <w:rsid w:val="00102422"/>
    <w:rsid w:val="00102AB0"/>
    <w:rsid w:val="00102D5D"/>
    <w:rsid w:val="0010324B"/>
    <w:rsid w:val="001034F9"/>
    <w:rsid w:val="00103CE1"/>
    <w:rsid w:val="001040C0"/>
    <w:rsid w:val="00104A92"/>
    <w:rsid w:val="00105AFE"/>
    <w:rsid w:val="00105E4A"/>
    <w:rsid w:val="00105FD9"/>
    <w:rsid w:val="0010628A"/>
    <w:rsid w:val="0010674B"/>
    <w:rsid w:val="00106C95"/>
    <w:rsid w:val="00106D7E"/>
    <w:rsid w:val="00107793"/>
    <w:rsid w:val="00107950"/>
    <w:rsid w:val="001103FA"/>
    <w:rsid w:val="00110ADB"/>
    <w:rsid w:val="00110B64"/>
    <w:rsid w:val="00110EFD"/>
    <w:rsid w:val="00111152"/>
    <w:rsid w:val="001111AD"/>
    <w:rsid w:val="00111411"/>
    <w:rsid w:val="001114C6"/>
    <w:rsid w:val="00111F49"/>
    <w:rsid w:val="00111F97"/>
    <w:rsid w:val="001120AD"/>
    <w:rsid w:val="001129D1"/>
    <w:rsid w:val="00112CC8"/>
    <w:rsid w:val="00113163"/>
    <w:rsid w:val="00113174"/>
    <w:rsid w:val="00113441"/>
    <w:rsid w:val="001135B3"/>
    <w:rsid w:val="00115239"/>
    <w:rsid w:val="0011541E"/>
    <w:rsid w:val="001159DC"/>
    <w:rsid w:val="00115BAC"/>
    <w:rsid w:val="00115EEE"/>
    <w:rsid w:val="001162E7"/>
    <w:rsid w:val="0011646D"/>
    <w:rsid w:val="00116541"/>
    <w:rsid w:val="00116549"/>
    <w:rsid w:val="00116586"/>
    <w:rsid w:val="00116EF2"/>
    <w:rsid w:val="0011708F"/>
    <w:rsid w:val="0011721F"/>
    <w:rsid w:val="0011728E"/>
    <w:rsid w:val="00117509"/>
    <w:rsid w:val="001177DF"/>
    <w:rsid w:val="001178DE"/>
    <w:rsid w:val="00117D7D"/>
    <w:rsid w:val="001205F7"/>
    <w:rsid w:val="00120686"/>
    <w:rsid w:val="00120D1E"/>
    <w:rsid w:val="001211D0"/>
    <w:rsid w:val="001211E4"/>
    <w:rsid w:val="00121631"/>
    <w:rsid w:val="001219F5"/>
    <w:rsid w:val="00121FC8"/>
    <w:rsid w:val="0012213B"/>
    <w:rsid w:val="001228E3"/>
    <w:rsid w:val="00122D06"/>
    <w:rsid w:val="00122E5D"/>
    <w:rsid w:val="00123001"/>
    <w:rsid w:val="001239AE"/>
    <w:rsid w:val="00123DD5"/>
    <w:rsid w:val="00123DF0"/>
    <w:rsid w:val="00123F73"/>
    <w:rsid w:val="0012481C"/>
    <w:rsid w:val="001248CC"/>
    <w:rsid w:val="00124EC2"/>
    <w:rsid w:val="00125528"/>
    <w:rsid w:val="001255EF"/>
    <w:rsid w:val="00125711"/>
    <w:rsid w:val="001257AA"/>
    <w:rsid w:val="00126042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B0"/>
    <w:rsid w:val="00131451"/>
    <w:rsid w:val="0013176C"/>
    <w:rsid w:val="0013189D"/>
    <w:rsid w:val="00131B13"/>
    <w:rsid w:val="00131B50"/>
    <w:rsid w:val="00131D51"/>
    <w:rsid w:val="00132161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65D"/>
    <w:rsid w:val="0013487B"/>
    <w:rsid w:val="00134B9F"/>
    <w:rsid w:val="00134D8F"/>
    <w:rsid w:val="001352D2"/>
    <w:rsid w:val="001359AD"/>
    <w:rsid w:val="00135B0D"/>
    <w:rsid w:val="0013619D"/>
    <w:rsid w:val="001368B8"/>
    <w:rsid w:val="00136A03"/>
    <w:rsid w:val="00136F4C"/>
    <w:rsid w:val="00137726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383"/>
    <w:rsid w:val="00142498"/>
    <w:rsid w:val="00142B31"/>
    <w:rsid w:val="00142FB6"/>
    <w:rsid w:val="00142FF8"/>
    <w:rsid w:val="0014343A"/>
    <w:rsid w:val="001438B4"/>
    <w:rsid w:val="00143D87"/>
    <w:rsid w:val="00143E8F"/>
    <w:rsid w:val="00144112"/>
    <w:rsid w:val="00144A9F"/>
    <w:rsid w:val="00144B56"/>
    <w:rsid w:val="00144D3B"/>
    <w:rsid w:val="001452B3"/>
    <w:rsid w:val="0014534F"/>
    <w:rsid w:val="001455F8"/>
    <w:rsid w:val="001459E7"/>
    <w:rsid w:val="00145A96"/>
    <w:rsid w:val="00145DEE"/>
    <w:rsid w:val="00146173"/>
    <w:rsid w:val="001466F3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1C52"/>
    <w:rsid w:val="00151DF5"/>
    <w:rsid w:val="001521CB"/>
    <w:rsid w:val="0015257C"/>
    <w:rsid w:val="001527D2"/>
    <w:rsid w:val="001528E0"/>
    <w:rsid w:val="001536A3"/>
    <w:rsid w:val="001538A3"/>
    <w:rsid w:val="00153D6E"/>
    <w:rsid w:val="0015451F"/>
    <w:rsid w:val="00154538"/>
    <w:rsid w:val="00154790"/>
    <w:rsid w:val="00154960"/>
    <w:rsid w:val="00154E2C"/>
    <w:rsid w:val="001552D2"/>
    <w:rsid w:val="001555B5"/>
    <w:rsid w:val="001555ED"/>
    <w:rsid w:val="00155600"/>
    <w:rsid w:val="001559E4"/>
    <w:rsid w:val="00155B09"/>
    <w:rsid w:val="00155C97"/>
    <w:rsid w:val="00155FD6"/>
    <w:rsid w:val="00156167"/>
    <w:rsid w:val="001561D1"/>
    <w:rsid w:val="00156609"/>
    <w:rsid w:val="001568C7"/>
    <w:rsid w:val="00156FD5"/>
    <w:rsid w:val="0015743D"/>
    <w:rsid w:val="00157855"/>
    <w:rsid w:val="00157919"/>
    <w:rsid w:val="00157CB2"/>
    <w:rsid w:val="001605F3"/>
    <w:rsid w:val="00160807"/>
    <w:rsid w:val="00160BEE"/>
    <w:rsid w:val="00160D26"/>
    <w:rsid w:val="00160DE2"/>
    <w:rsid w:val="001611F2"/>
    <w:rsid w:val="00161C69"/>
    <w:rsid w:val="001623CC"/>
    <w:rsid w:val="00162B08"/>
    <w:rsid w:val="00164040"/>
    <w:rsid w:val="001640DB"/>
    <w:rsid w:val="00164167"/>
    <w:rsid w:val="001646C1"/>
    <w:rsid w:val="00164706"/>
    <w:rsid w:val="00164DB2"/>
    <w:rsid w:val="00165353"/>
    <w:rsid w:val="00165C1F"/>
    <w:rsid w:val="00165C94"/>
    <w:rsid w:val="0016608B"/>
    <w:rsid w:val="001660D6"/>
    <w:rsid w:val="0016619E"/>
    <w:rsid w:val="00166375"/>
    <w:rsid w:val="0016686B"/>
    <w:rsid w:val="00166C05"/>
    <w:rsid w:val="00166E09"/>
    <w:rsid w:val="001677D0"/>
    <w:rsid w:val="0016780D"/>
    <w:rsid w:val="001703B4"/>
    <w:rsid w:val="00170B7E"/>
    <w:rsid w:val="00170B84"/>
    <w:rsid w:val="0017122D"/>
    <w:rsid w:val="00171496"/>
    <w:rsid w:val="00171553"/>
    <w:rsid w:val="0017161E"/>
    <w:rsid w:val="00171EAA"/>
    <w:rsid w:val="00172069"/>
    <w:rsid w:val="00172835"/>
    <w:rsid w:val="00172B2D"/>
    <w:rsid w:val="00172B6B"/>
    <w:rsid w:val="00172C86"/>
    <w:rsid w:val="00173000"/>
    <w:rsid w:val="001732F9"/>
    <w:rsid w:val="0017400B"/>
    <w:rsid w:val="00174054"/>
    <w:rsid w:val="0017423D"/>
    <w:rsid w:val="00175255"/>
    <w:rsid w:val="00175403"/>
    <w:rsid w:val="0017597B"/>
    <w:rsid w:val="001759D3"/>
    <w:rsid w:val="00175F1A"/>
    <w:rsid w:val="00175F81"/>
    <w:rsid w:val="0017633A"/>
    <w:rsid w:val="00176931"/>
    <w:rsid w:val="00176AE1"/>
    <w:rsid w:val="00176CFE"/>
    <w:rsid w:val="00176EF9"/>
    <w:rsid w:val="0017701F"/>
    <w:rsid w:val="00180168"/>
    <w:rsid w:val="00180242"/>
    <w:rsid w:val="0018024D"/>
    <w:rsid w:val="0018024F"/>
    <w:rsid w:val="00180267"/>
    <w:rsid w:val="001803CE"/>
    <w:rsid w:val="0018068B"/>
    <w:rsid w:val="001808FD"/>
    <w:rsid w:val="00180C0D"/>
    <w:rsid w:val="00180D31"/>
    <w:rsid w:val="00181053"/>
    <w:rsid w:val="001810CE"/>
    <w:rsid w:val="001812E9"/>
    <w:rsid w:val="00181870"/>
    <w:rsid w:val="001819AF"/>
    <w:rsid w:val="0018283B"/>
    <w:rsid w:val="00182950"/>
    <w:rsid w:val="00183728"/>
    <w:rsid w:val="00183A89"/>
    <w:rsid w:val="00183C31"/>
    <w:rsid w:val="00183CEA"/>
    <w:rsid w:val="001841BD"/>
    <w:rsid w:val="00184486"/>
    <w:rsid w:val="00184616"/>
    <w:rsid w:val="00185094"/>
    <w:rsid w:val="00185224"/>
    <w:rsid w:val="001854F4"/>
    <w:rsid w:val="001855D9"/>
    <w:rsid w:val="0018586E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9005D"/>
    <w:rsid w:val="00190343"/>
    <w:rsid w:val="00190392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39FC"/>
    <w:rsid w:val="00193F8F"/>
    <w:rsid w:val="001947D3"/>
    <w:rsid w:val="00194B1A"/>
    <w:rsid w:val="00194B98"/>
    <w:rsid w:val="00194F8B"/>
    <w:rsid w:val="001954F0"/>
    <w:rsid w:val="00195C56"/>
    <w:rsid w:val="00195DA3"/>
    <w:rsid w:val="00195F71"/>
    <w:rsid w:val="001964FA"/>
    <w:rsid w:val="00196A2B"/>
    <w:rsid w:val="00196B31"/>
    <w:rsid w:val="00197167"/>
    <w:rsid w:val="0019739B"/>
    <w:rsid w:val="00197986"/>
    <w:rsid w:val="001A03BF"/>
    <w:rsid w:val="001A080A"/>
    <w:rsid w:val="001A1168"/>
    <w:rsid w:val="001A210F"/>
    <w:rsid w:val="001A23F9"/>
    <w:rsid w:val="001A25B8"/>
    <w:rsid w:val="001A25F5"/>
    <w:rsid w:val="001A26A4"/>
    <w:rsid w:val="001A2845"/>
    <w:rsid w:val="001A2AC8"/>
    <w:rsid w:val="001A2DE6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936"/>
    <w:rsid w:val="001A7A90"/>
    <w:rsid w:val="001A7CD3"/>
    <w:rsid w:val="001A7E01"/>
    <w:rsid w:val="001A7E4E"/>
    <w:rsid w:val="001B05AF"/>
    <w:rsid w:val="001B0967"/>
    <w:rsid w:val="001B1314"/>
    <w:rsid w:val="001B17B5"/>
    <w:rsid w:val="001B1BD5"/>
    <w:rsid w:val="001B1CF3"/>
    <w:rsid w:val="001B29C5"/>
    <w:rsid w:val="001B2D5B"/>
    <w:rsid w:val="001B3580"/>
    <w:rsid w:val="001B361A"/>
    <w:rsid w:val="001B3F18"/>
    <w:rsid w:val="001B5740"/>
    <w:rsid w:val="001B5A2B"/>
    <w:rsid w:val="001B5EFA"/>
    <w:rsid w:val="001B615D"/>
    <w:rsid w:val="001B6276"/>
    <w:rsid w:val="001B63BB"/>
    <w:rsid w:val="001B714C"/>
    <w:rsid w:val="001B74D4"/>
    <w:rsid w:val="001B7960"/>
    <w:rsid w:val="001C025F"/>
    <w:rsid w:val="001C0A13"/>
    <w:rsid w:val="001C0C6A"/>
    <w:rsid w:val="001C0D73"/>
    <w:rsid w:val="001C0EE9"/>
    <w:rsid w:val="001C1246"/>
    <w:rsid w:val="001C13B2"/>
    <w:rsid w:val="001C15BD"/>
    <w:rsid w:val="001C25CC"/>
    <w:rsid w:val="001C28C2"/>
    <w:rsid w:val="001C28DE"/>
    <w:rsid w:val="001C2BCF"/>
    <w:rsid w:val="001C2D05"/>
    <w:rsid w:val="001C33F0"/>
    <w:rsid w:val="001C3477"/>
    <w:rsid w:val="001C3875"/>
    <w:rsid w:val="001C3988"/>
    <w:rsid w:val="001C3AD2"/>
    <w:rsid w:val="001C3C1B"/>
    <w:rsid w:val="001C3E1D"/>
    <w:rsid w:val="001C507E"/>
    <w:rsid w:val="001C55DE"/>
    <w:rsid w:val="001C5770"/>
    <w:rsid w:val="001C6020"/>
    <w:rsid w:val="001C60CE"/>
    <w:rsid w:val="001C63F1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599"/>
    <w:rsid w:val="001D2921"/>
    <w:rsid w:val="001D298A"/>
    <w:rsid w:val="001D316B"/>
    <w:rsid w:val="001D3F8A"/>
    <w:rsid w:val="001D3FC2"/>
    <w:rsid w:val="001D424E"/>
    <w:rsid w:val="001D4361"/>
    <w:rsid w:val="001D4831"/>
    <w:rsid w:val="001D4B0C"/>
    <w:rsid w:val="001D4C02"/>
    <w:rsid w:val="001D4CA4"/>
    <w:rsid w:val="001D5624"/>
    <w:rsid w:val="001D587E"/>
    <w:rsid w:val="001D5A07"/>
    <w:rsid w:val="001D5EDC"/>
    <w:rsid w:val="001D6138"/>
    <w:rsid w:val="001D6967"/>
    <w:rsid w:val="001D6D3F"/>
    <w:rsid w:val="001D711A"/>
    <w:rsid w:val="001D75EF"/>
    <w:rsid w:val="001D7953"/>
    <w:rsid w:val="001D7B16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230F"/>
    <w:rsid w:val="001E2410"/>
    <w:rsid w:val="001E2540"/>
    <w:rsid w:val="001E2754"/>
    <w:rsid w:val="001E289D"/>
    <w:rsid w:val="001E28B7"/>
    <w:rsid w:val="001E2AA3"/>
    <w:rsid w:val="001E3151"/>
    <w:rsid w:val="001E38BD"/>
    <w:rsid w:val="001E39B8"/>
    <w:rsid w:val="001E3F2B"/>
    <w:rsid w:val="001E4196"/>
    <w:rsid w:val="001E42DA"/>
    <w:rsid w:val="001E4335"/>
    <w:rsid w:val="001E4A07"/>
    <w:rsid w:val="001E4A99"/>
    <w:rsid w:val="001E5180"/>
    <w:rsid w:val="001E51A2"/>
    <w:rsid w:val="001E5256"/>
    <w:rsid w:val="001E5AC2"/>
    <w:rsid w:val="001E5BDF"/>
    <w:rsid w:val="001E5C8A"/>
    <w:rsid w:val="001E5CA5"/>
    <w:rsid w:val="001E6198"/>
    <w:rsid w:val="001E6AC1"/>
    <w:rsid w:val="001E6E3F"/>
    <w:rsid w:val="001E6EDC"/>
    <w:rsid w:val="001E6F8D"/>
    <w:rsid w:val="001E7372"/>
    <w:rsid w:val="001E7482"/>
    <w:rsid w:val="001E74C9"/>
    <w:rsid w:val="001F00A4"/>
    <w:rsid w:val="001F0452"/>
    <w:rsid w:val="001F06CB"/>
    <w:rsid w:val="001F06F4"/>
    <w:rsid w:val="001F0B45"/>
    <w:rsid w:val="001F0EBF"/>
    <w:rsid w:val="001F162B"/>
    <w:rsid w:val="001F2013"/>
    <w:rsid w:val="001F2892"/>
    <w:rsid w:val="001F2C8B"/>
    <w:rsid w:val="001F3DE1"/>
    <w:rsid w:val="001F4284"/>
    <w:rsid w:val="001F437F"/>
    <w:rsid w:val="001F49DD"/>
    <w:rsid w:val="001F4D8E"/>
    <w:rsid w:val="001F51BB"/>
    <w:rsid w:val="001F5A9E"/>
    <w:rsid w:val="001F5C26"/>
    <w:rsid w:val="001F62D5"/>
    <w:rsid w:val="001F79A3"/>
    <w:rsid w:val="001F7AB9"/>
    <w:rsid w:val="001F7CF1"/>
    <w:rsid w:val="002001A8"/>
    <w:rsid w:val="0020021A"/>
    <w:rsid w:val="002003E5"/>
    <w:rsid w:val="002008D5"/>
    <w:rsid w:val="00200D60"/>
    <w:rsid w:val="002010CC"/>
    <w:rsid w:val="0020178F"/>
    <w:rsid w:val="00201C53"/>
    <w:rsid w:val="00202039"/>
    <w:rsid w:val="002021E5"/>
    <w:rsid w:val="0020229F"/>
    <w:rsid w:val="002026EB"/>
    <w:rsid w:val="00202856"/>
    <w:rsid w:val="00202931"/>
    <w:rsid w:val="00202E13"/>
    <w:rsid w:val="0020385A"/>
    <w:rsid w:val="00204071"/>
    <w:rsid w:val="002042C5"/>
    <w:rsid w:val="0020447E"/>
    <w:rsid w:val="002046CF"/>
    <w:rsid w:val="00204ED7"/>
    <w:rsid w:val="002055EA"/>
    <w:rsid w:val="00205923"/>
    <w:rsid w:val="00205C01"/>
    <w:rsid w:val="00205D50"/>
    <w:rsid w:val="00206274"/>
    <w:rsid w:val="00206751"/>
    <w:rsid w:val="00206B5F"/>
    <w:rsid w:val="00206DA6"/>
    <w:rsid w:val="00206DCF"/>
    <w:rsid w:val="0020722D"/>
    <w:rsid w:val="00207A40"/>
    <w:rsid w:val="00207B5C"/>
    <w:rsid w:val="00207CBC"/>
    <w:rsid w:val="002100A5"/>
    <w:rsid w:val="002106E1"/>
    <w:rsid w:val="00210CF1"/>
    <w:rsid w:val="00210F24"/>
    <w:rsid w:val="00210FD4"/>
    <w:rsid w:val="002111BF"/>
    <w:rsid w:val="002113A7"/>
    <w:rsid w:val="00211A06"/>
    <w:rsid w:val="00212284"/>
    <w:rsid w:val="00212878"/>
    <w:rsid w:val="002132A5"/>
    <w:rsid w:val="00213519"/>
    <w:rsid w:val="0021389C"/>
    <w:rsid w:val="00213BBB"/>
    <w:rsid w:val="002141B6"/>
    <w:rsid w:val="002144DD"/>
    <w:rsid w:val="00214975"/>
    <w:rsid w:val="00214F27"/>
    <w:rsid w:val="002154D6"/>
    <w:rsid w:val="00215867"/>
    <w:rsid w:val="00215970"/>
    <w:rsid w:val="00215AA3"/>
    <w:rsid w:val="00216328"/>
    <w:rsid w:val="002164BD"/>
    <w:rsid w:val="002164C0"/>
    <w:rsid w:val="002166BC"/>
    <w:rsid w:val="00217466"/>
    <w:rsid w:val="0021749C"/>
    <w:rsid w:val="0021775C"/>
    <w:rsid w:val="002178BA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D0"/>
    <w:rsid w:val="00223AE1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E55"/>
    <w:rsid w:val="00225E96"/>
    <w:rsid w:val="002262A1"/>
    <w:rsid w:val="00226FF5"/>
    <w:rsid w:val="002273A5"/>
    <w:rsid w:val="00227B0F"/>
    <w:rsid w:val="002308E9"/>
    <w:rsid w:val="00230E75"/>
    <w:rsid w:val="00230F3C"/>
    <w:rsid w:val="00231A58"/>
    <w:rsid w:val="00231DA5"/>
    <w:rsid w:val="00231E1F"/>
    <w:rsid w:val="002321B9"/>
    <w:rsid w:val="00232263"/>
    <w:rsid w:val="0023256C"/>
    <w:rsid w:val="00232D26"/>
    <w:rsid w:val="0023342A"/>
    <w:rsid w:val="002335E5"/>
    <w:rsid w:val="002337A9"/>
    <w:rsid w:val="00233CA9"/>
    <w:rsid w:val="00233D95"/>
    <w:rsid w:val="00234022"/>
    <w:rsid w:val="00234138"/>
    <w:rsid w:val="00234410"/>
    <w:rsid w:val="0023482B"/>
    <w:rsid w:val="00234AE1"/>
    <w:rsid w:val="0023550F"/>
    <w:rsid w:val="002356AA"/>
    <w:rsid w:val="00235813"/>
    <w:rsid w:val="002362D4"/>
    <w:rsid w:val="0023711D"/>
    <w:rsid w:val="002400C7"/>
    <w:rsid w:val="002401F8"/>
    <w:rsid w:val="002403EF"/>
    <w:rsid w:val="00240BED"/>
    <w:rsid w:val="00240C21"/>
    <w:rsid w:val="00240D3B"/>
    <w:rsid w:val="00240E92"/>
    <w:rsid w:val="00241234"/>
    <w:rsid w:val="002414A1"/>
    <w:rsid w:val="00241C41"/>
    <w:rsid w:val="00242094"/>
    <w:rsid w:val="00242331"/>
    <w:rsid w:val="00242573"/>
    <w:rsid w:val="00242657"/>
    <w:rsid w:val="00242C3E"/>
    <w:rsid w:val="00242C8C"/>
    <w:rsid w:val="00242E24"/>
    <w:rsid w:val="00243730"/>
    <w:rsid w:val="0024389B"/>
    <w:rsid w:val="00243E27"/>
    <w:rsid w:val="00244039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52E"/>
    <w:rsid w:val="00246693"/>
    <w:rsid w:val="0024670D"/>
    <w:rsid w:val="002467FB"/>
    <w:rsid w:val="00246939"/>
    <w:rsid w:val="00246988"/>
    <w:rsid w:val="00246AC1"/>
    <w:rsid w:val="00246BA5"/>
    <w:rsid w:val="00246D81"/>
    <w:rsid w:val="00246E29"/>
    <w:rsid w:val="0024721C"/>
    <w:rsid w:val="0024730E"/>
    <w:rsid w:val="0024734C"/>
    <w:rsid w:val="002474B5"/>
    <w:rsid w:val="00247A0D"/>
    <w:rsid w:val="00247DF5"/>
    <w:rsid w:val="00247F29"/>
    <w:rsid w:val="0025028A"/>
    <w:rsid w:val="002503F1"/>
    <w:rsid w:val="002505BB"/>
    <w:rsid w:val="0025071D"/>
    <w:rsid w:val="00250789"/>
    <w:rsid w:val="00250CC5"/>
    <w:rsid w:val="00250D01"/>
    <w:rsid w:val="00250D5C"/>
    <w:rsid w:val="002514D8"/>
    <w:rsid w:val="00251648"/>
    <w:rsid w:val="002517B2"/>
    <w:rsid w:val="00251947"/>
    <w:rsid w:val="00251A31"/>
    <w:rsid w:val="00251D55"/>
    <w:rsid w:val="00251E1E"/>
    <w:rsid w:val="00252019"/>
    <w:rsid w:val="002528E0"/>
    <w:rsid w:val="00252B1D"/>
    <w:rsid w:val="00252E45"/>
    <w:rsid w:val="002538CB"/>
    <w:rsid w:val="00253CB5"/>
    <w:rsid w:val="00254379"/>
    <w:rsid w:val="00254C1B"/>
    <w:rsid w:val="00254DB8"/>
    <w:rsid w:val="002557E7"/>
    <w:rsid w:val="0025595C"/>
    <w:rsid w:val="00255A5F"/>
    <w:rsid w:val="00255BFD"/>
    <w:rsid w:val="00255FB1"/>
    <w:rsid w:val="0025656C"/>
    <w:rsid w:val="002565BB"/>
    <w:rsid w:val="00256854"/>
    <w:rsid w:val="002568AB"/>
    <w:rsid w:val="002568E2"/>
    <w:rsid w:val="00256973"/>
    <w:rsid w:val="00256B35"/>
    <w:rsid w:val="0025700F"/>
    <w:rsid w:val="00257064"/>
    <w:rsid w:val="002571A0"/>
    <w:rsid w:val="00257679"/>
    <w:rsid w:val="002576FA"/>
    <w:rsid w:val="00257E36"/>
    <w:rsid w:val="00260454"/>
    <w:rsid w:val="00260503"/>
    <w:rsid w:val="00260A62"/>
    <w:rsid w:val="00260ABA"/>
    <w:rsid w:val="00260BA6"/>
    <w:rsid w:val="00260CFC"/>
    <w:rsid w:val="00260F8D"/>
    <w:rsid w:val="0026151F"/>
    <w:rsid w:val="00261815"/>
    <w:rsid w:val="00261833"/>
    <w:rsid w:val="00261866"/>
    <w:rsid w:val="00261BD2"/>
    <w:rsid w:val="002620FD"/>
    <w:rsid w:val="0026277F"/>
    <w:rsid w:val="00262898"/>
    <w:rsid w:val="002632EA"/>
    <w:rsid w:val="00263610"/>
    <w:rsid w:val="002646AE"/>
    <w:rsid w:val="00264739"/>
    <w:rsid w:val="00264D20"/>
    <w:rsid w:val="00264D90"/>
    <w:rsid w:val="002651C4"/>
    <w:rsid w:val="0026568F"/>
    <w:rsid w:val="0026590F"/>
    <w:rsid w:val="00265CCC"/>
    <w:rsid w:val="00266F07"/>
    <w:rsid w:val="002673E6"/>
    <w:rsid w:val="00267440"/>
    <w:rsid w:val="0026765C"/>
    <w:rsid w:val="00267719"/>
    <w:rsid w:val="00270537"/>
    <w:rsid w:val="0027099A"/>
    <w:rsid w:val="00270F78"/>
    <w:rsid w:val="00271019"/>
    <w:rsid w:val="0027162C"/>
    <w:rsid w:val="002718AC"/>
    <w:rsid w:val="00271B8E"/>
    <w:rsid w:val="00271CE9"/>
    <w:rsid w:val="00272578"/>
    <w:rsid w:val="002725D3"/>
    <w:rsid w:val="002725DF"/>
    <w:rsid w:val="00272B60"/>
    <w:rsid w:val="00272CAC"/>
    <w:rsid w:val="00272DF0"/>
    <w:rsid w:val="00272FDD"/>
    <w:rsid w:val="00273145"/>
    <w:rsid w:val="00273179"/>
    <w:rsid w:val="00273F32"/>
    <w:rsid w:val="002741CC"/>
    <w:rsid w:val="002746C0"/>
    <w:rsid w:val="002749B5"/>
    <w:rsid w:val="00274FD6"/>
    <w:rsid w:val="00275A1D"/>
    <w:rsid w:val="0027620B"/>
    <w:rsid w:val="002764CC"/>
    <w:rsid w:val="002769E9"/>
    <w:rsid w:val="00276C57"/>
    <w:rsid w:val="00277272"/>
    <w:rsid w:val="002776D4"/>
    <w:rsid w:val="0027775E"/>
    <w:rsid w:val="00277B79"/>
    <w:rsid w:val="002801E7"/>
    <w:rsid w:val="00280274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5148"/>
    <w:rsid w:val="002853AD"/>
    <w:rsid w:val="00285697"/>
    <w:rsid w:val="002856B3"/>
    <w:rsid w:val="002857A4"/>
    <w:rsid w:val="00285CE8"/>
    <w:rsid w:val="00285CEC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47"/>
    <w:rsid w:val="002872DA"/>
    <w:rsid w:val="00287534"/>
    <w:rsid w:val="0028786E"/>
    <w:rsid w:val="002902F0"/>
    <w:rsid w:val="002903F7"/>
    <w:rsid w:val="002903FF"/>
    <w:rsid w:val="00290B45"/>
    <w:rsid w:val="00290D65"/>
    <w:rsid w:val="00290DF4"/>
    <w:rsid w:val="00290FDD"/>
    <w:rsid w:val="002917CC"/>
    <w:rsid w:val="00291DA3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B7F"/>
    <w:rsid w:val="00295C7C"/>
    <w:rsid w:val="002965E2"/>
    <w:rsid w:val="00296638"/>
    <w:rsid w:val="00296E12"/>
    <w:rsid w:val="002970A8"/>
    <w:rsid w:val="00297E44"/>
    <w:rsid w:val="002A0082"/>
    <w:rsid w:val="002A0222"/>
    <w:rsid w:val="002A03C1"/>
    <w:rsid w:val="002A03E8"/>
    <w:rsid w:val="002A04E5"/>
    <w:rsid w:val="002A0694"/>
    <w:rsid w:val="002A0903"/>
    <w:rsid w:val="002A0A17"/>
    <w:rsid w:val="002A0AD7"/>
    <w:rsid w:val="002A0B60"/>
    <w:rsid w:val="002A0F0A"/>
    <w:rsid w:val="002A186C"/>
    <w:rsid w:val="002A1C8E"/>
    <w:rsid w:val="002A2075"/>
    <w:rsid w:val="002A2258"/>
    <w:rsid w:val="002A27B4"/>
    <w:rsid w:val="002A2F69"/>
    <w:rsid w:val="002A3D3D"/>
    <w:rsid w:val="002A4238"/>
    <w:rsid w:val="002A433C"/>
    <w:rsid w:val="002A47B6"/>
    <w:rsid w:val="002A487F"/>
    <w:rsid w:val="002A4D90"/>
    <w:rsid w:val="002A55DF"/>
    <w:rsid w:val="002A587F"/>
    <w:rsid w:val="002A5C51"/>
    <w:rsid w:val="002A6184"/>
    <w:rsid w:val="002A6298"/>
    <w:rsid w:val="002A633A"/>
    <w:rsid w:val="002A6373"/>
    <w:rsid w:val="002A6492"/>
    <w:rsid w:val="002A6A0B"/>
    <w:rsid w:val="002A6AA4"/>
    <w:rsid w:val="002A6AFB"/>
    <w:rsid w:val="002A6E7D"/>
    <w:rsid w:val="002A7544"/>
    <w:rsid w:val="002A7CC8"/>
    <w:rsid w:val="002B0515"/>
    <w:rsid w:val="002B0B1B"/>
    <w:rsid w:val="002B0C4E"/>
    <w:rsid w:val="002B0F13"/>
    <w:rsid w:val="002B1528"/>
    <w:rsid w:val="002B15CD"/>
    <w:rsid w:val="002B1696"/>
    <w:rsid w:val="002B19D0"/>
    <w:rsid w:val="002B1ABE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44C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C0134"/>
    <w:rsid w:val="002C02EC"/>
    <w:rsid w:val="002C0890"/>
    <w:rsid w:val="002C0AF0"/>
    <w:rsid w:val="002C0FD0"/>
    <w:rsid w:val="002C1218"/>
    <w:rsid w:val="002C1392"/>
    <w:rsid w:val="002C1D28"/>
    <w:rsid w:val="002C1F31"/>
    <w:rsid w:val="002C31F7"/>
    <w:rsid w:val="002C3790"/>
    <w:rsid w:val="002C39D9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5BA9"/>
    <w:rsid w:val="002C608A"/>
    <w:rsid w:val="002C6753"/>
    <w:rsid w:val="002C6FEC"/>
    <w:rsid w:val="002C71E2"/>
    <w:rsid w:val="002C7291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0BC3"/>
    <w:rsid w:val="002D127C"/>
    <w:rsid w:val="002D1440"/>
    <w:rsid w:val="002D1D0C"/>
    <w:rsid w:val="002D1FFB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CA"/>
    <w:rsid w:val="002D4184"/>
    <w:rsid w:val="002D4373"/>
    <w:rsid w:val="002D4604"/>
    <w:rsid w:val="002D48C6"/>
    <w:rsid w:val="002D49C3"/>
    <w:rsid w:val="002D5277"/>
    <w:rsid w:val="002D53ED"/>
    <w:rsid w:val="002D548E"/>
    <w:rsid w:val="002D579F"/>
    <w:rsid w:val="002D5AA4"/>
    <w:rsid w:val="002D5F25"/>
    <w:rsid w:val="002D6046"/>
    <w:rsid w:val="002D6156"/>
    <w:rsid w:val="002D6721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3EA2"/>
    <w:rsid w:val="002E3FEB"/>
    <w:rsid w:val="002E4168"/>
    <w:rsid w:val="002E435F"/>
    <w:rsid w:val="002E499E"/>
    <w:rsid w:val="002E5056"/>
    <w:rsid w:val="002E52E3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AC7"/>
    <w:rsid w:val="002E7E5F"/>
    <w:rsid w:val="002F0166"/>
    <w:rsid w:val="002F017D"/>
    <w:rsid w:val="002F09D8"/>
    <w:rsid w:val="002F0D1A"/>
    <w:rsid w:val="002F1259"/>
    <w:rsid w:val="002F16E9"/>
    <w:rsid w:val="002F17F1"/>
    <w:rsid w:val="002F1C26"/>
    <w:rsid w:val="002F1EBB"/>
    <w:rsid w:val="002F2D56"/>
    <w:rsid w:val="002F340F"/>
    <w:rsid w:val="002F380C"/>
    <w:rsid w:val="002F4519"/>
    <w:rsid w:val="002F453C"/>
    <w:rsid w:val="002F4A08"/>
    <w:rsid w:val="002F4A56"/>
    <w:rsid w:val="002F4EF9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059D"/>
    <w:rsid w:val="00301091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E2"/>
    <w:rsid w:val="003063AD"/>
    <w:rsid w:val="003068FF"/>
    <w:rsid w:val="0030694B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14C0"/>
    <w:rsid w:val="003114DC"/>
    <w:rsid w:val="0031182F"/>
    <w:rsid w:val="00311EC3"/>
    <w:rsid w:val="00312027"/>
    <w:rsid w:val="00312283"/>
    <w:rsid w:val="003123FE"/>
    <w:rsid w:val="003125AA"/>
    <w:rsid w:val="00312A3E"/>
    <w:rsid w:val="00312D5A"/>
    <w:rsid w:val="003139EB"/>
    <w:rsid w:val="00313DB6"/>
    <w:rsid w:val="003141F5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99A"/>
    <w:rsid w:val="00316B7D"/>
    <w:rsid w:val="00316BD2"/>
    <w:rsid w:val="00316EEA"/>
    <w:rsid w:val="0031702A"/>
    <w:rsid w:val="003170BF"/>
    <w:rsid w:val="00317388"/>
    <w:rsid w:val="003175F2"/>
    <w:rsid w:val="003177A2"/>
    <w:rsid w:val="00317FD3"/>
    <w:rsid w:val="003208EE"/>
    <w:rsid w:val="0032106C"/>
    <w:rsid w:val="00321363"/>
    <w:rsid w:val="00321BAE"/>
    <w:rsid w:val="00321D42"/>
    <w:rsid w:val="0032275E"/>
    <w:rsid w:val="003228E6"/>
    <w:rsid w:val="00322D53"/>
    <w:rsid w:val="00322EA0"/>
    <w:rsid w:val="00323700"/>
    <w:rsid w:val="00323C35"/>
    <w:rsid w:val="00323C4C"/>
    <w:rsid w:val="00323FB9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07C0"/>
    <w:rsid w:val="003309A6"/>
    <w:rsid w:val="0033116D"/>
    <w:rsid w:val="00331223"/>
    <w:rsid w:val="00331277"/>
    <w:rsid w:val="0033196E"/>
    <w:rsid w:val="00331974"/>
    <w:rsid w:val="003319BC"/>
    <w:rsid w:val="0033201C"/>
    <w:rsid w:val="00332115"/>
    <w:rsid w:val="00332624"/>
    <w:rsid w:val="00332B74"/>
    <w:rsid w:val="0033304B"/>
    <w:rsid w:val="00333569"/>
    <w:rsid w:val="0033384F"/>
    <w:rsid w:val="00333855"/>
    <w:rsid w:val="003338DC"/>
    <w:rsid w:val="00333AC9"/>
    <w:rsid w:val="003341F9"/>
    <w:rsid w:val="0033469D"/>
    <w:rsid w:val="00334A4E"/>
    <w:rsid w:val="003354C1"/>
    <w:rsid w:val="00335545"/>
    <w:rsid w:val="00335A1C"/>
    <w:rsid w:val="00335B6C"/>
    <w:rsid w:val="00336674"/>
    <w:rsid w:val="00336C62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758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511A"/>
    <w:rsid w:val="00345D43"/>
    <w:rsid w:val="00346247"/>
    <w:rsid w:val="003463BE"/>
    <w:rsid w:val="00346582"/>
    <w:rsid w:val="003466A4"/>
    <w:rsid w:val="00346DDA"/>
    <w:rsid w:val="00347570"/>
    <w:rsid w:val="003479DE"/>
    <w:rsid w:val="00347A99"/>
    <w:rsid w:val="003500BA"/>
    <w:rsid w:val="003504EB"/>
    <w:rsid w:val="00350C03"/>
    <w:rsid w:val="00350D25"/>
    <w:rsid w:val="0035129A"/>
    <w:rsid w:val="003514FA"/>
    <w:rsid w:val="00351945"/>
    <w:rsid w:val="00351AD5"/>
    <w:rsid w:val="00351D0D"/>
    <w:rsid w:val="00351DBD"/>
    <w:rsid w:val="00351E86"/>
    <w:rsid w:val="00351F9B"/>
    <w:rsid w:val="00352856"/>
    <w:rsid w:val="00352A03"/>
    <w:rsid w:val="00352AEF"/>
    <w:rsid w:val="00352B03"/>
    <w:rsid w:val="00352BFA"/>
    <w:rsid w:val="003530AF"/>
    <w:rsid w:val="00353476"/>
    <w:rsid w:val="003538C2"/>
    <w:rsid w:val="00353972"/>
    <w:rsid w:val="00353A79"/>
    <w:rsid w:val="00353D89"/>
    <w:rsid w:val="00353EC1"/>
    <w:rsid w:val="00353FDA"/>
    <w:rsid w:val="0035411D"/>
    <w:rsid w:val="00354759"/>
    <w:rsid w:val="00354876"/>
    <w:rsid w:val="0035487F"/>
    <w:rsid w:val="00354A32"/>
    <w:rsid w:val="00355511"/>
    <w:rsid w:val="003559D2"/>
    <w:rsid w:val="0035622A"/>
    <w:rsid w:val="00356249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CA2"/>
    <w:rsid w:val="00360E91"/>
    <w:rsid w:val="00360FA3"/>
    <w:rsid w:val="00361123"/>
    <w:rsid w:val="0036195D"/>
    <w:rsid w:val="00361D19"/>
    <w:rsid w:val="00362434"/>
    <w:rsid w:val="003628C1"/>
    <w:rsid w:val="00362DD3"/>
    <w:rsid w:val="003634B8"/>
    <w:rsid w:val="00363E58"/>
    <w:rsid w:val="00363F1F"/>
    <w:rsid w:val="00364537"/>
    <w:rsid w:val="00364A7C"/>
    <w:rsid w:val="00365716"/>
    <w:rsid w:val="00365E21"/>
    <w:rsid w:val="0036635D"/>
    <w:rsid w:val="003664BB"/>
    <w:rsid w:val="00366590"/>
    <w:rsid w:val="0036665B"/>
    <w:rsid w:val="00366D16"/>
    <w:rsid w:val="00366F85"/>
    <w:rsid w:val="003671B4"/>
    <w:rsid w:val="003672F4"/>
    <w:rsid w:val="00367602"/>
    <w:rsid w:val="00367AA6"/>
    <w:rsid w:val="00367AF6"/>
    <w:rsid w:val="00367BFA"/>
    <w:rsid w:val="00370482"/>
    <w:rsid w:val="00371924"/>
    <w:rsid w:val="00371A78"/>
    <w:rsid w:val="00371CB1"/>
    <w:rsid w:val="00372301"/>
    <w:rsid w:val="0037252B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1BA"/>
    <w:rsid w:val="00374334"/>
    <w:rsid w:val="00374553"/>
    <w:rsid w:val="003747A9"/>
    <w:rsid w:val="003747CD"/>
    <w:rsid w:val="00374AD2"/>
    <w:rsid w:val="00374F6B"/>
    <w:rsid w:val="0037530D"/>
    <w:rsid w:val="0037548D"/>
    <w:rsid w:val="00375686"/>
    <w:rsid w:val="00375746"/>
    <w:rsid w:val="00375975"/>
    <w:rsid w:val="00375FCB"/>
    <w:rsid w:val="00376552"/>
    <w:rsid w:val="00376B10"/>
    <w:rsid w:val="00376DDB"/>
    <w:rsid w:val="00376EF9"/>
    <w:rsid w:val="00377104"/>
    <w:rsid w:val="003772C7"/>
    <w:rsid w:val="003773C9"/>
    <w:rsid w:val="00377439"/>
    <w:rsid w:val="0037746E"/>
    <w:rsid w:val="00377900"/>
    <w:rsid w:val="00377AD8"/>
    <w:rsid w:val="00377DC0"/>
    <w:rsid w:val="00380438"/>
    <w:rsid w:val="003806E7"/>
    <w:rsid w:val="00380B7A"/>
    <w:rsid w:val="00380D37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4068"/>
    <w:rsid w:val="003846BD"/>
    <w:rsid w:val="003849BB"/>
    <w:rsid w:val="00384A1D"/>
    <w:rsid w:val="00384F64"/>
    <w:rsid w:val="00385055"/>
    <w:rsid w:val="00385249"/>
    <w:rsid w:val="00385327"/>
    <w:rsid w:val="0038611C"/>
    <w:rsid w:val="0038638B"/>
    <w:rsid w:val="0038654F"/>
    <w:rsid w:val="00386E8A"/>
    <w:rsid w:val="00387399"/>
    <w:rsid w:val="00387426"/>
    <w:rsid w:val="00387458"/>
    <w:rsid w:val="003874E4"/>
    <w:rsid w:val="00387C6B"/>
    <w:rsid w:val="00387CB6"/>
    <w:rsid w:val="003906E6"/>
    <w:rsid w:val="003908A5"/>
    <w:rsid w:val="00390BC4"/>
    <w:rsid w:val="00391874"/>
    <w:rsid w:val="00391A59"/>
    <w:rsid w:val="00391A95"/>
    <w:rsid w:val="00392191"/>
    <w:rsid w:val="003924B5"/>
    <w:rsid w:val="0039265B"/>
    <w:rsid w:val="003929C7"/>
    <w:rsid w:val="003931A0"/>
    <w:rsid w:val="003938D3"/>
    <w:rsid w:val="0039398D"/>
    <w:rsid w:val="00394044"/>
    <w:rsid w:val="00395330"/>
    <w:rsid w:val="00395351"/>
    <w:rsid w:val="003955A9"/>
    <w:rsid w:val="00395A48"/>
    <w:rsid w:val="00395DBF"/>
    <w:rsid w:val="00395FC8"/>
    <w:rsid w:val="003967FF"/>
    <w:rsid w:val="0039694B"/>
    <w:rsid w:val="00396D5C"/>
    <w:rsid w:val="00396E7E"/>
    <w:rsid w:val="0039721D"/>
    <w:rsid w:val="003973F2"/>
    <w:rsid w:val="003974FD"/>
    <w:rsid w:val="0039788C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5232"/>
    <w:rsid w:val="003A556D"/>
    <w:rsid w:val="003A576A"/>
    <w:rsid w:val="003A593B"/>
    <w:rsid w:val="003A680B"/>
    <w:rsid w:val="003A6E80"/>
    <w:rsid w:val="003A6F72"/>
    <w:rsid w:val="003A6F97"/>
    <w:rsid w:val="003A7614"/>
    <w:rsid w:val="003A795D"/>
    <w:rsid w:val="003A7977"/>
    <w:rsid w:val="003A7A57"/>
    <w:rsid w:val="003B06F3"/>
    <w:rsid w:val="003B0970"/>
    <w:rsid w:val="003B0EC9"/>
    <w:rsid w:val="003B0F91"/>
    <w:rsid w:val="003B10F7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7A3"/>
    <w:rsid w:val="003B38EF"/>
    <w:rsid w:val="003B3A06"/>
    <w:rsid w:val="003B3FFF"/>
    <w:rsid w:val="003B40D1"/>
    <w:rsid w:val="003B43F9"/>
    <w:rsid w:val="003B489B"/>
    <w:rsid w:val="003B490D"/>
    <w:rsid w:val="003B503D"/>
    <w:rsid w:val="003B50D5"/>
    <w:rsid w:val="003B50F6"/>
    <w:rsid w:val="003B5CCF"/>
    <w:rsid w:val="003B6231"/>
    <w:rsid w:val="003B65EF"/>
    <w:rsid w:val="003B6A9A"/>
    <w:rsid w:val="003B6E8E"/>
    <w:rsid w:val="003B7577"/>
    <w:rsid w:val="003B7742"/>
    <w:rsid w:val="003B7758"/>
    <w:rsid w:val="003B7DFF"/>
    <w:rsid w:val="003C0B3E"/>
    <w:rsid w:val="003C0BEC"/>
    <w:rsid w:val="003C0E52"/>
    <w:rsid w:val="003C12B1"/>
    <w:rsid w:val="003C2555"/>
    <w:rsid w:val="003C26F6"/>
    <w:rsid w:val="003C2A46"/>
    <w:rsid w:val="003C2DE4"/>
    <w:rsid w:val="003C326B"/>
    <w:rsid w:val="003C40B7"/>
    <w:rsid w:val="003C412C"/>
    <w:rsid w:val="003C53FD"/>
    <w:rsid w:val="003C5565"/>
    <w:rsid w:val="003C5B13"/>
    <w:rsid w:val="003C5BD9"/>
    <w:rsid w:val="003C5C1D"/>
    <w:rsid w:val="003C60D5"/>
    <w:rsid w:val="003C6127"/>
    <w:rsid w:val="003C69C2"/>
    <w:rsid w:val="003C733E"/>
    <w:rsid w:val="003C7498"/>
    <w:rsid w:val="003C7729"/>
    <w:rsid w:val="003C7D2F"/>
    <w:rsid w:val="003D03EB"/>
    <w:rsid w:val="003D07AD"/>
    <w:rsid w:val="003D0ABE"/>
    <w:rsid w:val="003D0F1E"/>
    <w:rsid w:val="003D12C4"/>
    <w:rsid w:val="003D191F"/>
    <w:rsid w:val="003D2AC4"/>
    <w:rsid w:val="003D323A"/>
    <w:rsid w:val="003D3547"/>
    <w:rsid w:val="003D37A8"/>
    <w:rsid w:val="003D395E"/>
    <w:rsid w:val="003D3988"/>
    <w:rsid w:val="003D41EB"/>
    <w:rsid w:val="003D42BD"/>
    <w:rsid w:val="003D42F8"/>
    <w:rsid w:val="003D4726"/>
    <w:rsid w:val="003D4934"/>
    <w:rsid w:val="003D49C0"/>
    <w:rsid w:val="003D4EAF"/>
    <w:rsid w:val="003D4F4B"/>
    <w:rsid w:val="003D500C"/>
    <w:rsid w:val="003D501D"/>
    <w:rsid w:val="003D5215"/>
    <w:rsid w:val="003D528F"/>
    <w:rsid w:val="003D55E3"/>
    <w:rsid w:val="003D58B2"/>
    <w:rsid w:val="003D5AB4"/>
    <w:rsid w:val="003D6173"/>
    <w:rsid w:val="003D6378"/>
    <w:rsid w:val="003D6815"/>
    <w:rsid w:val="003D728B"/>
    <w:rsid w:val="003D729B"/>
    <w:rsid w:val="003D7398"/>
    <w:rsid w:val="003D75B4"/>
    <w:rsid w:val="003D798C"/>
    <w:rsid w:val="003E03BB"/>
    <w:rsid w:val="003E053D"/>
    <w:rsid w:val="003E05B9"/>
    <w:rsid w:val="003E0BB9"/>
    <w:rsid w:val="003E0FCB"/>
    <w:rsid w:val="003E1183"/>
    <w:rsid w:val="003E1746"/>
    <w:rsid w:val="003E1E36"/>
    <w:rsid w:val="003E22AB"/>
    <w:rsid w:val="003E2448"/>
    <w:rsid w:val="003E2986"/>
    <w:rsid w:val="003E2A70"/>
    <w:rsid w:val="003E2D77"/>
    <w:rsid w:val="003E2DDA"/>
    <w:rsid w:val="003E2E6B"/>
    <w:rsid w:val="003E374D"/>
    <w:rsid w:val="003E384D"/>
    <w:rsid w:val="003E3ED8"/>
    <w:rsid w:val="003E3F24"/>
    <w:rsid w:val="003E4340"/>
    <w:rsid w:val="003E5146"/>
    <w:rsid w:val="003E5500"/>
    <w:rsid w:val="003E5617"/>
    <w:rsid w:val="003E5D3E"/>
    <w:rsid w:val="003E681C"/>
    <w:rsid w:val="003E7247"/>
    <w:rsid w:val="003E72D3"/>
    <w:rsid w:val="003E7400"/>
    <w:rsid w:val="003E7886"/>
    <w:rsid w:val="003E78F4"/>
    <w:rsid w:val="003E7980"/>
    <w:rsid w:val="003F023D"/>
    <w:rsid w:val="003F1096"/>
    <w:rsid w:val="003F15B4"/>
    <w:rsid w:val="003F18DD"/>
    <w:rsid w:val="003F21C8"/>
    <w:rsid w:val="003F2298"/>
    <w:rsid w:val="003F2497"/>
    <w:rsid w:val="003F29D1"/>
    <w:rsid w:val="003F2C61"/>
    <w:rsid w:val="003F2E5F"/>
    <w:rsid w:val="003F38FF"/>
    <w:rsid w:val="003F391C"/>
    <w:rsid w:val="003F3C35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76D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1459"/>
    <w:rsid w:val="00401616"/>
    <w:rsid w:val="00401C1B"/>
    <w:rsid w:val="0040209E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4F18"/>
    <w:rsid w:val="0040566B"/>
    <w:rsid w:val="004056C7"/>
    <w:rsid w:val="00405BF2"/>
    <w:rsid w:val="00405F64"/>
    <w:rsid w:val="00406012"/>
    <w:rsid w:val="0040665C"/>
    <w:rsid w:val="00406AF2"/>
    <w:rsid w:val="00406BBB"/>
    <w:rsid w:val="0040727E"/>
    <w:rsid w:val="004072E5"/>
    <w:rsid w:val="00407556"/>
    <w:rsid w:val="004079E1"/>
    <w:rsid w:val="00407A2D"/>
    <w:rsid w:val="00407AE2"/>
    <w:rsid w:val="00407B4B"/>
    <w:rsid w:val="00410129"/>
    <w:rsid w:val="00410741"/>
    <w:rsid w:val="00410C00"/>
    <w:rsid w:val="0041107F"/>
    <w:rsid w:val="00411172"/>
    <w:rsid w:val="004112F4"/>
    <w:rsid w:val="0041179C"/>
    <w:rsid w:val="00412482"/>
    <w:rsid w:val="00412A18"/>
    <w:rsid w:val="00412D66"/>
    <w:rsid w:val="0041335C"/>
    <w:rsid w:val="00413A72"/>
    <w:rsid w:val="00413B5E"/>
    <w:rsid w:val="00414293"/>
    <w:rsid w:val="004146A5"/>
    <w:rsid w:val="004146BF"/>
    <w:rsid w:val="0041504B"/>
    <w:rsid w:val="004151DC"/>
    <w:rsid w:val="0041596D"/>
    <w:rsid w:val="00415BFB"/>
    <w:rsid w:val="00415D9E"/>
    <w:rsid w:val="00415E30"/>
    <w:rsid w:val="0041626F"/>
    <w:rsid w:val="00416331"/>
    <w:rsid w:val="0041640D"/>
    <w:rsid w:val="00416606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EA"/>
    <w:rsid w:val="0042189B"/>
    <w:rsid w:val="00421F8E"/>
    <w:rsid w:val="00421FCD"/>
    <w:rsid w:val="00422234"/>
    <w:rsid w:val="004224EA"/>
    <w:rsid w:val="00422C4C"/>
    <w:rsid w:val="00423170"/>
    <w:rsid w:val="004231A1"/>
    <w:rsid w:val="00423281"/>
    <w:rsid w:val="004233E7"/>
    <w:rsid w:val="00423A45"/>
    <w:rsid w:val="0042445C"/>
    <w:rsid w:val="00424711"/>
    <w:rsid w:val="0042498A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1B7"/>
    <w:rsid w:val="004302E9"/>
    <w:rsid w:val="0043094F"/>
    <w:rsid w:val="00430AAD"/>
    <w:rsid w:val="004315F5"/>
    <w:rsid w:val="00431700"/>
    <w:rsid w:val="004317C3"/>
    <w:rsid w:val="00431AD8"/>
    <w:rsid w:val="00431AE0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152"/>
    <w:rsid w:val="004353BD"/>
    <w:rsid w:val="0043558D"/>
    <w:rsid w:val="004355B4"/>
    <w:rsid w:val="00435A7B"/>
    <w:rsid w:val="00435CDC"/>
    <w:rsid w:val="00436210"/>
    <w:rsid w:val="004365FE"/>
    <w:rsid w:val="0043665C"/>
    <w:rsid w:val="00436BF0"/>
    <w:rsid w:val="00437419"/>
    <w:rsid w:val="0044096E"/>
    <w:rsid w:val="00440A57"/>
    <w:rsid w:val="00440FD8"/>
    <w:rsid w:val="004410A7"/>
    <w:rsid w:val="004412DD"/>
    <w:rsid w:val="004416D1"/>
    <w:rsid w:val="004419FD"/>
    <w:rsid w:val="00441DEC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6A"/>
    <w:rsid w:val="004433F0"/>
    <w:rsid w:val="004435E4"/>
    <w:rsid w:val="00443A76"/>
    <w:rsid w:val="00443E98"/>
    <w:rsid w:val="004446C9"/>
    <w:rsid w:val="004448DA"/>
    <w:rsid w:val="00444C77"/>
    <w:rsid w:val="00445066"/>
    <w:rsid w:val="00445946"/>
    <w:rsid w:val="00445E56"/>
    <w:rsid w:val="00446844"/>
    <w:rsid w:val="00446A72"/>
    <w:rsid w:val="00446D60"/>
    <w:rsid w:val="00446E70"/>
    <w:rsid w:val="0044744D"/>
    <w:rsid w:val="00447DB9"/>
    <w:rsid w:val="004503B5"/>
    <w:rsid w:val="0045050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1B7"/>
    <w:rsid w:val="004535F9"/>
    <w:rsid w:val="0045385A"/>
    <w:rsid w:val="00453D51"/>
    <w:rsid w:val="00453FAF"/>
    <w:rsid w:val="00454114"/>
    <w:rsid w:val="00454214"/>
    <w:rsid w:val="004542DD"/>
    <w:rsid w:val="004546E3"/>
    <w:rsid w:val="0045528F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CCC"/>
    <w:rsid w:val="00457DFC"/>
    <w:rsid w:val="004601BD"/>
    <w:rsid w:val="004602F2"/>
    <w:rsid w:val="00460351"/>
    <w:rsid w:val="004608C1"/>
    <w:rsid w:val="00460927"/>
    <w:rsid w:val="004609B6"/>
    <w:rsid w:val="00461519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103"/>
    <w:rsid w:val="0046357A"/>
    <w:rsid w:val="00463860"/>
    <w:rsid w:val="00463A9E"/>
    <w:rsid w:val="00463E6B"/>
    <w:rsid w:val="00463E86"/>
    <w:rsid w:val="00463FB6"/>
    <w:rsid w:val="00464808"/>
    <w:rsid w:val="00464857"/>
    <w:rsid w:val="00464AD5"/>
    <w:rsid w:val="00464EDA"/>
    <w:rsid w:val="004658E3"/>
    <w:rsid w:val="0046593D"/>
    <w:rsid w:val="00465D04"/>
    <w:rsid w:val="00466093"/>
    <w:rsid w:val="0046619F"/>
    <w:rsid w:val="0046654E"/>
    <w:rsid w:val="00466A46"/>
    <w:rsid w:val="00466CA2"/>
    <w:rsid w:val="00466E2B"/>
    <w:rsid w:val="00466EC8"/>
    <w:rsid w:val="0046721E"/>
    <w:rsid w:val="004674F6"/>
    <w:rsid w:val="00467FFE"/>
    <w:rsid w:val="004700EC"/>
    <w:rsid w:val="00470190"/>
    <w:rsid w:val="004704E5"/>
    <w:rsid w:val="00470555"/>
    <w:rsid w:val="00470E54"/>
    <w:rsid w:val="004716FD"/>
    <w:rsid w:val="004721D2"/>
    <w:rsid w:val="004728A5"/>
    <w:rsid w:val="00472FF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560"/>
    <w:rsid w:val="004747FC"/>
    <w:rsid w:val="0047536D"/>
    <w:rsid w:val="00475FDB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68"/>
    <w:rsid w:val="00477D23"/>
    <w:rsid w:val="00477E84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1F99"/>
    <w:rsid w:val="0048212B"/>
    <w:rsid w:val="00482891"/>
    <w:rsid w:val="00482AC8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938"/>
    <w:rsid w:val="00485D0A"/>
    <w:rsid w:val="00486090"/>
    <w:rsid w:val="004863B4"/>
    <w:rsid w:val="0048665B"/>
    <w:rsid w:val="004866C4"/>
    <w:rsid w:val="004867D3"/>
    <w:rsid w:val="00486930"/>
    <w:rsid w:val="004870DE"/>
    <w:rsid w:val="00487B88"/>
    <w:rsid w:val="00487E9A"/>
    <w:rsid w:val="00490804"/>
    <w:rsid w:val="004916B5"/>
    <w:rsid w:val="00491A36"/>
    <w:rsid w:val="00491AAF"/>
    <w:rsid w:val="00491F4B"/>
    <w:rsid w:val="00491F6C"/>
    <w:rsid w:val="004920E8"/>
    <w:rsid w:val="004921E6"/>
    <w:rsid w:val="004931A3"/>
    <w:rsid w:val="0049324D"/>
    <w:rsid w:val="004932F7"/>
    <w:rsid w:val="004932F9"/>
    <w:rsid w:val="00493D3D"/>
    <w:rsid w:val="00493F1D"/>
    <w:rsid w:val="00494CAB"/>
    <w:rsid w:val="00494F19"/>
    <w:rsid w:val="00495104"/>
    <w:rsid w:val="00495290"/>
    <w:rsid w:val="00495ACD"/>
    <w:rsid w:val="00496059"/>
    <w:rsid w:val="004961F1"/>
    <w:rsid w:val="0049656A"/>
    <w:rsid w:val="0049669B"/>
    <w:rsid w:val="00496955"/>
    <w:rsid w:val="00496D20"/>
    <w:rsid w:val="00496E73"/>
    <w:rsid w:val="004970D7"/>
    <w:rsid w:val="004971CB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EA6"/>
    <w:rsid w:val="004A1F13"/>
    <w:rsid w:val="004A1FC2"/>
    <w:rsid w:val="004A2BA2"/>
    <w:rsid w:val="004A2D11"/>
    <w:rsid w:val="004A32DD"/>
    <w:rsid w:val="004A333A"/>
    <w:rsid w:val="004A3C4B"/>
    <w:rsid w:val="004A448C"/>
    <w:rsid w:val="004A490A"/>
    <w:rsid w:val="004A4A39"/>
    <w:rsid w:val="004A4CE8"/>
    <w:rsid w:val="004A4E68"/>
    <w:rsid w:val="004A5096"/>
    <w:rsid w:val="004A510B"/>
    <w:rsid w:val="004A5211"/>
    <w:rsid w:val="004A5324"/>
    <w:rsid w:val="004A54FF"/>
    <w:rsid w:val="004A5722"/>
    <w:rsid w:val="004A66B1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5B"/>
    <w:rsid w:val="004B23BA"/>
    <w:rsid w:val="004B3C04"/>
    <w:rsid w:val="004B407A"/>
    <w:rsid w:val="004B41E2"/>
    <w:rsid w:val="004B44B8"/>
    <w:rsid w:val="004B44ED"/>
    <w:rsid w:val="004B455F"/>
    <w:rsid w:val="004B4FA0"/>
    <w:rsid w:val="004B5208"/>
    <w:rsid w:val="004B54F8"/>
    <w:rsid w:val="004B568C"/>
    <w:rsid w:val="004B5B71"/>
    <w:rsid w:val="004B5CE8"/>
    <w:rsid w:val="004B6539"/>
    <w:rsid w:val="004B70CE"/>
    <w:rsid w:val="004B720A"/>
    <w:rsid w:val="004B7340"/>
    <w:rsid w:val="004B7593"/>
    <w:rsid w:val="004B7BF4"/>
    <w:rsid w:val="004B7C35"/>
    <w:rsid w:val="004B7CBC"/>
    <w:rsid w:val="004B7FA3"/>
    <w:rsid w:val="004C0254"/>
    <w:rsid w:val="004C028A"/>
    <w:rsid w:val="004C042B"/>
    <w:rsid w:val="004C0907"/>
    <w:rsid w:val="004C095D"/>
    <w:rsid w:val="004C0D6F"/>
    <w:rsid w:val="004C0FB0"/>
    <w:rsid w:val="004C108A"/>
    <w:rsid w:val="004C119C"/>
    <w:rsid w:val="004C13F7"/>
    <w:rsid w:val="004C140D"/>
    <w:rsid w:val="004C184A"/>
    <w:rsid w:val="004C1986"/>
    <w:rsid w:val="004C1D38"/>
    <w:rsid w:val="004C1E03"/>
    <w:rsid w:val="004C2068"/>
    <w:rsid w:val="004C3616"/>
    <w:rsid w:val="004C3EC8"/>
    <w:rsid w:val="004C3F95"/>
    <w:rsid w:val="004C3FF1"/>
    <w:rsid w:val="004C42B9"/>
    <w:rsid w:val="004C4354"/>
    <w:rsid w:val="004C4376"/>
    <w:rsid w:val="004C4AF7"/>
    <w:rsid w:val="004C4D81"/>
    <w:rsid w:val="004C504A"/>
    <w:rsid w:val="004C549E"/>
    <w:rsid w:val="004C5A26"/>
    <w:rsid w:val="004C5B4F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7E6"/>
    <w:rsid w:val="004D1870"/>
    <w:rsid w:val="004D1A7C"/>
    <w:rsid w:val="004D21AE"/>
    <w:rsid w:val="004D229E"/>
    <w:rsid w:val="004D2496"/>
    <w:rsid w:val="004D2A5F"/>
    <w:rsid w:val="004D2D08"/>
    <w:rsid w:val="004D2ECC"/>
    <w:rsid w:val="004D3102"/>
    <w:rsid w:val="004D3227"/>
    <w:rsid w:val="004D3323"/>
    <w:rsid w:val="004D3B3E"/>
    <w:rsid w:val="004D448E"/>
    <w:rsid w:val="004D4635"/>
    <w:rsid w:val="004D4DE7"/>
    <w:rsid w:val="004D5868"/>
    <w:rsid w:val="004D58B5"/>
    <w:rsid w:val="004D59A6"/>
    <w:rsid w:val="004D5D0B"/>
    <w:rsid w:val="004D5E25"/>
    <w:rsid w:val="004D61A3"/>
    <w:rsid w:val="004D64BE"/>
    <w:rsid w:val="004D6947"/>
    <w:rsid w:val="004D6B9E"/>
    <w:rsid w:val="004D7240"/>
    <w:rsid w:val="004D74F5"/>
    <w:rsid w:val="004D7508"/>
    <w:rsid w:val="004D75B3"/>
    <w:rsid w:val="004D79B3"/>
    <w:rsid w:val="004D7AA4"/>
    <w:rsid w:val="004E02D4"/>
    <w:rsid w:val="004E0554"/>
    <w:rsid w:val="004E07C2"/>
    <w:rsid w:val="004E0F88"/>
    <w:rsid w:val="004E1025"/>
    <w:rsid w:val="004E1289"/>
    <w:rsid w:val="004E1332"/>
    <w:rsid w:val="004E2098"/>
    <w:rsid w:val="004E2B2D"/>
    <w:rsid w:val="004E2DDD"/>
    <w:rsid w:val="004E3428"/>
    <w:rsid w:val="004E35A7"/>
    <w:rsid w:val="004E3805"/>
    <w:rsid w:val="004E3B24"/>
    <w:rsid w:val="004E3C32"/>
    <w:rsid w:val="004E3D39"/>
    <w:rsid w:val="004E3FD2"/>
    <w:rsid w:val="004E4D7E"/>
    <w:rsid w:val="004E4F23"/>
    <w:rsid w:val="004E5170"/>
    <w:rsid w:val="004E5296"/>
    <w:rsid w:val="004E54A7"/>
    <w:rsid w:val="004E57BE"/>
    <w:rsid w:val="004E597C"/>
    <w:rsid w:val="004E603F"/>
    <w:rsid w:val="004E6875"/>
    <w:rsid w:val="004E6E41"/>
    <w:rsid w:val="004E71EC"/>
    <w:rsid w:val="004E76DF"/>
    <w:rsid w:val="004E77E7"/>
    <w:rsid w:val="004E7E14"/>
    <w:rsid w:val="004F05F4"/>
    <w:rsid w:val="004F0902"/>
    <w:rsid w:val="004F0B00"/>
    <w:rsid w:val="004F0CF5"/>
    <w:rsid w:val="004F0DAA"/>
    <w:rsid w:val="004F0F42"/>
    <w:rsid w:val="004F11C6"/>
    <w:rsid w:val="004F1391"/>
    <w:rsid w:val="004F17AE"/>
    <w:rsid w:val="004F17E3"/>
    <w:rsid w:val="004F1CBA"/>
    <w:rsid w:val="004F2396"/>
    <w:rsid w:val="004F266D"/>
    <w:rsid w:val="004F2892"/>
    <w:rsid w:val="004F2A04"/>
    <w:rsid w:val="004F2F77"/>
    <w:rsid w:val="004F30E3"/>
    <w:rsid w:val="004F31C1"/>
    <w:rsid w:val="004F37D8"/>
    <w:rsid w:val="004F3AFB"/>
    <w:rsid w:val="004F3C51"/>
    <w:rsid w:val="004F40D3"/>
    <w:rsid w:val="004F4101"/>
    <w:rsid w:val="004F4120"/>
    <w:rsid w:val="004F4A97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D6B"/>
    <w:rsid w:val="004F6F43"/>
    <w:rsid w:val="004F703F"/>
    <w:rsid w:val="004F73B8"/>
    <w:rsid w:val="004F77E1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4759"/>
    <w:rsid w:val="005047B6"/>
    <w:rsid w:val="005047DE"/>
    <w:rsid w:val="005049B3"/>
    <w:rsid w:val="00504D9E"/>
    <w:rsid w:val="0050502D"/>
    <w:rsid w:val="0050518E"/>
    <w:rsid w:val="0050540C"/>
    <w:rsid w:val="0050547D"/>
    <w:rsid w:val="00505A0C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CAA"/>
    <w:rsid w:val="00511D39"/>
    <w:rsid w:val="00511FBE"/>
    <w:rsid w:val="005120D5"/>
    <w:rsid w:val="00512CFC"/>
    <w:rsid w:val="00512D93"/>
    <w:rsid w:val="00512DC2"/>
    <w:rsid w:val="00512FEE"/>
    <w:rsid w:val="005132CE"/>
    <w:rsid w:val="0051335A"/>
    <w:rsid w:val="0051365A"/>
    <w:rsid w:val="00513FB2"/>
    <w:rsid w:val="00514180"/>
    <w:rsid w:val="005144D7"/>
    <w:rsid w:val="00514DCE"/>
    <w:rsid w:val="005150D6"/>
    <w:rsid w:val="00515400"/>
    <w:rsid w:val="0051552C"/>
    <w:rsid w:val="00515728"/>
    <w:rsid w:val="00515752"/>
    <w:rsid w:val="005158EE"/>
    <w:rsid w:val="00515C94"/>
    <w:rsid w:val="00515DE5"/>
    <w:rsid w:val="005160E8"/>
    <w:rsid w:val="0051621E"/>
    <w:rsid w:val="0051629B"/>
    <w:rsid w:val="005167FD"/>
    <w:rsid w:val="00516E9B"/>
    <w:rsid w:val="0051706E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364"/>
    <w:rsid w:val="0052170B"/>
    <w:rsid w:val="00521C76"/>
    <w:rsid w:val="00522017"/>
    <w:rsid w:val="005220FC"/>
    <w:rsid w:val="00522842"/>
    <w:rsid w:val="00522ACE"/>
    <w:rsid w:val="00522C9A"/>
    <w:rsid w:val="00522E2B"/>
    <w:rsid w:val="00522FB8"/>
    <w:rsid w:val="0052322D"/>
    <w:rsid w:val="00523979"/>
    <w:rsid w:val="00523AA3"/>
    <w:rsid w:val="00523B96"/>
    <w:rsid w:val="0052429D"/>
    <w:rsid w:val="0052447C"/>
    <w:rsid w:val="00524927"/>
    <w:rsid w:val="005250A2"/>
    <w:rsid w:val="0052595D"/>
    <w:rsid w:val="00525B2E"/>
    <w:rsid w:val="005261C8"/>
    <w:rsid w:val="00526381"/>
    <w:rsid w:val="00526C1C"/>
    <w:rsid w:val="00526CC9"/>
    <w:rsid w:val="00526F6F"/>
    <w:rsid w:val="00526F84"/>
    <w:rsid w:val="00527035"/>
    <w:rsid w:val="00527128"/>
    <w:rsid w:val="00527340"/>
    <w:rsid w:val="00527379"/>
    <w:rsid w:val="005277BE"/>
    <w:rsid w:val="00527C8A"/>
    <w:rsid w:val="00527F7A"/>
    <w:rsid w:val="00527F9E"/>
    <w:rsid w:val="00530251"/>
    <w:rsid w:val="0053035D"/>
    <w:rsid w:val="00530958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D37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40557"/>
    <w:rsid w:val="005406FA"/>
    <w:rsid w:val="0054116D"/>
    <w:rsid w:val="00541490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53F1"/>
    <w:rsid w:val="00545893"/>
    <w:rsid w:val="00545A51"/>
    <w:rsid w:val="005466E9"/>
    <w:rsid w:val="00546F57"/>
    <w:rsid w:val="005473DA"/>
    <w:rsid w:val="00547E05"/>
    <w:rsid w:val="00550291"/>
    <w:rsid w:val="00550611"/>
    <w:rsid w:val="005506EB"/>
    <w:rsid w:val="005507A3"/>
    <w:rsid w:val="005507E1"/>
    <w:rsid w:val="005508B2"/>
    <w:rsid w:val="00550C7B"/>
    <w:rsid w:val="00550E97"/>
    <w:rsid w:val="005519F5"/>
    <w:rsid w:val="00551C86"/>
    <w:rsid w:val="00551F0C"/>
    <w:rsid w:val="005522FD"/>
    <w:rsid w:val="00552E94"/>
    <w:rsid w:val="00552FCB"/>
    <w:rsid w:val="00553269"/>
    <w:rsid w:val="005538E0"/>
    <w:rsid w:val="00553B63"/>
    <w:rsid w:val="00553D90"/>
    <w:rsid w:val="00553E3D"/>
    <w:rsid w:val="005543B5"/>
    <w:rsid w:val="00554472"/>
    <w:rsid w:val="0055450B"/>
    <w:rsid w:val="0055469C"/>
    <w:rsid w:val="00554AF2"/>
    <w:rsid w:val="00554E5C"/>
    <w:rsid w:val="005550F1"/>
    <w:rsid w:val="00555300"/>
    <w:rsid w:val="00555947"/>
    <w:rsid w:val="0055595C"/>
    <w:rsid w:val="00555B77"/>
    <w:rsid w:val="00556358"/>
    <w:rsid w:val="00556799"/>
    <w:rsid w:val="00556D75"/>
    <w:rsid w:val="00556E25"/>
    <w:rsid w:val="005577EC"/>
    <w:rsid w:val="00557821"/>
    <w:rsid w:val="00557BD5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4399"/>
    <w:rsid w:val="0056541C"/>
    <w:rsid w:val="005656A5"/>
    <w:rsid w:val="00565C16"/>
    <w:rsid w:val="00565D6F"/>
    <w:rsid w:val="00565EB7"/>
    <w:rsid w:val="00566437"/>
    <w:rsid w:val="005664D0"/>
    <w:rsid w:val="00567272"/>
    <w:rsid w:val="0056775C"/>
    <w:rsid w:val="00567982"/>
    <w:rsid w:val="00567ADE"/>
    <w:rsid w:val="00567DB1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5D6"/>
    <w:rsid w:val="00572A2B"/>
    <w:rsid w:val="00572C32"/>
    <w:rsid w:val="0057370B"/>
    <w:rsid w:val="005737E5"/>
    <w:rsid w:val="00573A88"/>
    <w:rsid w:val="00573AB3"/>
    <w:rsid w:val="00573DC1"/>
    <w:rsid w:val="00574D37"/>
    <w:rsid w:val="00574DE6"/>
    <w:rsid w:val="005757E8"/>
    <w:rsid w:val="0057584F"/>
    <w:rsid w:val="00575B30"/>
    <w:rsid w:val="00575BDA"/>
    <w:rsid w:val="005763AA"/>
    <w:rsid w:val="0057688C"/>
    <w:rsid w:val="00576B3A"/>
    <w:rsid w:val="00576BE1"/>
    <w:rsid w:val="00576D0D"/>
    <w:rsid w:val="00576DC2"/>
    <w:rsid w:val="00576FD3"/>
    <w:rsid w:val="005776E2"/>
    <w:rsid w:val="00577BF0"/>
    <w:rsid w:val="00577D4E"/>
    <w:rsid w:val="00577FCA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AF6"/>
    <w:rsid w:val="00582B9A"/>
    <w:rsid w:val="0058334F"/>
    <w:rsid w:val="005834DA"/>
    <w:rsid w:val="005835DF"/>
    <w:rsid w:val="00583937"/>
    <w:rsid w:val="00583EE5"/>
    <w:rsid w:val="005841FC"/>
    <w:rsid w:val="005846E2"/>
    <w:rsid w:val="00584764"/>
    <w:rsid w:val="0058476A"/>
    <w:rsid w:val="00584CCE"/>
    <w:rsid w:val="00584FDD"/>
    <w:rsid w:val="0058503D"/>
    <w:rsid w:val="0058537E"/>
    <w:rsid w:val="00585CA9"/>
    <w:rsid w:val="005862EE"/>
    <w:rsid w:val="00586471"/>
    <w:rsid w:val="00586472"/>
    <w:rsid w:val="00586821"/>
    <w:rsid w:val="00586B39"/>
    <w:rsid w:val="00586C23"/>
    <w:rsid w:val="00586D52"/>
    <w:rsid w:val="00587382"/>
    <w:rsid w:val="005876FF"/>
    <w:rsid w:val="00587F1C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C41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800"/>
    <w:rsid w:val="00593A71"/>
    <w:rsid w:val="00593C8D"/>
    <w:rsid w:val="00593E70"/>
    <w:rsid w:val="00593FFD"/>
    <w:rsid w:val="00594142"/>
    <w:rsid w:val="0059472B"/>
    <w:rsid w:val="00594A23"/>
    <w:rsid w:val="00595146"/>
    <w:rsid w:val="005954A6"/>
    <w:rsid w:val="005958DA"/>
    <w:rsid w:val="00595E9E"/>
    <w:rsid w:val="00595EB3"/>
    <w:rsid w:val="00596119"/>
    <w:rsid w:val="0059628D"/>
    <w:rsid w:val="005965B6"/>
    <w:rsid w:val="0059666E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135"/>
    <w:rsid w:val="005A1459"/>
    <w:rsid w:val="005A167F"/>
    <w:rsid w:val="005A17AA"/>
    <w:rsid w:val="005A1ADD"/>
    <w:rsid w:val="005A1EE9"/>
    <w:rsid w:val="005A224C"/>
    <w:rsid w:val="005A2361"/>
    <w:rsid w:val="005A2795"/>
    <w:rsid w:val="005A2B84"/>
    <w:rsid w:val="005A32D7"/>
    <w:rsid w:val="005A373F"/>
    <w:rsid w:val="005A470B"/>
    <w:rsid w:val="005A4AA2"/>
    <w:rsid w:val="005A4D47"/>
    <w:rsid w:val="005A4D73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2C5"/>
    <w:rsid w:val="005A733F"/>
    <w:rsid w:val="005A76A6"/>
    <w:rsid w:val="005A7AD0"/>
    <w:rsid w:val="005A7B9D"/>
    <w:rsid w:val="005B0039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1EA"/>
    <w:rsid w:val="005B1F4B"/>
    <w:rsid w:val="005B2122"/>
    <w:rsid w:val="005B230D"/>
    <w:rsid w:val="005B315E"/>
    <w:rsid w:val="005B32D0"/>
    <w:rsid w:val="005B3CB3"/>
    <w:rsid w:val="005B3D9D"/>
    <w:rsid w:val="005B3E0A"/>
    <w:rsid w:val="005B4666"/>
    <w:rsid w:val="005B490A"/>
    <w:rsid w:val="005B4A3D"/>
    <w:rsid w:val="005B4B1F"/>
    <w:rsid w:val="005B505E"/>
    <w:rsid w:val="005B566E"/>
    <w:rsid w:val="005B5684"/>
    <w:rsid w:val="005B5742"/>
    <w:rsid w:val="005B5C68"/>
    <w:rsid w:val="005B643B"/>
    <w:rsid w:val="005B684F"/>
    <w:rsid w:val="005B68FA"/>
    <w:rsid w:val="005B6F8E"/>
    <w:rsid w:val="005B7103"/>
    <w:rsid w:val="005B729A"/>
    <w:rsid w:val="005B7515"/>
    <w:rsid w:val="005C004E"/>
    <w:rsid w:val="005C031B"/>
    <w:rsid w:val="005C03ED"/>
    <w:rsid w:val="005C09C3"/>
    <w:rsid w:val="005C128F"/>
    <w:rsid w:val="005C1611"/>
    <w:rsid w:val="005C17C6"/>
    <w:rsid w:val="005C1AE6"/>
    <w:rsid w:val="005C1B42"/>
    <w:rsid w:val="005C1D24"/>
    <w:rsid w:val="005C1E6B"/>
    <w:rsid w:val="005C221B"/>
    <w:rsid w:val="005C237F"/>
    <w:rsid w:val="005C2745"/>
    <w:rsid w:val="005C27EA"/>
    <w:rsid w:val="005C2907"/>
    <w:rsid w:val="005C2AAC"/>
    <w:rsid w:val="005C2DD4"/>
    <w:rsid w:val="005C2DEF"/>
    <w:rsid w:val="005C35A6"/>
    <w:rsid w:val="005C3DD7"/>
    <w:rsid w:val="005C3E03"/>
    <w:rsid w:val="005C4CEC"/>
    <w:rsid w:val="005C4E59"/>
    <w:rsid w:val="005C5926"/>
    <w:rsid w:val="005C5B9E"/>
    <w:rsid w:val="005C5C3C"/>
    <w:rsid w:val="005C6018"/>
    <w:rsid w:val="005C62EB"/>
    <w:rsid w:val="005C6D4B"/>
    <w:rsid w:val="005C6DF0"/>
    <w:rsid w:val="005C6FD4"/>
    <w:rsid w:val="005C72C2"/>
    <w:rsid w:val="005C7517"/>
    <w:rsid w:val="005C776D"/>
    <w:rsid w:val="005C77ED"/>
    <w:rsid w:val="005C7C27"/>
    <w:rsid w:val="005C7C41"/>
    <w:rsid w:val="005D0671"/>
    <w:rsid w:val="005D07FA"/>
    <w:rsid w:val="005D0BE2"/>
    <w:rsid w:val="005D0C59"/>
    <w:rsid w:val="005D1C77"/>
    <w:rsid w:val="005D1CA6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6BAD"/>
    <w:rsid w:val="005D6BD0"/>
    <w:rsid w:val="005D7353"/>
    <w:rsid w:val="005D744F"/>
    <w:rsid w:val="005D78C7"/>
    <w:rsid w:val="005D791A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80"/>
    <w:rsid w:val="005E2861"/>
    <w:rsid w:val="005E371D"/>
    <w:rsid w:val="005E376D"/>
    <w:rsid w:val="005E37C7"/>
    <w:rsid w:val="005E3ECD"/>
    <w:rsid w:val="005E4359"/>
    <w:rsid w:val="005E457B"/>
    <w:rsid w:val="005E4A34"/>
    <w:rsid w:val="005E4A90"/>
    <w:rsid w:val="005E4E93"/>
    <w:rsid w:val="005E51AA"/>
    <w:rsid w:val="005E53F5"/>
    <w:rsid w:val="005E5DBA"/>
    <w:rsid w:val="005E60FB"/>
    <w:rsid w:val="005E647C"/>
    <w:rsid w:val="005E6680"/>
    <w:rsid w:val="005E6784"/>
    <w:rsid w:val="005E69F3"/>
    <w:rsid w:val="005E704A"/>
    <w:rsid w:val="005E7423"/>
    <w:rsid w:val="005E7C47"/>
    <w:rsid w:val="005E7D0F"/>
    <w:rsid w:val="005E7F86"/>
    <w:rsid w:val="005F04D1"/>
    <w:rsid w:val="005F064B"/>
    <w:rsid w:val="005F093D"/>
    <w:rsid w:val="005F09DC"/>
    <w:rsid w:val="005F1838"/>
    <w:rsid w:val="005F1A30"/>
    <w:rsid w:val="005F1B39"/>
    <w:rsid w:val="005F2035"/>
    <w:rsid w:val="005F24F7"/>
    <w:rsid w:val="005F250A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7C"/>
    <w:rsid w:val="005F7BD6"/>
    <w:rsid w:val="005F7BF8"/>
    <w:rsid w:val="006006AE"/>
    <w:rsid w:val="006008E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560"/>
    <w:rsid w:val="006029CA"/>
    <w:rsid w:val="00602FC0"/>
    <w:rsid w:val="006033C6"/>
    <w:rsid w:val="006039C1"/>
    <w:rsid w:val="00603B81"/>
    <w:rsid w:val="0060403F"/>
    <w:rsid w:val="00604CC8"/>
    <w:rsid w:val="00604D6E"/>
    <w:rsid w:val="00604E88"/>
    <w:rsid w:val="00604F0F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7439"/>
    <w:rsid w:val="00607465"/>
    <w:rsid w:val="00607656"/>
    <w:rsid w:val="00607A9E"/>
    <w:rsid w:val="006103A3"/>
    <w:rsid w:val="006110AB"/>
    <w:rsid w:val="00611154"/>
    <w:rsid w:val="00611DD2"/>
    <w:rsid w:val="0061235E"/>
    <w:rsid w:val="00612A86"/>
    <w:rsid w:val="00612B6B"/>
    <w:rsid w:val="00612B6E"/>
    <w:rsid w:val="0061437B"/>
    <w:rsid w:val="00614485"/>
    <w:rsid w:val="006144BE"/>
    <w:rsid w:val="00614EFC"/>
    <w:rsid w:val="006152AF"/>
    <w:rsid w:val="0061560C"/>
    <w:rsid w:val="0061563E"/>
    <w:rsid w:val="00615DA6"/>
    <w:rsid w:val="00616C98"/>
    <w:rsid w:val="006179B2"/>
    <w:rsid w:val="006203E4"/>
    <w:rsid w:val="00620455"/>
    <w:rsid w:val="00620ADA"/>
    <w:rsid w:val="00620BFC"/>
    <w:rsid w:val="00621099"/>
    <w:rsid w:val="00621D25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5836"/>
    <w:rsid w:val="006259E4"/>
    <w:rsid w:val="00625BDB"/>
    <w:rsid w:val="00625F5A"/>
    <w:rsid w:val="006263BB"/>
    <w:rsid w:val="006265DB"/>
    <w:rsid w:val="00626724"/>
    <w:rsid w:val="006268F3"/>
    <w:rsid w:val="00627180"/>
    <w:rsid w:val="00630603"/>
    <w:rsid w:val="0063081E"/>
    <w:rsid w:val="00630A82"/>
    <w:rsid w:val="006312CB"/>
    <w:rsid w:val="00631B52"/>
    <w:rsid w:val="00631BED"/>
    <w:rsid w:val="00631EF2"/>
    <w:rsid w:val="00631EFA"/>
    <w:rsid w:val="00631FF0"/>
    <w:rsid w:val="00632396"/>
    <w:rsid w:val="00632648"/>
    <w:rsid w:val="0063280B"/>
    <w:rsid w:val="00632A1B"/>
    <w:rsid w:val="00633170"/>
    <w:rsid w:val="006335AC"/>
    <w:rsid w:val="0063380F"/>
    <w:rsid w:val="0063394D"/>
    <w:rsid w:val="00633D6C"/>
    <w:rsid w:val="0063459C"/>
    <w:rsid w:val="0063478A"/>
    <w:rsid w:val="0063487C"/>
    <w:rsid w:val="00634B3B"/>
    <w:rsid w:val="00634D0F"/>
    <w:rsid w:val="00634D18"/>
    <w:rsid w:val="00635F33"/>
    <w:rsid w:val="00635FEA"/>
    <w:rsid w:val="00636D80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7D0"/>
    <w:rsid w:val="00640867"/>
    <w:rsid w:val="0064123D"/>
    <w:rsid w:val="00641757"/>
    <w:rsid w:val="00641C3C"/>
    <w:rsid w:val="00641F41"/>
    <w:rsid w:val="00641F43"/>
    <w:rsid w:val="00642317"/>
    <w:rsid w:val="006423AB"/>
    <w:rsid w:val="00642451"/>
    <w:rsid w:val="00642C99"/>
    <w:rsid w:val="00642FE3"/>
    <w:rsid w:val="00643154"/>
    <w:rsid w:val="006435F1"/>
    <w:rsid w:val="00643DBE"/>
    <w:rsid w:val="00644007"/>
    <w:rsid w:val="006442E6"/>
    <w:rsid w:val="006443B0"/>
    <w:rsid w:val="00644624"/>
    <w:rsid w:val="0064469B"/>
    <w:rsid w:val="00645727"/>
    <w:rsid w:val="006458BF"/>
    <w:rsid w:val="00646D97"/>
    <w:rsid w:val="006474A5"/>
    <w:rsid w:val="006474DC"/>
    <w:rsid w:val="0064752C"/>
    <w:rsid w:val="00647CDD"/>
    <w:rsid w:val="006509DA"/>
    <w:rsid w:val="00650A4C"/>
    <w:rsid w:val="00650EC3"/>
    <w:rsid w:val="00651022"/>
    <w:rsid w:val="0065116C"/>
    <w:rsid w:val="006522EC"/>
    <w:rsid w:val="00652A98"/>
    <w:rsid w:val="00653289"/>
    <w:rsid w:val="006538BF"/>
    <w:rsid w:val="00653A9C"/>
    <w:rsid w:val="00653B3F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D5E"/>
    <w:rsid w:val="00660D68"/>
    <w:rsid w:val="00661426"/>
    <w:rsid w:val="00661532"/>
    <w:rsid w:val="00661A13"/>
    <w:rsid w:val="006624F6"/>
    <w:rsid w:val="006629CD"/>
    <w:rsid w:val="00662BD5"/>
    <w:rsid w:val="00662D84"/>
    <w:rsid w:val="00662DAF"/>
    <w:rsid w:val="006636F2"/>
    <w:rsid w:val="0066376D"/>
    <w:rsid w:val="00663FA4"/>
    <w:rsid w:val="00664201"/>
    <w:rsid w:val="006644DA"/>
    <w:rsid w:val="0066459D"/>
    <w:rsid w:val="006646E4"/>
    <w:rsid w:val="00664A62"/>
    <w:rsid w:val="006650C0"/>
    <w:rsid w:val="00665545"/>
    <w:rsid w:val="006655DA"/>
    <w:rsid w:val="00665A51"/>
    <w:rsid w:val="00666213"/>
    <w:rsid w:val="00666265"/>
    <w:rsid w:val="0066635B"/>
    <w:rsid w:val="00666897"/>
    <w:rsid w:val="00666ACA"/>
    <w:rsid w:val="00666DDF"/>
    <w:rsid w:val="00666F60"/>
    <w:rsid w:val="0066709C"/>
    <w:rsid w:val="0066720A"/>
    <w:rsid w:val="00667F66"/>
    <w:rsid w:val="00667FEB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1F4C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4687"/>
    <w:rsid w:val="00674E67"/>
    <w:rsid w:val="00674FD8"/>
    <w:rsid w:val="00675285"/>
    <w:rsid w:val="00675407"/>
    <w:rsid w:val="006754BB"/>
    <w:rsid w:val="006756E9"/>
    <w:rsid w:val="00675EA9"/>
    <w:rsid w:val="00675F8C"/>
    <w:rsid w:val="006764B2"/>
    <w:rsid w:val="006767CA"/>
    <w:rsid w:val="00676B57"/>
    <w:rsid w:val="00676CDB"/>
    <w:rsid w:val="00677555"/>
    <w:rsid w:val="00677598"/>
    <w:rsid w:val="006777BB"/>
    <w:rsid w:val="006779A5"/>
    <w:rsid w:val="00680408"/>
    <w:rsid w:val="0068068A"/>
    <w:rsid w:val="00680BB7"/>
    <w:rsid w:val="00680C92"/>
    <w:rsid w:val="00680F79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42EF"/>
    <w:rsid w:val="00684457"/>
    <w:rsid w:val="0068457B"/>
    <w:rsid w:val="006849B9"/>
    <w:rsid w:val="00684AB1"/>
    <w:rsid w:val="00684C1F"/>
    <w:rsid w:val="00685021"/>
    <w:rsid w:val="006852A6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E8"/>
    <w:rsid w:val="00687604"/>
    <w:rsid w:val="00687773"/>
    <w:rsid w:val="00687B0D"/>
    <w:rsid w:val="00687EAD"/>
    <w:rsid w:val="00690114"/>
    <w:rsid w:val="00690235"/>
    <w:rsid w:val="00690978"/>
    <w:rsid w:val="006909C9"/>
    <w:rsid w:val="00690BEA"/>
    <w:rsid w:val="00690D18"/>
    <w:rsid w:val="00690F42"/>
    <w:rsid w:val="00691347"/>
    <w:rsid w:val="006914D7"/>
    <w:rsid w:val="006915B8"/>
    <w:rsid w:val="006916BB"/>
    <w:rsid w:val="00691BC6"/>
    <w:rsid w:val="00691D84"/>
    <w:rsid w:val="00691E2E"/>
    <w:rsid w:val="006924B8"/>
    <w:rsid w:val="006927A4"/>
    <w:rsid w:val="00692DA8"/>
    <w:rsid w:val="00693459"/>
    <w:rsid w:val="00693AF8"/>
    <w:rsid w:val="00693C79"/>
    <w:rsid w:val="00693DC6"/>
    <w:rsid w:val="006941BD"/>
    <w:rsid w:val="00694503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74A2"/>
    <w:rsid w:val="00697AD0"/>
    <w:rsid w:val="00697D40"/>
    <w:rsid w:val="00697DC7"/>
    <w:rsid w:val="00697F07"/>
    <w:rsid w:val="006A055C"/>
    <w:rsid w:val="006A0635"/>
    <w:rsid w:val="006A0CD0"/>
    <w:rsid w:val="006A0D65"/>
    <w:rsid w:val="006A121E"/>
    <w:rsid w:val="006A169A"/>
    <w:rsid w:val="006A1A29"/>
    <w:rsid w:val="006A22D4"/>
    <w:rsid w:val="006A27FF"/>
    <w:rsid w:val="006A2E14"/>
    <w:rsid w:val="006A3218"/>
    <w:rsid w:val="006A3D33"/>
    <w:rsid w:val="006A3D8C"/>
    <w:rsid w:val="006A3E07"/>
    <w:rsid w:val="006A3E4A"/>
    <w:rsid w:val="006A4080"/>
    <w:rsid w:val="006A4F8A"/>
    <w:rsid w:val="006A588B"/>
    <w:rsid w:val="006A59A0"/>
    <w:rsid w:val="006A5C50"/>
    <w:rsid w:val="006A5E22"/>
    <w:rsid w:val="006A5E8C"/>
    <w:rsid w:val="006A62D3"/>
    <w:rsid w:val="006A64CB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B00E7"/>
    <w:rsid w:val="006B05AA"/>
    <w:rsid w:val="006B0C03"/>
    <w:rsid w:val="006B0C22"/>
    <w:rsid w:val="006B0C64"/>
    <w:rsid w:val="006B0C85"/>
    <w:rsid w:val="006B129E"/>
    <w:rsid w:val="006B1556"/>
    <w:rsid w:val="006B16B8"/>
    <w:rsid w:val="006B16C2"/>
    <w:rsid w:val="006B1756"/>
    <w:rsid w:val="006B18C9"/>
    <w:rsid w:val="006B29D7"/>
    <w:rsid w:val="006B2B54"/>
    <w:rsid w:val="006B2BD7"/>
    <w:rsid w:val="006B2C04"/>
    <w:rsid w:val="006B3A9F"/>
    <w:rsid w:val="006B3BA8"/>
    <w:rsid w:val="006B3BDC"/>
    <w:rsid w:val="006B3CB1"/>
    <w:rsid w:val="006B3D01"/>
    <w:rsid w:val="006B3EE1"/>
    <w:rsid w:val="006B3EFA"/>
    <w:rsid w:val="006B3F66"/>
    <w:rsid w:val="006B3F96"/>
    <w:rsid w:val="006B4094"/>
    <w:rsid w:val="006B47A1"/>
    <w:rsid w:val="006B4F0A"/>
    <w:rsid w:val="006B58B4"/>
    <w:rsid w:val="006B5926"/>
    <w:rsid w:val="006B65BB"/>
    <w:rsid w:val="006B6790"/>
    <w:rsid w:val="006B6862"/>
    <w:rsid w:val="006B6E51"/>
    <w:rsid w:val="006B6F66"/>
    <w:rsid w:val="006B70AC"/>
    <w:rsid w:val="006B720A"/>
    <w:rsid w:val="006B73E1"/>
    <w:rsid w:val="006B755E"/>
    <w:rsid w:val="006B7653"/>
    <w:rsid w:val="006B7779"/>
    <w:rsid w:val="006B7B62"/>
    <w:rsid w:val="006C0119"/>
    <w:rsid w:val="006C0161"/>
    <w:rsid w:val="006C098F"/>
    <w:rsid w:val="006C0ABE"/>
    <w:rsid w:val="006C0B18"/>
    <w:rsid w:val="006C1539"/>
    <w:rsid w:val="006C15BE"/>
    <w:rsid w:val="006C16B5"/>
    <w:rsid w:val="006C19A8"/>
    <w:rsid w:val="006C1FA4"/>
    <w:rsid w:val="006C2073"/>
    <w:rsid w:val="006C234A"/>
    <w:rsid w:val="006C2857"/>
    <w:rsid w:val="006C2ACE"/>
    <w:rsid w:val="006C3170"/>
    <w:rsid w:val="006C3485"/>
    <w:rsid w:val="006C349A"/>
    <w:rsid w:val="006C3640"/>
    <w:rsid w:val="006C367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5D98"/>
    <w:rsid w:val="006C6561"/>
    <w:rsid w:val="006C6E17"/>
    <w:rsid w:val="006C6EA9"/>
    <w:rsid w:val="006C72EC"/>
    <w:rsid w:val="006C759B"/>
    <w:rsid w:val="006C7AAA"/>
    <w:rsid w:val="006C7D95"/>
    <w:rsid w:val="006D027C"/>
    <w:rsid w:val="006D0746"/>
    <w:rsid w:val="006D0E93"/>
    <w:rsid w:val="006D1259"/>
    <w:rsid w:val="006D18E5"/>
    <w:rsid w:val="006D1A27"/>
    <w:rsid w:val="006D1AAD"/>
    <w:rsid w:val="006D2B0F"/>
    <w:rsid w:val="006D2C5F"/>
    <w:rsid w:val="006D311F"/>
    <w:rsid w:val="006D35F5"/>
    <w:rsid w:val="006D3E0E"/>
    <w:rsid w:val="006D449A"/>
    <w:rsid w:val="006D4825"/>
    <w:rsid w:val="006D4856"/>
    <w:rsid w:val="006D4AE6"/>
    <w:rsid w:val="006D5632"/>
    <w:rsid w:val="006D5927"/>
    <w:rsid w:val="006D59CB"/>
    <w:rsid w:val="006D5AB9"/>
    <w:rsid w:val="006D5D1D"/>
    <w:rsid w:val="006D6042"/>
    <w:rsid w:val="006D6262"/>
    <w:rsid w:val="006D6505"/>
    <w:rsid w:val="006D659D"/>
    <w:rsid w:val="006D6637"/>
    <w:rsid w:val="006D68D8"/>
    <w:rsid w:val="006D6949"/>
    <w:rsid w:val="006D6FFA"/>
    <w:rsid w:val="006D76CB"/>
    <w:rsid w:val="006D7E8A"/>
    <w:rsid w:val="006E01BA"/>
    <w:rsid w:val="006E059B"/>
    <w:rsid w:val="006E07CF"/>
    <w:rsid w:val="006E07FE"/>
    <w:rsid w:val="006E0819"/>
    <w:rsid w:val="006E08FA"/>
    <w:rsid w:val="006E098E"/>
    <w:rsid w:val="006E0FEE"/>
    <w:rsid w:val="006E1403"/>
    <w:rsid w:val="006E168D"/>
    <w:rsid w:val="006E1787"/>
    <w:rsid w:val="006E1BD7"/>
    <w:rsid w:val="006E1D9B"/>
    <w:rsid w:val="006E1E7A"/>
    <w:rsid w:val="006E21E3"/>
    <w:rsid w:val="006E23AB"/>
    <w:rsid w:val="006E2448"/>
    <w:rsid w:val="006E2466"/>
    <w:rsid w:val="006E295E"/>
    <w:rsid w:val="006E2B3A"/>
    <w:rsid w:val="006E2F7E"/>
    <w:rsid w:val="006E36E3"/>
    <w:rsid w:val="006E3745"/>
    <w:rsid w:val="006E385B"/>
    <w:rsid w:val="006E3FE6"/>
    <w:rsid w:val="006E4801"/>
    <w:rsid w:val="006E4959"/>
    <w:rsid w:val="006E5143"/>
    <w:rsid w:val="006E525E"/>
    <w:rsid w:val="006E5A35"/>
    <w:rsid w:val="006E5DA5"/>
    <w:rsid w:val="006E5EA6"/>
    <w:rsid w:val="006E603F"/>
    <w:rsid w:val="006E6295"/>
    <w:rsid w:val="006E63B9"/>
    <w:rsid w:val="006E65A4"/>
    <w:rsid w:val="006E663D"/>
    <w:rsid w:val="006E66F4"/>
    <w:rsid w:val="006E6A58"/>
    <w:rsid w:val="006E6AC8"/>
    <w:rsid w:val="006E6DC0"/>
    <w:rsid w:val="006E74CD"/>
    <w:rsid w:val="006E787F"/>
    <w:rsid w:val="006E7AFC"/>
    <w:rsid w:val="006E7EEC"/>
    <w:rsid w:val="006E7FFC"/>
    <w:rsid w:val="006F05A8"/>
    <w:rsid w:val="006F0692"/>
    <w:rsid w:val="006F06FE"/>
    <w:rsid w:val="006F08A0"/>
    <w:rsid w:val="006F09FD"/>
    <w:rsid w:val="006F0A58"/>
    <w:rsid w:val="006F113D"/>
    <w:rsid w:val="006F1197"/>
    <w:rsid w:val="006F11C1"/>
    <w:rsid w:val="006F1982"/>
    <w:rsid w:val="006F1F99"/>
    <w:rsid w:val="006F209A"/>
    <w:rsid w:val="006F276F"/>
    <w:rsid w:val="006F2E72"/>
    <w:rsid w:val="006F3067"/>
    <w:rsid w:val="006F30BD"/>
    <w:rsid w:val="006F3466"/>
    <w:rsid w:val="006F3578"/>
    <w:rsid w:val="006F39A5"/>
    <w:rsid w:val="006F3E5A"/>
    <w:rsid w:val="006F3EF0"/>
    <w:rsid w:val="006F3F0F"/>
    <w:rsid w:val="006F3F42"/>
    <w:rsid w:val="006F4C0B"/>
    <w:rsid w:val="006F54EF"/>
    <w:rsid w:val="006F5503"/>
    <w:rsid w:val="006F64D2"/>
    <w:rsid w:val="006F6720"/>
    <w:rsid w:val="006F6CA4"/>
    <w:rsid w:val="006F6D7E"/>
    <w:rsid w:val="006F6E14"/>
    <w:rsid w:val="006F7072"/>
    <w:rsid w:val="006F74FC"/>
    <w:rsid w:val="006F79CB"/>
    <w:rsid w:val="006F7A5B"/>
    <w:rsid w:val="006F7DFC"/>
    <w:rsid w:val="006F7EC6"/>
    <w:rsid w:val="006F7F0D"/>
    <w:rsid w:val="006F7F18"/>
    <w:rsid w:val="00700ABC"/>
    <w:rsid w:val="00700DF9"/>
    <w:rsid w:val="0070157F"/>
    <w:rsid w:val="00701864"/>
    <w:rsid w:val="00702FD9"/>
    <w:rsid w:val="00703327"/>
    <w:rsid w:val="00703918"/>
    <w:rsid w:val="00703D9C"/>
    <w:rsid w:val="0070437E"/>
    <w:rsid w:val="007044A6"/>
    <w:rsid w:val="007045DF"/>
    <w:rsid w:val="007054CA"/>
    <w:rsid w:val="00705568"/>
    <w:rsid w:val="00705EE1"/>
    <w:rsid w:val="00706389"/>
    <w:rsid w:val="007066DA"/>
    <w:rsid w:val="00706ED7"/>
    <w:rsid w:val="007072FB"/>
    <w:rsid w:val="007076FB"/>
    <w:rsid w:val="00707913"/>
    <w:rsid w:val="0071024B"/>
    <w:rsid w:val="007102A6"/>
    <w:rsid w:val="00710775"/>
    <w:rsid w:val="00710882"/>
    <w:rsid w:val="00710ED2"/>
    <w:rsid w:val="0071101D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3EF"/>
    <w:rsid w:val="00712409"/>
    <w:rsid w:val="00712A7C"/>
    <w:rsid w:val="00712B56"/>
    <w:rsid w:val="00712FC3"/>
    <w:rsid w:val="00713319"/>
    <w:rsid w:val="007136BA"/>
    <w:rsid w:val="00713BA7"/>
    <w:rsid w:val="00713BED"/>
    <w:rsid w:val="00713F9C"/>
    <w:rsid w:val="0071408E"/>
    <w:rsid w:val="00714208"/>
    <w:rsid w:val="00714E6A"/>
    <w:rsid w:val="00714F3A"/>
    <w:rsid w:val="007154E4"/>
    <w:rsid w:val="007155EF"/>
    <w:rsid w:val="00715EF0"/>
    <w:rsid w:val="0071613C"/>
    <w:rsid w:val="00716535"/>
    <w:rsid w:val="0071658F"/>
    <w:rsid w:val="00716F19"/>
    <w:rsid w:val="00716FA1"/>
    <w:rsid w:val="00717184"/>
    <w:rsid w:val="007200CB"/>
    <w:rsid w:val="00720B6E"/>
    <w:rsid w:val="00720C33"/>
    <w:rsid w:val="0072116C"/>
    <w:rsid w:val="00721262"/>
    <w:rsid w:val="007213DF"/>
    <w:rsid w:val="00721674"/>
    <w:rsid w:val="00721BA8"/>
    <w:rsid w:val="00721CC4"/>
    <w:rsid w:val="00722539"/>
    <w:rsid w:val="00722649"/>
    <w:rsid w:val="0072318A"/>
    <w:rsid w:val="0072319C"/>
    <w:rsid w:val="007231BA"/>
    <w:rsid w:val="00723583"/>
    <w:rsid w:val="0072360D"/>
    <w:rsid w:val="00723937"/>
    <w:rsid w:val="00723AAA"/>
    <w:rsid w:val="00723F19"/>
    <w:rsid w:val="007244EC"/>
    <w:rsid w:val="007245D2"/>
    <w:rsid w:val="00724782"/>
    <w:rsid w:val="00724ABB"/>
    <w:rsid w:val="00724CBB"/>
    <w:rsid w:val="007253E2"/>
    <w:rsid w:val="00725A60"/>
    <w:rsid w:val="0072614A"/>
    <w:rsid w:val="007265C9"/>
    <w:rsid w:val="00726728"/>
    <w:rsid w:val="00726781"/>
    <w:rsid w:val="007269E4"/>
    <w:rsid w:val="00726A22"/>
    <w:rsid w:val="00726C24"/>
    <w:rsid w:val="007271CD"/>
    <w:rsid w:val="007271FC"/>
    <w:rsid w:val="0072735D"/>
    <w:rsid w:val="007273A9"/>
    <w:rsid w:val="007274FD"/>
    <w:rsid w:val="00727B99"/>
    <w:rsid w:val="00727BA1"/>
    <w:rsid w:val="00727BD6"/>
    <w:rsid w:val="00727D18"/>
    <w:rsid w:val="00727F22"/>
    <w:rsid w:val="00730350"/>
    <w:rsid w:val="00730841"/>
    <w:rsid w:val="00730A53"/>
    <w:rsid w:val="00730AC9"/>
    <w:rsid w:val="00730DF6"/>
    <w:rsid w:val="00730E37"/>
    <w:rsid w:val="0073137A"/>
    <w:rsid w:val="00731DE8"/>
    <w:rsid w:val="00732180"/>
    <w:rsid w:val="0073218F"/>
    <w:rsid w:val="007324D4"/>
    <w:rsid w:val="0073251D"/>
    <w:rsid w:val="007326A9"/>
    <w:rsid w:val="00732DB6"/>
    <w:rsid w:val="00733781"/>
    <w:rsid w:val="00733858"/>
    <w:rsid w:val="007339DA"/>
    <w:rsid w:val="00734019"/>
    <w:rsid w:val="00734203"/>
    <w:rsid w:val="00734368"/>
    <w:rsid w:val="00735237"/>
    <w:rsid w:val="00735574"/>
    <w:rsid w:val="007355AA"/>
    <w:rsid w:val="00735838"/>
    <w:rsid w:val="00735E1E"/>
    <w:rsid w:val="00735E45"/>
    <w:rsid w:val="007363F7"/>
    <w:rsid w:val="0073683D"/>
    <w:rsid w:val="00736D24"/>
    <w:rsid w:val="00736D4E"/>
    <w:rsid w:val="00736D5D"/>
    <w:rsid w:val="00736DFA"/>
    <w:rsid w:val="007371F7"/>
    <w:rsid w:val="00737C08"/>
    <w:rsid w:val="00737C15"/>
    <w:rsid w:val="00737E53"/>
    <w:rsid w:val="007406E7"/>
    <w:rsid w:val="007410C5"/>
    <w:rsid w:val="00741AA6"/>
    <w:rsid w:val="00741BC9"/>
    <w:rsid w:val="00741C58"/>
    <w:rsid w:val="007423D9"/>
    <w:rsid w:val="00742638"/>
    <w:rsid w:val="007426E9"/>
    <w:rsid w:val="0074277F"/>
    <w:rsid w:val="00742C45"/>
    <w:rsid w:val="00742D88"/>
    <w:rsid w:val="00742E1D"/>
    <w:rsid w:val="00742E31"/>
    <w:rsid w:val="007439FD"/>
    <w:rsid w:val="00743E53"/>
    <w:rsid w:val="00743FA2"/>
    <w:rsid w:val="0074431B"/>
    <w:rsid w:val="00744893"/>
    <w:rsid w:val="00744B17"/>
    <w:rsid w:val="007451AE"/>
    <w:rsid w:val="00745256"/>
    <w:rsid w:val="00745555"/>
    <w:rsid w:val="00745742"/>
    <w:rsid w:val="00745C30"/>
    <w:rsid w:val="00745CC3"/>
    <w:rsid w:val="0074616E"/>
    <w:rsid w:val="00746674"/>
    <w:rsid w:val="007469D4"/>
    <w:rsid w:val="007469DD"/>
    <w:rsid w:val="00746F13"/>
    <w:rsid w:val="00746FE5"/>
    <w:rsid w:val="0074731D"/>
    <w:rsid w:val="007474F5"/>
    <w:rsid w:val="0074771A"/>
    <w:rsid w:val="00747726"/>
    <w:rsid w:val="00750116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5FF"/>
    <w:rsid w:val="00752769"/>
    <w:rsid w:val="00752C15"/>
    <w:rsid w:val="00752D53"/>
    <w:rsid w:val="0075302B"/>
    <w:rsid w:val="007532CF"/>
    <w:rsid w:val="00753663"/>
    <w:rsid w:val="0075392B"/>
    <w:rsid w:val="00754797"/>
    <w:rsid w:val="00754D0F"/>
    <w:rsid w:val="00754EAB"/>
    <w:rsid w:val="00754ED9"/>
    <w:rsid w:val="007553F4"/>
    <w:rsid w:val="007555BB"/>
    <w:rsid w:val="00755966"/>
    <w:rsid w:val="00755C41"/>
    <w:rsid w:val="00755C4A"/>
    <w:rsid w:val="007561AF"/>
    <w:rsid w:val="007563C1"/>
    <w:rsid w:val="00756438"/>
    <w:rsid w:val="007569EE"/>
    <w:rsid w:val="00760359"/>
    <w:rsid w:val="007609B2"/>
    <w:rsid w:val="00760C3C"/>
    <w:rsid w:val="00760F3C"/>
    <w:rsid w:val="007613C3"/>
    <w:rsid w:val="007615C5"/>
    <w:rsid w:val="007617C9"/>
    <w:rsid w:val="00761ADE"/>
    <w:rsid w:val="00761B1C"/>
    <w:rsid w:val="00761C0B"/>
    <w:rsid w:val="007620F7"/>
    <w:rsid w:val="007623C1"/>
    <w:rsid w:val="007625B9"/>
    <w:rsid w:val="00762AC7"/>
    <w:rsid w:val="0076301D"/>
    <w:rsid w:val="00763420"/>
    <w:rsid w:val="00763C86"/>
    <w:rsid w:val="0076488D"/>
    <w:rsid w:val="00764C20"/>
    <w:rsid w:val="00764DA4"/>
    <w:rsid w:val="00764ED7"/>
    <w:rsid w:val="00764F87"/>
    <w:rsid w:val="00765401"/>
    <w:rsid w:val="007654DB"/>
    <w:rsid w:val="007656E4"/>
    <w:rsid w:val="00765BD0"/>
    <w:rsid w:val="007662C3"/>
    <w:rsid w:val="0076704D"/>
    <w:rsid w:val="00767BF1"/>
    <w:rsid w:val="00767C8F"/>
    <w:rsid w:val="00767EF8"/>
    <w:rsid w:val="0077038A"/>
    <w:rsid w:val="007703CC"/>
    <w:rsid w:val="00770B89"/>
    <w:rsid w:val="00770F16"/>
    <w:rsid w:val="00771288"/>
    <w:rsid w:val="0077173B"/>
    <w:rsid w:val="00771A6F"/>
    <w:rsid w:val="00771FA6"/>
    <w:rsid w:val="007720A3"/>
    <w:rsid w:val="00772687"/>
    <w:rsid w:val="00772710"/>
    <w:rsid w:val="007727B7"/>
    <w:rsid w:val="00772B11"/>
    <w:rsid w:val="00772CED"/>
    <w:rsid w:val="00772E34"/>
    <w:rsid w:val="00772FA1"/>
    <w:rsid w:val="00774320"/>
    <w:rsid w:val="00774543"/>
    <w:rsid w:val="00774A45"/>
    <w:rsid w:val="00774C51"/>
    <w:rsid w:val="00775AD5"/>
    <w:rsid w:val="00775B1B"/>
    <w:rsid w:val="00775E8D"/>
    <w:rsid w:val="00776300"/>
    <w:rsid w:val="007766CB"/>
    <w:rsid w:val="007767CB"/>
    <w:rsid w:val="007774F8"/>
    <w:rsid w:val="007779E4"/>
    <w:rsid w:val="00780559"/>
    <w:rsid w:val="00780570"/>
    <w:rsid w:val="007811EE"/>
    <w:rsid w:val="0078196C"/>
    <w:rsid w:val="00781AC3"/>
    <w:rsid w:val="00781F22"/>
    <w:rsid w:val="00781F90"/>
    <w:rsid w:val="007821C1"/>
    <w:rsid w:val="007823ED"/>
    <w:rsid w:val="0078256A"/>
    <w:rsid w:val="007826CE"/>
    <w:rsid w:val="00782A55"/>
    <w:rsid w:val="00783182"/>
    <w:rsid w:val="0078325E"/>
    <w:rsid w:val="007832EF"/>
    <w:rsid w:val="00783820"/>
    <w:rsid w:val="00783836"/>
    <w:rsid w:val="0078398F"/>
    <w:rsid w:val="007839B6"/>
    <w:rsid w:val="00783D0E"/>
    <w:rsid w:val="00784077"/>
    <w:rsid w:val="0078420D"/>
    <w:rsid w:val="00784371"/>
    <w:rsid w:val="00784451"/>
    <w:rsid w:val="00784D25"/>
    <w:rsid w:val="00784D28"/>
    <w:rsid w:val="00784E84"/>
    <w:rsid w:val="007850AC"/>
    <w:rsid w:val="00785201"/>
    <w:rsid w:val="007852D0"/>
    <w:rsid w:val="00785B2C"/>
    <w:rsid w:val="007860AD"/>
    <w:rsid w:val="007868B7"/>
    <w:rsid w:val="00786B91"/>
    <w:rsid w:val="00786D30"/>
    <w:rsid w:val="00786DFB"/>
    <w:rsid w:val="00787166"/>
    <w:rsid w:val="00787270"/>
    <w:rsid w:val="0078759B"/>
    <w:rsid w:val="00787E10"/>
    <w:rsid w:val="0079002E"/>
    <w:rsid w:val="00790141"/>
    <w:rsid w:val="00790EC2"/>
    <w:rsid w:val="00790FDB"/>
    <w:rsid w:val="0079107A"/>
    <w:rsid w:val="00791386"/>
    <w:rsid w:val="00791826"/>
    <w:rsid w:val="00791835"/>
    <w:rsid w:val="0079199E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683"/>
    <w:rsid w:val="00794745"/>
    <w:rsid w:val="00794AAE"/>
    <w:rsid w:val="007950F3"/>
    <w:rsid w:val="00795569"/>
    <w:rsid w:val="00795695"/>
    <w:rsid w:val="0079638C"/>
    <w:rsid w:val="007963EF"/>
    <w:rsid w:val="0079640D"/>
    <w:rsid w:val="00796778"/>
    <w:rsid w:val="00796953"/>
    <w:rsid w:val="00796A75"/>
    <w:rsid w:val="00796C20"/>
    <w:rsid w:val="0079749B"/>
    <w:rsid w:val="007974A2"/>
    <w:rsid w:val="007976D0"/>
    <w:rsid w:val="007976D9"/>
    <w:rsid w:val="0079781F"/>
    <w:rsid w:val="007978D1"/>
    <w:rsid w:val="00797B5C"/>
    <w:rsid w:val="007A037A"/>
    <w:rsid w:val="007A0AC4"/>
    <w:rsid w:val="007A0ECA"/>
    <w:rsid w:val="007A17A2"/>
    <w:rsid w:val="007A1854"/>
    <w:rsid w:val="007A1C30"/>
    <w:rsid w:val="007A2105"/>
    <w:rsid w:val="007A29E7"/>
    <w:rsid w:val="007A2F69"/>
    <w:rsid w:val="007A2F6C"/>
    <w:rsid w:val="007A2FCB"/>
    <w:rsid w:val="007A35A2"/>
    <w:rsid w:val="007A3E36"/>
    <w:rsid w:val="007A40A7"/>
    <w:rsid w:val="007A40F0"/>
    <w:rsid w:val="007A4134"/>
    <w:rsid w:val="007A44B1"/>
    <w:rsid w:val="007A4883"/>
    <w:rsid w:val="007A4927"/>
    <w:rsid w:val="007A4AD5"/>
    <w:rsid w:val="007A4C2E"/>
    <w:rsid w:val="007A4CED"/>
    <w:rsid w:val="007A4E15"/>
    <w:rsid w:val="007A4F88"/>
    <w:rsid w:val="007A4F98"/>
    <w:rsid w:val="007A5022"/>
    <w:rsid w:val="007A5346"/>
    <w:rsid w:val="007A5C16"/>
    <w:rsid w:val="007A5C97"/>
    <w:rsid w:val="007A5D09"/>
    <w:rsid w:val="007A6063"/>
    <w:rsid w:val="007A6539"/>
    <w:rsid w:val="007A67ED"/>
    <w:rsid w:val="007A6D7A"/>
    <w:rsid w:val="007A7241"/>
    <w:rsid w:val="007A75CC"/>
    <w:rsid w:val="007A76E8"/>
    <w:rsid w:val="007B03CE"/>
    <w:rsid w:val="007B0726"/>
    <w:rsid w:val="007B0770"/>
    <w:rsid w:val="007B0A58"/>
    <w:rsid w:val="007B1117"/>
    <w:rsid w:val="007B11AA"/>
    <w:rsid w:val="007B1D34"/>
    <w:rsid w:val="007B1E17"/>
    <w:rsid w:val="007B1F7F"/>
    <w:rsid w:val="007B2014"/>
    <w:rsid w:val="007B2C0D"/>
    <w:rsid w:val="007B34D4"/>
    <w:rsid w:val="007B384F"/>
    <w:rsid w:val="007B4603"/>
    <w:rsid w:val="007B5209"/>
    <w:rsid w:val="007B5497"/>
    <w:rsid w:val="007B55F4"/>
    <w:rsid w:val="007B599B"/>
    <w:rsid w:val="007B5A68"/>
    <w:rsid w:val="007B5CC7"/>
    <w:rsid w:val="007B5FF2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549"/>
    <w:rsid w:val="007C1A06"/>
    <w:rsid w:val="007C1DC3"/>
    <w:rsid w:val="007C1E5F"/>
    <w:rsid w:val="007C20EB"/>
    <w:rsid w:val="007C2173"/>
    <w:rsid w:val="007C21B3"/>
    <w:rsid w:val="007C24EB"/>
    <w:rsid w:val="007C24FB"/>
    <w:rsid w:val="007C27E9"/>
    <w:rsid w:val="007C3178"/>
    <w:rsid w:val="007C33CB"/>
    <w:rsid w:val="007C3F7D"/>
    <w:rsid w:val="007C49DB"/>
    <w:rsid w:val="007C4B26"/>
    <w:rsid w:val="007C4B80"/>
    <w:rsid w:val="007C4BB4"/>
    <w:rsid w:val="007C4D33"/>
    <w:rsid w:val="007C4F01"/>
    <w:rsid w:val="007C5267"/>
    <w:rsid w:val="007C6457"/>
    <w:rsid w:val="007C6890"/>
    <w:rsid w:val="007C6C09"/>
    <w:rsid w:val="007C7C78"/>
    <w:rsid w:val="007C7D9F"/>
    <w:rsid w:val="007D0122"/>
    <w:rsid w:val="007D0E35"/>
    <w:rsid w:val="007D10A9"/>
    <w:rsid w:val="007D1801"/>
    <w:rsid w:val="007D210D"/>
    <w:rsid w:val="007D21AF"/>
    <w:rsid w:val="007D2259"/>
    <w:rsid w:val="007D235D"/>
    <w:rsid w:val="007D2E70"/>
    <w:rsid w:val="007D2EBD"/>
    <w:rsid w:val="007D3110"/>
    <w:rsid w:val="007D319E"/>
    <w:rsid w:val="007D31E3"/>
    <w:rsid w:val="007D3310"/>
    <w:rsid w:val="007D3442"/>
    <w:rsid w:val="007D38F3"/>
    <w:rsid w:val="007D3DA6"/>
    <w:rsid w:val="007D4153"/>
    <w:rsid w:val="007D4326"/>
    <w:rsid w:val="007D4B72"/>
    <w:rsid w:val="007D5011"/>
    <w:rsid w:val="007D52F2"/>
    <w:rsid w:val="007D5D17"/>
    <w:rsid w:val="007D5E9A"/>
    <w:rsid w:val="007D6127"/>
    <w:rsid w:val="007D615F"/>
    <w:rsid w:val="007D6CA7"/>
    <w:rsid w:val="007D6D4A"/>
    <w:rsid w:val="007D6F11"/>
    <w:rsid w:val="007D7790"/>
    <w:rsid w:val="007D7873"/>
    <w:rsid w:val="007E01DB"/>
    <w:rsid w:val="007E0229"/>
    <w:rsid w:val="007E025D"/>
    <w:rsid w:val="007E041A"/>
    <w:rsid w:val="007E0D63"/>
    <w:rsid w:val="007E10FE"/>
    <w:rsid w:val="007E11E5"/>
    <w:rsid w:val="007E145B"/>
    <w:rsid w:val="007E15A5"/>
    <w:rsid w:val="007E1830"/>
    <w:rsid w:val="007E187C"/>
    <w:rsid w:val="007E1A43"/>
    <w:rsid w:val="007E1CE7"/>
    <w:rsid w:val="007E1D2E"/>
    <w:rsid w:val="007E1FAD"/>
    <w:rsid w:val="007E282C"/>
    <w:rsid w:val="007E2F64"/>
    <w:rsid w:val="007E3020"/>
    <w:rsid w:val="007E3329"/>
    <w:rsid w:val="007E359C"/>
    <w:rsid w:val="007E3837"/>
    <w:rsid w:val="007E398E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ABF"/>
    <w:rsid w:val="007E6DC6"/>
    <w:rsid w:val="007E6F59"/>
    <w:rsid w:val="007E7221"/>
    <w:rsid w:val="007E771E"/>
    <w:rsid w:val="007F05A8"/>
    <w:rsid w:val="007F0A59"/>
    <w:rsid w:val="007F1279"/>
    <w:rsid w:val="007F16FB"/>
    <w:rsid w:val="007F1C7D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800230"/>
    <w:rsid w:val="00801438"/>
    <w:rsid w:val="008014BE"/>
    <w:rsid w:val="00801E3A"/>
    <w:rsid w:val="008020B4"/>
    <w:rsid w:val="008024DC"/>
    <w:rsid w:val="00802928"/>
    <w:rsid w:val="00802B75"/>
    <w:rsid w:val="00803266"/>
    <w:rsid w:val="00803278"/>
    <w:rsid w:val="008039C9"/>
    <w:rsid w:val="00804E34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21A"/>
    <w:rsid w:val="008076D1"/>
    <w:rsid w:val="008077CD"/>
    <w:rsid w:val="00807DBB"/>
    <w:rsid w:val="00807DD7"/>
    <w:rsid w:val="00807E5E"/>
    <w:rsid w:val="0081011B"/>
    <w:rsid w:val="00810A82"/>
    <w:rsid w:val="00810B79"/>
    <w:rsid w:val="0081115F"/>
    <w:rsid w:val="00811865"/>
    <w:rsid w:val="00811A8F"/>
    <w:rsid w:val="0081204D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41C5"/>
    <w:rsid w:val="00814434"/>
    <w:rsid w:val="0081499F"/>
    <w:rsid w:val="00814B12"/>
    <w:rsid w:val="008150EE"/>
    <w:rsid w:val="008153ED"/>
    <w:rsid w:val="0081612C"/>
    <w:rsid w:val="00816451"/>
    <w:rsid w:val="008167C0"/>
    <w:rsid w:val="008167F0"/>
    <w:rsid w:val="00816870"/>
    <w:rsid w:val="00816A80"/>
    <w:rsid w:val="00816E78"/>
    <w:rsid w:val="00817015"/>
    <w:rsid w:val="00817079"/>
    <w:rsid w:val="008175B1"/>
    <w:rsid w:val="00817B37"/>
    <w:rsid w:val="00817B39"/>
    <w:rsid w:val="00817C65"/>
    <w:rsid w:val="00817F20"/>
    <w:rsid w:val="008201EF"/>
    <w:rsid w:val="008202D6"/>
    <w:rsid w:val="00820705"/>
    <w:rsid w:val="0082080E"/>
    <w:rsid w:val="00820C20"/>
    <w:rsid w:val="00821672"/>
    <w:rsid w:val="00821772"/>
    <w:rsid w:val="008221DA"/>
    <w:rsid w:val="0082367A"/>
    <w:rsid w:val="00823847"/>
    <w:rsid w:val="00823A71"/>
    <w:rsid w:val="0082420D"/>
    <w:rsid w:val="00824439"/>
    <w:rsid w:val="00824FD7"/>
    <w:rsid w:val="008250AC"/>
    <w:rsid w:val="00825362"/>
    <w:rsid w:val="00825904"/>
    <w:rsid w:val="00825921"/>
    <w:rsid w:val="00825AA2"/>
    <w:rsid w:val="0082611C"/>
    <w:rsid w:val="0082622A"/>
    <w:rsid w:val="00826388"/>
    <w:rsid w:val="008263F4"/>
    <w:rsid w:val="0082683A"/>
    <w:rsid w:val="00826871"/>
    <w:rsid w:val="00826C3A"/>
    <w:rsid w:val="00827047"/>
    <w:rsid w:val="0082768D"/>
    <w:rsid w:val="0082784A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FE6"/>
    <w:rsid w:val="008332CA"/>
    <w:rsid w:val="008334AA"/>
    <w:rsid w:val="00833CB7"/>
    <w:rsid w:val="00833D4D"/>
    <w:rsid w:val="00833E2C"/>
    <w:rsid w:val="008341CB"/>
    <w:rsid w:val="0083479F"/>
    <w:rsid w:val="008348A2"/>
    <w:rsid w:val="00835748"/>
    <w:rsid w:val="00835958"/>
    <w:rsid w:val="008359EC"/>
    <w:rsid w:val="00835E71"/>
    <w:rsid w:val="00836613"/>
    <w:rsid w:val="00836D33"/>
    <w:rsid w:val="00836FDC"/>
    <w:rsid w:val="00837062"/>
    <w:rsid w:val="00837197"/>
    <w:rsid w:val="00837899"/>
    <w:rsid w:val="008379E8"/>
    <w:rsid w:val="00837B77"/>
    <w:rsid w:val="0084027A"/>
    <w:rsid w:val="00840889"/>
    <w:rsid w:val="00840D7C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40A9"/>
    <w:rsid w:val="008449AB"/>
    <w:rsid w:val="00844A76"/>
    <w:rsid w:val="00844D38"/>
    <w:rsid w:val="0084526A"/>
    <w:rsid w:val="00845462"/>
    <w:rsid w:val="0084557B"/>
    <w:rsid w:val="008455B1"/>
    <w:rsid w:val="00845875"/>
    <w:rsid w:val="0084589E"/>
    <w:rsid w:val="00845AD5"/>
    <w:rsid w:val="00845C31"/>
    <w:rsid w:val="00845E36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FCA"/>
    <w:rsid w:val="00847BED"/>
    <w:rsid w:val="00850358"/>
    <w:rsid w:val="008504CF"/>
    <w:rsid w:val="00850605"/>
    <w:rsid w:val="0085063F"/>
    <w:rsid w:val="008518BF"/>
    <w:rsid w:val="00851A8A"/>
    <w:rsid w:val="00851C2D"/>
    <w:rsid w:val="0085247C"/>
    <w:rsid w:val="00852A46"/>
    <w:rsid w:val="00852B94"/>
    <w:rsid w:val="00852C7F"/>
    <w:rsid w:val="00853354"/>
    <w:rsid w:val="00853CB7"/>
    <w:rsid w:val="00853EDA"/>
    <w:rsid w:val="00853F31"/>
    <w:rsid w:val="008541D1"/>
    <w:rsid w:val="0085464D"/>
    <w:rsid w:val="00855198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362"/>
    <w:rsid w:val="008575A1"/>
    <w:rsid w:val="0085780A"/>
    <w:rsid w:val="00857CFA"/>
    <w:rsid w:val="00860178"/>
    <w:rsid w:val="008608F8"/>
    <w:rsid w:val="00860981"/>
    <w:rsid w:val="00860D8A"/>
    <w:rsid w:val="00860F02"/>
    <w:rsid w:val="0086126F"/>
    <w:rsid w:val="008617C5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1F1"/>
    <w:rsid w:val="00863389"/>
    <w:rsid w:val="00863A0A"/>
    <w:rsid w:val="00863B05"/>
    <w:rsid w:val="00863B32"/>
    <w:rsid w:val="00864770"/>
    <w:rsid w:val="008647FC"/>
    <w:rsid w:val="00864876"/>
    <w:rsid w:val="00865850"/>
    <w:rsid w:val="00865B9A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08"/>
    <w:rsid w:val="008669F0"/>
    <w:rsid w:val="00866A21"/>
    <w:rsid w:val="00866AE5"/>
    <w:rsid w:val="00867021"/>
    <w:rsid w:val="00867A0B"/>
    <w:rsid w:val="00867A53"/>
    <w:rsid w:val="00867E5A"/>
    <w:rsid w:val="008708B5"/>
    <w:rsid w:val="00870EFE"/>
    <w:rsid w:val="00870FF6"/>
    <w:rsid w:val="00871002"/>
    <w:rsid w:val="00871282"/>
    <w:rsid w:val="008712BB"/>
    <w:rsid w:val="00871584"/>
    <w:rsid w:val="008717D9"/>
    <w:rsid w:val="008726FD"/>
    <w:rsid w:val="008729C4"/>
    <w:rsid w:val="00873176"/>
    <w:rsid w:val="008731C4"/>
    <w:rsid w:val="00873377"/>
    <w:rsid w:val="008737DB"/>
    <w:rsid w:val="00874077"/>
    <w:rsid w:val="008740A7"/>
    <w:rsid w:val="008743E0"/>
    <w:rsid w:val="0087454E"/>
    <w:rsid w:val="00874B11"/>
    <w:rsid w:val="00874CD1"/>
    <w:rsid w:val="008751FB"/>
    <w:rsid w:val="008754EE"/>
    <w:rsid w:val="008757A7"/>
    <w:rsid w:val="00875819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EAE"/>
    <w:rsid w:val="0088023E"/>
    <w:rsid w:val="0088035E"/>
    <w:rsid w:val="008804EC"/>
    <w:rsid w:val="0088084D"/>
    <w:rsid w:val="008809F1"/>
    <w:rsid w:val="00880CC5"/>
    <w:rsid w:val="00880D2D"/>
    <w:rsid w:val="00880E67"/>
    <w:rsid w:val="00881427"/>
    <w:rsid w:val="008815D2"/>
    <w:rsid w:val="008815FD"/>
    <w:rsid w:val="00881A98"/>
    <w:rsid w:val="00881DBD"/>
    <w:rsid w:val="008821DA"/>
    <w:rsid w:val="00882786"/>
    <w:rsid w:val="008827C2"/>
    <w:rsid w:val="00882980"/>
    <w:rsid w:val="008831B9"/>
    <w:rsid w:val="0088359C"/>
    <w:rsid w:val="00883A39"/>
    <w:rsid w:val="00883DA9"/>
    <w:rsid w:val="00883ED4"/>
    <w:rsid w:val="008844C2"/>
    <w:rsid w:val="00884A22"/>
    <w:rsid w:val="00884A98"/>
    <w:rsid w:val="00884CD9"/>
    <w:rsid w:val="00884EDD"/>
    <w:rsid w:val="00884F2D"/>
    <w:rsid w:val="0088503E"/>
    <w:rsid w:val="00885269"/>
    <w:rsid w:val="00885301"/>
    <w:rsid w:val="00885525"/>
    <w:rsid w:val="00885927"/>
    <w:rsid w:val="00885A4A"/>
    <w:rsid w:val="00885C85"/>
    <w:rsid w:val="00886182"/>
    <w:rsid w:val="00886197"/>
    <w:rsid w:val="00886206"/>
    <w:rsid w:val="0088622F"/>
    <w:rsid w:val="008874DF"/>
    <w:rsid w:val="008876FA"/>
    <w:rsid w:val="00887BF4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ED2"/>
    <w:rsid w:val="008931FD"/>
    <w:rsid w:val="008933D5"/>
    <w:rsid w:val="0089374B"/>
    <w:rsid w:val="0089380E"/>
    <w:rsid w:val="00893BEE"/>
    <w:rsid w:val="00893CE9"/>
    <w:rsid w:val="00893EE8"/>
    <w:rsid w:val="00894295"/>
    <w:rsid w:val="00894296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F01"/>
    <w:rsid w:val="008968EB"/>
    <w:rsid w:val="00896D4C"/>
    <w:rsid w:val="00896E78"/>
    <w:rsid w:val="00897188"/>
    <w:rsid w:val="008972C5"/>
    <w:rsid w:val="00897375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0F19"/>
    <w:rsid w:val="008A122E"/>
    <w:rsid w:val="008A1329"/>
    <w:rsid w:val="008A201D"/>
    <w:rsid w:val="008A225E"/>
    <w:rsid w:val="008A233F"/>
    <w:rsid w:val="008A26C6"/>
    <w:rsid w:val="008A272E"/>
    <w:rsid w:val="008A2821"/>
    <w:rsid w:val="008A28D6"/>
    <w:rsid w:val="008A28E1"/>
    <w:rsid w:val="008A2BD6"/>
    <w:rsid w:val="008A35EB"/>
    <w:rsid w:val="008A37EC"/>
    <w:rsid w:val="008A3A4E"/>
    <w:rsid w:val="008A3F7F"/>
    <w:rsid w:val="008A4676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3C9"/>
    <w:rsid w:val="008A75C9"/>
    <w:rsid w:val="008A7798"/>
    <w:rsid w:val="008A7839"/>
    <w:rsid w:val="008A7A49"/>
    <w:rsid w:val="008A7A6F"/>
    <w:rsid w:val="008A7E7F"/>
    <w:rsid w:val="008A7F7F"/>
    <w:rsid w:val="008B0487"/>
    <w:rsid w:val="008B099B"/>
    <w:rsid w:val="008B0DDF"/>
    <w:rsid w:val="008B149E"/>
    <w:rsid w:val="008B1D78"/>
    <w:rsid w:val="008B265E"/>
    <w:rsid w:val="008B292D"/>
    <w:rsid w:val="008B2F6E"/>
    <w:rsid w:val="008B32CF"/>
    <w:rsid w:val="008B3398"/>
    <w:rsid w:val="008B372B"/>
    <w:rsid w:val="008B4D3D"/>
    <w:rsid w:val="008B587B"/>
    <w:rsid w:val="008B5D19"/>
    <w:rsid w:val="008B60DB"/>
    <w:rsid w:val="008B6265"/>
    <w:rsid w:val="008B649F"/>
    <w:rsid w:val="008B67A7"/>
    <w:rsid w:val="008B6FF2"/>
    <w:rsid w:val="008B7AAC"/>
    <w:rsid w:val="008B7B01"/>
    <w:rsid w:val="008C0693"/>
    <w:rsid w:val="008C08D0"/>
    <w:rsid w:val="008C0F60"/>
    <w:rsid w:val="008C1782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B19"/>
    <w:rsid w:val="008C3F45"/>
    <w:rsid w:val="008C3F76"/>
    <w:rsid w:val="008C44B8"/>
    <w:rsid w:val="008C4579"/>
    <w:rsid w:val="008C4582"/>
    <w:rsid w:val="008C45C2"/>
    <w:rsid w:val="008C4A01"/>
    <w:rsid w:val="008C5AD9"/>
    <w:rsid w:val="008C5B0B"/>
    <w:rsid w:val="008C600E"/>
    <w:rsid w:val="008C6244"/>
    <w:rsid w:val="008C637F"/>
    <w:rsid w:val="008C64D3"/>
    <w:rsid w:val="008C66B6"/>
    <w:rsid w:val="008C750F"/>
    <w:rsid w:val="008C75E9"/>
    <w:rsid w:val="008C7B43"/>
    <w:rsid w:val="008C7B62"/>
    <w:rsid w:val="008D0114"/>
    <w:rsid w:val="008D0166"/>
    <w:rsid w:val="008D02F9"/>
    <w:rsid w:val="008D0315"/>
    <w:rsid w:val="008D06A9"/>
    <w:rsid w:val="008D073D"/>
    <w:rsid w:val="008D097E"/>
    <w:rsid w:val="008D0AA2"/>
    <w:rsid w:val="008D13B0"/>
    <w:rsid w:val="008D13E9"/>
    <w:rsid w:val="008D18FF"/>
    <w:rsid w:val="008D1B53"/>
    <w:rsid w:val="008D1F70"/>
    <w:rsid w:val="008D2122"/>
    <w:rsid w:val="008D25D5"/>
    <w:rsid w:val="008D2B61"/>
    <w:rsid w:val="008D2F8F"/>
    <w:rsid w:val="008D32B1"/>
    <w:rsid w:val="008D32BD"/>
    <w:rsid w:val="008D3392"/>
    <w:rsid w:val="008D39E8"/>
    <w:rsid w:val="008D3BFA"/>
    <w:rsid w:val="008D4267"/>
    <w:rsid w:val="008D4862"/>
    <w:rsid w:val="008D4BA3"/>
    <w:rsid w:val="008D4DD8"/>
    <w:rsid w:val="008D4ED6"/>
    <w:rsid w:val="008D509B"/>
    <w:rsid w:val="008D5A1D"/>
    <w:rsid w:val="008D5A8D"/>
    <w:rsid w:val="008D5E6C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A61"/>
    <w:rsid w:val="008E0308"/>
    <w:rsid w:val="008E0A15"/>
    <w:rsid w:val="008E0B74"/>
    <w:rsid w:val="008E0E01"/>
    <w:rsid w:val="008E0FDD"/>
    <w:rsid w:val="008E1569"/>
    <w:rsid w:val="008E1590"/>
    <w:rsid w:val="008E1608"/>
    <w:rsid w:val="008E175D"/>
    <w:rsid w:val="008E191B"/>
    <w:rsid w:val="008E1B17"/>
    <w:rsid w:val="008E1B6C"/>
    <w:rsid w:val="008E1F5E"/>
    <w:rsid w:val="008E207E"/>
    <w:rsid w:val="008E22CF"/>
    <w:rsid w:val="008E2832"/>
    <w:rsid w:val="008E3295"/>
    <w:rsid w:val="008E414E"/>
    <w:rsid w:val="008E4327"/>
    <w:rsid w:val="008E49E6"/>
    <w:rsid w:val="008E4A31"/>
    <w:rsid w:val="008E4FE5"/>
    <w:rsid w:val="008E58A9"/>
    <w:rsid w:val="008E5CE5"/>
    <w:rsid w:val="008E6121"/>
    <w:rsid w:val="008E64D3"/>
    <w:rsid w:val="008E6A1E"/>
    <w:rsid w:val="008E6A9F"/>
    <w:rsid w:val="008E6B5B"/>
    <w:rsid w:val="008E6C28"/>
    <w:rsid w:val="008E6C96"/>
    <w:rsid w:val="008E6D03"/>
    <w:rsid w:val="008E79BC"/>
    <w:rsid w:val="008E7C34"/>
    <w:rsid w:val="008E7DE0"/>
    <w:rsid w:val="008F0667"/>
    <w:rsid w:val="008F0727"/>
    <w:rsid w:val="008F07CA"/>
    <w:rsid w:val="008F0E1B"/>
    <w:rsid w:val="008F0EA6"/>
    <w:rsid w:val="008F0FB5"/>
    <w:rsid w:val="008F1206"/>
    <w:rsid w:val="008F1C7A"/>
    <w:rsid w:val="008F2A18"/>
    <w:rsid w:val="008F3025"/>
    <w:rsid w:val="008F3B64"/>
    <w:rsid w:val="008F45EE"/>
    <w:rsid w:val="008F45F6"/>
    <w:rsid w:val="008F49B4"/>
    <w:rsid w:val="008F4BC5"/>
    <w:rsid w:val="008F4C10"/>
    <w:rsid w:val="008F4CA0"/>
    <w:rsid w:val="008F58B4"/>
    <w:rsid w:val="008F5CF9"/>
    <w:rsid w:val="008F5E2B"/>
    <w:rsid w:val="008F664C"/>
    <w:rsid w:val="008F67BE"/>
    <w:rsid w:val="008F6F56"/>
    <w:rsid w:val="008F70C2"/>
    <w:rsid w:val="008F72C0"/>
    <w:rsid w:val="008F7512"/>
    <w:rsid w:val="008F7E48"/>
    <w:rsid w:val="00900149"/>
    <w:rsid w:val="009008E1"/>
    <w:rsid w:val="00900CA6"/>
    <w:rsid w:val="00900F05"/>
    <w:rsid w:val="00900FB8"/>
    <w:rsid w:val="009010AB"/>
    <w:rsid w:val="009014BD"/>
    <w:rsid w:val="00901665"/>
    <w:rsid w:val="00901998"/>
    <w:rsid w:val="00901D21"/>
    <w:rsid w:val="00902478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E58"/>
    <w:rsid w:val="00904FDE"/>
    <w:rsid w:val="0090501B"/>
    <w:rsid w:val="009051CB"/>
    <w:rsid w:val="00905386"/>
    <w:rsid w:val="00905398"/>
    <w:rsid w:val="009055C8"/>
    <w:rsid w:val="00905646"/>
    <w:rsid w:val="0090577E"/>
    <w:rsid w:val="009058A3"/>
    <w:rsid w:val="00906148"/>
    <w:rsid w:val="00906380"/>
    <w:rsid w:val="0090664D"/>
    <w:rsid w:val="00906664"/>
    <w:rsid w:val="00906E68"/>
    <w:rsid w:val="00907623"/>
    <w:rsid w:val="00907660"/>
    <w:rsid w:val="00910111"/>
    <w:rsid w:val="0091063E"/>
    <w:rsid w:val="00910AEA"/>
    <w:rsid w:val="00910F27"/>
    <w:rsid w:val="00911075"/>
    <w:rsid w:val="009112DF"/>
    <w:rsid w:val="00911460"/>
    <w:rsid w:val="00911623"/>
    <w:rsid w:val="00911AA3"/>
    <w:rsid w:val="00911C88"/>
    <w:rsid w:val="00912151"/>
    <w:rsid w:val="009122B1"/>
    <w:rsid w:val="00912539"/>
    <w:rsid w:val="00912663"/>
    <w:rsid w:val="00913176"/>
    <w:rsid w:val="009133AF"/>
    <w:rsid w:val="00913DED"/>
    <w:rsid w:val="0091452E"/>
    <w:rsid w:val="009147AA"/>
    <w:rsid w:val="00914D1B"/>
    <w:rsid w:val="00914EB1"/>
    <w:rsid w:val="00915736"/>
    <w:rsid w:val="00915B18"/>
    <w:rsid w:val="00915B1C"/>
    <w:rsid w:val="00915C75"/>
    <w:rsid w:val="00915F64"/>
    <w:rsid w:val="0091613E"/>
    <w:rsid w:val="009165A1"/>
    <w:rsid w:val="00916BBC"/>
    <w:rsid w:val="0091730A"/>
    <w:rsid w:val="00917631"/>
    <w:rsid w:val="0091798A"/>
    <w:rsid w:val="00917BB0"/>
    <w:rsid w:val="0092153C"/>
    <w:rsid w:val="00921DA1"/>
    <w:rsid w:val="00922150"/>
    <w:rsid w:val="00923749"/>
    <w:rsid w:val="00923794"/>
    <w:rsid w:val="00923DF4"/>
    <w:rsid w:val="00923F82"/>
    <w:rsid w:val="00924520"/>
    <w:rsid w:val="00924641"/>
    <w:rsid w:val="0092571C"/>
    <w:rsid w:val="009257EA"/>
    <w:rsid w:val="0092588E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37E"/>
    <w:rsid w:val="009324B7"/>
    <w:rsid w:val="00932B06"/>
    <w:rsid w:val="00932D5A"/>
    <w:rsid w:val="009330DF"/>
    <w:rsid w:val="0093319F"/>
    <w:rsid w:val="0093364F"/>
    <w:rsid w:val="00933F41"/>
    <w:rsid w:val="0093409E"/>
    <w:rsid w:val="009344AA"/>
    <w:rsid w:val="00934BD9"/>
    <w:rsid w:val="00934BFD"/>
    <w:rsid w:val="00936241"/>
    <w:rsid w:val="00936901"/>
    <w:rsid w:val="00936EE1"/>
    <w:rsid w:val="00937542"/>
    <w:rsid w:val="00937B39"/>
    <w:rsid w:val="00937F9A"/>
    <w:rsid w:val="0094000A"/>
    <w:rsid w:val="00940396"/>
    <w:rsid w:val="00940D56"/>
    <w:rsid w:val="0094129D"/>
    <w:rsid w:val="00941529"/>
    <w:rsid w:val="0094210C"/>
    <w:rsid w:val="00942339"/>
    <w:rsid w:val="00942AE6"/>
    <w:rsid w:val="00942D1B"/>
    <w:rsid w:val="009434CD"/>
    <w:rsid w:val="009434FE"/>
    <w:rsid w:val="0094354B"/>
    <w:rsid w:val="009435B8"/>
    <w:rsid w:val="009435E0"/>
    <w:rsid w:val="00943B1A"/>
    <w:rsid w:val="00943BA0"/>
    <w:rsid w:val="00943F01"/>
    <w:rsid w:val="00944026"/>
    <w:rsid w:val="0094415C"/>
    <w:rsid w:val="009449A4"/>
    <w:rsid w:val="00944BA3"/>
    <w:rsid w:val="00945018"/>
    <w:rsid w:val="00945108"/>
    <w:rsid w:val="00945678"/>
    <w:rsid w:val="0094567D"/>
    <w:rsid w:val="009460CB"/>
    <w:rsid w:val="0094634D"/>
    <w:rsid w:val="00946F9F"/>
    <w:rsid w:val="0094714D"/>
    <w:rsid w:val="0094719C"/>
    <w:rsid w:val="00947280"/>
    <w:rsid w:val="009473C5"/>
    <w:rsid w:val="00947525"/>
    <w:rsid w:val="0094763E"/>
    <w:rsid w:val="00947C22"/>
    <w:rsid w:val="00947C94"/>
    <w:rsid w:val="00947E86"/>
    <w:rsid w:val="0095011E"/>
    <w:rsid w:val="00950715"/>
    <w:rsid w:val="00950A1F"/>
    <w:rsid w:val="00950F00"/>
    <w:rsid w:val="009514A7"/>
    <w:rsid w:val="009514FB"/>
    <w:rsid w:val="00951CFF"/>
    <w:rsid w:val="00952001"/>
    <w:rsid w:val="00952AB2"/>
    <w:rsid w:val="00953286"/>
    <w:rsid w:val="00953600"/>
    <w:rsid w:val="009537A1"/>
    <w:rsid w:val="009537AD"/>
    <w:rsid w:val="0095380E"/>
    <w:rsid w:val="00953AF7"/>
    <w:rsid w:val="00953B40"/>
    <w:rsid w:val="00953EBE"/>
    <w:rsid w:val="00953EE9"/>
    <w:rsid w:val="00954203"/>
    <w:rsid w:val="009542F3"/>
    <w:rsid w:val="0095455F"/>
    <w:rsid w:val="0095457E"/>
    <w:rsid w:val="00954740"/>
    <w:rsid w:val="0095474B"/>
    <w:rsid w:val="009554CD"/>
    <w:rsid w:val="009558AB"/>
    <w:rsid w:val="00955963"/>
    <w:rsid w:val="00955A97"/>
    <w:rsid w:val="0095615D"/>
    <w:rsid w:val="00956352"/>
    <w:rsid w:val="009566DD"/>
    <w:rsid w:val="00957329"/>
    <w:rsid w:val="009574D5"/>
    <w:rsid w:val="00957995"/>
    <w:rsid w:val="0096020E"/>
    <w:rsid w:val="009608D7"/>
    <w:rsid w:val="00960DD9"/>
    <w:rsid w:val="009618E6"/>
    <w:rsid w:val="00961BB8"/>
    <w:rsid w:val="00961C2D"/>
    <w:rsid w:val="00961D24"/>
    <w:rsid w:val="00961EF2"/>
    <w:rsid w:val="00962085"/>
    <w:rsid w:val="0096279A"/>
    <w:rsid w:val="00962CB9"/>
    <w:rsid w:val="00963339"/>
    <w:rsid w:val="00963525"/>
    <w:rsid w:val="009635B8"/>
    <w:rsid w:val="009636FE"/>
    <w:rsid w:val="0096392C"/>
    <w:rsid w:val="00963BFA"/>
    <w:rsid w:val="00963D23"/>
    <w:rsid w:val="00963F70"/>
    <w:rsid w:val="00964390"/>
    <w:rsid w:val="00964512"/>
    <w:rsid w:val="00964FFD"/>
    <w:rsid w:val="0096535E"/>
    <w:rsid w:val="009655C9"/>
    <w:rsid w:val="00965751"/>
    <w:rsid w:val="00966320"/>
    <w:rsid w:val="009666DA"/>
    <w:rsid w:val="009666F8"/>
    <w:rsid w:val="00966BE6"/>
    <w:rsid w:val="00966E1B"/>
    <w:rsid w:val="00967395"/>
    <w:rsid w:val="0096789A"/>
    <w:rsid w:val="00967964"/>
    <w:rsid w:val="00967B1F"/>
    <w:rsid w:val="00967EAD"/>
    <w:rsid w:val="00970649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3571"/>
    <w:rsid w:val="0097395D"/>
    <w:rsid w:val="00973B81"/>
    <w:rsid w:val="00973C32"/>
    <w:rsid w:val="00973D16"/>
    <w:rsid w:val="00973FC3"/>
    <w:rsid w:val="00974331"/>
    <w:rsid w:val="00974854"/>
    <w:rsid w:val="009750B4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CD2"/>
    <w:rsid w:val="00980EE9"/>
    <w:rsid w:val="00980F90"/>
    <w:rsid w:val="00980FD0"/>
    <w:rsid w:val="0098178D"/>
    <w:rsid w:val="00981B28"/>
    <w:rsid w:val="00982630"/>
    <w:rsid w:val="009828BB"/>
    <w:rsid w:val="00982940"/>
    <w:rsid w:val="00982BAA"/>
    <w:rsid w:val="00983716"/>
    <w:rsid w:val="009837A2"/>
    <w:rsid w:val="00983CEA"/>
    <w:rsid w:val="0098493F"/>
    <w:rsid w:val="00984EFB"/>
    <w:rsid w:val="009850B1"/>
    <w:rsid w:val="009854DF"/>
    <w:rsid w:val="0098555B"/>
    <w:rsid w:val="009855DC"/>
    <w:rsid w:val="00985BFC"/>
    <w:rsid w:val="009862C6"/>
    <w:rsid w:val="00986AFF"/>
    <w:rsid w:val="0098750B"/>
    <w:rsid w:val="00987736"/>
    <w:rsid w:val="00987DE9"/>
    <w:rsid w:val="00990426"/>
    <w:rsid w:val="009904F0"/>
    <w:rsid w:val="009908D2"/>
    <w:rsid w:val="00990A47"/>
    <w:rsid w:val="00990AF0"/>
    <w:rsid w:val="00991381"/>
    <w:rsid w:val="00991746"/>
    <w:rsid w:val="009919E3"/>
    <w:rsid w:val="00991CAE"/>
    <w:rsid w:val="00992704"/>
    <w:rsid w:val="00992B57"/>
    <w:rsid w:val="00993215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B3"/>
    <w:rsid w:val="00995FC3"/>
    <w:rsid w:val="00996560"/>
    <w:rsid w:val="009965D2"/>
    <w:rsid w:val="00996FED"/>
    <w:rsid w:val="009972F8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211"/>
    <w:rsid w:val="009A466D"/>
    <w:rsid w:val="009A48DA"/>
    <w:rsid w:val="009A4CB3"/>
    <w:rsid w:val="009A4CE6"/>
    <w:rsid w:val="009A4ED2"/>
    <w:rsid w:val="009A528A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7AB"/>
    <w:rsid w:val="009A7843"/>
    <w:rsid w:val="009A7A64"/>
    <w:rsid w:val="009A7BF0"/>
    <w:rsid w:val="009A7DBC"/>
    <w:rsid w:val="009B009E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4E49"/>
    <w:rsid w:val="009B576A"/>
    <w:rsid w:val="009B5D59"/>
    <w:rsid w:val="009B5D64"/>
    <w:rsid w:val="009B5F96"/>
    <w:rsid w:val="009B65FB"/>
    <w:rsid w:val="009B66DB"/>
    <w:rsid w:val="009B6873"/>
    <w:rsid w:val="009B68B6"/>
    <w:rsid w:val="009B6A82"/>
    <w:rsid w:val="009B6C08"/>
    <w:rsid w:val="009B6EC8"/>
    <w:rsid w:val="009B6F05"/>
    <w:rsid w:val="009B73BF"/>
    <w:rsid w:val="009B760D"/>
    <w:rsid w:val="009B78EE"/>
    <w:rsid w:val="009B7A23"/>
    <w:rsid w:val="009B7D93"/>
    <w:rsid w:val="009C01D3"/>
    <w:rsid w:val="009C103E"/>
    <w:rsid w:val="009C12F5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B7F"/>
    <w:rsid w:val="009C3C04"/>
    <w:rsid w:val="009C45B4"/>
    <w:rsid w:val="009C4895"/>
    <w:rsid w:val="009C4999"/>
    <w:rsid w:val="009C4A6C"/>
    <w:rsid w:val="009C5031"/>
    <w:rsid w:val="009C59A8"/>
    <w:rsid w:val="009C59B2"/>
    <w:rsid w:val="009C65FE"/>
    <w:rsid w:val="009C68DD"/>
    <w:rsid w:val="009C6B38"/>
    <w:rsid w:val="009C7D24"/>
    <w:rsid w:val="009D077E"/>
    <w:rsid w:val="009D0C68"/>
    <w:rsid w:val="009D0C7C"/>
    <w:rsid w:val="009D0D34"/>
    <w:rsid w:val="009D10C6"/>
    <w:rsid w:val="009D1463"/>
    <w:rsid w:val="009D196B"/>
    <w:rsid w:val="009D197F"/>
    <w:rsid w:val="009D1AB3"/>
    <w:rsid w:val="009D22BC"/>
    <w:rsid w:val="009D2301"/>
    <w:rsid w:val="009D276D"/>
    <w:rsid w:val="009D2C12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D7E"/>
    <w:rsid w:val="009D6EA8"/>
    <w:rsid w:val="009D702B"/>
    <w:rsid w:val="009D72B0"/>
    <w:rsid w:val="009D72BF"/>
    <w:rsid w:val="009D739E"/>
    <w:rsid w:val="009D78B1"/>
    <w:rsid w:val="009D78EA"/>
    <w:rsid w:val="009E0EBD"/>
    <w:rsid w:val="009E0F13"/>
    <w:rsid w:val="009E1161"/>
    <w:rsid w:val="009E12B9"/>
    <w:rsid w:val="009E1528"/>
    <w:rsid w:val="009E1A5E"/>
    <w:rsid w:val="009E1AA6"/>
    <w:rsid w:val="009E1D8D"/>
    <w:rsid w:val="009E2491"/>
    <w:rsid w:val="009E262B"/>
    <w:rsid w:val="009E3253"/>
    <w:rsid w:val="009E3DFE"/>
    <w:rsid w:val="009E3E6A"/>
    <w:rsid w:val="009E3EAA"/>
    <w:rsid w:val="009E412D"/>
    <w:rsid w:val="009E415E"/>
    <w:rsid w:val="009E4641"/>
    <w:rsid w:val="009E4C01"/>
    <w:rsid w:val="009E4D6B"/>
    <w:rsid w:val="009E56BA"/>
    <w:rsid w:val="009E5770"/>
    <w:rsid w:val="009E5AF8"/>
    <w:rsid w:val="009E5BC0"/>
    <w:rsid w:val="009E5F88"/>
    <w:rsid w:val="009E62D6"/>
    <w:rsid w:val="009E64E7"/>
    <w:rsid w:val="009E692A"/>
    <w:rsid w:val="009E6A0B"/>
    <w:rsid w:val="009E6B7A"/>
    <w:rsid w:val="009E6B87"/>
    <w:rsid w:val="009E765A"/>
    <w:rsid w:val="009E7F0F"/>
    <w:rsid w:val="009E7FC5"/>
    <w:rsid w:val="009E7FC7"/>
    <w:rsid w:val="009F04BD"/>
    <w:rsid w:val="009F0936"/>
    <w:rsid w:val="009F0C4A"/>
    <w:rsid w:val="009F0EE5"/>
    <w:rsid w:val="009F10DD"/>
    <w:rsid w:val="009F10F1"/>
    <w:rsid w:val="009F125B"/>
    <w:rsid w:val="009F14A9"/>
    <w:rsid w:val="009F14AB"/>
    <w:rsid w:val="009F18B0"/>
    <w:rsid w:val="009F1A80"/>
    <w:rsid w:val="009F2115"/>
    <w:rsid w:val="009F217C"/>
    <w:rsid w:val="009F23AF"/>
    <w:rsid w:val="009F2831"/>
    <w:rsid w:val="009F28D7"/>
    <w:rsid w:val="009F2C7C"/>
    <w:rsid w:val="009F2D68"/>
    <w:rsid w:val="009F2DFF"/>
    <w:rsid w:val="009F3284"/>
    <w:rsid w:val="009F333B"/>
    <w:rsid w:val="009F3650"/>
    <w:rsid w:val="009F3C79"/>
    <w:rsid w:val="009F3DFD"/>
    <w:rsid w:val="009F430C"/>
    <w:rsid w:val="009F4654"/>
    <w:rsid w:val="009F4722"/>
    <w:rsid w:val="009F4867"/>
    <w:rsid w:val="009F489F"/>
    <w:rsid w:val="009F4F6B"/>
    <w:rsid w:val="009F53BA"/>
    <w:rsid w:val="009F577E"/>
    <w:rsid w:val="009F57DF"/>
    <w:rsid w:val="009F5C40"/>
    <w:rsid w:val="009F5D4E"/>
    <w:rsid w:val="009F5FA5"/>
    <w:rsid w:val="009F6006"/>
    <w:rsid w:val="009F6286"/>
    <w:rsid w:val="009F64FD"/>
    <w:rsid w:val="009F69D4"/>
    <w:rsid w:val="009F6D42"/>
    <w:rsid w:val="009F6DC1"/>
    <w:rsid w:val="009F7B4B"/>
    <w:rsid w:val="009F7E91"/>
    <w:rsid w:val="00A00166"/>
    <w:rsid w:val="00A004CD"/>
    <w:rsid w:val="00A00963"/>
    <w:rsid w:val="00A00F8D"/>
    <w:rsid w:val="00A01506"/>
    <w:rsid w:val="00A0177B"/>
    <w:rsid w:val="00A0236C"/>
    <w:rsid w:val="00A02460"/>
    <w:rsid w:val="00A02A8C"/>
    <w:rsid w:val="00A03623"/>
    <w:rsid w:val="00A03774"/>
    <w:rsid w:val="00A038F8"/>
    <w:rsid w:val="00A039F4"/>
    <w:rsid w:val="00A03E54"/>
    <w:rsid w:val="00A04426"/>
    <w:rsid w:val="00A04542"/>
    <w:rsid w:val="00A04575"/>
    <w:rsid w:val="00A046BC"/>
    <w:rsid w:val="00A04767"/>
    <w:rsid w:val="00A047C4"/>
    <w:rsid w:val="00A04917"/>
    <w:rsid w:val="00A0498A"/>
    <w:rsid w:val="00A04B37"/>
    <w:rsid w:val="00A04D1B"/>
    <w:rsid w:val="00A057BD"/>
    <w:rsid w:val="00A05DB6"/>
    <w:rsid w:val="00A05E36"/>
    <w:rsid w:val="00A05E51"/>
    <w:rsid w:val="00A060D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E8A"/>
    <w:rsid w:val="00A07F8E"/>
    <w:rsid w:val="00A10171"/>
    <w:rsid w:val="00A10837"/>
    <w:rsid w:val="00A10BD2"/>
    <w:rsid w:val="00A119E2"/>
    <w:rsid w:val="00A120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706"/>
    <w:rsid w:val="00A14813"/>
    <w:rsid w:val="00A14B32"/>
    <w:rsid w:val="00A14BD0"/>
    <w:rsid w:val="00A1508E"/>
    <w:rsid w:val="00A158E1"/>
    <w:rsid w:val="00A15EF4"/>
    <w:rsid w:val="00A16036"/>
    <w:rsid w:val="00A16061"/>
    <w:rsid w:val="00A16597"/>
    <w:rsid w:val="00A168ED"/>
    <w:rsid w:val="00A16984"/>
    <w:rsid w:val="00A16D7C"/>
    <w:rsid w:val="00A16FC8"/>
    <w:rsid w:val="00A17983"/>
    <w:rsid w:val="00A17BE7"/>
    <w:rsid w:val="00A2007A"/>
    <w:rsid w:val="00A202E5"/>
    <w:rsid w:val="00A204E5"/>
    <w:rsid w:val="00A2079F"/>
    <w:rsid w:val="00A20A6F"/>
    <w:rsid w:val="00A20ECD"/>
    <w:rsid w:val="00A2142E"/>
    <w:rsid w:val="00A219CD"/>
    <w:rsid w:val="00A21BA6"/>
    <w:rsid w:val="00A21C8A"/>
    <w:rsid w:val="00A21EF1"/>
    <w:rsid w:val="00A2215A"/>
    <w:rsid w:val="00A2225E"/>
    <w:rsid w:val="00A2316A"/>
    <w:rsid w:val="00A238AD"/>
    <w:rsid w:val="00A240BB"/>
    <w:rsid w:val="00A24304"/>
    <w:rsid w:val="00A24AAC"/>
    <w:rsid w:val="00A24DCF"/>
    <w:rsid w:val="00A25276"/>
    <w:rsid w:val="00A25277"/>
    <w:rsid w:val="00A253DB"/>
    <w:rsid w:val="00A25786"/>
    <w:rsid w:val="00A25A4F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BBE"/>
    <w:rsid w:val="00A30169"/>
    <w:rsid w:val="00A3059B"/>
    <w:rsid w:val="00A30676"/>
    <w:rsid w:val="00A30811"/>
    <w:rsid w:val="00A309E5"/>
    <w:rsid w:val="00A3163F"/>
    <w:rsid w:val="00A317C7"/>
    <w:rsid w:val="00A3266D"/>
    <w:rsid w:val="00A329EA"/>
    <w:rsid w:val="00A33000"/>
    <w:rsid w:val="00A334C2"/>
    <w:rsid w:val="00A337A9"/>
    <w:rsid w:val="00A33924"/>
    <w:rsid w:val="00A33D4E"/>
    <w:rsid w:val="00A33E4B"/>
    <w:rsid w:val="00A33ED2"/>
    <w:rsid w:val="00A34551"/>
    <w:rsid w:val="00A3455C"/>
    <w:rsid w:val="00A348A6"/>
    <w:rsid w:val="00A34AD3"/>
    <w:rsid w:val="00A34B16"/>
    <w:rsid w:val="00A34CD1"/>
    <w:rsid w:val="00A34E41"/>
    <w:rsid w:val="00A35738"/>
    <w:rsid w:val="00A35C81"/>
    <w:rsid w:val="00A35F4B"/>
    <w:rsid w:val="00A362B9"/>
    <w:rsid w:val="00A3645D"/>
    <w:rsid w:val="00A369AF"/>
    <w:rsid w:val="00A36D3A"/>
    <w:rsid w:val="00A36EB5"/>
    <w:rsid w:val="00A3709F"/>
    <w:rsid w:val="00A37358"/>
    <w:rsid w:val="00A37EC1"/>
    <w:rsid w:val="00A4000B"/>
    <w:rsid w:val="00A40C63"/>
    <w:rsid w:val="00A4107E"/>
    <w:rsid w:val="00A4148A"/>
    <w:rsid w:val="00A417BC"/>
    <w:rsid w:val="00A41DFB"/>
    <w:rsid w:val="00A41E1F"/>
    <w:rsid w:val="00A42353"/>
    <w:rsid w:val="00A434C6"/>
    <w:rsid w:val="00A43627"/>
    <w:rsid w:val="00A4377D"/>
    <w:rsid w:val="00A4384A"/>
    <w:rsid w:val="00A43E20"/>
    <w:rsid w:val="00A44680"/>
    <w:rsid w:val="00A446AF"/>
    <w:rsid w:val="00A447AE"/>
    <w:rsid w:val="00A44EDF"/>
    <w:rsid w:val="00A4562C"/>
    <w:rsid w:val="00A457FA"/>
    <w:rsid w:val="00A46600"/>
    <w:rsid w:val="00A46C4B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B4"/>
    <w:rsid w:val="00A51EB5"/>
    <w:rsid w:val="00A52905"/>
    <w:rsid w:val="00A5292E"/>
    <w:rsid w:val="00A529EB"/>
    <w:rsid w:val="00A52BD4"/>
    <w:rsid w:val="00A530AD"/>
    <w:rsid w:val="00A5310C"/>
    <w:rsid w:val="00A537CF"/>
    <w:rsid w:val="00A5381A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45D"/>
    <w:rsid w:val="00A556C8"/>
    <w:rsid w:val="00A55D7D"/>
    <w:rsid w:val="00A561E1"/>
    <w:rsid w:val="00A562E2"/>
    <w:rsid w:val="00A56F52"/>
    <w:rsid w:val="00A57034"/>
    <w:rsid w:val="00A5704C"/>
    <w:rsid w:val="00A571BA"/>
    <w:rsid w:val="00A57C86"/>
    <w:rsid w:val="00A57D1A"/>
    <w:rsid w:val="00A60A09"/>
    <w:rsid w:val="00A60C9B"/>
    <w:rsid w:val="00A6143F"/>
    <w:rsid w:val="00A618D1"/>
    <w:rsid w:val="00A61958"/>
    <w:rsid w:val="00A62187"/>
    <w:rsid w:val="00A625AF"/>
    <w:rsid w:val="00A62870"/>
    <w:rsid w:val="00A630FA"/>
    <w:rsid w:val="00A63190"/>
    <w:rsid w:val="00A63342"/>
    <w:rsid w:val="00A6352D"/>
    <w:rsid w:val="00A63B64"/>
    <w:rsid w:val="00A641F3"/>
    <w:rsid w:val="00A64249"/>
    <w:rsid w:val="00A6499C"/>
    <w:rsid w:val="00A64AD5"/>
    <w:rsid w:val="00A64B62"/>
    <w:rsid w:val="00A65113"/>
    <w:rsid w:val="00A65A03"/>
    <w:rsid w:val="00A65CDB"/>
    <w:rsid w:val="00A668BB"/>
    <w:rsid w:val="00A66CA6"/>
    <w:rsid w:val="00A67201"/>
    <w:rsid w:val="00A6780F"/>
    <w:rsid w:val="00A67999"/>
    <w:rsid w:val="00A67F80"/>
    <w:rsid w:val="00A700DA"/>
    <w:rsid w:val="00A70F90"/>
    <w:rsid w:val="00A7115C"/>
    <w:rsid w:val="00A713D4"/>
    <w:rsid w:val="00A719EA"/>
    <w:rsid w:val="00A71C4E"/>
    <w:rsid w:val="00A71D84"/>
    <w:rsid w:val="00A724A9"/>
    <w:rsid w:val="00A72A87"/>
    <w:rsid w:val="00A72C8C"/>
    <w:rsid w:val="00A72DF2"/>
    <w:rsid w:val="00A72E6D"/>
    <w:rsid w:val="00A731E1"/>
    <w:rsid w:val="00A7381F"/>
    <w:rsid w:val="00A73917"/>
    <w:rsid w:val="00A73FAB"/>
    <w:rsid w:val="00A74043"/>
    <w:rsid w:val="00A7425E"/>
    <w:rsid w:val="00A743E0"/>
    <w:rsid w:val="00A74CC2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80AA1"/>
    <w:rsid w:val="00A81441"/>
    <w:rsid w:val="00A815A9"/>
    <w:rsid w:val="00A815D8"/>
    <w:rsid w:val="00A817C2"/>
    <w:rsid w:val="00A81BDD"/>
    <w:rsid w:val="00A81FAD"/>
    <w:rsid w:val="00A823CF"/>
    <w:rsid w:val="00A824F3"/>
    <w:rsid w:val="00A83136"/>
    <w:rsid w:val="00A83B12"/>
    <w:rsid w:val="00A83D91"/>
    <w:rsid w:val="00A84448"/>
    <w:rsid w:val="00A848D4"/>
    <w:rsid w:val="00A84FAA"/>
    <w:rsid w:val="00A85445"/>
    <w:rsid w:val="00A854BE"/>
    <w:rsid w:val="00A85617"/>
    <w:rsid w:val="00A8566F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27"/>
    <w:rsid w:val="00A901FA"/>
    <w:rsid w:val="00A9081E"/>
    <w:rsid w:val="00A909A8"/>
    <w:rsid w:val="00A90FB0"/>
    <w:rsid w:val="00A9168F"/>
    <w:rsid w:val="00A91973"/>
    <w:rsid w:val="00A91FAF"/>
    <w:rsid w:val="00A92033"/>
    <w:rsid w:val="00A9215B"/>
    <w:rsid w:val="00A92727"/>
    <w:rsid w:val="00A92960"/>
    <w:rsid w:val="00A92A09"/>
    <w:rsid w:val="00A92B49"/>
    <w:rsid w:val="00A92FCA"/>
    <w:rsid w:val="00A9307E"/>
    <w:rsid w:val="00A932CB"/>
    <w:rsid w:val="00A93533"/>
    <w:rsid w:val="00A953D2"/>
    <w:rsid w:val="00A9585A"/>
    <w:rsid w:val="00A95BE6"/>
    <w:rsid w:val="00A9643E"/>
    <w:rsid w:val="00A964C4"/>
    <w:rsid w:val="00A9651D"/>
    <w:rsid w:val="00A96C8E"/>
    <w:rsid w:val="00A96D10"/>
    <w:rsid w:val="00A97232"/>
    <w:rsid w:val="00A9761F"/>
    <w:rsid w:val="00AA010F"/>
    <w:rsid w:val="00AA0570"/>
    <w:rsid w:val="00AA0B06"/>
    <w:rsid w:val="00AA0E1B"/>
    <w:rsid w:val="00AA0E6A"/>
    <w:rsid w:val="00AA10A9"/>
    <w:rsid w:val="00AA128C"/>
    <w:rsid w:val="00AA12EB"/>
    <w:rsid w:val="00AA1435"/>
    <w:rsid w:val="00AA1949"/>
    <w:rsid w:val="00AA19EF"/>
    <w:rsid w:val="00AA1E61"/>
    <w:rsid w:val="00AA20B9"/>
    <w:rsid w:val="00AA23DB"/>
    <w:rsid w:val="00AA2599"/>
    <w:rsid w:val="00AA2862"/>
    <w:rsid w:val="00AA2AC7"/>
    <w:rsid w:val="00AA3379"/>
    <w:rsid w:val="00AA3385"/>
    <w:rsid w:val="00AA33EA"/>
    <w:rsid w:val="00AA3888"/>
    <w:rsid w:val="00AA3910"/>
    <w:rsid w:val="00AA3ADC"/>
    <w:rsid w:val="00AA3CA8"/>
    <w:rsid w:val="00AA4228"/>
    <w:rsid w:val="00AA44F1"/>
    <w:rsid w:val="00AA49FA"/>
    <w:rsid w:val="00AA4B53"/>
    <w:rsid w:val="00AA513D"/>
    <w:rsid w:val="00AA560C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6"/>
    <w:rsid w:val="00AA77D3"/>
    <w:rsid w:val="00AA796C"/>
    <w:rsid w:val="00AB02AE"/>
    <w:rsid w:val="00AB05B6"/>
    <w:rsid w:val="00AB0632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B26"/>
    <w:rsid w:val="00AB2BCD"/>
    <w:rsid w:val="00AB2C08"/>
    <w:rsid w:val="00AB336D"/>
    <w:rsid w:val="00AB360B"/>
    <w:rsid w:val="00AB3B81"/>
    <w:rsid w:val="00AB3C80"/>
    <w:rsid w:val="00AB3D3E"/>
    <w:rsid w:val="00AB4B46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B7A88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644"/>
    <w:rsid w:val="00AC2BB8"/>
    <w:rsid w:val="00AC2EDA"/>
    <w:rsid w:val="00AC3323"/>
    <w:rsid w:val="00AC3965"/>
    <w:rsid w:val="00AC3DE7"/>
    <w:rsid w:val="00AC40A9"/>
    <w:rsid w:val="00AC425F"/>
    <w:rsid w:val="00AC467D"/>
    <w:rsid w:val="00AC4E6E"/>
    <w:rsid w:val="00AC5031"/>
    <w:rsid w:val="00AC5441"/>
    <w:rsid w:val="00AC5575"/>
    <w:rsid w:val="00AC5CB0"/>
    <w:rsid w:val="00AC5DF9"/>
    <w:rsid w:val="00AC65F4"/>
    <w:rsid w:val="00AC6B73"/>
    <w:rsid w:val="00AC6EC3"/>
    <w:rsid w:val="00AC70EB"/>
    <w:rsid w:val="00AC76C3"/>
    <w:rsid w:val="00AC7924"/>
    <w:rsid w:val="00AC7A38"/>
    <w:rsid w:val="00AC7AA7"/>
    <w:rsid w:val="00AC7E12"/>
    <w:rsid w:val="00AD00E8"/>
    <w:rsid w:val="00AD06AD"/>
    <w:rsid w:val="00AD0CD6"/>
    <w:rsid w:val="00AD0E6B"/>
    <w:rsid w:val="00AD1490"/>
    <w:rsid w:val="00AD165D"/>
    <w:rsid w:val="00AD1AD4"/>
    <w:rsid w:val="00AD1E16"/>
    <w:rsid w:val="00AD226B"/>
    <w:rsid w:val="00AD2E1D"/>
    <w:rsid w:val="00AD38B7"/>
    <w:rsid w:val="00AD3991"/>
    <w:rsid w:val="00AD3FF5"/>
    <w:rsid w:val="00AD47C7"/>
    <w:rsid w:val="00AD645A"/>
    <w:rsid w:val="00AD7202"/>
    <w:rsid w:val="00AD73AA"/>
    <w:rsid w:val="00AD763F"/>
    <w:rsid w:val="00AD7974"/>
    <w:rsid w:val="00AD7ACB"/>
    <w:rsid w:val="00AD7C09"/>
    <w:rsid w:val="00AD7E49"/>
    <w:rsid w:val="00AD7E6E"/>
    <w:rsid w:val="00AE100F"/>
    <w:rsid w:val="00AE107D"/>
    <w:rsid w:val="00AE1523"/>
    <w:rsid w:val="00AE1A2C"/>
    <w:rsid w:val="00AE2199"/>
    <w:rsid w:val="00AE2522"/>
    <w:rsid w:val="00AE265A"/>
    <w:rsid w:val="00AE2744"/>
    <w:rsid w:val="00AE2E73"/>
    <w:rsid w:val="00AE2F78"/>
    <w:rsid w:val="00AE3815"/>
    <w:rsid w:val="00AE4193"/>
    <w:rsid w:val="00AE436F"/>
    <w:rsid w:val="00AE46E5"/>
    <w:rsid w:val="00AE48C7"/>
    <w:rsid w:val="00AE495B"/>
    <w:rsid w:val="00AE52A3"/>
    <w:rsid w:val="00AE5714"/>
    <w:rsid w:val="00AE629D"/>
    <w:rsid w:val="00AE6533"/>
    <w:rsid w:val="00AE6588"/>
    <w:rsid w:val="00AE67B7"/>
    <w:rsid w:val="00AE72A8"/>
    <w:rsid w:val="00AE7391"/>
    <w:rsid w:val="00AE7AEA"/>
    <w:rsid w:val="00AE7AFF"/>
    <w:rsid w:val="00AE7BE5"/>
    <w:rsid w:val="00AE7DA7"/>
    <w:rsid w:val="00AE7DF5"/>
    <w:rsid w:val="00AF05C9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D5F"/>
    <w:rsid w:val="00AF65C9"/>
    <w:rsid w:val="00AF6C56"/>
    <w:rsid w:val="00AF6C88"/>
    <w:rsid w:val="00AF6CCE"/>
    <w:rsid w:val="00AF6D0C"/>
    <w:rsid w:val="00AF7012"/>
    <w:rsid w:val="00AF7033"/>
    <w:rsid w:val="00AF76E1"/>
    <w:rsid w:val="00AF785D"/>
    <w:rsid w:val="00AF7CE4"/>
    <w:rsid w:val="00AF7DF4"/>
    <w:rsid w:val="00B00140"/>
    <w:rsid w:val="00B0057B"/>
    <w:rsid w:val="00B00A71"/>
    <w:rsid w:val="00B00C9A"/>
    <w:rsid w:val="00B01085"/>
    <w:rsid w:val="00B01AAB"/>
    <w:rsid w:val="00B01BF7"/>
    <w:rsid w:val="00B02248"/>
    <w:rsid w:val="00B02516"/>
    <w:rsid w:val="00B02779"/>
    <w:rsid w:val="00B02998"/>
    <w:rsid w:val="00B0312C"/>
    <w:rsid w:val="00B0349F"/>
    <w:rsid w:val="00B0380B"/>
    <w:rsid w:val="00B03946"/>
    <w:rsid w:val="00B044EC"/>
    <w:rsid w:val="00B0455F"/>
    <w:rsid w:val="00B046B2"/>
    <w:rsid w:val="00B04723"/>
    <w:rsid w:val="00B048AB"/>
    <w:rsid w:val="00B049D8"/>
    <w:rsid w:val="00B05094"/>
    <w:rsid w:val="00B051AB"/>
    <w:rsid w:val="00B053A7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07BF5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39D"/>
    <w:rsid w:val="00B129BA"/>
    <w:rsid w:val="00B12A6C"/>
    <w:rsid w:val="00B12FAB"/>
    <w:rsid w:val="00B13B5D"/>
    <w:rsid w:val="00B13BFB"/>
    <w:rsid w:val="00B13D7D"/>
    <w:rsid w:val="00B13FBC"/>
    <w:rsid w:val="00B1401E"/>
    <w:rsid w:val="00B141B9"/>
    <w:rsid w:val="00B147FA"/>
    <w:rsid w:val="00B14A8C"/>
    <w:rsid w:val="00B14E63"/>
    <w:rsid w:val="00B14E83"/>
    <w:rsid w:val="00B15134"/>
    <w:rsid w:val="00B15554"/>
    <w:rsid w:val="00B157FB"/>
    <w:rsid w:val="00B15F5E"/>
    <w:rsid w:val="00B1665D"/>
    <w:rsid w:val="00B1684A"/>
    <w:rsid w:val="00B1686E"/>
    <w:rsid w:val="00B16875"/>
    <w:rsid w:val="00B16908"/>
    <w:rsid w:val="00B16D85"/>
    <w:rsid w:val="00B16F2A"/>
    <w:rsid w:val="00B16F40"/>
    <w:rsid w:val="00B1700B"/>
    <w:rsid w:val="00B17193"/>
    <w:rsid w:val="00B173FA"/>
    <w:rsid w:val="00B17AD0"/>
    <w:rsid w:val="00B17E19"/>
    <w:rsid w:val="00B20009"/>
    <w:rsid w:val="00B20170"/>
    <w:rsid w:val="00B2026A"/>
    <w:rsid w:val="00B204C6"/>
    <w:rsid w:val="00B20769"/>
    <w:rsid w:val="00B20950"/>
    <w:rsid w:val="00B210B4"/>
    <w:rsid w:val="00B211E8"/>
    <w:rsid w:val="00B21448"/>
    <w:rsid w:val="00B21A5B"/>
    <w:rsid w:val="00B22653"/>
    <w:rsid w:val="00B22B90"/>
    <w:rsid w:val="00B22F48"/>
    <w:rsid w:val="00B2347D"/>
    <w:rsid w:val="00B235D9"/>
    <w:rsid w:val="00B2370A"/>
    <w:rsid w:val="00B2396B"/>
    <w:rsid w:val="00B23BA3"/>
    <w:rsid w:val="00B23E1D"/>
    <w:rsid w:val="00B23FB0"/>
    <w:rsid w:val="00B24CED"/>
    <w:rsid w:val="00B251CD"/>
    <w:rsid w:val="00B253F1"/>
    <w:rsid w:val="00B254F4"/>
    <w:rsid w:val="00B256A1"/>
    <w:rsid w:val="00B25803"/>
    <w:rsid w:val="00B25878"/>
    <w:rsid w:val="00B258AA"/>
    <w:rsid w:val="00B259BB"/>
    <w:rsid w:val="00B25EC9"/>
    <w:rsid w:val="00B263D2"/>
    <w:rsid w:val="00B268F4"/>
    <w:rsid w:val="00B269F3"/>
    <w:rsid w:val="00B26A57"/>
    <w:rsid w:val="00B26C5B"/>
    <w:rsid w:val="00B27048"/>
    <w:rsid w:val="00B271D3"/>
    <w:rsid w:val="00B276D3"/>
    <w:rsid w:val="00B27BDB"/>
    <w:rsid w:val="00B3015B"/>
    <w:rsid w:val="00B30657"/>
    <w:rsid w:val="00B3085B"/>
    <w:rsid w:val="00B309DB"/>
    <w:rsid w:val="00B30AA2"/>
    <w:rsid w:val="00B31058"/>
    <w:rsid w:val="00B31D99"/>
    <w:rsid w:val="00B3231D"/>
    <w:rsid w:val="00B324E1"/>
    <w:rsid w:val="00B3290A"/>
    <w:rsid w:val="00B32C75"/>
    <w:rsid w:val="00B32C7E"/>
    <w:rsid w:val="00B32E14"/>
    <w:rsid w:val="00B33940"/>
    <w:rsid w:val="00B342C0"/>
    <w:rsid w:val="00B34763"/>
    <w:rsid w:val="00B347C1"/>
    <w:rsid w:val="00B34894"/>
    <w:rsid w:val="00B348C8"/>
    <w:rsid w:val="00B34915"/>
    <w:rsid w:val="00B34C06"/>
    <w:rsid w:val="00B351EC"/>
    <w:rsid w:val="00B35232"/>
    <w:rsid w:val="00B355B0"/>
    <w:rsid w:val="00B35C4E"/>
    <w:rsid w:val="00B36347"/>
    <w:rsid w:val="00B36438"/>
    <w:rsid w:val="00B36527"/>
    <w:rsid w:val="00B36AF2"/>
    <w:rsid w:val="00B3758C"/>
    <w:rsid w:val="00B3771B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1EE"/>
    <w:rsid w:val="00B41E89"/>
    <w:rsid w:val="00B41F07"/>
    <w:rsid w:val="00B426BA"/>
    <w:rsid w:val="00B4273E"/>
    <w:rsid w:val="00B431EB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9C8"/>
    <w:rsid w:val="00B50CA7"/>
    <w:rsid w:val="00B50D64"/>
    <w:rsid w:val="00B50E2D"/>
    <w:rsid w:val="00B51458"/>
    <w:rsid w:val="00B528D3"/>
    <w:rsid w:val="00B52AB0"/>
    <w:rsid w:val="00B52CCB"/>
    <w:rsid w:val="00B5318C"/>
    <w:rsid w:val="00B5347D"/>
    <w:rsid w:val="00B535D6"/>
    <w:rsid w:val="00B53C40"/>
    <w:rsid w:val="00B5401E"/>
    <w:rsid w:val="00B540F5"/>
    <w:rsid w:val="00B54D83"/>
    <w:rsid w:val="00B558C9"/>
    <w:rsid w:val="00B55989"/>
    <w:rsid w:val="00B55B4B"/>
    <w:rsid w:val="00B55FB9"/>
    <w:rsid w:val="00B5625D"/>
    <w:rsid w:val="00B56FC1"/>
    <w:rsid w:val="00B57860"/>
    <w:rsid w:val="00B57887"/>
    <w:rsid w:val="00B600CD"/>
    <w:rsid w:val="00B60839"/>
    <w:rsid w:val="00B608A6"/>
    <w:rsid w:val="00B60EA8"/>
    <w:rsid w:val="00B60F7E"/>
    <w:rsid w:val="00B60FC3"/>
    <w:rsid w:val="00B612BB"/>
    <w:rsid w:val="00B6140F"/>
    <w:rsid w:val="00B61965"/>
    <w:rsid w:val="00B61B2A"/>
    <w:rsid w:val="00B61BA6"/>
    <w:rsid w:val="00B61BC0"/>
    <w:rsid w:val="00B61C2E"/>
    <w:rsid w:val="00B61CFC"/>
    <w:rsid w:val="00B622AB"/>
    <w:rsid w:val="00B629F3"/>
    <w:rsid w:val="00B62BFA"/>
    <w:rsid w:val="00B63010"/>
    <w:rsid w:val="00B639A8"/>
    <w:rsid w:val="00B63EE2"/>
    <w:rsid w:val="00B647C8"/>
    <w:rsid w:val="00B64CFA"/>
    <w:rsid w:val="00B64E16"/>
    <w:rsid w:val="00B64F05"/>
    <w:rsid w:val="00B6576B"/>
    <w:rsid w:val="00B660B5"/>
    <w:rsid w:val="00B662E5"/>
    <w:rsid w:val="00B66647"/>
    <w:rsid w:val="00B666A0"/>
    <w:rsid w:val="00B66881"/>
    <w:rsid w:val="00B66A73"/>
    <w:rsid w:val="00B66A7A"/>
    <w:rsid w:val="00B67B8C"/>
    <w:rsid w:val="00B67D2F"/>
    <w:rsid w:val="00B67EB9"/>
    <w:rsid w:val="00B70670"/>
    <w:rsid w:val="00B70873"/>
    <w:rsid w:val="00B709B1"/>
    <w:rsid w:val="00B70C1A"/>
    <w:rsid w:val="00B71068"/>
    <w:rsid w:val="00B71303"/>
    <w:rsid w:val="00B71E9D"/>
    <w:rsid w:val="00B71F4D"/>
    <w:rsid w:val="00B72018"/>
    <w:rsid w:val="00B720C0"/>
    <w:rsid w:val="00B720D4"/>
    <w:rsid w:val="00B72301"/>
    <w:rsid w:val="00B72527"/>
    <w:rsid w:val="00B7291A"/>
    <w:rsid w:val="00B7354A"/>
    <w:rsid w:val="00B7379B"/>
    <w:rsid w:val="00B73A36"/>
    <w:rsid w:val="00B73AD5"/>
    <w:rsid w:val="00B741B9"/>
    <w:rsid w:val="00B743DF"/>
    <w:rsid w:val="00B744F5"/>
    <w:rsid w:val="00B7455B"/>
    <w:rsid w:val="00B746CE"/>
    <w:rsid w:val="00B74A71"/>
    <w:rsid w:val="00B74B81"/>
    <w:rsid w:val="00B74CDA"/>
    <w:rsid w:val="00B750DD"/>
    <w:rsid w:val="00B7563B"/>
    <w:rsid w:val="00B756B0"/>
    <w:rsid w:val="00B75CBD"/>
    <w:rsid w:val="00B75DB7"/>
    <w:rsid w:val="00B763A3"/>
    <w:rsid w:val="00B7696C"/>
    <w:rsid w:val="00B76C9D"/>
    <w:rsid w:val="00B76D75"/>
    <w:rsid w:val="00B76F8B"/>
    <w:rsid w:val="00B770F9"/>
    <w:rsid w:val="00B77119"/>
    <w:rsid w:val="00B77462"/>
    <w:rsid w:val="00B774D4"/>
    <w:rsid w:val="00B77584"/>
    <w:rsid w:val="00B77751"/>
    <w:rsid w:val="00B777B4"/>
    <w:rsid w:val="00B802F4"/>
    <w:rsid w:val="00B808C5"/>
    <w:rsid w:val="00B80905"/>
    <w:rsid w:val="00B80925"/>
    <w:rsid w:val="00B815C9"/>
    <w:rsid w:val="00B81853"/>
    <w:rsid w:val="00B81DF8"/>
    <w:rsid w:val="00B8258C"/>
    <w:rsid w:val="00B826B6"/>
    <w:rsid w:val="00B827C0"/>
    <w:rsid w:val="00B82D28"/>
    <w:rsid w:val="00B8324B"/>
    <w:rsid w:val="00B83287"/>
    <w:rsid w:val="00B83A0A"/>
    <w:rsid w:val="00B83C70"/>
    <w:rsid w:val="00B84055"/>
    <w:rsid w:val="00B8424E"/>
    <w:rsid w:val="00B84A8E"/>
    <w:rsid w:val="00B84D9F"/>
    <w:rsid w:val="00B857FD"/>
    <w:rsid w:val="00B85DCE"/>
    <w:rsid w:val="00B8601C"/>
    <w:rsid w:val="00B86C2B"/>
    <w:rsid w:val="00B86E75"/>
    <w:rsid w:val="00B86FAC"/>
    <w:rsid w:val="00B87344"/>
    <w:rsid w:val="00B87352"/>
    <w:rsid w:val="00B876E5"/>
    <w:rsid w:val="00B877EF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68"/>
    <w:rsid w:val="00B9229F"/>
    <w:rsid w:val="00B924DF"/>
    <w:rsid w:val="00B92FDA"/>
    <w:rsid w:val="00B93792"/>
    <w:rsid w:val="00B93BB2"/>
    <w:rsid w:val="00B93C89"/>
    <w:rsid w:val="00B943C0"/>
    <w:rsid w:val="00B94A5A"/>
    <w:rsid w:val="00B94ACD"/>
    <w:rsid w:val="00B94BB6"/>
    <w:rsid w:val="00B94EB2"/>
    <w:rsid w:val="00B9546F"/>
    <w:rsid w:val="00B95C12"/>
    <w:rsid w:val="00B95DBD"/>
    <w:rsid w:val="00B95F7B"/>
    <w:rsid w:val="00B96043"/>
    <w:rsid w:val="00B961E1"/>
    <w:rsid w:val="00B96372"/>
    <w:rsid w:val="00B96576"/>
    <w:rsid w:val="00B96BFF"/>
    <w:rsid w:val="00B971CD"/>
    <w:rsid w:val="00B9780C"/>
    <w:rsid w:val="00B97E53"/>
    <w:rsid w:val="00BA0761"/>
    <w:rsid w:val="00BA0768"/>
    <w:rsid w:val="00BA097E"/>
    <w:rsid w:val="00BA185D"/>
    <w:rsid w:val="00BA1BA4"/>
    <w:rsid w:val="00BA2381"/>
    <w:rsid w:val="00BA250D"/>
    <w:rsid w:val="00BA353E"/>
    <w:rsid w:val="00BA35D8"/>
    <w:rsid w:val="00BA3884"/>
    <w:rsid w:val="00BA390B"/>
    <w:rsid w:val="00BA3BC5"/>
    <w:rsid w:val="00BA3EFD"/>
    <w:rsid w:val="00BA45CC"/>
    <w:rsid w:val="00BA4900"/>
    <w:rsid w:val="00BA4AD5"/>
    <w:rsid w:val="00BA4BCC"/>
    <w:rsid w:val="00BA4E63"/>
    <w:rsid w:val="00BA54F9"/>
    <w:rsid w:val="00BA55A1"/>
    <w:rsid w:val="00BA597F"/>
    <w:rsid w:val="00BA5A94"/>
    <w:rsid w:val="00BA67E1"/>
    <w:rsid w:val="00BA6E41"/>
    <w:rsid w:val="00BA6F6A"/>
    <w:rsid w:val="00BA76B5"/>
    <w:rsid w:val="00BA7DDA"/>
    <w:rsid w:val="00BA7E1C"/>
    <w:rsid w:val="00BA7E7E"/>
    <w:rsid w:val="00BA7EB3"/>
    <w:rsid w:val="00BB0198"/>
    <w:rsid w:val="00BB0265"/>
    <w:rsid w:val="00BB0688"/>
    <w:rsid w:val="00BB08BD"/>
    <w:rsid w:val="00BB0B70"/>
    <w:rsid w:val="00BB0F2E"/>
    <w:rsid w:val="00BB16DB"/>
    <w:rsid w:val="00BB1938"/>
    <w:rsid w:val="00BB1B6A"/>
    <w:rsid w:val="00BB1F1E"/>
    <w:rsid w:val="00BB2EE8"/>
    <w:rsid w:val="00BB2F52"/>
    <w:rsid w:val="00BB3018"/>
    <w:rsid w:val="00BB3A24"/>
    <w:rsid w:val="00BB3AFC"/>
    <w:rsid w:val="00BB40A6"/>
    <w:rsid w:val="00BB4414"/>
    <w:rsid w:val="00BB444F"/>
    <w:rsid w:val="00BB4824"/>
    <w:rsid w:val="00BB4964"/>
    <w:rsid w:val="00BB4CB5"/>
    <w:rsid w:val="00BB51A8"/>
    <w:rsid w:val="00BB5F52"/>
    <w:rsid w:val="00BB61C7"/>
    <w:rsid w:val="00BB63CD"/>
    <w:rsid w:val="00BB6400"/>
    <w:rsid w:val="00BB6DF6"/>
    <w:rsid w:val="00BB6EB5"/>
    <w:rsid w:val="00BB70DB"/>
    <w:rsid w:val="00BB72A7"/>
    <w:rsid w:val="00BB7697"/>
    <w:rsid w:val="00BB780C"/>
    <w:rsid w:val="00BC08D8"/>
    <w:rsid w:val="00BC0BE0"/>
    <w:rsid w:val="00BC151F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022"/>
    <w:rsid w:val="00BC3129"/>
    <w:rsid w:val="00BC35C9"/>
    <w:rsid w:val="00BC3783"/>
    <w:rsid w:val="00BC384B"/>
    <w:rsid w:val="00BC3BA9"/>
    <w:rsid w:val="00BC3BF6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9A7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1C6"/>
    <w:rsid w:val="00BD04EB"/>
    <w:rsid w:val="00BD0509"/>
    <w:rsid w:val="00BD12B6"/>
    <w:rsid w:val="00BD183F"/>
    <w:rsid w:val="00BD1AA1"/>
    <w:rsid w:val="00BD2343"/>
    <w:rsid w:val="00BD2489"/>
    <w:rsid w:val="00BD2653"/>
    <w:rsid w:val="00BD2BD1"/>
    <w:rsid w:val="00BD30F3"/>
    <w:rsid w:val="00BD33A4"/>
    <w:rsid w:val="00BD36B9"/>
    <w:rsid w:val="00BD3912"/>
    <w:rsid w:val="00BD3A96"/>
    <w:rsid w:val="00BD46CF"/>
    <w:rsid w:val="00BD4F5F"/>
    <w:rsid w:val="00BD51AE"/>
    <w:rsid w:val="00BD51D8"/>
    <w:rsid w:val="00BD5DA0"/>
    <w:rsid w:val="00BD5DC5"/>
    <w:rsid w:val="00BD62AD"/>
    <w:rsid w:val="00BD6310"/>
    <w:rsid w:val="00BD66D3"/>
    <w:rsid w:val="00BD6863"/>
    <w:rsid w:val="00BD6AF4"/>
    <w:rsid w:val="00BD702F"/>
    <w:rsid w:val="00BD71FF"/>
    <w:rsid w:val="00BD7327"/>
    <w:rsid w:val="00BD7683"/>
    <w:rsid w:val="00BD785B"/>
    <w:rsid w:val="00BD788A"/>
    <w:rsid w:val="00BD7B8A"/>
    <w:rsid w:val="00BD7D88"/>
    <w:rsid w:val="00BD7F50"/>
    <w:rsid w:val="00BE00F2"/>
    <w:rsid w:val="00BE0325"/>
    <w:rsid w:val="00BE03CE"/>
    <w:rsid w:val="00BE0858"/>
    <w:rsid w:val="00BE0A84"/>
    <w:rsid w:val="00BE0EF8"/>
    <w:rsid w:val="00BE1480"/>
    <w:rsid w:val="00BE1587"/>
    <w:rsid w:val="00BE16B1"/>
    <w:rsid w:val="00BE17A8"/>
    <w:rsid w:val="00BE1AF3"/>
    <w:rsid w:val="00BE1D63"/>
    <w:rsid w:val="00BE21BA"/>
    <w:rsid w:val="00BE23F0"/>
    <w:rsid w:val="00BE2AC9"/>
    <w:rsid w:val="00BE2C6D"/>
    <w:rsid w:val="00BE30BD"/>
    <w:rsid w:val="00BE33F8"/>
    <w:rsid w:val="00BE3A26"/>
    <w:rsid w:val="00BE3BE6"/>
    <w:rsid w:val="00BE3C0C"/>
    <w:rsid w:val="00BE3C2C"/>
    <w:rsid w:val="00BE407A"/>
    <w:rsid w:val="00BE4245"/>
    <w:rsid w:val="00BE476F"/>
    <w:rsid w:val="00BE4B3B"/>
    <w:rsid w:val="00BE4E08"/>
    <w:rsid w:val="00BE5830"/>
    <w:rsid w:val="00BE5E20"/>
    <w:rsid w:val="00BE65D3"/>
    <w:rsid w:val="00BE6667"/>
    <w:rsid w:val="00BE6E90"/>
    <w:rsid w:val="00BE6FF8"/>
    <w:rsid w:val="00BE714C"/>
    <w:rsid w:val="00BE7777"/>
    <w:rsid w:val="00BE7FF6"/>
    <w:rsid w:val="00BF0024"/>
    <w:rsid w:val="00BF053C"/>
    <w:rsid w:val="00BF0F0B"/>
    <w:rsid w:val="00BF0FBE"/>
    <w:rsid w:val="00BF10C2"/>
    <w:rsid w:val="00BF1CD3"/>
    <w:rsid w:val="00BF1F8B"/>
    <w:rsid w:val="00BF23C8"/>
    <w:rsid w:val="00BF258B"/>
    <w:rsid w:val="00BF2685"/>
    <w:rsid w:val="00BF27F2"/>
    <w:rsid w:val="00BF2935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AA1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90E"/>
    <w:rsid w:val="00C01DD3"/>
    <w:rsid w:val="00C01F03"/>
    <w:rsid w:val="00C02316"/>
    <w:rsid w:val="00C02E86"/>
    <w:rsid w:val="00C0341D"/>
    <w:rsid w:val="00C03B69"/>
    <w:rsid w:val="00C044F0"/>
    <w:rsid w:val="00C04868"/>
    <w:rsid w:val="00C048E8"/>
    <w:rsid w:val="00C04A10"/>
    <w:rsid w:val="00C04A28"/>
    <w:rsid w:val="00C04CD5"/>
    <w:rsid w:val="00C04EB3"/>
    <w:rsid w:val="00C0528B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4DF"/>
    <w:rsid w:val="00C10600"/>
    <w:rsid w:val="00C107AA"/>
    <w:rsid w:val="00C10DBF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43EB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A8E"/>
    <w:rsid w:val="00C15F78"/>
    <w:rsid w:val="00C15F85"/>
    <w:rsid w:val="00C1602D"/>
    <w:rsid w:val="00C16181"/>
    <w:rsid w:val="00C16BC0"/>
    <w:rsid w:val="00C1768E"/>
    <w:rsid w:val="00C17AC0"/>
    <w:rsid w:val="00C17EC9"/>
    <w:rsid w:val="00C17FE4"/>
    <w:rsid w:val="00C20344"/>
    <w:rsid w:val="00C203DE"/>
    <w:rsid w:val="00C20761"/>
    <w:rsid w:val="00C20815"/>
    <w:rsid w:val="00C209BA"/>
    <w:rsid w:val="00C21416"/>
    <w:rsid w:val="00C21659"/>
    <w:rsid w:val="00C218F7"/>
    <w:rsid w:val="00C21AD1"/>
    <w:rsid w:val="00C21B28"/>
    <w:rsid w:val="00C22681"/>
    <w:rsid w:val="00C23321"/>
    <w:rsid w:val="00C2334D"/>
    <w:rsid w:val="00C2338A"/>
    <w:rsid w:val="00C2342B"/>
    <w:rsid w:val="00C23451"/>
    <w:rsid w:val="00C23B50"/>
    <w:rsid w:val="00C23DAD"/>
    <w:rsid w:val="00C23FF5"/>
    <w:rsid w:val="00C241D6"/>
    <w:rsid w:val="00C2453E"/>
    <w:rsid w:val="00C2561F"/>
    <w:rsid w:val="00C25E88"/>
    <w:rsid w:val="00C260B8"/>
    <w:rsid w:val="00C26862"/>
    <w:rsid w:val="00C26941"/>
    <w:rsid w:val="00C269E2"/>
    <w:rsid w:val="00C272CD"/>
    <w:rsid w:val="00C27A3A"/>
    <w:rsid w:val="00C27C85"/>
    <w:rsid w:val="00C303CF"/>
    <w:rsid w:val="00C30571"/>
    <w:rsid w:val="00C308DA"/>
    <w:rsid w:val="00C31433"/>
    <w:rsid w:val="00C3151E"/>
    <w:rsid w:val="00C31C3C"/>
    <w:rsid w:val="00C31C7B"/>
    <w:rsid w:val="00C31F1C"/>
    <w:rsid w:val="00C32628"/>
    <w:rsid w:val="00C328DA"/>
    <w:rsid w:val="00C32C48"/>
    <w:rsid w:val="00C32D2B"/>
    <w:rsid w:val="00C33156"/>
    <w:rsid w:val="00C333F9"/>
    <w:rsid w:val="00C3342E"/>
    <w:rsid w:val="00C33BC4"/>
    <w:rsid w:val="00C343E8"/>
    <w:rsid w:val="00C348EF"/>
    <w:rsid w:val="00C34C03"/>
    <w:rsid w:val="00C351EE"/>
    <w:rsid w:val="00C35443"/>
    <w:rsid w:val="00C35531"/>
    <w:rsid w:val="00C3582A"/>
    <w:rsid w:val="00C359D3"/>
    <w:rsid w:val="00C3628A"/>
    <w:rsid w:val="00C3654E"/>
    <w:rsid w:val="00C3655A"/>
    <w:rsid w:val="00C36649"/>
    <w:rsid w:val="00C367B6"/>
    <w:rsid w:val="00C368C7"/>
    <w:rsid w:val="00C36B82"/>
    <w:rsid w:val="00C372B0"/>
    <w:rsid w:val="00C3752C"/>
    <w:rsid w:val="00C37998"/>
    <w:rsid w:val="00C37A37"/>
    <w:rsid w:val="00C40C02"/>
    <w:rsid w:val="00C40D5E"/>
    <w:rsid w:val="00C422B9"/>
    <w:rsid w:val="00C4256F"/>
    <w:rsid w:val="00C42ACA"/>
    <w:rsid w:val="00C42C76"/>
    <w:rsid w:val="00C4331F"/>
    <w:rsid w:val="00C43430"/>
    <w:rsid w:val="00C4398E"/>
    <w:rsid w:val="00C43FBA"/>
    <w:rsid w:val="00C44193"/>
    <w:rsid w:val="00C44C16"/>
    <w:rsid w:val="00C45C23"/>
    <w:rsid w:val="00C46052"/>
    <w:rsid w:val="00C461BF"/>
    <w:rsid w:val="00C462D2"/>
    <w:rsid w:val="00C465C2"/>
    <w:rsid w:val="00C47095"/>
    <w:rsid w:val="00C472D2"/>
    <w:rsid w:val="00C47B52"/>
    <w:rsid w:val="00C50489"/>
    <w:rsid w:val="00C50DA5"/>
    <w:rsid w:val="00C51370"/>
    <w:rsid w:val="00C51B63"/>
    <w:rsid w:val="00C51C17"/>
    <w:rsid w:val="00C51E23"/>
    <w:rsid w:val="00C52268"/>
    <w:rsid w:val="00C523A4"/>
    <w:rsid w:val="00C523DE"/>
    <w:rsid w:val="00C52502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FD5"/>
    <w:rsid w:val="00C54FF3"/>
    <w:rsid w:val="00C55464"/>
    <w:rsid w:val="00C55A41"/>
    <w:rsid w:val="00C55E9A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66C"/>
    <w:rsid w:val="00C657E1"/>
    <w:rsid w:val="00C65C94"/>
    <w:rsid w:val="00C667DB"/>
    <w:rsid w:val="00C67944"/>
    <w:rsid w:val="00C67DD4"/>
    <w:rsid w:val="00C70D75"/>
    <w:rsid w:val="00C7104B"/>
    <w:rsid w:val="00C71125"/>
    <w:rsid w:val="00C712A5"/>
    <w:rsid w:val="00C71395"/>
    <w:rsid w:val="00C71C42"/>
    <w:rsid w:val="00C71EEA"/>
    <w:rsid w:val="00C71EF1"/>
    <w:rsid w:val="00C7233D"/>
    <w:rsid w:val="00C7266D"/>
    <w:rsid w:val="00C72A57"/>
    <w:rsid w:val="00C72D66"/>
    <w:rsid w:val="00C730BD"/>
    <w:rsid w:val="00C73491"/>
    <w:rsid w:val="00C7366F"/>
    <w:rsid w:val="00C738CE"/>
    <w:rsid w:val="00C73BD7"/>
    <w:rsid w:val="00C74090"/>
    <w:rsid w:val="00C746A4"/>
    <w:rsid w:val="00C74E03"/>
    <w:rsid w:val="00C74EE8"/>
    <w:rsid w:val="00C75367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E8C"/>
    <w:rsid w:val="00C7700D"/>
    <w:rsid w:val="00C7739B"/>
    <w:rsid w:val="00C77D59"/>
    <w:rsid w:val="00C77D96"/>
    <w:rsid w:val="00C80319"/>
    <w:rsid w:val="00C80473"/>
    <w:rsid w:val="00C80D44"/>
    <w:rsid w:val="00C8125B"/>
    <w:rsid w:val="00C812D0"/>
    <w:rsid w:val="00C818A2"/>
    <w:rsid w:val="00C82725"/>
    <w:rsid w:val="00C828B8"/>
    <w:rsid w:val="00C82E5A"/>
    <w:rsid w:val="00C82FA3"/>
    <w:rsid w:val="00C8319A"/>
    <w:rsid w:val="00C834F0"/>
    <w:rsid w:val="00C83761"/>
    <w:rsid w:val="00C838F0"/>
    <w:rsid w:val="00C83EA5"/>
    <w:rsid w:val="00C83FD2"/>
    <w:rsid w:val="00C840DF"/>
    <w:rsid w:val="00C847DD"/>
    <w:rsid w:val="00C84824"/>
    <w:rsid w:val="00C84C7E"/>
    <w:rsid w:val="00C84EAC"/>
    <w:rsid w:val="00C85529"/>
    <w:rsid w:val="00C86014"/>
    <w:rsid w:val="00C864A6"/>
    <w:rsid w:val="00C865BE"/>
    <w:rsid w:val="00C86686"/>
    <w:rsid w:val="00C869B5"/>
    <w:rsid w:val="00C86C1A"/>
    <w:rsid w:val="00C8760E"/>
    <w:rsid w:val="00C901E4"/>
    <w:rsid w:val="00C9079C"/>
    <w:rsid w:val="00C90953"/>
    <w:rsid w:val="00C90998"/>
    <w:rsid w:val="00C90A28"/>
    <w:rsid w:val="00C90AB8"/>
    <w:rsid w:val="00C912BD"/>
    <w:rsid w:val="00C9132A"/>
    <w:rsid w:val="00C9182E"/>
    <w:rsid w:val="00C91DDE"/>
    <w:rsid w:val="00C923F0"/>
    <w:rsid w:val="00C92B22"/>
    <w:rsid w:val="00C92DC9"/>
    <w:rsid w:val="00C937AE"/>
    <w:rsid w:val="00C93821"/>
    <w:rsid w:val="00C93914"/>
    <w:rsid w:val="00C93A6E"/>
    <w:rsid w:val="00C93AB5"/>
    <w:rsid w:val="00C93CF6"/>
    <w:rsid w:val="00C93D6B"/>
    <w:rsid w:val="00C93F6F"/>
    <w:rsid w:val="00C940C6"/>
    <w:rsid w:val="00C94272"/>
    <w:rsid w:val="00C9431E"/>
    <w:rsid w:val="00C9486A"/>
    <w:rsid w:val="00C94C1B"/>
    <w:rsid w:val="00C94CA9"/>
    <w:rsid w:val="00C94E64"/>
    <w:rsid w:val="00C955E4"/>
    <w:rsid w:val="00C95692"/>
    <w:rsid w:val="00C95A58"/>
    <w:rsid w:val="00C95C83"/>
    <w:rsid w:val="00C96272"/>
    <w:rsid w:val="00C962AB"/>
    <w:rsid w:val="00C96C9F"/>
    <w:rsid w:val="00C96CA5"/>
    <w:rsid w:val="00C96DA0"/>
    <w:rsid w:val="00C96F26"/>
    <w:rsid w:val="00C976E6"/>
    <w:rsid w:val="00CA0367"/>
    <w:rsid w:val="00CA0877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30FF"/>
    <w:rsid w:val="00CA32C8"/>
    <w:rsid w:val="00CA3340"/>
    <w:rsid w:val="00CA36BC"/>
    <w:rsid w:val="00CA385D"/>
    <w:rsid w:val="00CA3BA8"/>
    <w:rsid w:val="00CA3DD0"/>
    <w:rsid w:val="00CA3F37"/>
    <w:rsid w:val="00CA4FA1"/>
    <w:rsid w:val="00CA5301"/>
    <w:rsid w:val="00CA5732"/>
    <w:rsid w:val="00CA57FE"/>
    <w:rsid w:val="00CA5BF7"/>
    <w:rsid w:val="00CA5D2C"/>
    <w:rsid w:val="00CA5D56"/>
    <w:rsid w:val="00CA5F12"/>
    <w:rsid w:val="00CA6164"/>
    <w:rsid w:val="00CA6465"/>
    <w:rsid w:val="00CA64EA"/>
    <w:rsid w:val="00CA692B"/>
    <w:rsid w:val="00CA6F46"/>
    <w:rsid w:val="00CA6FFC"/>
    <w:rsid w:val="00CA7389"/>
    <w:rsid w:val="00CA769A"/>
    <w:rsid w:val="00CA7877"/>
    <w:rsid w:val="00CA7F9A"/>
    <w:rsid w:val="00CA7FCC"/>
    <w:rsid w:val="00CB00F4"/>
    <w:rsid w:val="00CB011D"/>
    <w:rsid w:val="00CB0275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1F5D"/>
    <w:rsid w:val="00CB27FA"/>
    <w:rsid w:val="00CB2884"/>
    <w:rsid w:val="00CB3359"/>
    <w:rsid w:val="00CB3D4F"/>
    <w:rsid w:val="00CB425A"/>
    <w:rsid w:val="00CB497E"/>
    <w:rsid w:val="00CB4E5F"/>
    <w:rsid w:val="00CB5018"/>
    <w:rsid w:val="00CB51AA"/>
    <w:rsid w:val="00CB5876"/>
    <w:rsid w:val="00CB5D5E"/>
    <w:rsid w:val="00CB6120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D79"/>
    <w:rsid w:val="00CC1026"/>
    <w:rsid w:val="00CC15B1"/>
    <w:rsid w:val="00CC245C"/>
    <w:rsid w:val="00CC25BD"/>
    <w:rsid w:val="00CC2ABA"/>
    <w:rsid w:val="00CC2F34"/>
    <w:rsid w:val="00CC32EF"/>
    <w:rsid w:val="00CC3F13"/>
    <w:rsid w:val="00CC4211"/>
    <w:rsid w:val="00CC48A4"/>
    <w:rsid w:val="00CC4A07"/>
    <w:rsid w:val="00CC52BA"/>
    <w:rsid w:val="00CC58FE"/>
    <w:rsid w:val="00CC5E39"/>
    <w:rsid w:val="00CC5F03"/>
    <w:rsid w:val="00CC60B3"/>
    <w:rsid w:val="00CC61D5"/>
    <w:rsid w:val="00CC6208"/>
    <w:rsid w:val="00CC69CE"/>
    <w:rsid w:val="00CC74D3"/>
    <w:rsid w:val="00CC759D"/>
    <w:rsid w:val="00CC78C0"/>
    <w:rsid w:val="00CC79C5"/>
    <w:rsid w:val="00CC7BA8"/>
    <w:rsid w:val="00CC7CCE"/>
    <w:rsid w:val="00CC7FE8"/>
    <w:rsid w:val="00CD07B3"/>
    <w:rsid w:val="00CD0C2F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0D"/>
    <w:rsid w:val="00CD2430"/>
    <w:rsid w:val="00CD29D9"/>
    <w:rsid w:val="00CD2E8E"/>
    <w:rsid w:val="00CD2ECE"/>
    <w:rsid w:val="00CD4444"/>
    <w:rsid w:val="00CD476B"/>
    <w:rsid w:val="00CD479E"/>
    <w:rsid w:val="00CD48A2"/>
    <w:rsid w:val="00CD48E4"/>
    <w:rsid w:val="00CD4A86"/>
    <w:rsid w:val="00CD4D27"/>
    <w:rsid w:val="00CD4E90"/>
    <w:rsid w:val="00CD4FEF"/>
    <w:rsid w:val="00CD5017"/>
    <w:rsid w:val="00CD516D"/>
    <w:rsid w:val="00CD5542"/>
    <w:rsid w:val="00CD5756"/>
    <w:rsid w:val="00CD5801"/>
    <w:rsid w:val="00CD58AA"/>
    <w:rsid w:val="00CD5AC0"/>
    <w:rsid w:val="00CD5C60"/>
    <w:rsid w:val="00CD5D95"/>
    <w:rsid w:val="00CD607F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A5"/>
    <w:rsid w:val="00CE1409"/>
    <w:rsid w:val="00CE17DE"/>
    <w:rsid w:val="00CE1819"/>
    <w:rsid w:val="00CE1C7D"/>
    <w:rsid w:val="00CE1FA2"/>
    <w:rsid w:val="00CE224D"/>
    <w:rsid w:val="00CE29C6"/>
    <w:rsid w:val="00CE2F40"/>
    <w:rsid w:val="00CE313E"/>
    <w:rsid w:val="00CE32A1"/>
    <w:rsid w:val="00CE3312"/>
    <w:rsid w:val="00CE33DA"/>
    <w:rsid w:val="00CE3C0F"/>
    <w:rsid w:val="00CE420E"/>
    <w:rsid w:val="00CE4238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EBB"/>
    <w:rsid w:val="00CE6939"/>
    <w:rsid w:val="00CE7049"/>
    <w:rsid w:val="00CE7640"/>
    <w:rsid w:val="00CE780A"/>
    <w:rsid w:val="00CF02FB"/>
    <w:rsid w:val="00CF0754"/>
    <w:rsid w:val="00CF15F6"/>
    <w:rsid w:val="00CF166A"/>
    <w:rsid w:val="00CF1943"/>
    <w:rsid w:val="00CF1B33"/>
    <w:rsid w:val="00CF2323"/>
    <w:rsid w:val="00CF27C0"/>
    <w:rsid w:val="00CF289A"/>
    <w:rsid w:val="00CF28B5"/>
    <w:rsid w:val="00CF28FB"/>
    <w:rsid w:val="00CF347A"/>
    <w:rsid w:val="00CF39EB"/>
    <w:rsid w:val="00CF44FC"/>
    <w:rsid w:val="00CF48C4"/>
    <w:rsid w:val="00CF4ADC"/>
    <w:rsid w:val="00CF560E"/>
    <w:rsid w:val="00CF5BE3"/>
    <w:rsid w:val="00CF5C9D"/>
    <w:rsid w:val="00CF5E5E"/>
    <w:rsid w:val="00CF63A1"/>
    <w:rsid w:val="00CF6D51"/>
    <w:rsid w:val="00CF7109"/>
    <w:rsid w:val="00CF73FE"/>
    <w:rsid w:val="00CF7A10"/>
    <w:rsid w:val="00CF7A87"/>
    <w:rsid w:val="00D000AE"/>
    <w:rsid w:val="00D01416"/>
    <w:rsid w:val="00D01902"/>
    <w:rsid w:val="00D01D83"/>
    <w:rsid w:val="00D038D5"/>
    <w:rsid w:val="00D03F81"/>
    <w:rsid w:val="00D04081"/>
    <w:rsid w:val="00D04468"/>
    <w:rsid w:val="00D0497E"/>
    <w:rsid w:val="00D0499B"/>
    <w:rsid w:val="00D049D1"/>
    <w:rsid w:val="00D04D36"/>
    <w:rsid w:val="00D054EF"/>
    <w:rsid w:val="00D0621D"/>
    <w:rsid w:val="00D067D9"/>
    <w:rsid w:val="00D068D1"/>
    <w:rsid w:val="00D068D6"/>
    <w:rsid w:val="00D06C4B"/>
    <w:rsid w:val="00D06FFB"/>
    <w:rsid w:val="00D078E1"/>
    <w:rsid w:val="00D0794E"/>
    <w:rsid w:val="00D07ABE"/>
    <w:rsid w:val="00D07CCA"/>
    <w:rsid w:val="00D07FAF"/>
    <w:rsid w:val="00D1071C"/>
    <w:rsid w:val="00D10940"/>
    <w:rsid w:val="00D109FA"/>
    <w:rsid w:val="00D10DD6"/>
    <w:rsid w:val="00D11490"/>
    <w:rsid w:val="00D11649"/>
    <w:rsid w:val="00D116C1"/>
    <w:rsid w:val="00D11A35"/>
    <w:rsid w:val="00D11D32"/>
    <w:rsid w:val="00D12239"/>
    <w:rsid w:val="00D1257B"/>
    <w:rsid w:val="00D128E3"/>
    <w:rsid w:val="00D12D24"/>
    <w:rsid w:val="00D130CE"/>
    <w:rsid w:val="00D1381A"/>
    <w:rsid w:val="00D14098"/>
    <w:rsid w:val="00D14272"/>
    <w:rsid w:val="00D14F5A"/>
    <w:rsid w:val="00D1507A"/>
    <w:rsid w:val="00D15B1F"/>
    <w:rsid w:val="00D15BF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10F0"/>
    <w:rsid w:val="00D2206B"/>
    <w:rsid w:val="00D22853"/>
    <w:rsid w:val="00D22895"/>
    <w:rsid w:val="00D22A22"/>
    <w:rsid w:val="00D22A90"/>
    <w:rsid w:val="00D22C4D"/>
    <w:rsid w:val="00D22D9A"/>
    <w:rsid w:val="00D23413"/>
    <w:rsid w:val="00D23B44"/>
    <w:rsid w:val="00D23DF5"/>
    <w:rsid w:val="00D240F5"/>
    <w:rsid w:val="00D241EA"/>
    <w:rsid w:val="00D24501"/>
    <w:rsid w:val="00D24594"/>
    <w:rsid w:val="00D25976"/>
    <w:rsid w:val="00D26101"/>
    <w:rsid w:val="00D26633"/>
    <w:rsid w:val="00D268C4"/>
    <w:rsid w:val="00D26B20"/>
    <w:rsid w:val="00D26C9D"/>
    <w:rsid w:val="00D26CD6"/>
    <w:rsid w:val="00D27179"/>
    <w:rsid w:val="00D274B0"/>
    <w:rsid w:val="00D304D1"/>
    <w:rsid w:val="00D30E13"/>
    <w:rsid w:val="00D31734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5B3"/>
    <w:rsid w:val="00D33675"/>
    <w:rsid w:val="00D34000"/>
    <w:rsid w:val="00D34038"/>
    <w:rsid w:val="00D345F6"/>
    <w:rsid w:val="00D34672"/>
    <w:rsid w:val="00D3495F"/>
    <w:rsid w:val="00D3498A"/>
    <w:rsid w:val="00D34CDF"/>
    <w:rsid w:val="00D34D2C"/>
    <w:rsid w:val="00D35012"/>
    <w:rsid w:val="00D356E3"/>
    <w:rsid w:val="00D35821"/>
    <w:rsid w:val="00D35AAB"/>
    <w:rsid w:val="00D361C8"/>
    <w:rsid w:val="00D36291"/>
    <w:rsid w:val="00D36321"/>
    <w:rsid w:val="00D369F4"/>
    <w:rsid w:val="00D376F8"/>
    <w:rsid w:val="00D402BA"/>
    <w:rsid w:val="00D40324"/>
    <w:rsid w:val="00D40395"/>
    <w:rsid w:val="00D40AF3"/>
    <w:rsid w:val="00D40D04"/>
    <w:rsid w:val="00D410FC"/>
    <w:rsid w:val="00D412A5"/>
    <w:rsid w:val="00D4134B"/>
    <w:rsid w:val="00D415CE"/>
    <w:rsid w:val="00D41C5A"/>
    <w:rsid w:val="00D41E03"/>
    <w:rsid w:val="00D41ECB"/>
    <w:rsid w:val="00D42256"/>
    <w:rsid w:val="00D42526"/>
    <w:rsid w:val="00D42A52"/>
    <w:rsid w:val="00D42E5A"/>
    <w:rsid w:val="00D4318A"/>
    <w:rsid w:val="00D432E1"/>
    <w:rsid w:val="00D441F9"/>
    <w:rsid w:val="00D445DD"/>
    <w:rsid w:val="00D4468D"/>
    <w:rsid w:val="00D44C8D"/>
    <w:rsid w:val="00D44F43"/>
    <w:rsid w:val="00D44FEF"/>
    <w:rsid w:val="00D45187"/>
    <w:rsid w:val="00D45F86"/>
    <w:rsid w:val="00D4631C"/>
    <w:rsid w:val="00D46444"/>
    <w:rsid w:val="00D466B0"/>
    <w:rsid w:val="00D467EA"/>
    <w:rsid w:val="00D46859"/>
    <w:rsid w:val="00D469AB"/>
    <w:rsid w:val="00D469CE"/>
    <w:rsid w:val="00D46FBF"/>
    <w:rsid w:val="00D50688"/>
    <w:rsid w:val="00D508CD"/>
    <w:rsid w:val="00D51367"/>
    <w:rsid w:val="00D51963"/>
    <w:rsid w:val="00D51B64"/>
    <w:rsid w:val="00D52564"/>
    <w:rsid w:val="00D52719"/>
    <w:rsid w:val="00D52961"/>
    <w:rsid w:val="00D529C3"/>
    <w:rsid w:val="00D52A05"/>
    <w:rsid w:val="00D52CD1"/>
    <w:rsid w:val="00D53603"/>
    <w:rsid w:val="00D53678"/>
    <w:rsid w:val="00D53F13"/>
    <w:rsid w:val="00D543BF"/>
    <w:rsid w:val="00D543ED"/>
    <w:rsid w:val="00D54B57"/>
    <w:rsid w:val="00D54BE9"/>
    <w:rsid w:val="00D55155"/>
    <w:rsid w:val="00D554A8"/>
    <w:rsid w:val="00D55554"/>
    <w:rsid w:val="00D55D28"/>
    <w:rsid w:val="00D55DF4"/>
    <w:rsid w:val="00D564E4"/>
    <w:rsid w:val="00D56AE1"/>
    <w:rsid w:val="00D56BD3"/>
    <w:rsid w:val="00D56CAA"/>
    <w:rsid w:val="00D56F27"/>
    <w:rsid w:val="00D57804"/>
    <w:rsid w:val="00D5796B"/>
    <w:rsid w:val="00D57DB4"/>
    <w:rsid w:val="00D57ED2"/>
    <w:rsid w:val="00D60AB6"/>
    <w:rsid w:val="00D60EB7"/>
    <w:rsid w:val="00D60FF9"/>
    <w:rsid w:val="00D6105E"/>
    <w:rsid w:val="00D616A9"/>
    <w:rsid w:val="00D61A7D"/>
    <w:rsid w:val="00D61AF8"/>
    <w:rsid w:val="00D61EA5"/>
    <w:rsid w:val="00D626C6"/>
    <w:rsid w:val="00D62E5F"/>
    <w:rsid w:val="00D63038"/>
    <w:rsid w:val="00D631C6"/>
    <w:rsid w:val="00D63326"/>
    <w:rsid w:val="00D64305"/>
    <w:rsid w:val="00D644C8"/>
    <w:rsid w:val="00D64700"/>
    <w:rsid w:val="00D64820"/>
    <w:rsid w:val="00D64A58"/>
    <w:rsid w:val="00D65264"/>
    <w:rsid w:val="00D65296"/>
    <w:rsid w:val="00D655B0"/>
    <w:rsid w:val="00D6568B"/>
    <w:rsid w:val="00D6574D"/>
    <w:rsid w:val="00D65F96"/>
    <w:rsid w:val="00D66157"/>
    <w:rsid w:val="00D66171"/>
    <w:rsid w:val="00D664B6"/>
    <w:rsid w:val="00D66603"/>
    <w:rsid w:val="00D66613"/>
    <w:rsid w:val="00D66B63"/>
    <w:rsid w:val="00D67162"/>
    <w:rsid w:val="00D6727D"/>
    <w:rsid w:val="00D679EB"/>
    <w:rsid w:val="00D67AAD"/>
    <w:rsid w:val="00D67E9F"/>
    <w:rsid w:val="00D67EBD"/>
    <w:rsid w:val="00D706C6"/>
    <w:rsid w:val="00D7082C"/>
    <w:rsid w:val="00D70E41"/>
    <w:rsid w:val="00D71392"/>
    <w:rsid w:val="00D71586"/>
    <w:rsid w:val="00D71D4F"/>
    <w:rsid w:val="00D72007"/>
    <w:rsid w:val="00D72042"/>
    <w:rsid w:val="00D729D5"/>
    <w:rsid w:val="00D72C62"/>
    <w:rsid w:val="00D730E4"/>
    <w:rsid w:val="00D7314E"/>
    <w:rsid w:val="00D73312"/>
    <w:rsid w:val="00D73656"/>
    <w:rsid w:val="00D73BFF"/>
    <w:rsid w:val="00D74076"/>
    <w:rsid w:val="00D7418A"/>
    <w:rsid w:val="00D742F2"/>
    <w:rsid w:val="00D743C3"/>
    <w:rsid w:val="00D744ED"/>
    <w:rsid w:val="00D74592"/>
    <w:rsid w:val="00D745B5"/>
    <w:rsid w:val="00D74C0F"/>
    <w:rsid w:val="00D74E57"/>
    <w:rsid w:val="00D75952"/>
    <w:rsid w:val="00D75CC7"/>
    <w:rsid w:val="00D7603F"/>
    <w:rsid w:val="00D76131"/>
    <w:rsid w:val="00D76314"/>
    <w:rsid w:val="00D76764"/>
    <w:rsid w:val="00D7677E"/>
    <w:rsid w:val="00D768CB"/>
    <w:rsid w:val="00D76ABE"/>
    <w:rsid w:val="00D76B33"/>
    <w:rsid w:val="00D76BAB"/>
    <w:rsid w:val="00D76BC3"/>
    <w:rsid w:val="00D76BE8"/>
    <w:rsid w:val="00D76C21"/>
    <w:rsid w:val="00D76FD4"/>
    <w:rsid w:val="00D77BE4"/>
    <w:rsid w:val="00D80535"/>
    <w:rsid w:val="00D8160F"/>
    <w:rsid w:val="00D81DAE"/>
    <w:rsid w:val="00D820C6"/>
    <w:rsid w:val="00D82274"/>
    <w:rsid w:val="00D82CF0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C6F"/>
    <w:rsid w:val="00D85EA6"/>
    <w:rsid w:val="00D8680A"/>
    <w:rsid w:val="00D869A0"/>
    <w:rsid w:val="00D86A44"/>
    <w:rsid w:val="00D86AA8"/>
    <w:rsid w:val="00D8704F"/>
    <w:rsid w:val="00D87277"/>
    <w:rsid w:val="00D876B5"/>
    <w:rsid w:val="00D9094E"/>
    <w:rsid w:val="00D90EF5"/>
    <w:rsid w:val="00D910FB"/>
    <w:rsid w:val="00D911CB"/>
    <w:rsid w:val="00D91209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E0"/>
    <w:rsid w:val="00D93D76"/>
    <w:rsid w:val="00D9438B"/>
    <w:rsid w:val="00D9445E"/>
    <w:rsid w:val="00D9450F"/>
    <w:rsid w:val="00D946B2"/>
    <w:rsid w:val="00D95344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CCA"/>
    <w:rsid w:val="00D97F2E"/>
    <w:rsid w:val="00DA0221"/>
    <w:rsid w:val="00DA05E8"/>
    <w:rsid w:val="00DA151C"/>
    <w:rsid w:val="00DA1532"/>
    <w:rsid w:val="00DA18BD"/>
    <w:rsid w:val="00DA226A"/>
    <w:rsid w:val="00DA2390"/>
    <w:rsid w:val="00DA2CF0"/>
    <w:rsid w:val="00DA2F98"/>
    <w:rsid w:val="00DA3BCF"/>
    <w:rsid w:val="00DA3C18"/>
    <w:rsid w:val="00DA41B0"/>
    <w:rsid w:val="00DA42D8"/>
    <w:rsid w:val="00DA4770"/>
    <w:rsid w:val="00DA4A86"/>
    <w:rsid w:val="00DA4BE9"/>
    <w:rsid w:val="00DA53C1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1605"/>
    <w:rsid w:val="00DB1684"/>
    <w:rsid w:val="00DB1A68"/>
    <w:rsid w:val="00DB1AA1"/>
    <w:rsid w:val="00DB1B13"/>
    <w:rsid w:val="00DB1BF0"/>
    <w:rsid w:val="00DB249C"/>
    <w:rsid w:val="00DB2B20"/>
    <w:rsid w:val="00DB32F4"/>
    <w:rsid w:val="00DB3831"/>
    <w:rsid w:val="00DB3E41"/>
    <w:rsid w:val="00DB3EF2"/>
    <w:rsid w:val="00DB4890"/>
    <w:rsid w:val="00DB48A0"/>
    <w:rsid w:val="00DB4B1C"/>
    <w:rsid w:val="00DB4DF9"/>
    <w:rsid w:val="00DB50C9"/>
    <w:rsid w:val="00DB5458"/>
    <w:rsid w:val="00DB56CC"/>
    <w:rsid w:val="00DB5A8A"/>
    <w:rsid w:val="00DB5E0A"/>
    <w:rsid w:val="00DB5FDB"/>
    <w:rsid w:val="00DB5FFF"/>
    <w:rsid w:val="00DB6070"/>
    <w:rsid w:val="00DB63C4"/>
    <w:rsid w:val="00DB678E"/>
    <w:rsid w:val="00DB792C"/>
    <w:rsid w:val="00DB79BD"/>
    <w:rsid w:val="00DC0913"/>
    <w:rsid w:val="00DC1225"/>
    <w:rsid w:val="00DC139C"/>
    <w:rsid w:val="00DC192A"/>
    <w:rsid w:val="00DC1A7F"/>
    <w:rsid w:val="00DC1B2A"/>
    <w:rsid w:val="00DC1ED8"/>
    <w:rsid w:val="00DC2D3C"/>
    <w:rsid w:val="00DC3042"/>
    <w:rsid w:val="00DC3BAD"/>
    <w:rsid w:val="00DC3CC0"/>
    <w:rsid w:val="00DC3EE7"/>
    <w:rsid w:val="00DC414D"/>
    <w:rsid w:val="00DC43E3"/>
    <w:rsid w:val="00DC4607"/>
    <w:rsid w:val="00DC4838"/>
    <w:rsid w:val="00DC4ACB"/>
    <w:rsid w:val="00DC521B"/>
    <w:rsid w:val="00DC531D"/>
    <w:rsid w:val="00DC53F0"/>
    <w:rsid w:val="00DC5744"/>
    <w:rsid w:val="00DC5B21"/>
    <w:rsid w:val="00DC5C1D"/>
    <w:rsid w:val="00DC5E64"/>
    <w:rsid w:val="00DC6376"/>
    <w:rsid w:val="00DC63E2"/>
    <w:rsid w:val="00DC6B4A"/>
    <w:rsid w:val="00DC7085"/>
    <w:rsid w:val="00DC7395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2B2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EDF"/>
    <w:rsid w:val="00DD2FF9"/>
    <w:rsid w:val="00DD348F"/>
    <w:rsid w:val="00DD3549"/>
    <w:rsid w:val="00DD3A81"/>
    <w:rsid w:val="00DD3B8A"/>
    <w:rsid w:val="00DD3C87"/>
    <w:rsid w:val="00DD3CC0"/>
    <w:rsid w:val="00DD40C9"/>
    <w:rsid w:val="00DD44C3"/>
    <w:rsid w:val="00DD470F"/>
    <w:rsid w:val="00DD471C"/>
    <w:rsid w:val="00DD483C"/>
    <w:rsid w:val="00DD4869"/>
    <w:rsid w:val="00DD4957"/>
    <w:rsid w:val="00DD55DD"/>
    <w:rsid w:val="00DD65A4"/>
    <w:rsid w:val="00DD6705"/>
    <w:rsid w:val="00DD67B9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AC"/>
    <w:rsid w:val="00DE007C"/>
    <w:rsid w:val="00DE01F8"/>
    <w:rsid w:val="00DE18D0"/>
    <w:rsid w:val="00DE19F1"/>
    <w:rsid w:val="00DE1A9C"/>
    <w:rsid w:val="00DE1B39"/>
    <w:rsid w:val="00DE1DE2"/>
    <w:rsid w:val="00DE203D"/>
    <w:rsid w:val="00DE2457"/>
    <w:rsid w:val="00DE2582"/>
    <w:rsid w:val="00DE269F"/>
    <w:rsid w:val="00DE27BB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6E5D"/>
    <w:rsid w:val="00DE7075"/>
    <w:rsid w:val="00DE792D"/>
    <w:rsid w:val="00DE79CE"/>
    <w:rsid w:val="00DE7BFC"/>
    <w:rsid w:val="00DF0013"/>
    <w:rsid w:val="00DF03D2"/>
    <w:rsid w:val="00DF03D9"/>
    <w:rsid w:val="00DF0508"/>
    <w:rsid w:val="00DF0AF1"/>
    <w:rsid w:val="00DF1030"/>
    <w:rsid w:val="00DF1B2F"/>
    <w:rsid w:val="00DF1C3D"/>
    <w:rsid w:val="00DF1EE1"/>
    <w:rsid w:val="00DF1F35"/>
    <w:rsid w:val="00DF2601"/>
    <w:rsid w:val="00DF2BD5"/>
    <w:rsid w:val="00DF2C42"/>
    <w:rsid w:val="00DF395F"/>
    <w:rsid w:val="00DF3C3C"/>
    <w:rsid w:val="00DF3C67"/>
    <w:rsid w:val="00DF401D"/>
    <w:rsid w:val="00DF4398"/>
    <w:rsid w:val="00DF46BE"/>
    <w:rsid w:val="00DF4AD9"/>
    <w:rsid w:val="00DF5640"/>
    <w:rsid w:val="00DF58C2"/>
    <w:rsid w:val="00DF5943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C9"/>
    <w:rsid w:val="00E01826"/>
    <w:rsid w:val="00E01AE6"/>
    <w:rsid w:val="00E01C75"/>
    <w:rsid w:val="00E022C1"/>
    <w:rsid w:val="00E02494"/>
    <w:rsid w:val="00E0295D"/>
    <w:rsid w:val="00E02A28"/>
    <w:rsid w:val="00E02B31"/>
    <w:rsid w:val="00E0385A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B5C"/>
    <w:rsid w:val="00E05CDE"/>
    <w:rsid w:val="00E0728A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F4D"/>
    <w:rsid w:val="00E118BB"/>
    <w:rsid w:val="00E11A33"/>
    <w:rsid w:val="00E1223E"/>
    <w:rsid w:val="00E127E0"/>
    <w:rsid w:val="00E1298F"/>
    <w:rsid w:val="00E12BC7"/>
    <w:rsid w:val="00E13107"/>
    <w:rsid w:val="00E13A18"/>
    <w:rsid w:val="00E13C90"/>
    <w:rsid w:val="00E1434A"/>
    <w:rsid w:val="00E14832"/>
    <w:rsid w:val="00E149DD"/>
    <w:rsid w:val="00E14B2B"/>
    <w:rsid w:val="00E14D7D"/>
    <w:rsid w:val="00E14FDD"/>
    <w:rsid w:val="00E153AF"/>
    <w:rsid w:val="00E15A3F"/>
    <w:rsid w:val="00E15A6F"/>
    <w:rsid w:val="00E16269"/>
    <w:rsid w:val="00E16511"/>
    <w:rsid w:val="00E171FF"/>
    <w:rsid w:val="00E175D9"/>
    <w:rsid w:val="00E17C70"/>
    <w:rsid w:val="00E17C95"/>
    <w:rsid w:val="00E17CE7"/>
    <w:rsid w:val="00E17FB3"/>
    <w:rsid w:val="00E2027E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C3B"/>
    <w:rsid w:val="00E24084"/>
    <w:rsid w:val="00E243C3"/>
    <w:rsid w:val="00E2456D"/>
    <w:rsid w:val="00E24646"/>
    <w:rsid w:val="00E2500B"/>
    <w:rsid w:val="00E252E6"/>
    <w:rsid w:val="00E256AD"/>
    <w:rsid w:val="00E25EFC"/>
    <w:rsid w:val="00E25F61"/>
    <w:rsid w:val="00E2601E"/>
    <w:rsid w:val="00E26329"/>
    <w:rsid w:val="00E26565"/>
    <w:rsid w:val="00E26AA1"/>
    <w:rsid w:val="00E26F02"/>
    <w:rsid w:val="00E272EC"/>
    <w:rsid w:val="00E273E0"/>
    <w:rsid w:val="00E276AE"/>
    <w:rsid w:val="00E27E60"/>
    <w:rsid w:val="00E27E7B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A19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2F7F"/>
    <w:rsid w:val="00E33612"/>
    <w:rsid w:val="00E33900"/>
    <w:rsid w:val="00E3472D"/>
    <w:rsid w:val="00E34C54"/>
    <w:rsid w:val="00E351EC"/>
    <w:rsid w:val="00E355D0"/>
    <w:rsid w:val="00E36622"/>
    <w:rsid w:val="00E36661"/>
    <w:rsid w:val="00E36671"/>
    <w:rsid w:val="00E368D2"/>
    <w:rsid w:val="00E36E69"/>
    <w:rsid w:val="00E36F03"/>
    <w:rsid w:val="00E3703B"/>
    <w:rsid w:val="00E37400"/>
    <w:rsid w:val="00E37B38"/>
    <w:rsid w:val="00E37DDD"/>
    <w:rsid w:val="00E37E7F"/>
    <w:rsid w:val="00E4062B"/>
    <w:rsid w:val="00E40959"/>
    <w:rsid w:val="00E40BFE"/>
    <w:rsid w:val="00E40C24"/>
    <w:rsid w:val="00E41C96"/>
    <w:rsid w:val="00E426D2"/>
    <w:rsid w:val="00E427F8"/>
    <w:rsid w:val="00E430E8"/>
    <w:rsid w:val="00E432FC"/>
    <w:rsid w:val="00E43E05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D0D"/>
    <w:rsid w:val="00E47F1A"/>
    <w:rsid w:val="00E50554"/>
    <w:rsid w:val="00E511AC"/>
    <w:rsid w:val="00E51BB2"/>
    <w:rsid w:val="00E51C79"/>
    <w:rsid w:val="00E51F34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B4B"/>
    <w:rsid w:val="00E5583C"/>
    <w:rsid w:val="00E55A07"/>
    <w:rsid w:val="00E55E07"/>
    <w:rsid w:val="00E55ECE"/>
    <w:rsid w:val="00E565F8"/>
    <w:rsid w:val="00E56630"/>
    <w:rsid w:val="00E56809"/>
    <w:rsid w:val="00E569B9"/>
    <w:rsid w:val="00E56BA2"/>
    <w:rsid w:val="00E56D6E"/>
    <w:rsid w:val="00E57835"/>
    <w:rsid w:val="00E578DC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A59"/>
    <w:rsid w:val="00E61E7E"/>
    <w:rsid w:val="00E621DB"/>
    <w:rsid w:val="00E62783"/>
    <w:rsid w:val="00E6305F"/>
    <w:rsid w:val="00E6440D"/>
    <w:rsid w:val="00E648F9"/>
    <w:rsid w:val="00E651A6"/>
    <w:rsid w:val="00E655FC"/>
    <w:rsid w:val="00E65974"/>
    <w:rsid w:val="00E65F5E"/>
    <w:rsid w:val="00E66095"/>
    <w:rsid w:val="00E6663A"/>
    <w:rsid w:val="00E66B36"/>
    <w:rsid w:val="00E670E1"/>
    <w:rsid w:val="00E67379"/>
    <w:rsid w:val="00E67919"/>
    <w:rsid w:val="00E67E09"/>
    <w:rsid w:val="00E70479"/>
    <w:rsid w:val="00E704FB"/>
    <w:rsid w:val="00E70615"/>
    <w:rsid w:val="00E7128C"/>
    <w:rsid w:val="00E719CD"/>
    <w:rsid w:val="00E71DFD"/>
    <w:rsid w:val="00E71F50"/>
    <w:rsid w:val="00E72563"/>
    <w:rsid w:val="00E72DF7"/>
    <w:rsid w:val="00E7321F"/>
    <w:rsid w:val="00E737E0"/>
    <w:rsid w:val="00E74040"/>
    <w:rsid w:val="00E744E6"/>
    <w:rsid w:val="00E74B8A"/>
    <w:rsid w:val="00E74EC6"/>
    <w:rsid w:val="00E75B82"/>
    <w:rsid w:val="00E75C89"/>
    <w:rsid w:val="00E75F34"/>
    <w:rsid w:val="00E7603C"/>
    <w:rsid w:val="00E765F6"/>
    <w:rsid w:val="00E76B37"/>
    <w:rsid w:val="00E76D0D"/>
    <w:rsid w:val="00E76F43"/>
    <w:rsid w:val="00E776CF"/>
    <w:rsid w:val="00E77832"/>
    <w:rsid w:val="00E7783C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E2F"/>
    <w:rsid w:val="00E82E59"/>
    <w:rsid w:val="00E833D1"/>
    <w:rsid w:val="00E833FB"/>
    <w:rsid w:val="00E83472"/>
    <w:rsid w:val="00E83726"/>
    <w:rsid w:val="00E83E15"/>
    <w:rsid w:val="00E84244"/>
    <w:rsid w:val="00E84407"/>
    <w:rsid w:val="00E84445"/>
    <w:rsid w:val="00E84516"/>
    <w:rsid w:val="00E84A0B"/>
    <w:rsid w:val="00E84AB4"/>
    <w:rsid w:val="00E8515D"/>
    <w:rsid w:val="00E852EF"/>
    <w:rsid w:val="00E85A4A"/>
    <w:rsid w:val="00E85AFB"/>
    <w:rsid w:val="00E85D08"/>
    <w:rsid w:val="00E85D6F"/>
    <w:rsid w:val="00E86874"/>
    <w:rsid w:val="00E86FF8"/>
    <w:rsid w:val="00E8744A"/>
    <w:rsid w:val="00E87A51"/>
    <w:rsid w:val="00E87A5B"/>
    <w:rsid w:val="00E87D37"/>
    <w:rsid w:val="00E9015D"/>
    <w:rsid w:val="00E906AD"/>
    <w:rsid w:val="00E90A8C"/>
    <w:rsid w:val="00E90F1B"/>
    <w:rsid w:val="00E91224"/>
    <w:rsid w:val="00E91767"/>
    <w:rsid w:val="00E91C18"/>
    <w:rsid w:val="00E924E2"/>
    <w:rsid w:val="00E92960"/>
    <w:rsid w:val="00E92A10"/>
    <w:rsid w:val="00E92A72"/>
    <w:rsid w:val="00E92F0F"/>
    <w:rsid w:val="00E92F65"/>
    <w:rsid w:val="00E93216"/>
    <w:rsid w:val="00E939B6"/>
    <w:rsid w:val="00E93B49"/>
    <w:rsid w:val="00E93BF0"/>
    <w:rsid w:val="00E93D23"/>
    <w:rsid w:val="00E93ED2"/>
    <w:rsid w:val="00E93F9C"/>
    <w:rsid w:val="00E9484E"/>
    <w:rsid w:val="00E94B00"/>
    <w:rsid w:val="00E951BA"/>
    <w:rsid w:val="00E951E0"/>
    <w:rsid w:val="00E95646"/>
    <w:rsid w:val="00E956E0"/>
    <w:rsid w:val="00E959E6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575"/>
    <w:rsid w:val="00EA6749"/>
    <w:rsid w:val="00EA67F3"/>
    <w:rsid w:val="00EA71E7"/>
    <w:rsid w:val="00EA721B"/>
    <w:rsid w:val="00EA735C"/>
    <w:rsid w:val="00EA765F"/>
    <w:rsid w:val="00EA797F"/>
    <w:rsid w:val="00EA7BCB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3CB5"/>
    <w:rsid w:val="00EB4034"/>
    <w:rsid w:val="00EB409D"/>
    <w:rsid w:val="00EB41B2"/>
    <w:rsid w:val="00EB435C"/>
    <w:rsid w:val="00EB4CFA"/>
    <w:rsid w:val="00EB4F16"/>
    <w:rsid w:val="00EB5069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51B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B7E"/>
    <w:rsid w:val="00EC2FC2"/>
    <w:rsid w:val="00EC31B7"/>
    <w:rsid w:val="00EC31BC"/>
    <w:rsid w:val="00EC31D4"/>
    <w:rsid w:val="00EC34A3"/>
    <w:rsid w:val="00EC35DF"/>
    <w:rsid w:val="00EC38DE"/>
    <w:rsid w:val="00EC3A34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A62"/>
    <w:rsid w:val="00EC5C56"/>
    <w:rsid w:val="00EC5DB1"/>
    <w:rsid w:val="00EC5E5C"/>
    <w:rsid w:val="00EC5F6B"/>
    <w:rsid w:val="00EC6DE9"/>
    <w:rsid w:val="00EC6F8F"/>
    <w:rsid w:val="00EC7033"/>
    <w:rsid w:val="00EC7618"/>
    <w:rsid w:val="00ED000D"/>
    <w:rsid w:val="00ED032F"/>
    <w:rsid w:val="00ED0827"/>
    <w:rsid w:val="00ED0996"/>
    <w:rsid w:val="00ED103B"/>
    <w:rsid w:val="00ED11A7"/>
    <w:rsid w:val="00ED1479"/>
    <w:rsid w:val="00ED17B8"/>
    <w:rsid w:val="00ED2512"/>
    <w:rsid w:val="00ED258E"/>
    <w:rsid w:val="00ED324D"/>
    <w:rsid w:val="00ED3B21"/>
    <w:rsid w:val="00ED3CBB"/>
    <w:rsid w:val="00ED3E1B"/>
    <w:rsid w:val="00ED3F03"/>
    <w:rsid w:val="00ED3FB3"/>
    <w:rsid w:val="00ED42CD"/>
    <w:rsid w:val="00ED432D"/>
    <w:rsid w:val="00ED4848"/>
    <w:rsid w:val="00ED49BD"/>
    <w:rsid w:val="00ED4BAD"/>
    <w:rsid w:val="00ED4DCB"/>
    <w:rsid w:val="00ED4EDB"/>
    <w:rsid w:val="00ED4FA8"/>
    <w:rsid w:val="00ED52D9"/>
    <w:rsid w:val="00ED5317"/>
    <w:rsid w:val="00ED53A0"/>
    <w:rsid w:val="00ED55F8"/>
    <w:rsid w:val="00ED5B05"/>
    <w:rsid w:val="00ED5CDC"/>
    <w:rsid w:val="00ED622E"/>
    <w:rsid w:val="00ED6B0A"/>
    <w:rsid w:val="00ED7185"/>
    <w:rsid w:val="00ED72CC"/>
    <w:rsid w:val="00ED7F84"/>
    <w:rsid w:val="00EE01DB"/>
    <w:rsid w:val="00EE0359"/>
    <w:rsid w:val="00EE0486"/>
    <w:rsid w:val="00EE08F1"/>
    <w:rsid w:val="00EE1AF6"/>
    <w:rsid w:val="00EE1B4C"/>
    <w:rsid w:val="00EE1E68"/>
    <w:rsid w:val="00EE2422"/>
    <w:rsid w:val="00EE32CB"/>
    <w:rsid w:val="00EE353F"/>
    <w:rsid w:val="00EE37E4"/>
    <w:rsid w:val="00EE39C7"/>
    <w:rsid w:val="00EE4227"/>
    <w:rsid w:val="00EE46DC"/>
    <w:rsid w:val="00EE482C"/>
    <w:rsid w:val="00EE4B33"/>
    <w:rsid w:val="00EE4BA5"/>
    <w:rsid w:val="00EE5119"/>
    <w:rsid w:val="00EE53E5"/>
    <w:rsid w:val="00EE5973"/>
    <w:rsid w:val="00EE5D4C"/>
    <w:rsid w:val="00EE5DD9"/>
    <w:rsid w:val="00EE5EE5"/>
    <w:rsid w:val="00EE6097"/>
    <w:rsid w:val="00EE72DA"/>
    <w:rsid w:val="00EE7D8E"/>
    <w:rsid w:val="00EF0A79"/>
    <w:rsid w:val="00EF0B14"/>
    <w:rsid w:val="00EF0CE4"/>
    <w:rsid w:val="00EF0DE2"/>
    <w:rsid w:val="00EF17EF"/>
    <w:rsid w:val="00EF1949"/>
    <w:rsid w:val="00EF1ABD"/>
    <w:rsid w:val="00EF1F31"/>
    <w:rsid w:val="00EF2B75"/>
    <w:rsid w:val="00EF2C3E"/>
    <w:rsid w:val="00EF2E68"/>
    <w:rsid w:val="00EF33F8"/>
    <w:rsid w:val="00EF37B6"/>
    <w:rsid w:val="00EF3A48"/>
    <w:rsid w:val="00EF42BB"/>
    <w:rsid w:val="00EF4448"/>
    <w:rsid w:val="00EF4C42"/>
    <w:rsid w:val="00EF4D63"/>
    <w:rsid w:val="00EF56DD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52E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5DD"/>
    <w:rsid w:val="00F02B1A"/>
    <w:rsid w:val="00F02B7E"/>
    <w:rsid w:val="00F033C9"/>
    <w:rsid w:val="00F036A7"/>
    <w:rsid w:val="00F03FE9"/>
    <w:rsid w:val="00F04152"/>
    <w:rsid w:val="00F047B1"/>
    <w:rsid w:val="00F04D1F"/>
    <w:rsid w:val="00F05088"/>
    <w:rsid w:val="00F05828"/>
    <w:rsid w:val="00F0598E"/>
    <w:rsid w:val="00F05BA6"/>
    <w:rsid w:val="00F0643A"/>
    <w:rsid w:val="00F0665D"/>
    <w:rsid w:val="00F06888"/>
    <w:rsid w:val="00F06C63"/>
    <w:rsid w:val="00F06ED0"/>
    <w:rsid w:val="00F07292"/>
    <w:rsid w:val="00F073B6"/>
    <w:rsid w:val="00F075B1"/>
    <w:rsid w:val="00F07887"/>
    <w:rsid w:val="00F078AB"/>
    <w:rsid w:val="00F10014"/>
    <w:rsid w:val="00F10282"/>
    <w:rsid w:val="00F1030A"/>
    <w:rsid w:val="00F10952"/>
    <w:rsid w:val="00F10D59"/>
    <w:rsid w:val="00F10F18"/>
    <w:rsid w:val="00F111E3"/>
    <w:rsid w:val="00F11610"/>
    <w:rsid w:val="00F11AE0"/>
    <w:rsid w:val="00F11CB7"/>
    <w:rsid w:val="00F123FD"/>
    <w:rsid w:val="00F12578"/>
    <w:rsid w:val="00F12789"/>
    <w:rsid w:val="00F12790"/>
    <w:rsid w:val="00F129ED"/>
    <w:rsid w:val="00F12DCA"/>
    <w:rsid w:val="00F1332F"/>
    <w:rsid w:val="00F133C9"/>
    <w:rsid w:val="00F134AA"/>
    <w:rsid w:val="00F1367A"/>
    <w:rsid w:val="00F13A0F"/>
    <w:rsid w:val="00F13DB8"/>
    <w:rsid w:val="00F13EBA"/>
    <w:rsid w:val="00F140CC"/>
    <w:rsid w:val="00F1416D"/>
    <w:rsid w:val="00F1427E"/>
    <w:rsid w:val="00F142FC"/>
    <w:rsid w:val="00F144A1"/>
    <w:rsid w:val="00F15D83"/>
    <w:rsid w:val="00F16716"/>
    <w:rsid w:val="00F169E8"/>
    <w:rsid w:val="00F16DBF"/>
    <w:rsid w:val="00F16DF3"/>
    <w:rsid w:val="00F17819"/>
    <w:rsid w:val="00F2079B"/>
    <w:rsid w:val="00F20C6C"/>
    <w:rsid w:val="00F20D38"/>
    <w:rsid w:val="00F20FA0"/>
    <w:rsid w:val="00F21245"/>
    <w:rsid w:val="00F21953"/>
    <w:rsid w:val="00F21AF0"/>
    <w:rsid w:val="00F21B15"/>
    <w:rsid w:val="00F21BDD"/>
    <w:rsid w:val="00F220CB"/>
    <w:rsid w:val="00F2256E"/>
    <w:rsid w:val="00F22579"/>
    <w:rsid w:val="00F228EF"/>
    <w:rsid w:val="00F22B21"/>
    <w:rsid w:val="00F23124"/>
    <w:rsid w:val="00F23303"/>
    <w:rsid w:val="00F2340F"/>
    <w:rsid w:val="00F23698"/>
    <w:rsid w:val="00F240E5"/>
    <w:rsid w:val="00F2414B"/>
    <w:rsid w:val="00F243DA"/>
    <w:rsid w:val="00F24406"/>
    <w:rsid w:val="00F24523"/>
    <w:rsid w:val="00F24827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4F3"/>
    <w:rsid w:val="00F27925"/>
    <w:rsid w:val="00F27B73"/>
    <w:rsid w:val="00F27BE1"/>
    <w:rsid w:val="00F27D33"/>
    <w:rsid w:val="00F27E7A"/>
    <w:rsid w:val="00F30445"/>
    <w:rsid w:val="00F30553"/>
    <w:rsid w:val="00F30FEE"/>
    <w:rsid w:val="00F310E3"/>
    <w:rsid w:val="00F31588"/>
    <w:rsid w:val="00F31EC1"/>
    <w:rsid w:val="00F324AB"/>
    <w:rsid w:val="00F326BA"/>
    <w:rsid w:val="00F32AC0"/>
    <w:rsid w:val="00F33692"/>
    <w:rsid w:val="00F33CAD"/>
    <w:rsid w:val="00F33E4A"/>
    <w:rsid w:val="00F342EB"/>
    <w:rsid w:val="00F342ED"/>
    <w:rsid w:val="00F347A0"/>
    <w:rsid w:val="00F3499D"/>
    <w:rsid w:val="00F3510A"/>
    <w:rsid w:val="00F351BD"/>
    <w:rsid w:val="00F353FF"/>
    <w:rsid w:val="00F354A8"/>
    <w:rsid w:val="00F35A0C"/>
    <w:rsid w:val="00F35AF6"/>
    <w:rsid w:val="00F35B54"/>
    <w:rsid w:val="00F35DC9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409FA"/>
    <w:rsid w:val="00F4143D"/>
    <w:rsid w:val="00F415A5"/>
    <w:rsid w:val="00F41651"/>
    <w:rsid w:val="00F41763"/>
    <w:rsid w:val="00F418BD"/>
    <w:rsid w:val="00F41B58"/>
    <w:rsid w:val="00F41B6B"/>
    <w:rsid w:val="00F421DB"/>
    <w:rsid w:val="00F42CBA"/>
    <w:rsid w:val="00F42D22"/>
    <w:rsid w:val="00F42FE9"/>
    <w:rsid w:val="00F43249"/>
    <w:rsid w:val="00F43285"/>
    <w:rsid w:val="00F437E0"/>
    <w:rsid w:val="00F437F9"/>
    <w:rsid w:val="00F44057"/>
    <w:rsid w:val="00F4406F"/>
    <w:rsid w:val="00F4472E"/>
    <w:rsid w:val="00F454B0"/>
    <w:rsid w:val="00F45B0D"/>
    <w:rsid w:val="00F45E74"/>
    <w:rsid w:val="00F46834"/>
    <w:rsid w:val="00F46883"/>
    <w:rsid w:val="00F469EB"/>
    <w:rsid w:val="00F46B7D"/>
    <w:rsid w:val="00F46DFF"/>
    <w:rsid w:val="00F4718F"/>
    <w:rsid w:val="00F4755E"/>
    <w:rsid w:val="00F47762"/>
    <w:rsid w:val="00F477B9"/>
    <w:rsid w:val="00F47F8B"/>
    <w:rsid w:val="00F50011"/>
    <w:rsid w:val="00F50040"/>
    <w:rsid w:val="00F5044F"/>
    <w:rsid w:val="00F50E45"/>
    <w:rsid w:val="00F51489"/>
    <w:rsid w:val="00F51E8E"/>
    <w:rsid w:val="00F51FD0"/>
    <w:rsid w:val="00F5200B"/>
    <w:rsid w:val="00F524EE"/>
    <w:rsid w:val="00F52806"/>
    <w:rsid w:val="00F53431"/>
    <w:rsid w:val="00F53740"/>
    <w:rsid w:val="00F539C2"/>
    <w:rsid w:val="00F53AB1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70"/>
    <w:rsid w:val="00F56281"/>
    <w:rsid w:val="00F5634E"/>
    <w:rsid w:val="00F563CD"/>
    <w:rsid w:val="00F56547"/>
    <w:rsid w:val="00F57005"/>
    <w:rsid w:val="00F57198"/>
    <w:rsid w:val="00F573FD"/>
    <w:rsid w:val="00F57838"/>
    <w:rsid w:val="00F57882"/>
    <w:rsid w:val="00F57B54"/>
    <w:rsid w:val="00F6041F"/>
    <w:rsid w:val="00F60492"/>
    <w:rsid w:val="00F60792"/>
    <w:rsid w:val="00F60B96"/>
    <w:rsid w:val="00F60D21"/>
    <w:rsid w:val="00F60F2A"/>
    <w:rsid w:val="00F60F95"/>
    <w:rsid w:val="00F60FC4"/>
    <w:rsid w:val="00F61144"/>
    <w:rsid w:val="00F6127F"/>
    <w:rsid w:val="00F61373"/>
    <w:rsid w:val="00F61671"/>
    <w:rsid w:val="00F61FB2"/>
    <w:rsid w:val="00F62698"/>
    <w:rsid w:val="00F626D7"/>
    <w:rsid w:val="00F62B11"/>
    <w:rsid w:val="00F62B4C"/>
    <w:rsid w:val="00F63A5D"/>
    <w:rsid w:val="00F644CC"/>
    <w:rsid w:val="00F644D4"/>
    <w:rsid w:val="00F647E0"/>
    <w:rsid w:val="00F64822"/>
    <w:rsid w:val="00F65885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52E"/>
    <w:rsid w:val="00F7071B"/>
    <w:rsid w:val="00F70A97"/>
    <w:rsid w:val="00F70ACA"/>
    <w:rsid w:val="00F711F0"/>
    <w:rsid w:val="00F713B3"/>
    <w:rsid w:val="00F718D0"/>
    <w:rsid w:val="00F71C10"/>
    <w:rsid w:val="00F720E8"/>
    <w:rsid w:val="00F721F3"/>
    <w:rsid w:val="00F7240B"/>
    <w:rsid w:val="00F72D2A"/>
    <w:rsid w:val="00F730FF"/>
    <w:rsid w:val="00F731E5"/>
    <w:rsid w:val="00F73324"/>
    <w:rsid w:val="00F7333F"/>
    <w:rsid w:val="00F7348A"/>
    <w:rsid w:val="00F739ED"/>
    <w:rsid w:val="00F73CD5"/>
    <w:rsid w:val="00F74878"/>
    <w:rsid w:val="00F74D8A"/>
    <w:rsid w:val="00F75027"/>
    <w:rsid w:val="00F752A3"/>
    <w:rsid w:val="00F756B6"/>
    <w:rsid w:val="00F757B7"/>
    <w:rsid w:val="00F75940"/>
    <w:rsid w:val="00F75985"/>
    <w:rsid w:val="00F7631F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EC7"/>
    <w:rsid w:val="00F77FCE"/>
    <w:rsid w:val="00F80468"/>
    <w:rsid w:val="00F804DD"/>
    <w:rsid w:val="00F80920"/>
    <w:rsid w:val="00F80CC0"/>
    <w:rsid w:val="00F810FA"/>
    <w:rsid w:val="00F81230"/>
    <w:rsid w:val="00F81A0B"/>
    <w:rsid w:val="00F81D5D"/>
    <w:rsid w:val="00F826C2"/>
    <w:rsid w:val="00F82E02"/>
    <w:rsid w:val="00F830B9"/>
    <w:rsid w:val="00F83387"/>
    <w:rsid w:val="00F8395E"/>
    <w:rsid w:val="00F83DFD"/>
    <w:rsid w:val="00F84239"/>
    <w:rsid w:val="00F84CCC"/>
    <w:rsid w:val="00F85F7D"/>
    <w:rsid w:val="00F861C9"/>
    <w:rsid w:val="00F861F7"/>
    <w:rsid w:val="00F871DA"/>
    <w:rsid w:val="00F8743F"/>
    <w:rsid w:val="00F87729"/>
    <w:rsid w:val="00F87BE5"/>
    <w:rsid w:val="00F87D7F"/>
    <w:rsid w:val="00F9054B"/>
    <w:rsid w:val="00F906CC"/>
    <w:rsid w:val="00F90B11"/>
    <w:rsid w:val="00F90C74"/>
    <w:rsid w:val="00F90FA7"/>
    <w:rsid w:val="00F91EBE"/>
    <w:rsid w:val="00F9218B"/>
    <w:rsid w:val="00F92C40"/>
    <w:rsid w:val="00F92CD9"/>
    <w:rsid w:val="00F92F76"/>
    <w:rsid w:val="00F93415"/>
    <w:rsid w:val="00F934C4"/>
    <w:rsid w:val="00F935B1"/>
    <w:rsid w:val="00F935D5"/>
    <w:rsid w:val="00F93B28"/>
    <w:rsid w:val="00F93F66"/>
    <w:rsid w:val="00F94404"/>
    <w:rsid w:val="00F947C5"/>
    <w:rsid w:val="00F94B73"/>
    <w:rsid w:val="00F952B2"/>
    <w:rsid w:val="00F9591F"/>
    <w:rsid w:val="00F95974"/>
    <w:rsid w:val="00F959E7"/>
    <w:rsid w:val="00F95D2B"/>
    <w:rsid w:val="00F95ED3"/>
    <w:rsid w:val="00F96248"/>
    <w:rsid w:val="00F963AB"/>
    <w:rsid w:val="00F96CFA"/>
    <w:rsid w:val="00F96F7E"/>
    <w:rsid w:val="00F97905"/>
    <w:rsid w:val="00F97F98"/>
    <w:rsid w:val="00FA0169"/>
    <w:rsid w:val="00FA0193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2DF1"/>
    <w:rsid w:val="00FA347B"/>
    <w:rsid w:val="00FA38B1"/>
    <w:rsid w:val="00FA3FB0"/>
    <w:rsid w:val="00FA4260"/>
    <w:rsid w:val="00FA4413"/>
    <w:rsid w:val="00FA444E"/>
    <w:rsid w:val="00FA47D0"/>
    <w:rsid w:val="00FA5077"/>
    <w:rsid w:val="00FA56C4"/>
    <w:rsid w:val="00FA5D13"/>
    <w:rsid w:val="00FA62CC"/>
    <w:rsid w:val="00FA692D"/>
    <w:rsid w:val="00FA6C27"/>
    <w:rsid w:val="00FA6C63"/>
    <w:rsid w:val="00FA722D"/>
    <w:rsid w:val="00FA7512"/>
    <w:rsid w:val="00FB01B3"/>
    <w:rsid w:val="00FB0269"/>
    <w:rsid w:val="00FB034E"/>
    <w:rsid w:val="00FB082B"/>
    <w:rsid w:val="00FB0878"/>
    <w:rsid w:val="00FB0C9B"/>
    <w:rsid w:val="00FB0D39"/>
    <w:rsid w:val="00FB0DCA"/>
    <w:rsid w:val="00FB0E28"/>
    <w:rsid w:val="00FB13EC"/>
    <w:rsid w:val="00FB1445"/>
    <w:rsid w:val="00FB18FF"/>
    <w:rsid w:val="00FB25A6"/>
    <w:rsid w:val="00FB2665"/>
    <w:rsid w:val="00FB2782"/>
    <w:rsid w:val="00FB2EBC"/>
    <w:rsid w:val="00FB3618"/>
    <w:rsid w:val="00FB3799"/>
    <w:rsid w:val="00FB380D"/>
    <w:rsid w:val="00FB3A61"/>
    <w:rsid w:val="00FB3EFC"/>
    <w:rsid w:val="00FB3F06"/>
    <w:rsid w:val="00FB466D"/>
    <w:rsid w:val="00FB4D66"/>
    <w:rsid w:val="00FB536E"/>
    <w:rsid w:val="00FB540A"/>
    <w:rsid w:val="00FB563C"/>
    <w:rsid w:val="00FB630A"/>
    <w:rsid w:val="00FB65DA"/>
    <w:rsid w:val="00FB71BC"/>
    <w:rsid w:val="00FB7CE8"/>
    <w:rsid w:val="00FC011D"/>
    <w:rsid w:val="00FC0903"/>
    <w:rsid w:val="00FC09C9"/>
    <w:rsid w:val="00FC0C1D"/>
    <w:rsid w:val="00FC0CCC"/>
    <w:rsid w:val="00FC129D"/>
    <w:rsid w:val="00FC1C49"/>
    <w:rsid w:val="00FC1C86"/>
    <w:rsid w:val="00FC1D5F"/>
    <w:rsid w:val="00FC1D75"/>
    <w:rsid w:val="00FC22F7"/>
    <w:rsid w:val="00FC2328"/>
    <w:rsid w:val="00FC297B"/>
    <w:rsid w:val="00FC2B09"/>
    <w:rsid w:val="00FC2D8E"/>
    <w:rsid w:val="00FC3359"/>
    <w:rsid w:val="00FC35FF"/>
    <w:rsid w:val="00FC366B"/>
    <w:rsid w:val="00FC3A0B"/>
    <w:rsid w:val="00FC3FAD"/>
    <w:rsid w:val="00FC4870"/>
    <w:rsid w:val="00FC4C4B"/>
    <w:rsid w:val="00FC4E12"/>
    <w:rsid w:val="00FC4E39"/>
    <w:rsid w:val="00FC4E6E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61A"/>
    <w:rsid w:val="00FD06B2"/>
    <w:rsid w:val="00FD0A09"/>
    <w:rsid w:val="00FD0F36"/>
    <w:rsid w:val="00FD1489"/>
    <w:rsid w:val="00FD1E5A"/>
    <w:rsid w:val="00FD1EF9"/>
    <w:rsid w:val="00FD2694"/>
    <w:rsid w:val="00FD2793"/>
    <w:rsid w:val="00FD300B"/>
    <w:rsid w:val="00FD3247"/>
    <w:rsid w:val="00FD339B"/>
    <w:rsid w:val="00FD41CD"/>
    <w:rsid w:val="00FD4F83"/>
    <w:rsid w:val="00FD5F35"/>
    <w:rsid w:val="00FD6235"/>
    <w:rsid w:val="00FD629E"/>
    <w:rsid w:val="00FD6309"/>
    <w:rsid w:val="00FD63D1"/>
    <w:rsid w:val="00FD695E"/>
    <w:rsid w:val="00FD6DA7"/>
    <w:rsid w:val="00FD6E8A"/>
    <w:rsid w:val="00FD7DF6"/>
    <w:rsid w:val="00FE06C9"/>
    <w:rsid w:val="00FE0B97"/>
    <w:rsid w:val="00FE0DA8"/>
    <w:rsid w:val="00FE1123"/>
    <w:rsid w:val="00FE1AC5"/>
    <w:rsid w:val="00FE208C"/>
    <w:rsid w:val="00FE20DF"/>
    <w:rsid w:val="00FE2492"/>
    <w:rsid w:val="00FE2724"/>
    <w:rsid w:val="00FE2A0F"/>
    <w:rsid w:val="00FE2C15"/>
    <w:rsid w:val="00FE2EB3"/>
    <w:rsid w:val="00FE377F"/>
    <w:rsid w:val="00FE3856"/>
    <w:rsid w:val="00FE390E"/>
    <w:rsid w:val="00FE3F98"/>
    <w:rsid w:val="00FE3FCA"/>
    <w:rsid w:val="00FE3FEB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EE2"/>
    <w:rsid w:val="00FE700A"/>
    <w:rsid w:val="00FE7037"/>
    <w:rsid w:val="00FE76FC"/>
    <w:rsid w:val="00FE7CC8"/>
    <w:rsid w:val="00FF098B"/>
    <w:rsid w:val="00FF0C3A"/>
    <w:rsid w:val="00FF0E42"/>
    <w:rsid w:val="00FF0FF6"/>
    <w:rsid w:val="00FF10EE"/>
    <w:rsid w:val="00FF19B0"/>
    <w:rsid w:val="00FF20A4"/>
    <w:rsid w:val="00FF27E3"/>
    <w:rsid w:val="00FF2B1E"/>
    <w:rsid w:val="00FF37BD"/>
    <w:rsid w:val="00FF394B"/>
    <w:rsid w:val="00FF3986"/>
    <w:rsid w:val="00FF3E40"/>
    <w:rsid w:val="00FF42E0"/>
    <w:rsid w:val="00FF4526"/>
    <w:rsid w:val="00FF4C98"/>
    <w:rsid w:val="00FF4F64"/>
    <w:rsid w:val="00FF51A1"/>
    <w:rsid w:val="00FF51B2"/>
    <w:rsid w:val="00FF5254"/>
    <w:rsid w:val="00FF5595"/>
    <w:rsid w:val="00FF55D5"/>
    <w:rsid w:val="00FF583F"/>
    <w:rsid w:val="00FF5A4F"/>
    <w:rsid w:val="00FF5C12"/>
    <w:rsid w:val="00FF63B2"/>
    <w:rsid w:val="00FF662E"/>
    <w:rsid w:val="00FF7015"/>
    <w:rsid w:val="00FF7126"/>
    <w:rsid w:val="00FF7822"/>
    <w:rsid w:val="00FF7A25"/>
    <w:rsid w:val="00FF7AFA"/>
    <w:rsid w:val="00FF7C89"/>
    <w:rsid w:val="03B8FDE3"/>
    <w:rsid w:val="06C5FF03"/>
    <w:rsid w:val="06DB8088"/>
    <w:rsid w:val="080AA084"/>
    <w:rsid w:val="090044FB"/>
    <w:rsid w:val="09B76AFF"/>
    <w:rsid w:val="1010806C"/>
    <w:rsid w:val="16BA439C"/>
    <w:rsid w:val="222BC7A8"/>
    <w:rsid w:val="2A97EAD6"/>
    <w:rsid w:val="2BF6E321"/>
    <w:rsid w:val="3001C966"/>
    <w:rsid w:val="3CEAD1E2"/>
    <w:rsid w:val="42F07577"/>
    <w:rsid w:val="44BD8EEF"/>
    <w:rsid w:val="451EB4C9"/>
    <w:rsid w:val="4E240C22"/>
    <w:rsid w:val="501D9F71"/>
    <w:rsid w:val="548CCB25"/>
    <w:rsid w:val="5598FDC5"/>
    <w:rsid w:val="57E9009A"/>
    <w:rsid w:val="596F79A2"/>
    <w:rsid w:val="5E14A7B7"/>
    <w:rsid w:val="6C8BC311"/>
    <w:rsid w:val="7DFB4AE9"/>
    <w:rsid w:val="7EEA6B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B108667"/>
  <w15:docId w15:val="{5DDC6A10-9530-4F4E-8C8B-C9CB7C122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nhideWhenUsed="1" w:qFormat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uiPriority="22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B760D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uiPriority w:val="3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uiPriority w:val="22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uiPriority w:val="99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1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uiPriority w:val="34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34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numbering" w:customStyle="1" w:styleId="Styl2">
    <w:name w:val="Styl2"/>
    <w:uiPriority w:val="99"/>
    <w:rsid w:val="00E12BC7"/>
    <w:pPr>
      <w:numPr>
        <w:numId w:val="3"/>
      </w:numPr>
    </w:p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E01AE6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1F06CB"/>
    <w:pPr>
      <w:ind w:left="566" w:hanging="283"/>
      <w:contextualSpacing/>
    </w:pPr>
  </w:style>
  <w:style w:type="character" w:customStyle="1" w:styleId="highlight">
    <w:name w:val="highlight"/>
    <w:basedOn w:val="Domylnaczcionkaakapitu"/>
    <w:qFormat/>
    <w:rsid w:val="00DD3C87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286C47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4E2DDD"/>
    <w:rPr>
      <w:color w:val="605E5C"/>
      <w:shd w:val="clear" w:color="auto" w:fill="E1DFDD"/>
    </w:rPr>
  </w:style>
  <w:style w:type="paragraph" w:customStyle="1" w:styleId="Level2">
    <w:name w:val="Level 2"/>
    <w:basedOn w:val="Normalny"/>
    <w:rsid w:val="009E7FC7"/>
    <w:pPr>
      <w:tabs>
        <w:tab w:val="num" w:pos="720"/>
      </w:tabs>
      <w:suppressAutoHyphens/>
      <w:spacing w:after="140" w:line="288" w:lineRule="auto"/>
      <w:ind w:left="720" w:hanging="36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FC297B"/>
    <w:rPr>
      <w:color w:val="605E5C"/>
      <w:shd w:val="clear" w:color="auto" w:fill="E1DFDD"/>
    </w:rPr>
  </w:style>
  <w:style w:type="paragraph" w:customStyle="1" w:styleId="xmsonormal">
    <w:name w:val="x_msonormal"/>
    <w:basedOn w:val="Normalny"/>
    <w:rsid w:val="005954A6"/>
    <w:pPr>
      <w:spacing w:after="0" w:line="240" w:lineRule="auto"/>
    </w:pPr>
    <w:rPr>
      <w:rFonts w:eastAsiaTheme="minorHAnsi" w:cs="Calibri"/>
    </w:rPr>
  </w:style>
  <w:style w:type="character" w:customStyle="1" w:styleId="A2">
    <w:name w:val="A2"/>
    <w:uiPriority w:val="99"/>
    <w:rsid w:val="00064CEE"/>
    <w:rPr>
      <w:rFonts w:cs="Segoe UI Symbol"/>
      <w:color w:val="000000"/>
      <w:sz w:val="20"/>
      <w:szCs w:val="20"/>
    </w:rPr>
  </w:style>
  <w:style w:type="character" w:customStyle="1" w:styleId="Nierozpoznanawzmianka7">
    <w:name w:val="Nierozpoznana wzmianka7"/>
    <w:basedOn w:val="Domylnaczcionkaakapitu"/>
    <w:uiPriority w:val="99"/>
    <w:semiHidden/>
    <w:unhideWhenUsed/>
    <w:rsid w:val="00DF05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5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9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9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5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D5CECD-5CB1-4FD6-8F9C-3485F0DC8E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B05BA7-819F-43C1-B5D8-A448A60FBD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3727A3D-F259-48AD-BA31-1876F08464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48BA7C-F015-4E8E-A9B3-A56885958A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316</Words>
  <Characters>7902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Wrocławski</Company>
  <LinksUpToDate>false</LinksUpToDate>
  <CharactersWithSpaces>9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zp</dc:creator>
  <cp:lastModifiedBy>Gabriela Słowik</cp:lastModifiedBy>
  <cp:revision>2</cp:revision>
  <cp:lastPrinted>2021-11-18T08:32:00Z</cp:lastPrinted>
  <dcterms:created xsi:type="dcterms:W3CDTF">2022-05-13T11:13:00Z</dcterms:created>
  <dcterms:modified xsi:type="dcterms:W3CDTF">2022-05-13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